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DA8E0" w14:textId="77777777" w:rsidR="0072541C" w:rsidRDefault="00A27C4A" w:rsidP="004C7603">
      <w:pPr>
        <w:pStyle w:val="ListParagraph"/>
        <w:spacing w:line="276" w:lineRule="auto"/>
        <w:ind w:left="0"/>
        <w:rPr>
          <w:rFonts w:ascii="Times New Roman" w:hAnsi="Times New Roman"/>
          <w:b/>
          <w:i/>
          <w:iCs/>
          <w:sz w:val="28"/>
        </w:rPr>
      </w:pPr>
      <w:r>
        <w:rPr>
          <w:rFonts w:ascii="Arial" w:hAnsi="Arial" w:cs="Arial"/>
          <w:b/>
          <w:i/>
          <w:iCs/>
          <w:noProof/>
          <w:sz w:val="28"/>
        </w:rPr>
        <mc:AlternateContent>
          <mc:Choice Requires="wps">
            <w:drawing>
              <wp:anchor distT="0" distB="0" distL="114300" distR="114300" simplePos="0" relativeHeight="251656704" behindDoc="0" locked="0" layoutInCell="1" allowOverlap="1" wp14:anchorId="7F7A7A8B" wp14:editId="18BC2AE6">
                <wp:simplePos x="0" y="0"/>
                <wp:positionH relativeFrom="column">
                  <wp:posOffset>-9525</wp:posOffset>
                </wp:positionH>
                <wp:positionV relativeFrom="paragraph">
                  <wp:posOffset>53975</wp:posOffset>
                </wp:positionV>
                <wp:extent cx="5760000" cy="0"/>
                <wp:effectExtent l="0" t="0" r="31750" b="19050"/>
                <wp:wrapNone/>
                <wp:docPr id="4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0000" cy="0"/>
                        </a:xfrm>
                        <a:prstGeom prst="straightConnector1">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9D6EE8D" id="_x0000_t32" coordsize="21600,21600" o:spt="32" o:oned="t" path="m,l21600,21600e" filled="f">
                <v:path arrowok="t" fillok="f" o:connecttype="none"/>
                <o:lock v:ext="edit" shapetype="t"/>
              </v:shapetype>
              <v:shape id="AutoShape 112" o:spid="_x0000_s1026" type="#_x0000_t32" style="position:absolute;margin-left:-.75pt;margin-top:4.25pt;width:453.55pt;height:0;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" strokeweight="1.5pt">
                <v:shadow color="#868686"/>
              </v:shape>
            </w:pict>
          </mc:Fallback>
        </mc:AlternateContent>
      </w:r>
    </w:p>
    <w:p w14:paraId="396459BD" w14:textId="5E293CF9" w:rsidR="00735814" w:rsidRDefault="006C3779" w:rsidP="006C3779">
      <w:pPr>
        <w:pStyle w:val="ListParagraph"/>
        <w:spacing w:after="0" w:line="240" w:lineRule="auto"/>
        <w:ind w:left="0"/>
        <w:jc w:val="center"/>
        <w:rPr>
          <w:rFonts w:ascii="Times New Roman" w:hAnsi="Times New Roman"/>
          <w:b/>
          <w:iCs/>
          <w:sz w:val="28"/>
        </w:rPr>
      </w:pPr>
      <w:r w:rsidRPr="006C3779">
        <w:rPr>
          <w:rFonts w:ascii="Times New Roman" w:hAnsi="Times New Roman"/>
          <w:b/>
          <w:iCs/>
          <w:sz w:val="28"/>
        </w:rPr>
        <w:t xml:space="preserve">Analisis Loyalitas Donatur dan </w:t>
      </w:r>
      <w:r w:rsidR="0033727C">
        <w:rPr>
          <w:rFonts w:ascii="Times New Roman" w:hAnsi="Times New Roman"/>
          <w:b/>
          <w:i/>
          <w:iCs/>
          <w:sz w:val="28"/>
        </w:rPr>
        <w:t>Brand T</w:t>
      </w:r>
      <w:r w:rsidR="00546711" w:rsidRPr="00546711">
        <w:rPr>
          <w:rFonts w:ascii="Times New Roman" w:hAnsi="Times New Roman"/>
          <w:b/>
          <w:i/>
          <w:iCs/>
          <w:sz w:val="28"/>
        </w:rPr>
        <w:t>rust</w:t>
      </w:r>
      <w:r w:rsidRPr="006C3779">
        <w:rPr>
          <w:rFonts w:ascii="Times New Roman" w:hAnsi="Times New Roman"/>
          <w:b/>
          <w:iCs/>
          <w:sz w:val="28"/>
        </w:rPr>
        <w:t xml:space="preserve">: </w:t>
      </w:r>
      <w:r>
        <w:rPr>
          <w:rFonts w:ascii="Times New Roman" w:hAnsi="Times New Roman"/>
          <w:b/>
          <w:iCs/>
          <w:sz w:val="28"/>
        </w:rPr>
        <w:br/>
      </w:r>
      <w:r w:rsidR="0033727C">
        <w:rPr>
          <w:rFonts w:ascii="Times New Roman" w:hAnsi="Times New Roman"/>
          <w:b/>
          <w:iCs/>
          <w:sz w:val="28"/>
        </w:rPr>
        <w:t>Studi p</w:t>
      </w:r>
      <w:r w:rsidRPr="006C3779">
        <w:rPr>
          <w:rFonts w:ascii="Times New Roman" w:hAnsi="Times New Roman"/>
          <w:b/>
          <w:iCs/>
          <w:sz w:val="28"/>
        </w:rPr>
        <w:t>ada YDSF Al-Falah Surabaya</w:t>
      </w:r>
    </w:p>
    <w:p w14:paraId="59D3829F" w14:textId="77777777" w:rsidR="00735814" w:rsidRPr="003804DD" w:rsidRDefault="00735814" w:rsidP="00735814">
      <w:pPr>
        <w:rPr>
          <w:b/>
          <w:sz w:val="24"/>
          <w:szCs w:val="22"/>
        </w:rPr>
      </w:pPr>
    </w:p>
    <w:p w14:paraId="2246FB3C" w14:textId="3C340B68" w:rsidR="00735814" w:rsidRPr="00271E2A" w:rsidRDefault="006C3779" w:rsidP="00735814">
      <w:pPr>
        <w:spacing w:line="360" w:lineRule="auto"/>
        <w:jc w:val="center"/>
        <w:rPr>
          <w:b/>
          <w:sz w:val="22"/>
          <w:szCs w:val="22"/>
        </w:rPr>
      </w:pPr>
      <w:r w:rsidRPr="006C3779">
        <w:rPr>
          <w:b/>
          <w:sz w:val="22"/>
          <w:szCs w:val="22"/>
        </w:rPr>
        <w:t>Mohamad Yusak Anshori</w:t>
      </w:r>
      <w:r w:rsidR="00164940">
        <w:rPr>
          <w:b/>
          <w:sz w:val="22"/>
          <w:szCs w:val="22"/>
        </w:rPr>
        <w:t>*</w:t>
      </w:r>
    </w:p>
    <w:p w14:paraId="1820EEBD" w14:textId="19ADB7AD" w:rsidR="00890762" w:rsidRPr="00D779EB" w:rsidRDefault="003F5114" w:rsidP="00890762">
      <w:pPr>
        <w:jc w:val="center"/>
        <w:rPr>
          <w:sz w:val="22"/>
          <w:szCs w:val="22"/>
        </w:rPr>
      </w:pPr>
      <w:bookmarkStart w:id="0" w:name="_Hlk93916814"/>
      <w:r w:rsidRPr="00D779EB">
        <w:rPr>
          <w:sz w:val="22"/>
          <w:szCs w:val="22"/>
        </w:rPr>
        <w:t xml:space="preserve">Program Studi </w:t>
      </w:r>
      <w:r w:rsidR="00D779EB" w:rsidRPr="00D779EB">
        <w:rPr>
          <w:sz w:val="22"/>
          <w:szCs w:val="22"/>
        </w:rPr>
        <w:t>Manajemen</w:t>
      </w:r>
      <w:r w:rsidR="00367A4D" w:rsidRPr="00D779EB">
        <w:rPr>
          <w:sz w:val="22"/>
          <w:szCs w:val="22"/>
        </w:rPr>
        <w:t>,</w:t>
      </w:r>
      <w:bookmarkEnd w:id="0"/>
      <w:r w:rsidR="00890762" w:rsidRPr="00D779EB">
        <w:rPr>
          <w:sz w:val="22"/>
          <w:szCs w:val="22"/>
        </w:rPr>
        <w:t xml:space="preserve"> </w:t>
      </w:r>
      <w:r w:rsidR="006C3779" w:rsidRPr="00D779EB">
        <w:rPr>
          <w:sz w:val="22"/>
          <w:szCs w:val="22"/>
        </w:rPr>
        <w:t>Universitas Nahdlatul Ulama Surabaya</w:t>
      </w:r>
    </w:p>
    <w:p w14:paraId="42737624" w14:textId="38A9402D" w:rsidR="00735814" w:rsidRPr="00D779EB" w:rsidRDefault="006C3779" w:rsidP="00890762">
      <w:pPr>
        <w:jc w:val="center"/>
        <w:rPr>
          <w:sz w:val="22"/>
          <w:szCs w:val="22"/>
        </w:rPr>
      </w:pPr>
      <w:r w:rsidRPr="00D779EB">
        <w:rPr>
          <w:sz w:val="22"/>
          <w:szCs w:val="22"/>
        </w:rPr>
        <w:t>Jl. Raya Jemursari, Surabaya, Indonesia</w:t>
      </w:r>
    </w:p>
    <w:p w14:paraId="628826BB" w14:textId="3B75A74A" w:rsidR="00735814" w:rsidRPr="00D779EB" w:rsidRDefault="006C3779" w:rsidP="00735814">
      <w:pPr>
        <w:jc w:val="center"/>
        <w:rPr>
          <w:i/>
          <w:color w:val="FF0000"/>
          <w:sz w:val="22"/>
          <w:szCs w:val="22"/>
        </w:rPr>
      </w:pPr>
      <w:r w:rsidRPr="00D779EB">
        <w:rPr>
          <w:rStyle w:val="Hyperlink"/>
          <w:i/>
          <w:sz w:val="22"/>
          <w:szCs w:val="22"/>
        </w:rPr>
        <w:t>yusak.anshori@unusa.ac.id</w:t>
      </w:r>
    </w:p>
    <w:p w14:paraId="1C42C41B" w14:textId="77777777" w:rsidR="00735814" w:rsidRPr="00D779EB" w:rsidRDefault="00735814" w:rsidP="00735814">
      <w:pPr>
        <w:jc w:val="center"/>
        <w:rPr>
          <w:i/>
          <w:color w:val="FF0000"/>
          <w:sz w:val="22"/>
          <w:szCs w:val="22"/>
        </w:rPr>
      </w:pPr>
    </w:p>
    <w:p w14:paraId="4869F010" w14:textId="55E7868E" w:rsidR="00735814" w:rsidRPr="00D779EB" w:rsidRDefault="006C3779" w:rsidP="00735814">
      <w:pPr>
        <w:spacing w:line="360" w:lineRule="auto"/>
        <w:jc w:val="center"/>
        <w:rPr>
          <w:b/>
          <w:sz w:val="22"/>
          <w:szCs w:val="22"/>
        </w:rPr>
      </w:pPr>
      <w:r w:rsidRPr="00D779EB">
        <w:rPr>
          <w:b/>
          <w:sz w:val="22"/>
          <w:szCs w:val="22"/>
        </w:rPr>
        <w:t>Denis Fidita Karya</w:t>
      </w:r>
    </w:p>
    <w:p w14:paraId="76267A6A" w14:textId="1659D6D4" w:rsidR="006C3779" w:rsidRPr="00D779EB" w:rsidRDefault="006C3779" w:rsidP="006C3779">
      <w:pPr>
        <w:jc w:val="center"/>
        <w:rPr>
          <w:sz w:val="22"/>
          <w:szCs w:val="22"/>
        </w:rPr>
      </w:pPr>
      <w:r w:rsidRPr="00D779EB">
        <w:rPr>
          <w:sz w:val="22"/>
          <w:szCs w:val="22"/>
        </w:rPr>
        <w:t xml:space="preserve">Program Studi </w:t>
      </w:r>
      <w:r w:rsidR="00D779EB" w:rsidRPr="00D779EB">
        <w:rPr>
          <w:sz w:val="22"/>
          <w:szCs w:val="22"/>
        </w:rPr>
        <w:t>Manajemen</w:t>
      </w:r>
      <w:r w:rsidRPr="00D779EB">
        <w:rPr>
          <w:sz w:val="22"/>
          <w:szCs w:val="22"/>
        </w:rPr>
        <w:t>, Universitas Nahdlatul Ulama Surabaya</w:t>
      </w:r>
    </w:p>
    <w:p w14:paraId="5444ACE4" w14:textId="3D33220E" w:rsidR="00735814" w:rsidRPr="00D779EB" w:rsidRDefault="006C3779" w:rsidP="006C3779">
      <w:pPr>
        <w:jc w:val="center"/>
        <w:rPr>
          <w:sz w:val="22"/>
          <w:szCs w:val="22"/>
        </w:rPr>
      </w:pPr>
      <w:r w:rsidRPr="00D779EB">
        <w:rPr>
          <w:sz w:val="22"/>
          <w:szCs w:val="22"/>
        </w:rPr>
        <w:t>Jl. Raya Jemursari, Surabaya, Indonesia</w:t>
      </w:r>
    </w:p>
    <w:p w14:paraId="69A98B4E" w14:textId="285FEE58" w:rsidR="00735814" w:rsidRPr="00D779EB" w:rsidRDefault="00A614C5" w:rsidP="00735814">
      <w:pPr>
        <w:jc w:val="center"/>
        <w:rPr>
          <w:rStyle w:val="Hyperlink"/>
          <w:i/>
          <w:sz w:val="22"/>
          <w:szCs w:val="22"/>
        </w:rPr>
      </w:pPr>
      <w:hyperlink r:id="rId8" w:history="1">
        <w:r w:rsidR="006C3779" w:rsidRPr="00D779EB">
          <w:rPr>
            <w:rStyle w:val="Hyperlink"/>
            <w:i/>
            <w:sz w:val="22"/>
            <w:szCs w:val="22"/>
          </w:rPr>
          <w:t>denisfk@unusa.ac.id</w:t>
        </w:r>
      </w:hyperlink>
    </w:p>
    <w:p w14:paraId="03475BFF" w14:textId="77777777" w:rsidR="006C3779" w:rsidRPr="00D779EB" w:rsidRDefault="006C3779" w:rsidP="00735814">
      <w:pPr>
        <w:jc w:val="center"/>
        <w:rPr>
          <w:rStyle w:val="Hyperlink"/>
          <w:i/>
          <w:sz w:val="22"/>
          <w:szCs w:val="22"/>
        </w:rPr>
      </w:pPr>
    </w:p>
    <w:p w14:paraId="18661D1F" w14:textId="2691B732" w:rsidR="006C3779" w:rsidRPr="00D779EB" w:rsidRDefault="006C3779" w:rsidP="006C3779">
      <w:pPr>
        <w:spacing w:line="360" w:lineRule="auto"/>
        <w:jc w:val="center"/>
        <w:rPr>
          <w:b/>
          <w:sz w:val="22"/>
          <w:szCs w:val="22"/>
        </w:rPr>
      </w:pPr>
      <w:r w:rsidRPr="00D779EB">
        <w:rPr>
          <w:b/>
          <w:sz w:val="22"/>
          <w:szCs w:val="22"/>
        </w:rPr>
        <w:t>Azrida Ayu Rahmania</w:t>
      </w:r>
    </w:p>
    <w:p w14:paraId="2077F1B3" w14:textId="20C04D5E" w:rsidR="006C3779" w:rsidRPr="00D779EB" w:rsidRDefault="006C3779" w:rsidP="006C3779">
      <w:pPr>
        <w:jc w:val="center"/>
        <w:rPr>
          <w:sz w:val="22"/>
          <w:szCs w:val="22"/>
        </w:rPr>
      </w:pPr>
      <w:r w:rsidRPr="00D779EB">
        <w:rPr>
          <w:sz w:val="22"/>
          <w:szCs w:val="22"/>
        </w:rPr>
        <w:t xml:space="preserve">Program Studi </w:t>
      </w:r>
      <w:r w:rsidR="00D779EB" w:rsidRPr="00D779EB">
        <w:rPr>
          <w:sz w:val="22"/>
          <w:szCs w:val="22"/>
        </w:rPr>
        <w:t>Manajemen</w:t>
      </w:r>
      <w:r w:rsidRPr="00D779EB">
        <w:rPr>
          <w:sz w:val="22"/>
          <w:szCs w:val="22"/>
        </w:rPr>
        <w:t>, Universitas Nahdlatul Ulama Surabaya</w:t>
      </w:r>
    </w:p>
    <w:p w14:paraId="348025C9" w14:textId="77777777" w:rsidR="006C3779" w:rsidRPr="00D779EB" w:rsidRDefault="006C3779" w:rsidP="006C3779">
      <w:pPr>
        <w:jc w:val="center"/>
        <w:rPr>
          <w:sz w:val="22"/>
          <w:szCs w:val="22"/>
        </w:rPr>
      </w:pPr>
      <w:r w:rsidRPr="00D779EB">
        <w:rPr>
          <w:sz w:val="22"/>
          <w:szCs w:val="22"/>
        </w:rPr>
        <w:t>Jl. Raya Jemursari, Surabaya, Indonesia</w:t>
      </w:r>
    </w:p>
    <w:p w14:paraId="53382408" w14:textId="1A0DF1FF" w:rsidR="006C3779" w:rsidRPr="00D779EB" w:rsidRDefault="00A614C5" w:rsidP="006C3779">
      <w:pPr>
        <w:jc w:val="center"/>
        <w:rPr>
          <w:rStyle w:val="Hyperlink"/>
          <w:i/>
          <w:sz w:val="22"/>
          <w:szCs w:val="22"/>
        </w:rPr>
      </w:pPr>
      <w:hyperlink r:id="rId9" w:history="1">
        <w:r w:rsidR="006C3779" w:rsidRPr="00D779EB">
          <w:rPr>
            <w:rStyle w:val="Hyperlink"/>
            <w:i/>
            <w:sz w:val="22"/>
            <w:szCs w:val="22"/>
          </w:rPr>
          <w:t>azridarahma@gmail.com</w:t>
        </w:r>
      </w:hyperlink>
    </w:p>
    <w:p w14:paraId="3EC7063F" w14:textId="78E5CBDA" w:rsidR="006C3779" w:rsidRPr="00D779EB" w:rsidRDefault="006C3779" w:rsidP="006C3779">
      <w:pPr>
        <w:jc w:val="center"/>
        <w:rPr>
          <w:rStyle w:val="Hyperlink"/>
          <w:i/>
          <w:sz w:val="22"/>
          <w:szCs w:val="22"/>
        </w:rPr>
      </w:pPr>
    </w:p>
    <w:p w14:paraId="2D91420D" w14:textId="3D6D257E" w:rsidR="006C3779" w:rsidRPr="00D779EB" w:rsidRDefault="006C3779" w:rsidP="006C3779">
      <w:pPr>
        <w:spacing w:line="360" w:lineRule="auto"/>
        <w:jc w:val="center"/>
        <w:rPr>
          <w:b/>
          <w:sz w:val="22"/>
          <w:szCs w:val="22"/>
        </w:rPr>
      </w:pPr>
      <w:r w:rsidRPr="00D779EB">
        <w:rPr>
          <w:b/>
          <w:sz w:val="22"/>
          <w:szCs w:val="22"/>
        </w:rPr>
        <w:t>Rizki Amalia Elfita</w:t>
      </w:r>
    </w:p>
    <w:p w14:paraId="389FC5D0" w14:textId="467A8D14" w:rsidR="006C3779" w:rsidRPr="00271E2A" w:rsidRDefault="006C3779" w:rsidP="006C3779">
      <w:pPr>
        <w:jc w:val="center"/>
        <w:rPr>
          <w:sz w:val="22"/>
          <w:szCs w:val="22"/>
        </w:rPr>
      </w:pPr>
      <w:r w:rsidRPr="00D779EB">
        <w:rPr>
          <w:sz w:val="22"/>
          <w:szCs w:val="22"/>
        </w:rPr>
        <w:t xml:space="preserve">Program Studi </w:t>
      </w:r>
      <w:r w:rsidR="00D779EB" w:rsidRPr="00D779EB">
        <w:rPr>
          <w:sz w:val="22"/>
          <w:szCs w:val="22"/>
        </w:rPr>
        <w:t>Akuntansi</w:t>
      </w:r>
      <w:r w:rsidRPr="00D779EB">
        <w:rPr>
          <w:sz w:val="22"/>
          <w:szCs w:val="22"/>
        </w:rPr>
        <w:t>,</w:t>
      </w:r>
      <w:r>
        <w:rPr>
          <w:sz w:val="22"/>
          <w:szCs w:val="22"/>
        </w:rPr>
        <w:t xml:space="preserve"> </w:t>
      </w:r>
      <w:r w:rsidRPr="006C3779">
        <w:rPr>
          <w:sz w:val="22"/>
          <w:szCs w:val="22"/>
        </w:rPr>
        <w:t>Universitas Nahdlatul Ulama Surabaya</w:t>
      </w:r>
    </w:p>
    <w:p w14:paraId="64749547" w14:textId="77777777" w:rsidR="006C3779" w:rsidRPr="00271E2A" w:rsidRDefault="006C3779" w:rsidP="006C3779">
      <w:pPr>
        <w:jc w:val="center"/>
        <w:rPr>
          <w:sz w:val="22"/>
          <w:szCs w:val="22"/>
        </w:rPr>
      </w:pPr>
      <w:r w:rsidRPr="006C3779">
        <w:rPr>
          <w:sz w:val="22"/>
          <w:szCs w:val="22"/>
        </w:rPr>
        <w:t>Jl. Raya Jemursari, Surabaya, Indonesia</w:t>
      </w:r>
    </w:p>
    <w:p w14:paraId="22CA73D7" w14:textId="0A569E15" w:rsidR="006C3779" w:rsidRDefault="00A614C5" w:rsidP="006C3779">
      <w:pPr>
        <w:jc w:val="center"/>
        <w:rPr>
          <w:rStyle w:val="Hyperlink"/>
          <w:i/>
          <w:sz w:val="22"/>
          <w:szCs w:val="22"/>
          <w:shd w:val="clear" w:color="auto" w:fill="FFFFFF"/>
        </w:rPr>
      </w:pPr>
      <w:hyperlink r:id="rId10" w:history="1">
        <w:r w:rsidR="006C3779" w:rsidRPr="00D51074">
          <w:rPr>
            <w:rStyle w:val="Hyperlink"/>
            <w:i/>
            <w:sz w:val="22"/>
            <w:szCs w:val="22"/>
          </w:rPr>
          <w:t>elfita@unusa.ac.id</w:t>
        </w:r>
      </w:hyperlink>
    </w:p>
    <w:p w14:paraId="31F9D69A" w14:textId="77777777" w:rsidR="00DA1854" w:rsidRDefault="00DA1854" w:rsidP="00DA1854">
      <w:pPr>
        <w:jc w:val="center"/>
        <w:rPr>
          <w:i/>
          <w:sz w:val="22"/>
          <w:szCs w:val="22"/>
          <w:u w:val="single"/>
        </w:rPr>
      </w:pPr>
    </w:p>
    <w:p w14:paraId="58AAACD5" w14:textId="77777777" w:rsidR="00DA1854" w:rsidRPr="007B1BD9" w:rsidRDefault="00DA1854" w:rsidP="00DA1854">
      <w:pPr>
        <w:jc w:val="center"/>
        <w:rPr>
          <w:color w:val="000000" w:themeColor="text1"/>
          <w:sz w:val="18"/>
        </w:rPr>
      </w:pPr>
      <w:r w:rsidRPr="009A07BA">
        <w:rPr>
          <w:color w:val="000000" w:themeColor="text1"/>
          <w:sz w:val="18"/>
          <w:szCs w:val="24"/>
        </w:rPr>
        <w:t xml:space="preserve">(*) </w:t>
      </w:r>
      <w:r w:rsidRPr="00DA1854">
        <w:rPr>
          <w:i/>
          <w:color w:val="000000" w:themeColor="text1"/>
          <w:sz w:val="18"/>
        </w:rPr>
        <w:t>Corresponding Author</w:t>
      </w:r>
    </w:p>
    <w:p w14:paraId="28521F6E" w14:textId="77777777" w:rsidR="009A55CE" w:rsidRPr="005B11CF" w:rsidRDefault="009A55CE" w:rsidP="009A55CE">
      <w:pPr>
        <w:jc w:val="center"/>
        <w:rPr>
          <w:sz w:val="24"/>
        </w:rPr>
      </w:pPr>
    </w:p>
    <w:tbl>
      <w:tblPr>
        <w:tblStyle w:val="TableGrid"/>
        <w:tblW w:w="0" w:type="auto"/>
        <w:tblInd w:w="1560"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989"/>
        <w:gridCol w:w="1985"/>
        <w:gridCol w:w="2126"/>
      </w:tblGrid>
      <w:tr w:rsidR="009A55CE" w14:paraId="31BE83C5" w14:textId="77777777" w:rsidTr="009A55CE">
        <w:tc>
          <w:tcPr>
            <w:tcW w:w="1989" w:type="dxa"/>
            <w:tcBorders>
              <w:top w:val="nil"/>
              <w:left w:val="nil"/>
              <w:bottom w:val="nil"/>
              <w:right w:val="single" w:sz="4" w:space="0" w:color="auto"/>
            </w:tcBorders>
            <w:hideMark/>
          </w:tcPr>
          <w:p w14:paraId="718C8E9B" w14:textId="796ABB42" w:rsidR="009A55CE" w:rsidRDefault="00890762">
            <w:pPr>
              <w:jc w:val="center"/>
              <w:rPr>
                <w:sz w:val="18"/>
                <w:szCs w:val="24"/>
              </w:rPr>
            </w:pPr>
            <w:r>
              <w:rPr>
                <w:sz w:val="18"/>
                <w:szCs w:val="24"/>
              </w:rPr>
              <w:t xml:space="preserve">Diterima: </w:t>
            </w:r>
            <w:r w:rsidR="006C3779">
              <w:rPr>
                <w:sz w:val="18"/>
                <w:szCs w:val="24"/>
              </w:rPr>
              <w:t>20</w:t>
            </w:r>
            <w:r w:rsidR="009A55CE">
              <w:rPr>
                <w:sz w:val="18"/>
                <w:szCs w:val="24"/>
              </w:rPr>
              <w:t>-</w:t>
            </w:r>
            <w:r w:rsidR="006C3779">
              <w:rPr>
                <w:sz w:val="18"/>
                <w:szCs w:val="24"/>
              </w:rPr>
              <w:t>08</w:t>
            </w:r>
            <w:r>
              <w:rPr>
                <w:sz w:val="18"/>
                <w:szCs w:val="24"/>
              </w:rPr>
              <w:t>-2021</w:t>
            </w:r>
          </w:p>
        </w:tc>
        <w:tc>
          <w:tcPr>
            <w:tcW w:w="1985" w:type="dxa"/>
            <w:tcBorders>
              <w:top w:val="nil"/>
              <w:left w:val="single" w:sz="4" w:space="0" w:color="auto"/>
              <w:bottom w:val="nil"/>
              <w:right w:val="single" w:sz="4" w:space="0" w:color="auto"/>
            </w:tcBorders>
            <w:hideMark/>
          </w:tcPr>
          <w:p w14:paraId="3847D3BC" w14:textId="43C1DADC" w:rsidR="009A55CE" w:rsidRDefault="006C3779">
            <w:pPr>
              <w:jc w:val="center"/>
              <w:rPr>
                <w:sz w:val="18"/>
                <w:szCs w:val="24"/>
              </w:rPr>
            </w:pPr>
            <w:r>
              <w:rPr>
                <w:sz w:val="18"/>
                <w:szCs w:val="24"/>
              </w:rPr>
              <w:t>Disetujui:</w:t>
            </w:r>
            <w:r>
              <w:rPr>
                <w:sz w:val="18"/>
                <w:szCs w:val="24"/>
              </w:rPr>
              <w:tab/>
              <w:t xml:space="preserve"> 10-05</w:t>
            </w:r>
            <w:r w:rsidR="00102C10">
              <w:rPr>
                <w:sz w:val="18"/>
                <w:szCs w:val="24"/>
              </w:rPr>
              <w:t>-2022</w:t>
            </w:r>
          </w:p>
        </w:tc>
        <w:tc>
          <w:tcPr>
            <w:tcW w:w="2126" w:type="dxa"/>
            <w:tcBorders>
              <w:top w:val="nil"/>
              <w:left w:val="single" w:sz="4" w:space="0" w:color="auto"/>
              <w:bottom w:val="nil"/>
              <w:right w:val="nil"/>
            </w:tcBorders>
            <w:hideMark/>
          </w:tcPr>
          <w:p w14:paraId="36929DDA" w14:textId="0D34C5A2" w:rsidR="009A55CE" w:rsidRDefault="00611AF7">
            <w:pPr>
              <w:jc w:val="center"/>
              <w:rPr>
                <w:sz w:val="18"/>
                <w:szCs w:val="24"/>
              </w:rPr>
            </w:pPr>
            <w:r>
              <w:rPr>
                <w:sz w:val="18"/>
                <w:szCs w:val="24"/>
              </w:rPr>
              <w:t>Dipublikasi: 31-07</w:t>
            </w:r>
            <w:r w:rsidR="00890762">
              <w:rPr>
                <w:sz w:val="18"/>
                <w:szCs w:val="24"/>
              </w:rPr>
              <w:t>-2022</w:t>
            </w:r>
          </w:p>
        </w:tc>
      </w:tr>
    </w:tbl>
    <w:p w14:paraId="74D1F2A8" w14:textId="77777777" w:rsidR="009A55CE" w:rsidRDefault="00F72E01" w:rsidP="009A55CE">
      <w:pPr>
        <w:rPr>
          <w:sz w:val="18"/>
          <w:szCs w:val="24"/>
        </w:rPr>
      </w:pPr>
      <w:r>
        <w:rPr>
          <w:noProof/>
        </w:rPr>
        <w:drawing>
          <wp:anchor distT="0" distB="0" distL="114300" distR="114300" simplePos="0" relativeHeight="251663360" behindDoc="0" locked="0" layoutInCell="1" allowOverlap="1" wp14:anchorId="05C66B89" wp14:editId="2818202B">
            <wp:simplePos x="0" y="0"/>
            <wp:positionH relativeFrom="column">
              <wp:posOffset>66675</wp:posOffset>
            </wp:positionH>
            <wp:positionV relativeFrom="paragraph">
              <wp:posOffset>67945</wp:posOffset>
            </wp:positionV>
            <wp:extent cx="800735" cy="302895"/>
            <wp:effectExtent l="0" t="0" r="0" b="1905"/>
            <wp:wrapNone/>
            <wp:docPr id="2" name="Picture 2" descr="Creative Commons License">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License">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735" cy="302895"/>
                    </a:xfrm>
                    <a:prstGeom prst="rect">
                      <a:avLst/>
                    </a:prstGeom>
                    <a:noFill/>
                  </pic:spPr>
                </pic:pic>
              </a:graphicData>
            </a:graphic>
            <wp14:sizeRelH relativeFrom="page">
              <wp14:pctWidth>0</wp14:pctWidth>
            </wp14:sizeRelH>
            <wp14:sizeRelV relativeFrom="page">
              <wp14:pctHeight>0</wp14:pctHeight>
            </wp14:sizeRelV>
          </wp:anchor>
        </w:drawing>
      </w:r>
    </w:p>
    <w:p w14:paraId="35570BEC" w14:textId="77777777" w:rsidR="009A55CE" w:rsidRPr="00F72E01" w:rsidRDefault="009A55CE" w:rsidP="009A55CE">
      <w:pPr>
        <w:rPr>
          <w:sz w:val="16"/>
          <w:szCs w:val="24"/>
        </w:rPr>
      </w:pPr>
    </w:p>
    <w:p w14:paraId="67711DFF" w14:textId="77777777" w:rsidR="009A55CE" w:rsidRDefault="009A55CE" w:rsidP="00F72E01">
      <w:pPr>
        <w:ind w:left="1440"/>
        <w:rPr>
          <w:sz w:val="18"/>
          <w:szCs w:val="24"/>
        </w:rPr>
      </w:pPr>
      <w:r>
        <w:rPr>
          <w:sz w:val="18"/>
          <w:szCs w:val="24"/>
        </w:rPr>
        <w:t>This work is licensed under a </w:t>
      </w:r>
      <w:hyperlink r:id="rId13" w:history="1">
        <w:r>
          <w:rPr>
            <w:rStyle w:val="Hyperlink"/>
            <w:sz w:val="18"/>
            <w:szCs w:val="24"/>
          </w:rPr>
          <w:t>Creative Commons Attribution 4.0 International License</w:t>
        </w:r>
      </w:hyperlink>
      <w:r>
        <w:rPr>
          <w:sz w:val="18"/>
          <w:szCs w:val="24"/>
        </w:rPr>
        <w:t>.</w:t>
      </w:r>
    </w:p>
    <w:p w14:paraId="7998A17D" w14:textId="77777777" w:rsidR="00735814" w:rsidRPr="00796F24" w:rsidRDefault="00735814" w:rsidP="00735814">
      <w:pPr>
        <w:jc w:val="center"/>
        <w:rPr>
          <w:sz w:val="18"/>
          <w:szCs w:val="24"/>
        </w:rPr>
      </w:pPr>
      <w:r>
        <w:rPr>
          <w:rFonts w:ascii="Arial" w:hAnsi="Arial" w:cs="Arial"/>
          <w:b/>
          <w:i/>
          <w:iCs/>
          <w:noProof/>
          <w:sz w:val="28"/>
        </w:rPr>
        <mc:AlternateContent>
          <mc:Choice Requires="wps">
            <w:drawing>
              <wp:anchor distT="0" distB="0" distL="114300" distR="114300" simplePos="0" relativeHeight="251659264" behindDoc="0" locked="0" layoutInCell="1" allowOverlap="1" wp14:anchorId="4096CA58" wp14:editId="73DD58B3">
                <wp:simplePos x="0" y="0"/>
                <wp:positionH relativeFrom="margin">
                  <wp:posOffset>0</wp:posOffset>
                </wp:positionH>
                <wp:positionV relativeFrom="paragraph">
                  <wp:posOffset>19685</wp:posOffset>
                </wp:positionV>
                <wp:extent cx="5759450" cy="0"/>
                <wp:effectExtent l="0" t="0" r="31750" b="19050"/>
                <wp:wrapNone/>
                <wp:docPr id="45" name="AutoShap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9450" cy="0"/>
                        </a:xfrm>
                        <a:prstGeom prst="straightConnector1">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5D8152E" id="_x0000_t32" coordsize="21600,21600" o:spt="32" o:oned="t" path="m,l21600,21600e" filled="f">
                <v:path arrowok="t" fillok="f" o:connecttype="none"/>
                <o:lock v:ext="edit" shapetype="t"/>
              </v:shapetype>
              <v:shape id="AutoShape 114" o:spid="_x0000_s1026" type="#_x0000_t32" style="position:absolute;margin-left:0;margin-top:1.55pt;width:453.5pt;height:0;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" strokeweight="1.5pt">
                <v:shadow color="#868686"/>
                <w10:wrap anchorx="margin"/>
              </v:shape>
            </w:pict>
          </mc:Fallback>
        </mc:AlternateContent>
      </w:r>
    </w:p>
    <w:p w14:paraId="1567373F" w14:textId="77777777" w:rsidR="00496C62" w:rsidRDefault="00496C62" w:rsidP="00735814">
      <w:pPr>
        <w:rPr>
          <w:b/>
        </w:rPr>
      </w:pPr>
    </w:p>
    <w:p w14:paraId="6F784127" w14:textId="487396A6" w:rsidR="00735814" w:rsidRPr="00906D66" w:rsidRDefault="00735814" w:rsidP="00735814">
      <w:pPr>
        <w:rPr>
          <w:b/>
        </w:rPr>
      </w:pPr>
      <w:r w:rsidRPr="00906D66">
        <w:rPr>
          <w:b/>
        </w:rPr>
        <w:t>ABSTRAK</w:t>
      </w:r>
    </w:p>
    <w:p w14:paraId="73686209" w14:textId="791B9688" w:rsidR="00735814" w:rsidRDefault="00611AF7" w:rsidP="00735814">
      <w:pPr>
        <w:jc w:val="both"/>
      </w:pPr>
      <w:r>
        <w:t xml:space="preserve">Pada dekade terakhir ini, pergerakan dunia bisnis dan sosial khususnya Badan Amil Zakat Nasional (BAZNAS) mengalami perubahan lingkungan yang sangat cepat. Perubahan lingkungan yang cepat menuntut suatu lembaga untuk berusaha menjalankan program kerjanya agar tetap tumbuh dan berkembang agar penerimaan pendapatannya tidak menurun dan tetap dapat mencapai target yang telah ditentukan. Apabila lembaga mampu menghadapi perkembangan lingkungan dan persaingan dengan cepat, maka lembaga tersebut akan berhasil.  Penelitian ini bertujuan untuk menganalisis pengaruh </w:t>
      </w:r>
      <w:r w:rsidR="00D5176B" w:rsidRPr="00D5176B">
        <w:rPr>
          <w:i/>
          <w:iCs/>
        </w:rPr>
        <w:t>brand image</w:t>
      </w:r>
      <w:r>
        <w:t xml:space="preserve">, </w:t>
      </w:r>
      <w:r w:rsidRPr="00135A0F">
        <w:rPr>
          <w:i/>
          <w:iCs/>
        </w:rPr>
        <w:t>service quality</w:t>
      </w:r>
      <w:r>
        <w:t xml:space="preserve">, dan </w:t>
      </w:r>
      <w:r w:rsidRPr="00135A0F">
        <w:rPr>
          <w:i/>
          <w:iCs/>
        </w:rPr>
        <w:t>donor religious commitment</w:t>
      </w:r>
      <w:r>
        <w:t xml:space="preserve"> terhadap </w:t>
      </w:r>
      <w:r w:rsidR="00546711" w:rsidRPr="00546711">
        <w:rPr>
          <w:i/>
          <w:iCs/>
        </w:rPr>
        <w:t>brand trust</w:t>
      </w:r>
      <w:r>
        <w:t xml:space="preserve"> dan loyalitas donatur. Metode penelitian dengan menggunakan metode kuantitatif dengan teknik pengambilan</w:t>
      </w:r>
      <w:r w:rsidRPr="00135A0F">
        <w:rPr>
          <w:i/>
          <w:iCs/>
        </w:rPr>
        <w:t xml:space="preserve"> purposive sampling</w:t>
      </w:r>
      <w:r>
        <w:t xml:space="preserve">. Penyebaran kuesioner dibuat melalui </w:t>
      </w:r>
      <w:r w:rsidRPr="00D5176B">
        <w:rPr>
          <w:i/>
        </w:rPr>
        <w:t>e</w:t>
      </w:r>
      <w:r w:rsidR="00D5176B" w:rsidRPr="00D5176B">
        <w:rPr>
          <w:i/>
        </w:rPr>
        <w:t>-</w:t>
      </w:r>
      <w:r w:rsidRPr="00D5176B">
        <w:rPr>
          <w:i/>
        </w:rPr>
        <w:t>mail</w:t>
      </w:r>
      <w:r>
        <w:t xml:space="preserve"> dan </w:t>
      </w:r>
      <w:r w:rsidRPr="00D5176B">
        <w:rPr>
          <w:i/>
        </w:rPr>
        <w:t>WhatsApp</w:t>
      </w:r>
      <w:r>
        <w:t xml:space="preserve"> menggunakan </w:t>
      </w:r>
      <w:r w:rsidRPr="00135A0F">
        <w:rPr>
          <w:i/>
          <w:iCs/>
        </w:rPr>
        <w:t>google form</w:t>
      </w:r>
      <w:r>
        <w:t xml:space="preserve"> yang disebar kepada 182 responden dalam waktu dua minggu. Analisis pada penelitian ini menggunakan </w:t>
      </w:r>
      <w:r w:rsidRPr="00D5176B">
        <w:rPr>
          <w:i/>
        </w:rPr>
        <w:t>Partial Least Square</w:t>
      </w:r>
      <w:r>
        <w:t xml:space="preserve"> (PLS). Hasil penelitian ini adalah terdapat pengaruh positif antara </w:t>
      </w:r>
      <w:r w:rsidR="00D5176B" w:rsidRPr="00D5176B">
        <w:rPr>
          <w:i/>
          <w:iCs/>
        </w:rPr>
        <w:t>brand image</w:t>
      </w:r>
      <w:r>
        <w:t xml:space="preserve">, </w:t>
      </w:r>
      <w:r w:rsidRPr="001B1EC0">
        <w:rPr>
          <w:i/>
          <w:iCs/>
        </w:rPr>
        <w:t>service quality</w:t>
      </w:r>
      <w:r>
        <w:t xml:space="preserve">, dan </w:t>
      </w:r>
      <w:r w:rsidRPr="001B1EC0">
        <w:rPr>
          <w:i/>
          <w:iCs/>
        </w:rPr>
        <w:t>donor religious commitment</w:t>
      </w:r>
      <w:r>
        <w:t xml:space="preserve"> terhadap </w:t>
      </w:r>
      <w:r w:rsidR="00546711" w:rsidRPr="00546711">
        <w:rPr>
          <w:i/>
          <w:iCs/>
        </w:rPr>
        <w:t>brand trust</w:t>
      </w:r>
      <w:r>
        <w:t xml:space="preserve">. </w:t>
      </w:r>
      <w:r w:rsidR="00D5176B" w:rsidRPr="00D5176B">
        <w:rPr>
          <w:i/>
          <w:iCs/>
        </w:rPr>
        <w:t>Brand image</w:t>
      </w:r>
      <w:r w:rsidRPr="001B1EC0">
        <w:rPr>
          <w:i/>
          <w:iCs/>
        </w:rPr>
        <w:t>, service quality,</w:t>
      </w:r>
      <w:r>
        <w:t xml:space="preserve"> dan </w:t>
      </w:r>
      <w:r w:rsidRPr="001B1EC0">
        <w:rPr>
          <w:i/>
          <w:iCs/>
        </w:rPr>
        <w:t>donor religious commitment</w:t>
      </w:r>
      <w:r>
        <w:t xml:space="preserve"> memiliki pengaruh positif terhadap loyalitas donatur</w:t>
      </w:r>
      <w:r w:rsidR="00735814">
        <w:t>.</w:t>
      </w:r>
    </w:p>
    <w:p w14:paraId="0685F0A1" w14:textId="77777777" w:rsidR="00735814" w:rsidRPr="00EE5732" w:rsidRDefault="00735814" w:rsidP="00735814"/>
    <w:p w14:paraId="5B6CFF9E" w14:textId="77777777" w:rsidR="00735814" w:rsidRDefault="00735814" w:rsidP="00735814">
      <w:pPr>
        <w:rPr>
          <w:i/>
          <w:sz w:val="22"/>
          <w:szCs w:val="22"/>
        </w:rPr>
      </w:pPr>
      <w:r>
        <w:rPr>
          <w:i/>
          <w:sz w:val="22"/>
          <w:szCs w:val="22"/>
        </w:rPr>
        <w:t>Kata K</w:t>
      </w:r>
      <w:r w:rsidRPr="00906D66">
        <w:rPr>
          <w:i/>
          <w:sz w:val="22"/>
          <w:szCs w:val="22"/>
        </w:rPr>
        <w:t xml:space="preserve">unci: </w:t>
      </w:r>
    </w:p>
    <w:p w14:paraId="7F9733E6" w14:textId="49DD4C50" w:rsidR="00735814" w:rsidRPr="00611AF7" w:rsidRDefault="00D5176B" w:rsidP="00735814">
      <w:pPr>
        <w:rPr>
          <w:i/>
          <w:sz w:val="24"/>
          <w:szCs w:val="22"/>
        </w:rPr>
      </w:pPr>
      <w:r>
        <w:rPr>
          <w:i/>
          <w:sz w:val="22"/>
          <w:szCs w:val="22"/>
        </w:rPr>
        <w:t>Brand I</w:t>
      </w:r>
      <w:r w:rsidRPr="00D5176B">
        <w:rPr>
          <w:i/>
          <w:sz w:val="22"/>
          <w:szCs w:val="22"/>
        </w:rPr>
        <w:t>mage</w:t>
      </w:r>
      <w:r w:rsidR="00611AF7" w:rsidRPr="00D5176B">
        <w:rPr>
          <w:i/>
          <w:sz w:val="22"/>
          <w:szCs w:val="22"/>
        </w:rPr>
        <w:t xml:space="preserve">, Service Quality, Donor Religious Commitment, </w:t>
      </w:r>
      <w:r w:rsidR="00546711" w:rsidRPr="00546711">
        <w:rPr>
          <w:i/>
          <w:sz w:val="22"/>
          <w:szCs w:val="22"/>
        </w:rPr>
        <w:t>Brand trust</w:t>
      </w:r>
      <w:r w:rsidR="00611AF7" w:rsidRPr="00D5176B">
        <w:rPr>
          <w:i/>
          <w:sz w:val="22"/>
          <w:szCs w:val="22"/>
        </w:rPr>
        <w:t>, Loyalitas Donatur</w:t>
      </w:r>
    </w:p>
    <w:p w14:paraId="66AF0726" w14:textId="77777777" w:rsidR="00735814" w:rsidRDefault="00735814" w:rsidP="00735814">
      <w:pPr>
        <w:rPr>
          <w:b/>
          <w:i/>
        </w:rPr>
      </w:pPr>
    </w:p>
    <w:p w14:paraId="63B21BBD" w14:textId="77777777" w:rsidR="00D57F49" w:rsidRPr="009A55CE" w:rsidRDefault="00D57F49" w:rsidP="00735814">
      <w:pPr>
        <w:rPr>
          <w:b/>
          <w:i/>
        </w:rPr>
      </w:pPr>
    </w:p>
    <w:p w14:paraId="120C9565" w14:textId="77777777" w:rsidR="00DA1854" w:rsidRDefault="00DA1854">
      <w:pPr>
        <w:rPr>
          <w:b/>
          <w:i/>
        </w:rPr>
      </w:pPr>
      <w:r>
        <w:rPr>
          <w:b/>
          <w:i/>
        </w:rPr>
        <w:br w:type="page"/>
      </w:r>
    </w:p>
    <w:p w14:paraId="42DF00D2" w14:textId="395F249E" w:rsidR="00735814" w:rsidRPr="00796F24" w:rsidRDefault="00735814" w:rsidP="00735814">
      <w:pPr>
        <w:rPr>
          <w:b/>
          <w:i/>
          <w:sz w:val="22"/>
        </w:rPr>
      </w:pPr>
      <w:r w:rsidRPr="00906D66">
        <w:rPr>
          <w:b/>
          <w:i/>
        </w:rPr>
        <w:lastRenderedPageBreak/>
        <w:t>ABSTRACT</w:t>
      </w:r>
    </w:p>
    <w:p w14:paraId="79DDBA37" w14:textId="00B692CA" w:rsidR="00D5176B" w:rsidRDefault="00D5176B" w:rsidP="00735814">
      <w:pPr>
        <w:jc w:val="both"/>
        <w:rPr>
          <w:i/>
        </w:rPr>
      </w:pPr>
      <w:r w:rsidRPr="00D5176B">
        <w:rPr>
          <w:i/>
        </w:rPr>
        <w:t xml:space="preserve">In the last decade, the movement of the business and social world, especially the National Amil Zakat Agency (BAZNAS), has experienced rapid environmental changes. Rapid environmental changes require an institution to try to run its work program to continue to grow and develop so that its income does not decrease and can still achieve the predetermined target. If the institution can deal with environmental developments and competition quickly, then the institution will be successful. This study analyzes the effect of brand image, service quality, and donor religious commitment on </w:t>
      </w:r>
      <w:r w:rsidR="00546711" w:rsidRPr="00546711">
        <w:rPr>
          <w:i/>
        </w:rPr>
        <w:t>brand trust</w:t>
      </w:r>
      <w:r w:rsidRPr="00D5176B">
        <w:rPr>
          <w:i/>
        </w:rPr>
        <w:t xml:space="preserve"> and donor loyalty. The research method uses quantitative methods with a purposive sampling technique. The questionnaires were distributed through email and WhatsApp using a google form, which was distributed to 182 respondents within two weeks. The analysis in this study uses Partial Least Square (PLS). The results of this study are that there is a positive influence between brand image, service quality, and donor religious commitment to </w:t>
      </w:r>
      <w:r w:rsidR="00546711" w:rsidRPr="00546711">
        <w:rPr>
          <w:i/>
        </w:rPr>
        <w:t>brand trust</w:t>
      </w:r>
      <w:r w:rsidRPr="00D5176B">
        <w:rPr>
          <w:i/>
        </w:rPr>
        <w:t>. Furthermore, brand image, service quality, and donor religious commitment positively influence donor loyalty.</w:t>
      </w:r>
    </w:p>
    <w:p w14:paraId="309CE29D" w14:textId="77777777" w:rsidR="00906D66" w:rsidRDefault="00906D66" w:rsidP="00E22601">
      <w:pPr>
        <w:rPr>
          <w:i/>
          <w:sz w:val="22"/>
          <w:szCs w:val="22"/>
        </w:rPr>
      </w:pPr>
    </w:p>
    <w:p w14:paraId="0DAE6380" w14:textId="77777777" w:rsidR="00735814" w:rsidRDefault="00735814" w:rsidP="00735814">
      <w:pPr>
        <w:rPr>
          <w:i/>
          <w:sz w:val="22"/>
          <w:szCs w:val="22"/>
        </w:rPr>
      </w:pPr>
      <w:r>
        <w:rPr>
          <w:i/>
          <w:sz w:val="22"/>
          <w:szCs w:val="22"/>
        </w:rPr>
        <w:t>Keywords</w:t>
      </w:r>
      <w:r w:rsidRPr="00906D66">
        <w:rPr>
          <w:i/>
          <w:sz w:val="22"/>
          <w:szCs w:val="22"/>
        </w:rPr>
        <w:t xml:space="preserve">: </w:t>
      </w:r>
    </w:p>
    <w:p w14:paraId="762BEBC8" w14:textId="09381F0E" w:rsidR="00762420" w:rsidRPr="00611AF7" w:rsidRDefault="00D5176B" w:rsidP="00294F46">
      <w:pPr>
        <w:rPr>
          <w:i/>
          <w:sz w:val="22"/>
          <w:szCs w:val="22"/>
        </w:rPr>
        <w:sectPr w:rsidR="00762420" w:rsidRPr="00611AF7" w:rsidSect="00D5176B">
          <w:headerReference w:type="even" r:id="rId14"/>
          <w:headerReference w:type="default" r:id="rId15"/>
          <w:footerReference w:type="even" r:id="rId16"/>
          <w:footerReference w:type="default" r:id="rId17"/>
          <w:headerReference w:type="first" r:id="rId18"/>
          <w:footerReference w:type="first" r:id="rId19"/>
          <w:pgSz w:w="11907" w:h="16839" w:code="9"/>
          <w:pgMar w:top="1440" w:right="1440" w:bottom="1440" w:left="1440" w:header="708" w:footer="708" w:gutter="0"/>
          <w:pgNumType w:start="92"/>
          <w:cols w:space="708"/>
          <w:titlePg/>
          <w:docGrid w:linePitch="360"/>
        </w:sectPr>
      </w:pPr>
      <w:r>
        <w:rPr>
          <w:i/>
          <w:sz w:val="22"/>
          <w:szCs w:val="22"/>
        </w:rPr>
        <w:t>Brand I</w:t>
      </w:r>
      <w:r w:rsidRPr="00D5176B">
        <w:rPr>
          <w:i/>
          <w:sz w:val="22"/>
          <w:szCs w:val="22"/>
        </w:rPr>
        <w:t>mage</w:t>
      </w:r>
      <w:r w:rsidR="00611AF7">
        <w:rPr>
          <w:i/>
          <w:sz w:val="22"/>
          <w:szCs w:val="22"/>
        </w:rPr>
        <w:t xml:space="preserve">, Service Quality, Donor Religious Commitment, </w:t>
      </w:r>
      <w:r w:rsidR="00546711" w:rsidRPr="00546711">
        <w:rPr>
          <w:i/>
          <w:sz w:val="22"/>
          <w:szCs w:val="22"/>
        </w:rPr>
        <w:t>Brand trust</w:t>
      </w:r>
      <w:r w:rsidR="00611AF7">
        <w:rPr>
          <w:i/>
          <w:sz w:val="22"/>
          <w:szCs w:val="22"/>
        </w:rPr>
        <w:t>, Donor Loyalty</w:t>
      </w:r>
    </w:p>
    <w:p w14:paraId="0E014009" w14:textId="6832C519" w:rsidR="00890762" w:rsidRDefault="00890762">
      <w:pPr>
        <w:rPr>
          <w:b/>
          <w:sz w:val="24"/>
          <w:szCs w:val="22"/>
        </w:rPr>
      </w:pPr>
      <w:r>
        <w:rPr>
          <w:b/>
          <w:sz w:val="24"/>
          <w:szCs w:val="22"/>
        </w:rPr>
        <w:lastRenderedPageBreak/>
        <w:br w:type="page"/>
      </w:r>
    </w:p>
    <w:p w14:paraId="61024DCB" w14:textId="77777777" w:rsidR="00735814" w:rsidRPr="00D57F49" w:rsidRDefault="00735814" w:rsidP="003234F6">
      <w:pPr>
        <w:spacing w:after="120" w:line="360" w:lineRule="auto"/>
        <w:rPr>
          <w:b/>
          <w:sz w:val="24"/>
          <w:szCs w:val="24"/>
        </w:rPr>
      </w:pPr>
      <w:r w:rsidRPr="00D57F49">
        <w:rPr>
          <w:b/>
          <w:sz w:val="24"/>
          <w:szCs w:val="24"/>
        </w:rPr>
        <w:lastRenderedPageBreak/>
        <w:t xml:space="preserve">PENDAHULUAN </w:t>
      </w:r>
      <w:bookmarkStart w:id="1" w:name="_GoBack"/>
      <w:bookmarkEnd w:id="1"/>
    </w:p>
    <w:p w14:paraId="0B41F804" w14:textId="77777777" w:rsidR="006332E9" w:rsidRDefault="006332E9" w:rsidP="006332E9">
      <w:pPr>
        <w:spacing w:after="120" w:line="360" w:lineRule="auto"/>
        <w:ind w:firstLine="709"/>
        <w:jc w:val="both"/>
        <w:rPr>
          <w:sz w:val="22"/>
          <w:szCs w:val="22"/>
        </w:rPr>
      </w:pPr>
      <w:r w:rsidRPr="006332E9">
        <w:rPr>
          <w:sz w:val="22"/>
          <w:szCs w:val="22"/>
        </w:rPr>
        <w:t>Badan Amil Zakat Nasional (Baznas) merupakan lembaga yang melakukan pengelolaan zakat secara nasional. Lembaga pemerintahan non struktural ini bersifat mandiri dan bertanggung jawab kepada Presiden melalui Menteri Agama. Selain Baznas, Pemerintah melalui Kementerian Agama juga mengesahkan Lembaga Amil Zakat (LAZ) skala Nasional. Diantaranya adalah LAZ Dompet Dhuafa, Yayasan Rumah Zakat Indonesia, Yayasan Baitul Maal Muamalat, Yayasan Dana Sosial Al Fatah, Dewan Da’wah Islamiyah Indonesia, Perkumpulan Persatuan Indonesia, Baitul Maal Hidayatullah, Inisiatif Zakat Indonesia, Nurul Hayat, Lembaga Manajemen Infaq Ukhuwah Islamiyah, Pesantren Islam AL Azhar, Yayasan Global Zakat, Dompet Peduli Umat Daarut Tauhid dan Yayasan Yatim Mandiri Surabaya.</w:t>
      </w:r>
    </w:p>
    <w:p w14:paraId="51F16029" w14:textId="180C960F" w:rsidR="006332E9" w:rsidRDefault="006332E9" w:rsidP="006332E9">
      <w:pPr>
        <w:spacing w:after="120" w:line="360" w:lineRule="auto"/>
        <w:ind w:firstLine="709"/>
        <w:jc w:val="both"/>
        <w:rPr>
          <w:sz w:val="22"/>
          <w:szCs w:val="22"/>
        </w:rPr>
      </w:pPr>
      <w:r w:rsidRPr="006332E9">
        <w:rPr>
          <w:sz w:val="22"/>
          <w:szCs w:val="22"/>
        </w:rPr>
        <w:t xml:space="preserve">Pada dekade terakhir ini, pergerakan dunia bisnis dan sosial khususnya Badan Amil Zakat Nasional (BAZNAS) mengalami perubahan lingkungan yang sangat cepat. Perubahan lingkungan yang cepat menuntut suatu lembaga untuk berusaha menjalankan program kerjanya agar tetap tumbuh dan berkembang agar penerimaan pendapatannya tidak menurun dan tetap dapat mencapai target yang telah ditentukan. Apabila lembaga mampu menghadapi perkembangan lingkungan dan persaingan dengan cepat, maka lembaga tersebut akan berhasil. Menurut </w:t>
      </w:r>
      <w:sdt>
        <w:sdtPr>
          <w:rPr>
            <w:color w:val="000000"/>
            <w:sz w:val="22"/>
            <w:szCs w:val="22"/>
          </w:rPr>
          <w:tag w:val="MENDELEY_CITATION_v3_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"/>
          <w:id w:val="289714686"/>
          <w:placeholder>
            <w:docPart w:val="2E33ED8646C1465A81087CD77D5BAB06"/>
          </w:placeholder>
        </w:sdtPr>
        <w:sdtEndPr/>
        <w:sdtContent>
          <w:r w:rsidR="00DA5080">
            <w:rPr>
              <w:sz w:val="22"/>
              <w:szCs w:val="22"/>
            </w:rPr>
            <w:t>Hawkins &amp; Mothersbaugh</w:t>
          </w:r>
          <w:r w:rsidRPr="006332E9">
            <w:rPr>
              <w:sz w:val="22"/>
              <w:szCs w:val="22"/>
            </w:rPr>
            <w:t xml:space="preserve"> </w:t>
          </w:r>
          <w:r w:rsidR="00A94141">
            <w:rPr>
              <w:sz w:val="22"/>
              <w:szCs w:val="22"/>
            </w:rPr>
            <w:t>(</w:t>
          </w:r>
          <w:r w:rsidRPr="006332E9">
            <w:rPr>
              <w:sz w:val="22"/>
              <w:szCs w:val="22"/>
            </w:rPr>
            <w:t>2013)</w:t>
          </w:r>
        </w:sdtContent>
      </w:sdt>
      <w:r w:rsidRPr="006332E9">
        <w:rPr>
          <w:sz w:val="22"/>
          <w:szCs w:val="22"/>
        </w:rPr>
        <w:t xml:space="preserve"> mendefinisikan loyalitas merek sebagai respon yang ditunjukkan dari waktu ke waktu dengan pengambilan keputusan terhadap suatu merek yang didasarkan pada proses psikologis.</w:t>
      </w:r>
    </w:p>
    <w:p w14:paraId="6758F33B" w14:textId="722556EC" w:rsidR="006332E9" w:rsidRDefault="006332E9" w:rsidP="006332E9">
      <w:pPr>
        <w:spacing w:after="120" w:line="360" w:lineRule="auto"/>
        <w:ind w:firstLine="709"/>
        <w:jc w:val="both"/>
        <w:rPr>
          <w:sz w:val="22"/>
          <w:szCs w:val="22"/>
        </w:rPr>
      </w:pPr>
      <w:r w:rsidRPr="006332E9">
        <w:rPr>
          <w:sz w:val="22"/>
          <w:szCs w:val="22"/>
        </w:rPr>
        <w:t xml:space="preserve">Lembaga akan dapat bertahan kelangsungan hidupnya jika memiliki donatur yang setia. Lembaga harus dapat bersaing demi mempertahankan dirinya di hadapan donatur. Menurut pendapat </w:t>
      </w:r>
      <w:sdt>
        <w:sdtPr>
          <w:rPr>
            <w:color w:val="000000"/>
            <w:sz w:val="22"/>
            <w:szCs w:val="22"/>
          </w:rPr>
          <w:tag w:val="MENDELEY_CITATION_v3_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"/>
          <w:id w:val="1199048689"/>
          <w:placeholder>
            <w:docPart w:val="2E33ED8646C1465A81087CD77D5BAB06"/>
          </w:placeholder>
        </w:sdtPr>
        <w:sdtEndPr/>
        <w:sdtContent>
          <w:r w:rsidR="00DA5080">
            <w:rPr>
              <w:sz w:val="22"/>
              <w:szCs w:val="22"/>
            </w:rPr>
            <w:t>Lovelock &amp; Wirtz</w:t>
          </w:r>
          <w:r w:rsidRPr="006332E9">
            <w:rPr>
              <w:sz w:val="22"/>
              <w:szCs w:val="22"/>
            </w:rPr>
            <w:t xml:space="preserve"> </w:t>
          </w:r>
          <w:r w:rsidR="00A94141">
            <w:rPr>
              <w:sz w:val="22"/>
              <w:szCs w:val="22"/>
            </w:rPr>
            <w:t>(</w:t>
          </w:r>
          <w:r w:rsidRPr="006332E9">
            <w:rPr>
              <w:sz w:val="22"/>
              <w:szCs w:val="22"/>
            </w:rPr>
            <w:t>2011)</w:t>
          </w:r>
        </w:sdtContent>
      </w:sdt>
      <w:r w:rsidRPr="006332E9">
        <w:rPr>
          <w:sz w:val="22"/>
          <w:szCs w:val="22"/>
        </w:rPr>
        <w:t xml:space="preserve"> bahwa kesetiaan donatur dapat dibuktikan ketika mereka memanfaatkan jasa secara berang-ulang dalam jangka waktu yang lama. Sehingga dengan melakukan aktivitas ini donatur memanfaatkan jasanya secara terus-menerus dan mereka akan menceritakan dan mengajak teman-temannya untuk menggunakan jasa lembaga tersebut secara senang hati </w:t>
      </w:r>
      <w:sdt>
        <w:sdtPr>
          <w:rPr>
            <w:color w:val="000000"/>
            <w:sz w:val="22"/>
            <w:szCs w:val="22"/>
          </w:rPr>
          <w:tag w:val="MENDELEY_CITATION_v3_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"/>
          <w:id w:val="407498832"/>
          <w:placeholder>
            <w:docPart w:val="2E33ED8646C1465A81087CD77D5BAB06"/>
          </w:placeholder>
        </w:sdtPr>
        <w:sdtEndPr/>
        <w:sdtContent>
          <w:r w:rsidRPr="006332E9">
            <w:rPr>
              <w:color w:val="000000"/>
              <w:sz w:val="22"/>
              <w:szCs w:val="22"/>
            </w:rPr>
            <w:t>(Lovelock &amp; Wirtz, 2011)</w:t>
          </w:r>
        </w:sdtContent>
      </w:sdt>
      <w:r w:rsidRPr="006332E9">
        <w:rPr>
          <w:sz w:val="22"/>
          <w:szCs w:val="22"/>
        </w:rPr>
        <w:t xml:space="preserve">. Donatur tidak dapat mengingat </w:t>
      </w:r>
      <w:r w:rsidR="00D5176B" w:rsidRPr="00D5176B">
        <w:rPr>
          <w:i/>
          <w:iCs/>
          <w:sz w:val="22"/>
          <w:szCs w:val="22"/>
        </w:rPr>
        <w:t>brand image</w:t>
      </w:r>
      <w:r w:rsidRPr="006332E9">
        <w:rPr>
          <w:sz w:val="22"/>
          <w:szCs w:val="22"/>
        </w:rPr>
        <w:t xml:space="preserve"> dalam waktu semalam, cara agar </w:t>
      </w:r>
      <w:r w:rsidR="00D5176B" w:rsidRPr="00D5176B">
        <w:rPr>
          <w:i/>
          <w:iCs/>
          <w:sz w:val="22"/>
          <w:szCs w:val="22"/>
        </w:rPr>
        <w:t>brand image</w:t>
      </w:r>
      <w:r w:rsidRPr="006332E9">
        <w:rPr>
          <w:sz w:val="22"/>
          <w:szCs w:val="22"/>
        </w:rPr>
        <w:t xml:space="preserve"> dikenal oleh donatur yakni dengan memasang iklan melalui berbagai saluran media secara berulang kali agar merek dapat tertanam di pikiran donatur, dengan begitu keberadaan </w:t>
      </w:r>
      <w:r w:rsidR="00D5176B" w:rsidRPr="00D5176B">
        <w:rPr>
          <w:i/>
          <w:iCs/>
          <w:sz w:val="22"/>
          <w:szCs w:val="22"/>
        </w:rPr>
        <w:t>brand image</w:t>
      </w:r>
      <w:r w:rsidRPr="006332E9">
        <w:rPr>
          <w:sz w:val="22"/>
          <w:szCs w:val="22"/>
        </w:rPr>
        <w:t xml:space="preserve"> akan semakin kuat dan memudahkan lembaga dalam mencari donatur dan bertahan dengan donatur yang lama </w:t>
      </w:r>
      <w:sdt>
        <w:sdtPr>
          <w:rPr>
            <w:sz w:val="22"/>
            <w:szCs w:val="22"/>
          </w:rPr>
          <w:tag w:val="MENDELEY_CITATION_v3_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"/>
          <w:id w:val="-301082155"/>
          <w:placeholder>
            <w:docPart w:val="2E33ED8646C1465A81087CD77D5BAB06"/>
          </w:placeholder>
        </w:sdtPr>
        <w:sdtEndPr/>
        <w:sdtContent>
          <w:r w:rsidRPr="006332E9">
            <w:rPr>
              <w:sz w:val="22"/>
              <w:szCs w:val="22"/>
            </w:rPr>
            <w:t>(Kotler &amp; Keller., 2013)</w:t>
          </w:r>
        </w:sdtContent>
      </w:sdt>
      <w:r w:rsidRPr="006332E9">
        <w:rPr>
          <w:sz w:val="22"/>
          <w:szCs w:val="22"/>
        </w:rPr>
        <w:t xml:space="preserve">. </w:t>
      </w:r>
      <w:r w:rsidR="00D5176B" w:rsidRPr="00D5176B">
        <w:rPr>
          <w:i/>
          <w:iCs/>
          <w:sz w:val="22"/>
          <w:szCs w:val="22"/>
        </w:rPr>
        <w:t>Brand image</w:t>
      </w:r>
      <w:r w:rsidRPr="006332E9">
        <w:rPr>
          <w:sz w:val="22"/>
          <w:szCs w:val="22"/>
        </w:rPr>
        <w:t xml:space="preserve"> dikenal sebagai penentu utama dan berpengaruh pada loyalitas merek </w:t>
      </w:r>
      <w:sdt>
        <w:sdtPr>
          <w:rPr>
            <w:color w:val="000000"/>
            <w:sz w:val="22"/>
            <w:szCs w:val="22"/>
          </w:rPr>
          <w:tag w:val="MENDELEY_CITATION_v3_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"/>
          <w:id w:val="306365323"/>
          <w:placeholder>
            <w:docPart w:val="2E33ED8646C1465A81087CD77D5BAB06"/>
          </w:placeholder>
        </w:sdtPr>
        <w:sdtEndPr/>
        <w:sdtContent>
          <w:r w:rsidRPr="006332E9">
            <w:rPr>
              <w:color w:val="000000"/>
              <w:sz w:val="22"/>
              <w:szCs w:val="22"/>
            </w:rPr>
            <w:t>(Holly et al., 2012)</w:t>
          </w:r>
        </w:sdtContent>
      </w:sdt>
      <w:r w:rsidRPr="006332E9">
        <w:rPr>
          <w:sz w:val="22"/>
          <w:szCs w:val="22"/>
        </w:rPr>
        <w:t xml:space="preserve">. Hubungan antara </w:t>
      </w:r>
      <w:r w:rsidR="00D5176B" w:rsidRPr="00D5176B">
        <w:rPr>
          <w:i/>
          <w:iCs/>
          <w:sz w:val="22"/>
          <w:szCs w:val="22"/>
        </w:rPr>
        <w:t>brand image</w:t>
      </w:r>
      <w:r w:rsidRPr="006332E9">
        <w:rPr>
          <w:sz w:val="22"/>
          <w:szCs w:val="22"/>
        </w:rPr>
        <w:t xml:space="preserve"> dan loyalitas donatur dapat dilihat dari sikap dan pandangan donatur pada merek lembaga tertentu. Apabila mereka memandang kebaikan dari dua unsur tersebut, maka kemungkinan donatur akan loyal kepada merek tersebut. </w:t>
      </w:r>
    </w:p>
    <w:p w14:paraId="1D4E5216" w14:textId="3A01A1D7" w:rsidR="006332E9" w:rsidRPr="006332E9" w:rsidRDefault="006332E9" w:rsidP="006332E9">
      <w:pPr>
        <w:spacing w:after="120" w:line="360" w:lineRule="auto"/>
        <w:ind w:firstLine="709"/>
        <w:jc w:val="both"/>
        <w:rPr>
          <w:noProof/>
          <w:sz w:val="22"/>
        </w:rPr>
      </w:pPr>
      <w:r w:rsidRPr="006332E9">
        <w:rPr>
          <w:sz w:val="22"/>
        </w:rPr>
        <w:t xml:space="preserve">Yayasan Dana Sosial Al Falah (YDSF) Surabaya adalah organisasi atau </w:t>
      </w:r>
      <w:r w:rsidR="00546711">
        <w:rPr>
          <w:sz w:val="22"/>
        </w:rPr>
        <w:t xml:space="preserve">lembaga sosial yang bersifat </w:t>
      </w:r>
      <w:r w:rsidR="00546711" w:rsidRPr="00546711">
        <w:rPr>
          <w:i/>
          <w:sz w:val="22"/>
        </w:rPr>
        <w:t>non-</w:t>
      </w:r>
      <w:r w:rsidRPr="00546711">
        <w:rPr>
          <w:i/>
          <w:sz w:val="22"/>
        </w:rPr>
        <w:t>profit</w:t>
      </w:r>
      <w:r w:rsidRPr="006332E9">
        <w:rPr>
          <w:sz w:val="22"/>
        </w:rPr>
        <w:t xml:space="preserve"> yang mana lembaga ini merupakan lembaga mediator dalam mengelola zakat antara kaum yang kurang mampu (dhuafa) dan kaum yang mampu (aghniya). Lembaga ini dapat </w:t>
      </w:r>
      <w:r w:rsidRPr="006332E9">
        <w:rPr>
          <w:sz w:val="22"/>
        </w:rPr>
        <w:lastRenderedPageBreak/>
        <w:t>mengoptimalkan potensi zakat dari kalangan kaum dhuafa dan para aghniya. Ada beberapa kantor cabang YDSF di Indonesia, yakni YDSF Gresik, YDSF Sidoarjo, YDSF Banyuwangi, YDSF Yogyakarta, dan YDSF Lumajang. Serta terdapat tiga kantor pusat, yakni bertempat di Kota Surabaya, Malang, dan Jakarta</w:t>
      </w:r>
      <w:r w:rsidR="00FA0F94">
        <w:rPr>
          <w:sz w:val="22"/>
        </w:rPr>
        <w:t>. P</w:t>
      </w:r>
      <w:r w:rsidRPr="006332E9">
        <w:rPr>
          <w:sz w:val="22"/>
        </w:rPr>
        <w:t>erkembangan donatur YDSF Al</w:t>
      </w:r>
      <w:r w:rsidR="00FA0F94">
        <w:rPr>
          <w:sz w:val="22"/>
        </w:rPr>
        <w:t xml:space="preserve">-Falah Surabaya tahun 2017-2020 dapat dilihat pada gambar 1. </w:t>
      </w:r>
    </w:p>
    <w:p w14:paraId="1B6E8B74" w14:textId="2C93458F" w:rsidR="006332E9" w:rsidRDefault="006332E9" w:rsidP="006332E9">
      <w:pPr>
        <w:spacing w:line="360" w:lineRule="auto"/>
        <w:jc w:val="center"/>
        <w:rPr>
          <w:sz w:val="22"/>
          <w:szCs w:val="22"/>
        </w:rPr>
      </w:pPr>
      <w:r w:rsidRPr="00FB2507">
        <w:rPr>
          <w:i/>
          <w:noProof/>
          <w:sz w:val="22"/>
          <w:szCs w:val="22"/>
        </w:rPr>
        <w:drawing>
          <wp:inline distT="0" distB="0" distL="0" distR="0" wp14:anchorId="6D270B89" wp14:editId="71BDD666">
            <wp:extent cx="4362450" cy="2514600"/>
            <wp:effectExtent l="0" t="0" r="0" b="0"/>
            <wp:docPr id="41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t="15906" r="9316" b="6731"/>
                    <a:stretch>
                      <a:fillRect/>
                    </a:stretch>
                  </pic:blipFill>
                  <pic:spPr>
                    <a:xfrm>
                      <a:off x="0" y="0"/>
                      <a:ext cx="4362450" cy="2514600"/>
                    </a:xfrm>
                    <a:prstGeom prst="rect">
                      <a:avLst/>
                    </a:prstGeom>
                    <a:ln/>
                  </pic:spPr>
                </pic:pic>
              </a:graphicData>
            </a:graphic>
          </wp:inline>
        </w:drawing>
      </w:r>
    </w:p>
    <w:p w14:paraId="65B0764D" w14:textId="27550D1B" w:rsidR="006332E9" w:rsidRPr="00FA0F94" w:rsidRDefault="00FA0F94" w:rsidP="006332E9">
      <w:pPr>
        <w:pBdr>
          <w:top w:val="nil"/>
          <w:left w:val="nil"/>
          <w:bottom w:val="nil"/>
          <w:right w:val="nil"/>
          <w:between w:val="nil"/>
        </w:pBdr>
        <w:jc w:val="center"/>
        <w:rPr>
          <w:b/>
          <w:color w:val="000000"/>
        </w:rPr>
      </w:pPr>
      <w:r w:rsidRPr="00FA0F94">
        <w:rPr>
          <w:b/>
          <w:color w:val="000000"/>
        </w:rPr>
        <w:t>Gambar</w:t>
      </w:r>
      <w:r w:rsidR="006332E9" w:rsidRPr="00FA0F94">
        <w:rPr>
          <w:b/>
          <w:color w:val="000000"/>
        </w:rPr>
        <w:t xml:space="preserve"> 1. Perkembangan Donatur YDSF Al-Falah Surabaya tahun 2017 - 2020</w:t>
      </w:r>
    </w:p>
    <w:p w14:paraId="43E406FF" w14:textId="3C868206" w:rsidR="006332E9" w:rsidRPr="00FA0F94" w:rsidRDefault="00EC386A" w:rsidP="001D1050">
      <w:pPr>
        <w:tabs>
          <w:tab w:val="left" w:pos="426"/>
        </w:tabs>
        <w:spacing w:after="120" w:line="360" w:lineRule="auto"/>
        <w:jc w:val="center"/>
        <w:rPr>
          <w:i/>
        </w:rPr>
      </w:pPr>
      <w:r>
        <w:rPr>
          <w:i/>
        </w:rPr>
        <w:t>Sumber: YDFS (2020</w:t>
      </w:r>
      <w:r w:rsidR="00470110">
        <w:rPr>
          <w:i/>
        </w:rPr>
        <w:t>)</w:t>
      </w:r>
    </w:p>
    <w:p w14:paraId="28E045E9" w14:textId="7DD90441" w:rsidR="006332E9" w:rsidRDefault="00FA0F94" w:rsidP="006332E9">
      <w:pPr>
        <w:spacing w:after="120" w:line="360" w:lineRule="auto"/>
        <w:ind w:firstLine="709"/>
        <w:jc w:val="both"/>
        <w:rPr>
          <w:sz w:val="22"/>
          <w:szCs w:val="22"/>
        </w:rPr>
      </w:pPr>
      <w:r>
        <w:rPr>
          <w:sz w:val="22"/>
          <w:szCs w:val="22"/>
        </w:rPr>
        <w:t>Berdasarkan gambar</w:t>
      </w:r>
      <w:r w:rsidRPr="00FB2507">
        <w:rPr>
          <w:sz w:val="22"/>
          <w:szCs w:val="22"/>
        </w:rPr>
        <w:t xml:space="preserve"> 1 menunjukkan bahwa perkembangan donatur dari tahun 2017 hingga tahun 2020 pada bulan pertama hingga te</w:t>
      </w:r>
      <w:r w:rsidR="00546711">
        <w:rPr>
          <w:sz w:val="22"/>
          <w:szCs w:val="22"/>
        </w:rPr>
        <w:t xml:space="preserve">rakhir sangat  fluktuatif, </w:t>
      </w:r>
      <w:r w:rsidRPr="00FB2507">
        <w:rPr>
          <w:sz w:val="22"/>
          <w:szCs w:val="22"/>
        </w:rPr>
        <w:t xml:space="preserve">artinya kenaikan donatur setiap bulan tidak konsisten bahkan penurunannya cukup tajam.  Hal ini mengakibatkan adanya penurunan donatur muda dari tahun ke tahun sehingga mengakibatkan lembaga ini kalah bersaing dengan lembaga sosial lainnya. Dengan adanya hal ini, membuat donatur muda maupun calon donatur merasa ragu dan berpikir kembali dalam berdonasi di YDSF Al Falah Surabaya. </w:t>
      </w:r>
      <w:r>
        <w:rPr>
          <w:sz w:val="22"/>
          <w:szCs w:val="22"/>
        </w:rPr>
        <w:t>G</w:t>
      </w:r>
      <w:r w:rsidRPr="00FB2507">
        <w:rPr>
          <w:sz w:val="22"/>
          <w:szCs w:val="22"/>
        </w:rPr>
        <w:t>rafik keuangan YDSF Al Falah Surabaya dari tahun 2017-2019</w:t>
      </w:r>
      <w:r>
        <w:rPr>
          <w:sz w:val="22"/>
          <w:szCs w:val="22"/>
        </w:rPr>
        <w:t xml:space="preserve"> dapat dilihat pada gambar 2.</w:t>
      </w:r>
    </w:p>
    <w:p w14:paraId="213BD854" w14:textId="6913E212" w:rsidR="00FA0F94" w:rsidRDefault="00FA0F94" w:rsidP="00FA0F94">
      <w:pPr>
        <w:jc w:val="center"/>
        <w:rPr>
          <w:sz w:val="22"/>
          <w:szCs w:val="22"/>
        </w:rPr>
      </w:pPr>
      <w:r w:rsidRPr="00FB2507">
        <w:rPr>
          <w:noProof/>
          <w:sz w:val="22"/>
          <w:szCs w:val="22"/>
        </w:rPr>
        <w:drawing>
          <wp:inline distT="0" distB="0" distL="0" distR="0" wp14:anchorId="3AD4C1A7" wp14:editId="1FFDB3FF">
            <wp:extent cx="4495800" cy="2419350"/>
            <wp:effectExtent l="19050" t="19050" r="19050" b="19050"/>
            <wp:docPr id="41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t="16940"/>
                    <a:stretch>
                      <a:fillRect/>
                    </a:stretch>
                  </pic:blipFill>
                  <pic:spPr>
                    <a:xfrm>
                      <a:off x="0" y="0"/>
                      <a:ext cx="4495800" cy="2419350"/>
                    </a:xfrm>
                    <a:prstGeom prst="rect">
                      <a:avLst/>
                    </a:prstGeom>
                    <a:ln w="9525">
                      <a:solidFill>
                        <a:srgbClr val="000000"/>
                      </a:solidFill>
                      <a:prstDash val="solid"/>
                    </a:ln>
                  </pic:spPr>
                </pic:pic>
              </a:graphicData>
            </a:graphic>
          </wp:inline>
        </w:drawing>
      </w:r>
    </w:p>
    <w:p w14:paraId="27631AA4" w14:textId="23E11B94" w:rsidR="00FA0F94" w:rsidRPr="00FA0F94" w:rsidRDefault="00FA0F94" w:rsidP="00FA0F94">
      <w:pPr>
        <w:jc w:val="center"/>
        <w:rPr>
          <w:szCs w:val="22"/>
        </w:rPr>
      </w:pPr>
      <w:r>
        <w:rPr>
          <w:b/>
          <w:color w:val="000000"/>
          <w:szCs w:val="22"/>
        </w:rPr>
        <w:t>Gambar</w:t>
      </w:r>
      <w:r w:rsidRPr="00FA0F94">
        <w:rPr>
          <w:b/>
          <w:color w:val="000000"/>
          <w:szCs w:val="22"/>
        </w:rPr>
        <w:t xml:space="preserve"> 2. Keuangan YDSF Al-Falah Surabaya tahun 2017 - 2019</w:t>
      </w:r>
    </w:p>
    <w:p w14:paraId="782795A9" w14:textId="77777777" w:rsidR="00FA0F94" w:rsidRPr="00FA0F94" w:rsidRDefault="00FA0F94" w:rsidP="00FA0F94">
      <w:pPr>
        <w:tabs>
          <w:tab w:val="left" w:pos="426"/>
        </w:tabs>
        <w:spacing w:line="360" w:lineRule="auto"/>
        <w:jc w:val="center"/>
        <w:rPr>
          <w:i/>
          <w:szCs w:val="22"/>
        </w:rPr>
      </w:pPr>
      <w:r w:rsidRPr="00FA0F94">
        <w:rPr>
          <w:i/>
          <w:szCs w:val="22"/>
        </w:rPr>
        <w:t>Sumber: YDFS (2020)</w:t>
      </w:r>
    </w:p>
    <w:p w14:paraId="0A6EBE81" w14:textId="4FD51824" w:rsidR="00FA0F94" w:rsidRPr="006332E9" w:rsidRDefault="00437E48" w:rsidP="00513655">
      <w:pPr>
        <w:spacing w:line="360" w:lineRule="auto"/>
        <w:ind w:firstLine="709"/>
        <w:jc w:val="both"/>
        <w:rPr>
          <w:sz w:val="22"/>
          <w:szCs w:val="22"/>
        </w:rPr>
      </w:pPr>
      <w:r w:rsidRPr="00FB2507">
        <w:rPr>
          <w:noProof/>
          <w:sz w:val="22"/>
          <w:szCs w:val="22"/>
        </w:rPr>
        <w:lastRenderedPageBreak/>
        <mc:AlternateContent>
          <mc:Choice Requires="wpg">
            <w:drawing>
              <wp:anchor distT="0" distB="0" distL="0" distR="0" simplePos="0" relativeHeight="251670528" behindDoc="0" locked="0" layoutInCell="1" hidden="0" allowOverlap="1" wp14:anchorId="082FC681" wp14:editId="44BC9853">
                <wp:simplePos x="0" y="0"/>
                <wp:positionH relativeFrom="margin">
                  <wp:posOffset>1095375</wp:posOffset>
                </wp:positionH>
                <wp:positionV relativeFrom="paragraph">
                  <wp:posOffset>3705225</wp:posOffset>
                </wp:positionV>
                <wp:extent cx="3609975" cy="3581400"/>
                <wp:effectExtent l="19050" t="19050" r="28575" b="19050"/>
                <wp:wrapTopAndBottom/>
                <wp:docPr id="9" name="Group 9"/>
                <wp:cNvGraphicFramePr/>
                <a:graphic xmlns:a="http://schemas.openxmlformats.org/drawingml/2006/main">
                  <a:graphicData uri="http://schemas.microsoft.com/office/word/2010/wordprocessingGroup">
                    <wpg:wgp>
                      <wpg:cNvGrpSpPr/>
                      <wpg:grpSpPr>
                        <a:xfrm>
                          <a:off x="0" y="0"/>
                          <a:ext cx="3609975" cy="3581400"/>
                          <a:chOff x="3826763" y="2432213"/>
                          <a:chExt cx="3038475" cy="2695575"/>
                        </a:xfrm>
                      </wpg:grpSpPr>
                      <wpg:grpSp>
                        <wpg:cNvPr id="11" name="Group 11"/>
                        <wpg:cNvGrpSpPr/>
                        <wpg:grpSpPr>
                          <a:xfrm>
                            <a:off x="3826763" y="2432213"/>
                            <a:ext cx="3038475" cy="2695575"/>
                            <a:chOff x="0" y="0"/>
                            <a:chExt cx="2368550" cy="1824355"/>
                          </a:xfrm>
                        </wpg:grpSpPr>
                        <wps:wsp>
                          <wps:cNvPr id="12" name="Rectangle 12"/>
                          <wps:cNvSpPr/>
                          <wps:spPr>
                            <a:xfrm>
                              <a:off x="0" y="0"/>
                              <a:ext cx="2368550" cy="1824350"/>
                            </a:xfrm>
                            <a:prstGeom prst="rect">
                              <a:avLst/>
                            </a:prstGeom>
                            <a:noFill/>
                            <a:ln>
                              <a:noFill/>
                            </a:ln>
                          </wps:spPr>
                          <wps:txbx>
                            <w:txbxContent>
                              <w:p w14:paraId="67CE42F1" w14:textId="77777777" w:rsidR="00816C6A" w:rsidRDefault="00816C6A" w:rsidP="00FA0F94">
                                <w:pPr>
                                  <w:textDirection w:val="btLr"/>
                                </w:pPr>
                              </w:p>
                            </w:txbxContent>
                          </wps:txbx>
                          <wps:bodyPr spcFirstLastPara="1" wrap="square" lIns="91425" tIns="91425" rIns="91425" bIns="91425" anchor="ctr" anchorCtr="0">
                            <a:noAutofit/>
                          </wps:bodyPr>
                        </wps:wsp>
                        <pic:pic xmlns:pic="http://schemas.openxmlformats.org/drawingml/2006/picture">
                          <pic:nvPicPr>
                            <pic:cNvPr id="14" name="Shape 11"/>
                            <pic:cNvPicPr preferRelativeResize="0"/>
                          </pic:nvPicPr>
                          <pic:blipFill rotWithShape="1">
                            <a:blip r:embed="rId22">
                              <a:alphaModFix/>
                            </a:blip>
                            <a:srcRect t="3961" b="18961"/>
                            <a:stretch/>
                          </pic:blipFill>
                          <pic:spPr>
                            <a:xfrm>
                              <a:off x="0" y="19050"/>
                              <a:ext cx="1159510" cy="1791970"/>
                            </a:xfrm>
                            <a:prstGeom prst="rect">
                              <a:avLst/>
                            </a:prstGeom>
                            <a:noFill/>
                            <a:ln w="9525" cap="flat" cmpd="sng">
                              <a:solidFill>
                                <a:srgbClr val="000000"/>
                              </a:solidFill>
                              <a:prstDash val="solid"/>
                              <a:miter lim="8000"/>
                              <a:headEnd type="none" w="sm" len="sm"/>
                              <a:tailEnd type="none" w="sm" len="sm"/>
                            </a:ln>
                          </pic:spPr>
                        </pic:pic>
                        <pic:pic xmlns:pic="http://schemas.openxmlformats.org/drawingml/2006/picture">
                          <pic:nvPicPr>
                            <pic:cNvPr id="15" name="Shape 12"/>
                            <pic:cNvPicPr preferRelativeResize="0"/>
                          </pic:nvPicPr>
                          <pic:blipFill rotWithShape="1">
                            <a:blip r:embed="rId23">
                              <a:alphaModFix/>
                            </a:blip>
                            <a:srcRect t="4340" b="15464"/>
                            <a:stretch/>
                          </pic:blipFill>
                          <pic:spPr>
                            <a:xfrm>
                              <a:off x="1266825" y="0"/>
                              <a:ext cx="1101725" cy="1824355"/>
                            </a:xfrm>
                            <a:prstGeom prst="rect">
                              <a:avLst/>
                            </a:prstGeom>
                            <a:noFill/>
                            <a:ln w="9525" cap="flat" cmpd="sng">
                              <a:solidFill>
                                <a:srgbClr val="000000"/>
                              </a:solidFill>
                              <a:prstDash val="solid"/>
                              <a:miter lim="8000"/>
                              <a:headEnd type="none" w="sm" len="sm"/>
                              <a:tailEnd type="none" w="sm" len="sm"/>
                            </a:ln>
                          </pic:spPr>
                        </pic:pic>
                      </wpg:grpSp>
                    </wpg:wgp>
                  </a:graphicData>
                </a:graphic>
                <wp14:sizeRelH relativeFrom="margin">
                  <wp14:pctWidth>0</wp14:pctWidth>
                </wp14:sizeRelH>
                <wp14:sizeRelV relativeFrom="margin">
                  <wp14:pctHeight>0</wp14:pctHeight>
                </wp14:sizeRelV>
              </wp:anchor>
            </w:drawing>
          </mc:Choice>
          <mc:Fallback>
            <w:pict>
              <v:group w14:anchorId="082FC681" id="Group 9" o:spid="_x0000_s1026" style="position:absolute;left:0;text-align:left;margin-left:86.25pt;margin-top:291.75pt;width:284.25pt;height:282pt;z-index:251670528;mso-wrap-distance-left:0;mso-wrap-distance-right:0;mso-position-horizontal-relative:margin;mso-width-relative:margin;mso-height-relative:margin" coordorigin="38267,24322" coordsize="30384,26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">
                <v:group id="Group 11" o:spid="_x0000_s1027" style="position:absolute;left:38267;top:24322;width:30385;height:26955" coordsize="23685,1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28" style="position:absolute;width:23685;height:18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14:paraId="67CE42F1" w14:textId="77777777" w:rsidR="00816C6A" w:rsidRDefault="00816C6A" w:rsidP="00FA0F94">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1" o:spid="_x0000_s1029" type="#_x0000_t75" style="position:absolute;top:190;width:11595;height:1792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" stroked="t">
                    <v:stroke startarrowwidth="narrow" startarrowlength="short" endarrowwidth="narrow" endarrowlength="short" miterlimit="5243f"/>
                    <v:imagedata r:id="rId24" o:title="" croptop="2596f" cropbottom="12426f"/>
                  </v:shape>
                  <v:shape id="Shape 12" o:spid="_x0000_s1030" type="#_x0000_t75" style="position:absolute;left:12668;width:11017;height:1824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" stroked="t">
                    <v:stroke startarrowwidth="narrow" startarrowlength="short" endarrowwidth="narrow" endarrowlength="short" miterlimit="5243f"/>
                    <v:imagedata r:id="rId25" o:title="" croptop="2844f" cropbottom="10134f"/>
                  </v:shape>
                </v:group>
                <w10:wrap type="topAndBottom" anchorx="margin"/>
              </v:group>
            </w:pict>
          </mc:Fallback>
        </mc:AlternateContent>
      </w:r>
      <w:r w:rsidR="00513655">
        <w:rPr>
          <w:sz w:val="22"/>
          <w:szCs w:val="22"/>
        </w:rPr>
        <w:t>Pada</w:t>
      </w:r>
      <w:r w:rsidR="00FA0F94" w:rsidRPr="00FB2507">
        <w:rPr>
          <w:sz w:val="22"/>
          <w:szCs w:val="22"/>
        </w:rPr>
        <w:t xml:space="preserve"> lembaga non profit, lembaga pasti membutuhkan sumber pendanaan. Dalam hal memperoleh keuntungan, lembaga non profit bisa saja melakukannya namun harus memperhatikan berbagai aspek persyaratan tertentu. Keuntungan yang diperoleh lembaga harus dialokasikan untuk kegiatan investasi sosial pada lembaga tersebut. YDSF memiliki berbagai cara dalam menghimpun dana. Pertama, yayasan sosial mencari dan mengumpulkan dana dari berbagai sumber, baik individu atau perorangan, kelompok organisasi atau perusahaan, maupun pemerintah. Yayasan sosial juga dapat melakukan himpunan dengan melalui surat elektronik (</w:t>
      </w:r>
      <w:r w:rsidR="00FA0F94" w:rsidRPr="001D1050">
        <w:rPr>
          <w:i/>
          <w:sz w:val="22"/>
          <w:szCs w:val="22"/>
        </w:rPr>
        <w:t>e</w:t>
      </w:r>
      <w:r w:rsidR="001D1050" w:rsidRPr="001D1050">
        <w:rPr>
          <w:i/>
          <w:sz w:val="22"/>
          <w:szCs w:val="22"/>
        </w:rPr>
        <w:t>-</w:t>
      </w:r>
      <w:r w:rsidR="00FA0F94" w:rsidRPr="001D1050">
        <w:rPr>
          <w:i/>
          <w:sz w:val="22"/>
          <w:szCs w:val="22"/>
        </w:rPr>
        <w:t>mail</w:t>
      </w:r>
      <w:r w:rsidR="00FA0F94" w:rsidRPr="00FB2507">
        <w:rPr>
          <w:sz w:val="22"/>
          <w:szCs w:val="22"/>
        </w:rPr>
        <w:t xml:space="preserve">), iklan, komunitas, atau pada saat acara tertentu, dan lainnya. Namun dalam periklanan yang ada di instagram YDSF (@ydsfku) yang telah dilakukan oleh YDSF Al Falah Surabaya kurang menarik perhatian calon donatur khususnya donatur yang sudah bergabung dengan lembaga tersebut. Periklanannya terlihat kurang menarik dan kontennya kurang aktif atau jarang melakukan postingan sehingga pengikutnya tidak terlalu banyak dan jika dibandingkan dengan kompetitor sejenis terlihat kalah bersaing. Sehingga dapat mempengaruhi </w:t>
      </w:r>
      <w:r w:rsidR="00D5176B" w:rsidRPr="00D5176B">
        <w:rPr>
          <w:i/>
          <w:sz w:val="22"/>
          <w:szCs w:val="22"/>
        </w:rPr>
        <w:t>brand image</w:t>
      </w:r>
      <w:r w:rsidR="00FA0F94" w:rsidRPr="00FB2507">
        <w:rPr>
          <w:sz w:val="22"/>
          <w:szCs w:val="22"/>
        </w:rPr>
        <w:t xml:space="preserve"> YDSF dibenak donatur. Dengan hal ini pula dapat mempengaruhi faktor lain seperti </w:t>
      </w:r>
      <w:r w:rsidR="00546711" w:rsidRPr="00546711">
        <w:rPr>
          <w:i/>
          <w:iCs/>
          <w:sz w:val="22"/>
          <w:szCs w:val="22"/>
        </w:rPr>
        <w:t>brand trust</w:t>
      </w:r>
      <w:r w:rsidR="00FA0F94" w:rsidRPr="00FB2507">
        <w:rPr>
          <w:sz w:val="22"/>
          <w:szCs w:val="22"/>
        </w:rPr>
        <w:t xml:space="preserve">, dan loyalitas donatur. Sehingga donatur dapat merasa ragu untuk berdonasi dengan YDSF Al Falah Surabaya. </w:t>
      </w:r>
      <w:r w:rsidR="00513655">
        <w:rPr>
          <w:sz w:val="22"/>
          <w:szCs w:val="22"/>
        </w:rPr>
        <w:t>P</w:t>
      </w:r>
      <w:r w:rsidR="00FA0F94" w:rsidRPr="00FB2507">
        <w:rPr>
          <w:sz w:val="22"/>
          <w:szCs w:val="22"/>
        </w:rPr>
        <w:t>erbandingan i</w:t>
      </w:r>
      <w:r w:rsidR="00513655">
        <w:rPr>
          <w:sz w:val="22"/>
          <w:szCs w:val="22"/>
        </w:rPr>
        <w:t>klan YDSF dengan Dompet Dhuafa dapat dilihat pada gambar 3</w:t>
      </w:r>
      <w:r w:rsidR="00FA0F94" w:rsidRPr="00FB2507">
        <w:rPr>
          <w:b/>
          <w:color w:val="000000"/>
          <w:sz w:val="22"/>
          <w:szCs w:val="22"/>
        </w:rPr>
        <w:t>.</w:t>
      </w:r>
    </w:p>
    <w:p w14:paraId="0EBBD014" w14:textId="4645EEF6" w:rsidR="00735814" w:rsidRPr="00513655" w:rsidRDefault="00513655" w:rsidP="00513655">
      <w:pPr>
        <w:jc w:val="center"/>
        <w:rPr>
          <w:b/>
          <w:color w:val="000000"/>
          <w:szCs w:val="22"/>
        </w:rPr>
      </w:pPr>
      <w:r w:rsidRPr="00513655">
        <w:rPr>
          <w:b/>
          <w:color w:val="000000"/>
          <w:szCs w:val="22"/>
        </w:rPr>
        <w:t>Gambar 3. Perbandingan Iklan YDSF dengan Dompet Dhuafa</w:t>
      </w:r>
    </w:p>
    <w:p w14:paraId="0656F81C" w14:textId="28C63E3B" w:rsidR="00513655" w:rsidRPr="00513655" w:rsidRDefault="00513655" w:rsidP="00470110">
      <w:pPr>
        <w:tabs>
          <w:tab w:val="left" w:pos="426"/>
        </w:tabs>
        <w:spacing w:after="120" w:line="360" w:lineRule="auto"/>
        <w:jc w:val="center"/>
        <w:rPr>
          <w:i/>
          <w:sz w:val="22"/>
          <w:szCs w:val="22"/>
        </w:rPr>
      </w:pPr>
      <w:r w:rsidRPr="00513655">
        <w:rPr>
          <w:i/>
          <w:szCs w:val="22"/>
        </w:rPr>
        <w:t>Sumber: YDFS (2020)</w:t>
      </w:r>
    </w:p>
    <w:p w14:paraId="156B4576" w14:textId="30031E26" w:rsidR="00513655" w:rsidRDefault="00513655" w:rsidP="001D1E12">
      <w:pPr>
        <w:spacing w:after="120" w:line="360" w:lineRule="auto"/>
        <w:ind w:firstLine="709"/>
        <w:jc w:val="both"/>
        <w:rPr>
          <w:sz w:val="22"/>
          <w:szCs w:val="22"/>
        </w:rPr>
      </w:pPr>
      <w:r w:rsidRPr="00FB2507">
        <w:rPr>
          <w:sz w:val="22"/>
          <w:szCs w:val="22"/>
        </w:rPr>
        <w:t>Kedua, lembaga dapat menghasilkan sumber dana baru dengan cara mendirikan berbagai usaha perekonomian. Ketiga, yayasan mengumpulkan menja</w:t>
      </w:r>
      <w:r w:rsidR="00546711">
        <w:rPr>
          <w:sz w:val="22"/>
          <w:szCs w:val="22"/>
        </w:rPr>
        <w:t>di satu terkait sumber daya non-</w:t>
      </w:r>
      <w:r w:rsidRPr="00FB2507">
        <w:rPr>
          <w:sz w:val="22"/>
          <w:szCs w:val="22"/>
        </w:rPr>
        <w:t xml:space="preserve">finansial. YDSF Surabaya telah menyediakan tenaga dalam menghimpun dana atau yang disebut dengan juru pungut (jungut) namun jumlahnya terbatas. Dengan keterbatasan jumlah tenaga jungut ini dapat mengakibatkan </w:t>
      </w:r>
      <w:r w:rsidRPr="00FB2507">
        <w:rPr>
          <w:sz w:val="22"/>
          <w:szCs w:val="22"/>
        </w:rPr>
        <w:lastRenderedPageBreak/>
        <w:t>donatur menjadi merasa tidak puas terhadap pelayanan yang diberikan, sehingga YDSF harus berusaha agar donatur tetap bersikap loyal dalam berdonasi. YDSF Surabaya mampu menciptakan kepercayaan dan citra me</w:t>
      </w:r>
      <w:r>
        <w:rPr>
          <w:sz w:val="22"/>
          <w:szCs w:val="22"/>
        </w:rPr>
        <w:t>rek yang baik kepada donaturnya.</w:t>
      </w:r>
    </w:p>
    <w:p w14:paraId="787CD4F5" w14:textId="77777777" w:rsidR="001D1E12" w:rsidRDefault="00546711" w:rsidP="001D1E12">
      <w:pPr>
        <w:spacing w:after="120" w:line="360" w:lineRule="auto"/>
        <w:jc w:val="both"/>
        <w:rPr>
          <w:sz w:val="22"/>
          <w:szCs w:val="22"/>
        </w:rPr>
      </w:pPr>
      <w:r w:rsidRPr="00546711">
        <w:rPr>
          <w:b/>
          <w:i/>
          <w:iCs/>
          <w:sz w:val="22"/>
          <w:szCs w:val="22"/>
        </w:rPr>
        <w:t>Brand trust</w:t>
      </w:r>
      <w:r w:rsidR="00513655" w:rsidRPr="00FB2507">
        <w:rPr>
          <w:b/>
          <w:i/>
          <w:iCs/>
          <w:sz w:val="22"/>
          <w:szCs w:val="22"/>
        </w:rPr>
        <w:t xml:space="preserve"> </w:t>
      </w:r>
    </w:p>
    <w:p w14:paraId="1D77A4E5" w14:textId="689BBF9C" w:rsidR="001D1E12" w:rsidRDefault="00513655" w:rsidP="001D1E12">
      <w:pPr>
        <w:spacing w:after="120" w:line="360" w:lineRule="auto"/>
        <w:ind w:firstLine="720"/>
        <w:jc w:val="both"/>
        <w:rPr>
          <w:sz w:val="22"/>
          <w:szCs w:val="22"/>
        </w:rPr>
      </w:pPr>
      <w:r w:rsidRPr="00FB2507">
        <w:rPr>
          <w:sz w:val="22"/>
          <w:szCs w:val="22"/>
        </w:rPr>
        <w:t xml:space="preserve">Beberapa literatur mengungkapkan bahwa </w:t>
      </w:r>
      <w:r w:rsidR="00D5176B" w:rsidRPr="00D5176B">
        <w:rPr>
          <w:i/>
          <w:iCs/>
          <w:sz w:val="22"/>
          <w:szCs w:val="22"/>
        </w:rPr>
        <w:t>brand image</w:t>
      </w:r>
      <w:r w:rsidRPr="00FB2507">
        <w:rPr>
          <w:sz w:val="22"/>
          <w:szCs w:val="22"/>
        </w:rPr>
        <w:t xml:space="preserve"> menimbulkan persepsi</w:t>
      </w:r>
      <w:r w:rsidRPr="00FB2507">
        <w:rPr>
          <w:b/>
          <w:sz w:val="22"/>
          <w:szCs w:val="22"/>
        </w:rPr>
        <w:t xml:space="preserve"> </w:t>
      </w:r>
      <w:r w:rsidRPr="00FB2507">
        <w:rPr>
          <w:sz w:val="22"/>
          <w:szCs w:val="22"/>
        </w:rPr>
        <w:t>mengenai asosiasi merek dan tersimpan dalam ingatan donatur.</w:t>
      </w:r>
      <w:r w:rsidRPr="00FB2507">
        <w:rPr>
          <w:b/>
          <w:sz w:val="22"/>
          <w:szCs w:val="22"/>
        </w:rPr>
        <w:t xml:space="preserve"> </w:t>
      </w:r>
      <w:r w:rsidRPr="00FB2507">
        <w:rPr>
          <w:sz w:val="22"/>
          <w:szCs w:val="22"/>
        </w:rPr>
        <w:t xml:space="preserve">Sehingga dengan adanya keuntungan dari </w:t>
      </w:r>
      <w:r w:rsidR="00D25CC9">
        <w:rPr>
          <w:i/>
          <w:iCs/>
          <w:sz w:val="22"/>
          <w:szCs w:val="22"/>
        </w:rPr>
        <w:t>b</w:t>
      </w:r>
      <w:r w:rsidR="00D5176B" w:rsidRPr="00D5176B">
        <w:rPr>
          <w:i/>
          <w:iCs/>
          <w:sz w:val="22"/>
          <w:szCs w:val="22"/>
        </w:rPr>
        <w:t>rand image</w:t>
      </w:r>
      <w:r w:rsidRPr="00FB2507">
        <w:rPr>
          <w:sz w:val="22"/>
          <w:szCs w:val="22"/>
        </w:rPr>
        <w:t xml:space="preserve"> tersebut, maka semakin kuatnya</w:t>
      </w:r>
      <w:r w:rsidRPr="00FB2507">
        <w:rPr>
          <w:b/>
          <w:sz w:val="22"/>
          <w:szCs w:val="22"/>
        </w:rPr>
        <w:t xml:space="preserve"> </w:t>
      </w:r>
      <w:r w:rsidRPr="00FB2507">
        <w:rPr>
          <w:sz w:val="22"/>
          <w:szCs w:val="22"/>
        </w:rPr>
        <w:t xml:space="preserve">kepercayaan terhadap produk tersebut serta atribut yang dimiliki oleh donatur. Fungsi dari </w:t>
      </w:r>
      <w:r w:rsidR="00D25CC9">
        <w:rPr>
          <w:i/>
          <w:iCs/>
          <w:sz w:val="22"/>
          <w:szCs w:val="22"/>
        </w:rPr>
        <w:t>b</w:t>
      </w:r>
      <w:r w:rsidR="00D5176B" w:rsidRPr="00D5176B">
        <w:rPr>
          <w:i/>
          <w:iCs/>
          <w:sz w:val="22"/>
          <w:szCs w:val="22"/>
        </w:rPr>
        <w:t>rand image</w:t>
      </w:r>
      <w:r w:rsidRPr="00FB2507">
        <w:rPr>
          <w:sz w:val="22"/>
          <w:szCs w:val="22"/>
        </w:rPr>
        <w:t xml:space="preserve"> itu sendiri yaitu</w:t>
      </w:r>
      <w:r w:rsidRPr="00FB2507">
        <w:rPr>
          <w:b/>
          <w:sz w:val="22"/>
          <w:szCs w:val="22"/>
        </w:rPr>
        <w:t xml:space="preserve"> </w:t>
      </w:r>
      <w:r w:rsidRPr="00FB2507">
        <w:rPr>
          <w:sz w:val="22"/>
          <w:szCs w:val="22"/>
        </w:rPr>
        <w:t>sebagai alat pengganti informasi atribut produk secara intrinsik yakni memunculkan</w:t>
      </w:r>
      <w:r w:rsidRPr="00FB2507">
        <w:rPr>
          <w:b/>
          <w:sz w:val="22"/>
          <w:szCs w:val="22"/>
        </w:rPr>
        <w:t xml:space="preserve"> </w:t>
      </w:r>
      <w:r w:rsidRPr="00FB2507">
        <w:rPr>
          <w:sz w:val="22"/>
          <w:szCs w:val="22"/>
        </w:rPr>
        <w:t xml:space="preserve">kepercayaan donatur terhadap suatu merek </w:t>
      </w:r>
      <w:sdt>
        <w:sdtPr>
          <w:rPr>
            <w:sz w:val="22"/>
            <w:szCs w:val="22"/>
          </w:rPr>
          <w:tag w:val="MENDELEY_CITATION_v3_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"/>
          <w:id w:val="-1789653467"/>
          <w:placeholder>
            <w:docPart w:val="4BFA1276555A4324A512303038AA9276"/>
          </w:placeholder>
        </w:sdtPr>
        <w:sdtEndPr/>
        <w:sdtContent>
          <w:r w:rsidRPr="00FB2507">
            <w:rPr>
              <w:sz w:val="22"/>
              <w:szCs w:val="22"/>
            </w:rPr>
            <w:t>(Marliawati &amp; Cahyaningdyah, 2020)</w:t>
          </w:r>
        </w:sdtContent>
      </w:sdt>
      <w:r w:rsidRPr="00FB2507">
        <w:rPr>
          <w:sz w:val="22"/>
          <w:szCs w:val="22"/>
        </w:rPr>
        <w:t xml:space="preserve">. Apabila seorang donatur dalam memilih merek tersebut memiliki tingkat kepercayaan yang tinggi, maka donatur tersebut akan memiliki rasa keyakinan yang besar pula. Pada temuan sebelumnya menunjukkan ada pengaruh signifikan terkait pada </w:t>
      </w:r>
      <w:r w:rsidR="00D25CC9">
        <w:rPr>
          <w:i/>
          <w:iCs/>
          <w:sz w:val="22"/>
          <w:szCs w:val="22"/>
        </w:rPr>
        <w:t>b</w:t>
      </w:r>
      <w:r w:rsidR="00D5176B" w:rsidRPr="00D5176B">
        <w:rPr>
          <w:i/>
          <w:iCs/>
          <w:sz w:val="22"/>
          <w:szCs w:val="22"/>
        </w:rPr>
        <w:t>rand image</w:t>
      </w:r>
      <w:r w:rsidRPr="00FB2507">
        <w:rPr>
          <w:sz w:val="22"/>
          <w:szCs w:val="22"/>
        </w:rPr>
        <w:t xml:space="preserve"> dengan </w:t>
      </w:r>
      <w:r w:rsidR="00607290">
        <w:rPr>
          <w:i/>
          <w:iCs/>
          <w:sz w:val="22"/>
          <w:szCs w:val="22"/>
        </w:rPr>
        <w:t>b</w:t>
      </w:r>
      <w:r w:rsidR="00546711" w:rsidRPr="00546711">
        <w:rPr>
          <w:i/>
          <w:iCs/>
          <w:sz w:val="22"/>
          <w:szCs w:val="22"/>
        </w:rPr>
        <w:t>rand trust</w:t>
      </w:r>
      <w:r w:rsidRPr="00FB2507">
        <w:rPr>
          <w:sz w:val="22"/>
          <w:szCs w:val="22"/>
        </w:rPr>
        <w:t xml:space="preserve"> </w:t>
      </w:r>
      <w:sdt>
        <w:sdtPr>
          <w:rPr>
            <w:color w:val="000000"/>
            <w:sz w:val="22"/>
            <w:szCs w:val="22"/>
          </w:rPr>
          <w:tag w:val="MENDELEY_CITATION_v3_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"/>
          <w:id w:val="-1380934995"/>
          <w:placeholder>
            <w:docPart w:val="4BFA1276555A4324A512303038AA9276"/>
          </w:placeholder>
        </w:sdtPr>
        <w:sdtEndPr/>
        <w:sdtContent>
          <w:r w:rsidRPr="00FB2507">
            <w:rPr>
              <w:sz w:val="22"/>
              <w:szCs w:val="22"/>
            </w:rPr>
            <w:t>(Rodiques &amp; Rahanatha, 2018)</w:t>
          </w:r>
        </w:sdtContent>
      </w:sdt>
      <w:r w:rsidRPr="00FB2507">
        <w:rPr>
          <w:sz w:val="22"/>
          <w:szCs w:val="22"/>
        </w:rPr>
        <w:t>.</w:t>
      </w:r>
      <w:r>
        <w:rPr>
          <w:sz w:val="22"/>
          <w:szCs w:val="22"/>
        </w:rPr>
        <w:t xml:space="preserve"> </w:t>
      </w:r>
      <w:r w:rsidRPr="00FB2507">
        <w:rPr>
          <w:sz w:val="22"/>
          <w:szCs w:val="22"/>
        </w:rPr>
        <w:t xml:space="preserve">Menurut peneliti </w:t>
      </w:r>
      <w:sdt>
        <w:sdtPr>
          <w:rPr>
            <w:color w:val="000000"/>
            <w:sz w:val="22"/>
            <w:szCs w:val="22"/>
          </w:rPr>
          <w:tag w:val="MENDELEY_CITATION_v3_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"/>
          <w:id w:val="-190535027"/>
          <w:placeholder>
            <w:docPart w:val="4BFA1276555A4324A512303038AA9276"/>
          </w:placeholder>
        </w:sdtPr>
        <w:sdtEndPr/>
        <w:sdtContent>
          <w:r w:rsidRPr="00FB2507">
            <w:rPr>
              <w:color w:val="000000"/>
              <w:sz w:val="22"/>
              <w:szCs w:val="22"/>
            </w:rPr>
            <w:t>Chinomona,</w:t>
          </w:r>
          <w:r w:rsidR="000204A0">
            <w:rPr>
              <w:color w:val="000000"/>
              <w:sz w:val="22"/>
              <w:szCs w:val="22"/>
            </w:rPr>
            <w:t xml:space="preserve"> R.</w:t>
          </w:r>
          <w:r w:rsidRPr="00FB2507">
            <w:rPr>
              <w:color w:val="000000"/>
              <w:sz w:val="22"/>
              <w:szCs w:val="22"/>
            </w:rPr>
            <w:t xml:space="preserve"> </w:t>
          </w:r>
          <w:r w:rsidR="00D25CC9">
            <w:rPr>
              <w:color w:val="000000"/>
              <w:sz w:val="22"/>
              <w:szCs w:val="22"/>
            </w:rPr>
            <w:t>(</w:t>
          </w:r>
          <w:r w:rsidRPr="00FB2507">
            <w:rPr>
              <w:color w:val="000000"/>
              <w:sz w:val="22"/>
              <w:szCs w:val="22"/>
            </w:rPr>
            <w:t>2016)</w:t>
          </w:r>
        </w:sdtContent>
      </w:sdt>
      <w:r w:rsidRPr="00FB2507">
        <w:rPr>
          <w:sz w:val="22"/>
          <w:szCs w:val="22"/>
        </w:rPr>
        <w:t xml:space="preserve"> mengenai “</w:t>
      </w:r>
      <w:r w:rsidRPr="00FB2507">
        <w:rPr>
          <w:i/>
          <w:iCs/>
          <w:sz w:val="22"/>
          <w:szCs w:val="22"/>
        </w:rPr>
        <w:t xml:space="preserve">Brand </w:t>
      </w:r>
      <w:r w:rsidR="00256A0A" w:rsidRPr="00FB2507">
        <w:rPr>
          <w:i/>
          <w:iCs/>
          <w:sz w:val="22"/>
          <w:szCs w:val="22"/>
        </w:rPr>
        <w:t xml:space="preserve">communication, </w:t>
      </w:r>
      <w:r w:rsidR="00256A0A" w:rsidRPr="00D5176B">
        <w:rPr>
          <w:i/>
          <w:iCs/>
          <w:sz w:val="22"/>
          <w:szCs w:val="22"/>
        </w:rPr>
        <w:t>brand image</w:t>
      </w:r>
      <w:r w:rsidR="00256A0A" w:rsidRPr="00FB2507">
        <w:rPr>
          <w:i/>
          <w:iCs/>
          <w:sz w:val="22"/>
          <w:szCs w:val="22"/>
        </w:rPr>
        <w:t xml:space="preserve"> and </w:t>
      </w:r>
      <w:r w:rsidR="00256A0A" w:rsidRPr="00546711">
        <w:rPr>
          <w:i/>
          <w:iCs/>
          <w:sz w:val="22"/>
          <w:szCs w:val="22"/>
        </w:rPr>
        <w:t>brand trust</w:t>
      </w:r>
      <w:r w:rsidR="00256A0A">
        <w:rPr>
          <w:i/>
          <w:iCs/>
          <w:sz w:val="22"/>
          <w:szCs w:val="22"/>
        </w:rPr>
        <w:t xml:space="preserve"> as antecedents o</w:t>
      </w:r>
      <w:r w:rsidR="00256A0A" w:rsidRPr="00FB2507">
        <w:rPr>
          <w:i/>
          <w:iCs/>
          <w:sz w:val="22"/>
          <w:szCs w:val="22"/>
        </w:rPr>
        <w:t>f brand loyalty</w:t>
      </w:r>
      <w:r w:rsidRPr="00FB2507">
        <w:rPr>
          <w:i/>
          <w:iCs/>
          <w:sz w:val="22"/>
          <w:szCs w:val="22"/>
        </w:rPr>
        <w:t xml:space="preserve"> in Gauteng Province af South Africa</w:t>
      </w:r>
      <w:r w:rsidRPr="00FB2507">
        <w:rPr>
          <w:sz w:val="22"/>
          <w:szCs w:val="22"/>
        </w:rPr>
        <w:t>" yang menya</w:t>
      </w:r>
      <w:r w:rsidR="00411861">
        <w:rPr>
          <w:sz w:val="22"/>
          <w:szCs w:val="22"/>
        </w:rPr>
        <w:t xml:space="preserve">takan bawa pengaruh variabel </w:t>
      </w:r>
      <w:r w:rsidR="00411861">
        <w:rPr>
          <w:i/>
          <w:sz w:val="22"/>
          <w:szCs w:val="22"/>
        </w:rPr>
        <w:t>brand</w:t>
      </w:r>
      <w:r w:rsidRPr="00FB2507">
        <w:rPr>
          <w:sz w:val="22"/>
          <w:szCs w:val="22"/>
        </w:rPr>
        <w:t xml:space="preserve"> </w:t>
      </w:r>
      <w:r w:rsidRPr="00546711">
        <w:rPr>
          <w:i/>
          <w:sz w:val="22"/>
          <w:szCs w:val="22"/>
        </w:rPr>
        <w:t>image</w:t>
      </w:r>
      <w:r w:rsidRPr="00FB2507">
        <w:rPr>
          <w:sz w:val="22"/>
          <w:szCs w:val="22"/>
        </w:rPr>
        <w:t xml:space="preserve"> dengan </w:t>
      </w:r>
      <w:r w:rsidR="00546711" w:rsidRPr="00546711">
        <w:rPr>
          <w:i/>
          <w:sz w:val="22"/>
          <w:szCs w:val="22"/>
        </w:rPr>
        <w:t>brand trust</w:t>
      </w:r>
      <w:r w:rsidRPr="00FB2507">
        <w:rPr>
          <w:sz w:val="22"/>
          <w:szCs w:val="22"/>
        </w:rPr>
        <w:t xml:space="preserve"> memiliki pengaruh yang signifikan.</w:t>
      </w:r>
    </w:p>
    <w:p w14:paraId="4590C00E" w14:textId="77777777" w:rsidR="001D1E12" w:rsidRDefault="00513655" w:rsidP="001D1E12">
      <w:pPr>
        <w:spacing w:after="120" w:line="360" w:lineRule="auto"/>
        <w:jc w:val="both"/>
        <w:rPr>
          <w:sz w:val="22"/>
          <w:szCs w:val="22"/>
        </w:rPr>
      </w:pPr>
      <w:r w:rsidRPr="00FB2507">
        <w:rPr>
          <w:b/>
          <w:sz w:val="22"/>
          <w:szCs w:val="22"/>
        </w:rPr>
        <w:t>Kualitas Layanan (</w:t>
      </w:r>
      <w:r w:rsidRPr="00FB2507">
        <w:rPr>
          <w:b/>
          <w:i/>
          <w:iCs/>
          <w:sz w:val="22"/>
          <w:szCs w:val="22"/>
        </w:rPr>
        <w:t>Service Quality</w:t>
      </w:r>
      <w:r w:rsidRPr="00FB2507">
        <w:rPr>
          <w:b/>
          <w:sz w:val="22"/>
          <w:szCs w:val="22"/>
        </w:rPr>
        <w:t>)</w:t>
      </w:r>
    </w:p>
    <w:p w14:paraId="23B6E78C" w14:textId="0B85C2E1" w:rsidR="001D1E12" w:rsidRDefault="00513655" w:rsidP="001D1E12">
      <w:pPr>
        <w:spacing w:after="120" w:line="360" w:lineRule="auto"/>
        <w:ind w:firstLine="720"/>
        <w:jc w:val="both"/>
        <w:rPr>
          <w:i/>
          <w:iCs/>
          <w:sz w:val="22"/>
          <w:szCs w:val="22"/>
        </w:rPr>
      </w:pPr>
      <w:r>
        <w:rPr>
          <w:sz w:val="22"/>
          <w:szCs w:val="22"/>
        </w:rPr>
        <w:t>K</w:t>
      </w:r>
      <w:r w:rsidRPr="00FB2507">
        <w:rPr>
          <w:sz w:val="22"/>
          <w:szCs w:val="22"/>
        </w:rPr>
        <w:t>epercayaan</w:t>
      </w:r>
      <w:r w:rsidRPr="00FB2507">
        <w:rPr>
          <w:b/>
          <w:sz w:val="22"/>
          <w:szCs w:val="22"/>
        </w:rPr>
        <w:t xml:space="preserve"> </w:t>
      </w:r>
      <w:r w:rsidRPr="00FB2507">
        <w:rPr>
          <w:sz w:val="22"/>
          <w:szCs w:val="22"/>
        </w:rPr>
        <w:t>adalah parameter dalam membangun hubungan yang berkualitas. kepercayaan</w:t>
      </w:r>
      <w:r w:rsidRPr="00FB2507">
        <w:rPr>
          <w:b/>
          <w:sz w:val="22"/>
          <w:szCs w:val="22"/>
        </w:rPr>
        <w:t xml:space="preserve"> </w:t>
      </w:r>
      <w:r w:rsidRPr="00FB2507">
        <w:rPr>
          <w:sz w:val="22"/>
          <w:szCs w:val="22"/>
        </w:rPr>
        <w:t>adalah parameter dalam membangun hubungan yang berkualitas. Memberikan suatu pelayanan kepada konsumen dapat terjadi dengan adanya interaksi antara konsumen dan k</w:t>
      </w:r>
      <w:r>
        <w:rPr>
          <w:sz w:val="22"/>
          <w:szCs w:val="22"/>
        </w:rPr>
        <w:t>aryawan, hal ini merupakan aktiv</w:t>
      </w:r>
      <w:r w:rsidRPr="00FB2507">
        <w:rPr>
          <w:sz w:val="22"/>
          <w:szCs w:val="22"/>
        </w:rPr>
        <w:t>itas yang  bersifat tidak kasat mata. Kualitas layanan ini bertujuan sebagai salah satu upaya perusahaan untuk memenuhi kebutuhan konsumen sesuai deng</w:t>
      </w:r>
      <w:r>
        <w:rPr>
          <w:sz w:val="22"/>
          <w:szCs w:val="22"/>
        </w:rPr>
        <w:t>an harapan yang di</w:t>
      </w:r>
      <w:r w:rsidRPr="00FB2507">
        <w:rPr>
          <w:sz w:val="22"/>
          <w:szCs w:val="22"/>
        </w:rPr>
        <w:t xml:space="preserve">inginkan </w:t>
      </w:r>
      <w:sdt>
        <w:sdtPr>
          <w:rPr>
            <w:sz w:val="22"/>
            <w:szCs w:val="22"/>
          </w:rPr>
          <w:tag w:val="MENDELEY_CITATION_v3_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"/>
          <w:id w:val="-1572570961"/>
          <w:placeholder>
            <w:docPart w:val="4BFA1276555A4324A512303038AA9276"/>
          </w:placeholder>
        </w:sdtPr>
        <w:sdtEndPr/>
        <w:sdtContent>
          <w:r w:rsidRPr="00FB2507">
            <w:rPr>
              <w:sz w:val="22"/>
              <w:szCs w:val="22"/>
            </w:rPr>
            <w:t>(Mahanani &amp; Karya, 2016)</w:t>
          </w:r>
        </w:sdtContent>
      </w:sdt>
      <w:r w:rsidRPr="00FB2507">
        <w:rPr>
          <w:sz w:val="22"/>
          <w:szCs w:val="22"/>
        </w:rPr>
        <w:t xml:space="preserve">. </w:t>
      </w:r>
      <w:sdt>
        <w:sdtPr>
          <w:rPr>
            <w:color w:val="000000"/>
            <w:sz w:val="22"/>
            <w:szCs w:val="22"/>
          </w:rPr>
          <w:tag w:val="MENDELEY_CITATION_v3_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"/>
          <w:id w:val="1551963802"/>
          <w:placeholder>
            <w:docPart w:val="4BFA1276555A4324A512303038AA9276"/>
          </w:placeholder>
        </w:sdtPr>
        <w:sdtEndPr/>
        <w:sdtContent>
          <w:r w:rsidR="00DA5080">
            <w:rPr>
              <w:color w:val="000000"/>
              <w:sz w:val="22"/>
              <w:szCs w:val="22"/>
            </w:rPr>
            <w:t>Karya</w:t>
          </w:r>
          <w:r w:rsidRPr="00FB2507">
            <w:rPr>
              <w:color w:val="000000"/>
              <w:sz w:val="22"/>
              <w:szCs w:val="22"/>
            </w:rPr>
            <w:t xml:space="preserve"> </w:t>
          </w:r>
          <w:r w:rsidR="00256A0A">
            <w:rPr>
              <w:color w:val="000000"/>
              <w:sz w:val="22"/>
              <w:szCs w:val="22"/>
            </w:rPr>
            <w:t>(</w:t>
          </w:r>
          <w:r w:rsidRPr="00FB2507">
            <w:rPr>
              <w:color w:val="000000"/>
              <w:sz w:val="22"/>
              <w:szCs w:val="22"/>
            </w:rPr>
            <w:t>2016)</w:t>
          </w:r>
        </w:sdtContent>
      </w:sdt>
      <w:r w:rsidRPr="00FB2507">
        <w:rPr>
          <w:sz w:val="22"/>
          <w:szCs w:val="22"/>
        </w:rPr>
        <w:t xml:space="preserve"> dan </w:t>
      </w:r>
      <w:sdt>
        <w:sdtPr>
          <w:rPr>
            <w:sz w:val="22"/>
            <w:szCs w:val="22"/>
          </w:rPr>
          <w:tag w:val="MENDELEY_CITATION_v3_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"/>
          <w:id w:val="-792673123"/>
          <w:placeholder>
            <w:docPart w:val="4BFA1276555A4324A512303038AA9276"/>
          </w:placeholder>
        </w:sdtPr>
        <w:sdtEndPr/>
        <w:sdtContent>
          <w:r w:rsidR="00DA5080">
            <w:rPr>
              <w:sz w:val="22"/>
              <w:szCs w:val="22"/>
            </w:rPr>
            <w:t>Verriana &amp; Anshori</w:t>
          </w:r>
          <w:r w:rsidRPr="00FB2507">
            <w:rPr>
              <w:sz w:val="22"/>
              <w:szCs w:val="22"/>
            </w:rPr>
            <w:t xml:space="preserve"> </w:t>
          </w:r>
          <w:r w:rsidR="00256A0A">
            <w:rPr>
              <w:sz w:val="22"/>
              <w:szCs w:val="22"/>
            </w:rPr>
            <w:t>(</w:t>
          </w:r>
          <w:r w:rsidRPr="00FB2507">
            <w:rPr>
              <w:sz w:val="22"/>
              <w:szCs w:val="22"/>
            </w:rPr>
            <w:t>2018)</w:t>
          </w:r>
        </w:sdtContent>
      </w:sdt>
      <w:r w:rsidRPr="00FB2507">
        <w:rPr>
          <w:sz w:val="22"/>
          <w:szCs w:val="22"/>
        </w:rPr>
        <w:t xml:space="preserve"> menjelaskan bahwa </w:t>
      </w:r>
      <w:r w:rsidRPr="00FB2507">
        <w:rPr>
          <w:i/>
          <w:iCs/>
          <w:sz w:val="22"/>
          <w:szCs w:val="22"/>
        </w:rPr>
        <w:t>service quality</w:t>
      </w:r>
      <w:r w:rsidRPr="00FB2507">
        <w:rPr>
          <w:sz w:val="22"/>
          <w:szCs w:val="22"/>
        </w:rPr>
        <w:t xml:space="preserve"> merupakan segala bentuk a</w:t>
      </w:r>
      <w:r>
        <w:rPr>
          <w:sz w:val="22"/>
          <w:szCs w:val="22"/>
        </w:rPr>
        <w:t>ktivitas yang dilakukan oleh or</w:t>
      </w:r>
      <w:r w:rsidRPr="00FB2507">
        <w:rPr>
          <w:sz w:val="22"/>
          <w:szCs w:val="22"/>
        </w:rPr>
        <w:t>g</w:t>
      </w:r>
      <w:r>
        <w:rPr>
          <w:sz w:val="22"/>
          <w:szCs w:val="22"/>
        </w:rPr>
        <w:t>a</w:t>
      </w:r>
      <w:r w:rsidRPr="00FB2507">
        <w:rPr>
          <w:sz w:val="22"/>
          <w:szCs w:val="22"/>
        </w:rPr>
        <w:t xml:space="preserve">nisasi untuk memenuhi harapan konsumen. Menurut </w:t>
      </w:r>
      <w:sdt>
        <w:sdtPr>
          <w:rPr>
            <w:color w:val="000000"/>
            <w:sz w:val="22"/>
            <w:szCs w:val="22"/>
          </w:rPr>
          <w:tag w:val="MENDELEY_CITATION_v3_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"/>
          <w:id w:val="-173653191"/>
          <w:placeholder>
            <w:docPart w:val="4BFA1276555A4324A512303038AA9276"/>
          </w:placeholder>
        </w:sdtPr>
        <w:sdtEndPr/>
        <w:sdtContent>
          <w:r w:rsidRPr="00FB2507">
            <w:rPr>
              <w:color w:val="000000"/>
              <w:sz w:val="22"/>
              <w:szCs w:val="22"/>
            </w:rPr>
            <w:t xml:space="preserve">O’Sullivan et al., </w:t>
          </w:r>
          <w:r w:rsidR="00256A0A">
            <w:rPr>
              <w:color w:val="000000"/>
              <w:sz w:val="22"/>
              <w:szCs w:val="22"/>
            </w:rPr>
            <w:t>(</w:t>
          </w:r>
          <w:r w:rsidRPr="00FB2507">
            <w:rPr>
              <w:color w:val="000000"/>
              <w:sz w:val="22"/>
              <w:szCs w:val="22"/>
            </w:rPr>
            <w:t>2016)</w:t>
          </w:r>
        </w:sdtContent>
      </w:sdt>
      <w:r w:rsidRPr="00FB2507">
        <w:rPr>
          <w:sz w:val="22"/>
          <w:szCs w:val="22"/>
        </w:rPr>
        <w:t xml:space="preserve"> </w:t>
      </w:r>
      <w:r w:rsidRPr="00FB2507">
        <w:rPr>
          <w:i/>
          <w:iCs/>
          <w:sz w:val="22"/>
          <w:szCs w:val="22"/>
        </w:rPr>
        <w:t>service quality</w:t>
      </w:r>
      <w:r w:rsidRPr="00FB2507">
        <w:rPr>
          <w:sz w:val="22"/>
          <w:szCs w:val="22"/>
        </w:rPr>
        <w:t xml:space="preserve"> memiliki pengaruh yang positif signifikan terhadap </w:t>
      </w:r>
      <w:r w:rsidR="009A2BDD">
        <w:rPr>
          <w:i/>
          <w:iCs/>
          <w:sz w:val="22"/>
          <w:szCs w:val="22"/>
        </w:rPr>
        <w:t>b</w:t>
      </w:r>
      <w:r w:rsidR="00546711" w:rsidRPr="00546711">
        <w:rPr>
          <w:i/>
          <w:iCs/>
          <w:sz w:val="22"/>
          <w:szCs w:val="22"/>
        </w:rPr>
        <w:t>rand trust</w:t>
      </w:r>
      <w:r w:rsidRPr="00FB2507">
        <w:rPr>
          <w:sz w:val="22"/>
          <w:szCs w:val="22"/>
        </w:rPr>
        <w:t xml:space="preserve">. Berkaitan dengan hal ini, </w:t>
      </w:r>
      <w:r w:rsidRPr="00FB2507">
        <w:rPr>
          <w:i/>
          <w:iCs/>
          <w:sz w:val="22"/>
          <w:szCs w:val="22"/>
        </w:rPr>
        <w:t>reliability</w:t>
      </w:r>
      <w:r w:rsidRPr="00FB2507">
        <w:rPr>
          <w:sz w:val="22"/>
          <w:szCs w:val="22"/>
        </w:rPr>
        <w:t xml:space="preserve">, tingkat respon dan empati merupakan bagian dari </w:t>
      </w:r>
      <w:r w:rsidRPr="00FB2507">
        <w:rPr>
          <w:i/>
          <w:iCs/>
          <w:sz w:val="22"/>
          <w:szCs w:val="22"/>
        </w:rPr>
        <w:t>service quality</w:t>
      </w:r>
      <w:r w:rsidRPr="00FB2507">
        <w:rPr>
          <w:sz w:val="22"/>
          <w:szCs w:val="22"/>
        </w:rPr>
        <w:t xml:space="preserve">, dengan kata Iain dapat dinyatakan bahwa </w:t>
      </w:r>
      <w:r w:rsidRPr="00FB2507">
        <w:rPr>
          <w:i/>
          <w:iCs/>
          <w:sz w:val="22"/>
          <w:szCs w:val="22"/>
        </w:rPr>
        <w:t>service quality</w:t>
      </w:r>
      <w:r w:rsidRPr="00FB2507">
        <w:rPr>
          <w:sz w:val="22"/>
          <w:szCs w:val="22"/>
        </w:rPr>
        <w:t xml:space="preserve"> dapat membantu terbentuknya </w:t>
      </w:r>
      <w:r w:rsidR="009A2BDD">
        <w:rPr>
          <w:i/>
          <w:iCs/>
          <w:sz w:val="22"/>
          <w:szCs w:val="22"/>
        </w:rPr>
        <w:t>b</w:t>
      </w:r>
      <w:r w:rsidR="00546711" w:rsidRPr="00546711">
        <w:rPr>
          <w:i/>
          <w:iCs/>
          <w:sz w:val="22"/>
          <w:szCs w:val="22"/>
        </w:rPr>
        <w:t>rand trust</w:t>
      </w:r>
      <w:r w:rsidRPr="00FB2507">
        <w:rPr>
          <w:i/>
          <w:iCs/>
          <w:sz w:val="22"/>
          <w:szCs w:val="22"/>
        </w:rPr>
        <w:t>.</w:t>
      </w:r>
    </w:p>
    <w:p w14:paraId="4ECE1E03" w14:textId="77777777" w:rsidR="001D1E12" w:rsidRDefault="00513655" w:rsidP="001D1E12">
      <w:pPr>
        <w:spacing w:after="120" w:line="360" w:lineRule="auto"/>
        <w:jc w:val="both"/>
        <w:rPr>
          <w:sz w:val="22"/>
          <w:szCs w:val="22"/>
        </w:rPr>
      </w:pPr>
      <w:r w:rsidRPr="00FB2507">
        <w:rPr>
          <w:b/>
          <w:sz w:val="22"/>
          <w:szCs w:val="22"/>
        </w:rPr>
        <w:t>Komitmen Keagamaan Pendonor</w:t>
      </w:r>
    </w:p>
    <w:p w14:paraId="03AC41EC" w14:textId="77777777" w:rsidR="001D1E12" w:rsidRDefault="00513655" w:rsidP="001D1E12">
      <w:pPr>
        <w:spacing w:after="120" w:line="360" w:lineRule="auto"/>
        <w:ind w:firstLine="720"/>
        <w:jc w:val="both"/>
        <w:rPr>
          <w:sz w:val="22"/>
          <w:szCs w:val="22"/>
        </w:rPr>
      </w:pPr>
      <w:r w:rsidRPr="00FB2507">
        <w:rPr>
          <w:sz w:val="22"/>
          <w:szCs w:val="22"/>
        </w:rPr>
        <w:t>Pada penelitian sebelumnya telah diteliti secara empiris kepercayaan</w:t>
      </w:r>
      <w:r w:rsidRPr="00FB2507">
        <w:rPr>
          <w:b/>
          <w:sz w:val="22"/>
          <w:szCs w:val="22"/>
        </w:rPr>
        <w:t xml:space="preserve"> </w:t>
      </w:r>
      <w:r w:rsidRPr="00FB2507">
        <w:rPr>
          <w:sz w:val="22"/>
          <w:szCs w:val="22"/>
        </w:rPr>
        <w:t>adalah parameter dalam membangun hubungan yang berkualitas. Walaupun</w:t>
      </w:r>
      <w:r w:rsidRPr="00FB2507">
        <w:rPr>
          <w:b/>
          <w:sz w:val="22"/>
          <w:szCs w:val="22"/>
        </w:rPr>
        <w:t xml:space="preserve"> </w:t>
      </w:r>
      <w:r w:rsidRPr="00FB2507">
        <w:rPr>
          <w:sz w:val="22"/>
          <w:szCs w:val="22"/>
        </w:rPr>
        <w:t>belum ada kesepakatan yang membahas hubungan antara kepercayaan dan komitmen,</w:t>
      </w:r>
      <w:r w:rsidRPr="00FB2507">
        <w:rPr>
          <w:b/>
          <w:sz w:val="22"/>
          <w:szCs w:val="22"/>
        </w:rPr>
        <w:t xml:space="preserve"> </w:t>
      </w:r>
      <w:r w:rsidRPr="00FB2507">
        <w:rPr>
          <w:sz w:val="22"/>
          <w:szCs w:val="22"/>
        </w:rPr>
        <w:t xml:space="preserve">beberapa penelitian menganggap bahwa peran terpenting untuk mempererat </w:t>
      </w:r>
      <w:r w:rsidRPr="00FB2507">
        <w:rPr>
          <w:i/>
          <w:iCs/>
          <w:sz w:val="22"/>
          <w:szCs w:val="22"/>
        </w:rPr>
        <w:t>donor</w:t>
      </w:r>
      <w:r w:rsidRPr="00FB2507">
        <w:rPr>
          <w:b/>
          <w:i/>
          <w:iCs/>
          <w:sz w:val="22"/>
          <w:szCs w:val="22"/>
        </w:rPr>
        <w:t xml:space="preserve"> </w:t>
      </w:r>
      <w:r w:rsidRPr="00FB2507">
        <w:rPr>
          <w:i/>
          <w:iCs/>
          <w:sz w:val="22"/>
          <w:szCs w:val="22"/>
        </w:rPr>
        <w:t>commitment</w:t>
      </w:r>
      <w:r w:rsidRPr="00FB2507">
        <w:rPr>
          <w:sz w:val="22"/>
          <w:szCs w:val="22"/>
        </w:rPr>
        <w:t xml:space="preserve"> adalah dengan adanya kepercayaan </w:t>
      </w:r>
      <w:sdt>
        <w:sdtPr>
          <w:rPr>
            <w:color w:val="000000"/>
            <w:sz w:val="22"/>
            <w:szCs w:val="22"/>
          </w:rPr>
          <w:tag w:val="MENDELEY_CITATION_v3_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"/>
          <w:id w:val="2095505008"/>
          <w:placeholder>
            <w:docPart w:val="4BFA1276555A4324A512303038AA9276"/>
          </w:placeholder>
        </w:sdtPr>
        <w:sdtEndPr/>
        <w:sdtContent>
          <w:r w:rsidRPr="00FB2507">
            <w:rPr>
              <w:color w:val="000000"/>
              <w:sz w:val="22"/>
              <w:szCs w:val="22"/>
            </w:rPr>
            <w:t>(Handriana, 2016)</w:t>
          </w:r>
        </w:sdtContent>
      </w:sdt>
      <w:r w:rsidRPr="00FB2507">
        <w:rPr>
          <w:sz w:val="22"/>
          <w:szCs w:val="22"/>
        </w:rPr>
        <w:t>. Sebagai</w:t>
      </w:r>
      <w:r w:rsidRPr="00FB2507">
        <w:rPr>
          <w:b/>
          <w:sz w:val="22"/>
          <w:szCs w:val="22"/>
        </w:rPr>
        <w:t xml:space="preserve"> </w:t>
      </w:r>
      <w:r w:rsidRPr="00FB2507">
        <w:rPr>
          <w:sz w:val="22"/>
          <w:szCs w:val="22"/>
        </w:rPr>
        <w:t>contoh, Boateng dan Narteh (2016), Montazemi dan Oaki-Saremi</w:t>
      </w:r>
      <w:r w:rsidRPr="00FB2507">
        <w:rPr>
          <w:b/>
          <w:sz w:val="22"/>
          <w:szCs w:val="22"/>
        </w:rPr>
        <w:t xml:space="preserve"> </w:t>
      </w:r>
      <w:r w:rsidRPr="00FB2507">
        <w:rPr>
          <w:sz w:val="22"/>
          <w:szCs w:val="22"/>
        </w:rPr>
        <w:t xml:space="preserve">(2015) menunjukan keterlibatan donatur terhadap lembaga, seketika itu juga donator percaya bahwa lembaga adalah bagian yang sangat penting </w:t>
      </w:r>
      <w:r w:rsidRPr="00FB2507">
        <w:rPr>
          <w:sz w:val="22"/>
          <w:szCs w:val="22"/>
        </w:rPr>
        <w:lastRenderedPageBreak/>
        <w:t>sebelum donatur memutuskan</w:t>
      </w:r>
      <w:r w:rsidRPr="00FB2507">
        <w:rPr>
          <w:b/>
          <w:sz w:val="22"/>
          <w:szCs w:val="22"/>
        </w:rPr>
        <w:t xml:space="preserve"> </w:t>
      </w:r>
      <w:r w:rsidRPr="00FB2507">
        <w:rPr>
          <w:sz w:val="22"/>
          <w:szCs w:val="22"/>
        </w:rPr>
        <w:t>untuk berkomitmen terhadap lembaga tersebut. Demikian pula, Gouaris (2005)</w:t>
      </w:r>
      <w:r w:rsidRPr="00FB2507">
        <w:rPr>
          <w:b/>
          <w:sz w:val="22"/>
          <w:szCs w:val="22"/>
        </w:rPr>
        <w:t xml:space="preserve"> </w:t>
      </w:r>
      <w:r w:rsidRPr="00FB2507">
        <w:rPr>
          <w:sz w:val="22"/>
          <w:szCs w:val="22"/>
        </w:rPr>
        <w:t>mengatakan bahwa kepercayaan dapat berpengaruh terhadap tingkat komitmen yang</w:t>
      </w:r>
      <w:r w:rsidRPr="00FB2507">
        <w:rPr>
          <w:b/>
          <w:sz w:val="22"/>
          <w:szCs w:val="22"/>
        </w:rPr>
        <w:t xml:space="preserve"> </w:t>
      </w:r>
      <w:r w:rsidRPr="00FB2507">
        <w:rPr>
          <w:sz w:val="22"/>
          <w:szCs w:val="22"/>
        </w:rPr>
        <w:t>tinggi, semakin doratur percaya, maka komitmen mereka kepada lembaga akan</w:t>
      </w:r>
      <w:r w:rsidRPr="00FB2507">
        <w:rPr>
          <w:b/>
          <w:sz w:val="22"/>
          <w:szCs w:val="22"/>
        </w:rPr>
        <w:t xml:space="preserve"> </w:t>
      </w:r>
      <w:r w:rsidRPr="00FB2507">
        <w:rPr>
          <w:sz w:val="22"/>
          <w:szCs w:val="22"/>
        </w:rPr>
        <w:t>semakin besar.</w:t>
      </w:r>
    </w:p>
    <w:p w14:paraId="244C9F05" w14:textId="0756C99F" w:rsidR="00513655" w:rsidRDefault="00513655" w:rsidP="001D1E12">
      <w:pPr>
        <w:spacing w:after="120" w:line="360" w:lineRule="auto"/>
        <w:ind w:firstLine="720"/>
        <w:jc w:val="both"/>
        <w:rPr>
          <w:sz w:val="22"/>
          <w:szCs w:val="22"/>
        </w:rPr>
      </w:pPr>
      <w:r w:rsidRPr="00FB2507">
        <w:rPr>
          <w:sz w:val="22"/>
          <w:szCs w:val="22"/>
        </w:rPr>
        <w:t xml:space="preserve">Dalam segi kelembagaan islami, sebagian besar penelitian mengatakan bahwa penyebab kepercayaan donatur terhadap lembaga islam karena adanya komitmen mereka untuk percaya kepada lembaga tersebut. Dalam segi kelembagaan islami, </w:t>
      </w:r>
      <w:sdt>
        <w:sdtPr>
          <w:rPr>
            <w:color w:val="000000"/>
            <w:sz w:val="22"/>
            <w:szCs w:val="22"/>
          </w:rPr>
          <w:tag w:val="MENDELEY_CITATION_v3_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"/>
          <w:id w:val="-1153745988"/>
          <w:placeholder>
            <w:docPart w:val="4BFA1276555A4324A512303038AA9276"/>
          </w:placeholder>
        </w:sdtPr>
        <w:sdtEndPr/>
        <w:sdtContent>
          <w:r w:rsidRPr="00FB2507">
            <w:rPr>
              <w:color w:val="000000"/>
              <w:sz w:val="22"/>
              <w:szCs w:val="22"/>
            </w:rPr>
            <w:t xml:space="preserve">Sumaedi et al., </w:t>
          </w:r>
          <w:r w:rsidR="00607290">
            <w:rPr>
              <w:color w:val="000000"/>
              <w:sz w:val="22"/>
              <w:szCs w:val="22"/>
            </w:rPr>
            <w:t>(</w:t>
          </w:r>
          <w:r w:rsidRPr="00FB2507">
            <w:rPr>
              <w:color w:val="000000"/>
              <w:sz w:val="22"/>
              <w:szCs w:val="22"/>
            </w:rPr>
            <w:t>2014)</w:t>
          </w:r>
        </w:sdtContent>
      </w:sdt>
      <w:r w:rsidRPr="00FB2507">
        <w:rPr>
          <w:sz w:val="22"/>
          <w:szCs w:val="22"/>
        </w:rPr>
        <w:t xml:space="preserve"> juga membuktikan bahwa pengaruh kepercayaan pada komitmen menunjuk</w:t>
      </w:r>
      <w:r w:rsidR="00302A17">
        <w:rPr>
          <w:sz w:val="22"/>
          <w:szCs w:val="22"/>
        </w:rPr>
        <w:t xml:space="preserve">kan hasil yang tidak signifikan. </w:t>
      </w:r>
      <w:r w:rsidRPr="00FB2507">
        <w:rPr>
          <w:sz w:val="22"/>
          <w:szCs w:val="22"/>
        </w:rPr>
        <w:t xml:space="preserve">Meski demikian donatur masih dapat mempercayai mereka. Dari penelitian terdahulu ini dapat dikatakan bahwa donatur dan lembaga perlu membangun hubungan yang baik agar kepercayaan dan komitmen dapat timbul secara emosional. </w:t>
      </w:r>
    </w:p>
    <w:p w14:paraId="3C8DD16C" w14:textId="77777777" w:rsidR="00513655" w:rsidRDefault="00513655" w:rsidP="00513655">
      <w:pPr>
        <w:spacing w:after="120" w:line="360" w:lineRule="auto"/>
        <w:jc w:val="both"/>
        <w:rPr>
          <w:sz w:val="22"/>
          <w:szCs w:val="22"/>
        </w:rPr>
      </w:pPr>
      <w:r w:rsidRPr="00FB2507">
        <w:rPr>
          <w:b/>
          <w:sz w:val="22"/>
          <w:szCs w:val="22"/>
        </w:rPr>
        <w:t>Loyalitas Donatur</w:t>
      </w:r>
    </w:p>
    <w:p w14:paraId="6DCB98DA" w14:textId="77777777" w:rsidR="001D1E12" w:rsidRDefault="00513655" w:rsidP="001D1E12">
      <w:pPr>
        <w:spacing w:after="120" w:line="360" w:lineRule="auto"/>
        <w:ind w:firstLine="720"/>
        <w:jc w:val="both"/>
        <w:rPr>
          <w:sz w:val="22"/>
          <w:szCs w:val="22"/>
        </w:rPr>
      </w:pPr>
      <w:r w:rsidRPr="00FB2507">
        <w:rPr>
          <w:sz w:val="22"/>
          <w:szCs w:val="22"/>
        </w:rPr>
        <w:t>Pada penelitian sebelumnya kepercayaan</w:t>
      </w:r>
      <w:r w:rsidRPr="00FB2507">
        <w:rPr>
          <w:b/>
          <w:bCs/>
          <w:sz w:val="22"/>
          <w:szCs w:val="22"/>
        </w:rPr>
        <w:t xml:space="preserve"> </w:t>
      </w:r>
      <w:r w:rsidRPr="00FB2507">
        <w:rPr>
          <w:sz w:val="22"/>
          <w:szCs w:val="22"/>
        </w:rPr>
        <w:t>adalah parameter dalam membangun hubungan yang berkualitas. kepercayaan</w:t>
      </w:r>
      <w:r w:rsidRPr="00FB2507">
        <w:rPr>
          <w:b/>
          <w:bCs/>
          <w:sz w:val="22"/>
          <w:szCs w:val="22"/>
        </w:rPr>
        <w:t xml:space="preserve"> </w:t>
      </w:r>
      <w:r w:rsidRPr="00FB2507">
        <w:rPr>
          <w:sz w:val="22"/>
          <w:szCs w:val="22"/>
        </w:rPr>
        <w:t>adalah parameter dalam membangun hubungan yan</w:t>
      </w:r>
      <w:r w:rsidR="00546711">
        <w:rPr>
          <w:sz w:val="22"/>
          <w:szCs w:val="22"/>
        </w:rPr>
        <w:t xml:space="preserve">g berkualitas, contohnya: </w:t>
      </w:r>
      <w:r w:rsidRPr="00FB2507">
        <w:rPr>
          <w:sz w:val="22"/>
          <w:szCs w:val="22"/>
        </w:rPr>
        <w:t>donator berhak memutuskan dan mempertimbangkan bahwa merek tersebut dapat dipercaya karena kualitasnya</w:t>
      </w:r>
      <w:r w:rsidR="00546711">
        <w:rPr>
          <w:sz w:val="22"/>
          <w:szCs w:val="22"/>
        </w:rPr>
        <w:t>, kredibilitas</w:t>
      </w:r>
      <w:r w:rsidRPr="00FB2507">
        <w:rPr>
          <w:sz w:val="22"/>
          <w:szCs w:val="22"/>
        </w:rPr>
        <w:t>nya, dan keamanannya sehingga membuat donator percaya akan merek itu.</w:t>
      </w:r>
    </w:p>
    <w:p w14:paraId="78CBC48E" w14:textId="7E5049F0" w:rsidR="00513655" w:rsidRDefault="00513655" w:rsidP="001D1E12">
      <w:pPr>
        <w:spacing w:after="120" w:line="360" w:lineRule="auto"/>
        <w:ind w:firstLine="720"/>
        <w:jc w:val="both"/>
        <w:rPr>
          <w:sz w:val="22"/>
          <w:szCs w:val="22"/>
        </w:rPr>
      </w:pPr>
      <w:r w:rsidRPr="00FB2507">
        <w:rPr>
          <w:sz w:val="22"/>
          <w:szCs w:val="22"/>
        </w:rPr>
        <w:t xml:space="preserve">Menurut </w:t>
      </w:r>
      <w:sdt>
        <w:sdtPr>
          <w:rPr>
            <w:color w:val="000000"/>
            <w:sz w:val="22"/>
            <w:szCs w:val="22"/>
          </w:rPr>
          <w:tag w:val="MENDELEY_CITATION_v3_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"/>
          <w:id w:val="-1015228248"/>
          <w:placeholder>
            <w:docPart w:val="4BFA1276555A4324A512303038AA9276"/>
          </w:placeholder>
        </w:sdtPr>
        <w:sdtEndPr/>
        <w:sdtContent>
          <w:r w:rsidRPr="00FB2507">
            <w:rPr>
              <w:color w:val="000000"/>
              <w:sz w:val="22"/>
              <w:szCs w:val="22"/>
            </w:rPr>
            <w:t>Şahin et al.,</w:t>
          </w:r>
          <w:r w:rsidR="00D86FAC">
            <w:rPr>
              <w:color w:val="000000"/>
              <w:sz w:val="22"/>
              <w:szCs w:val="22"/>
            </w:rPr>
            <w:t xml:space="preserve"> (</w:t>
          </w:r>
          <w:r w:rsidRPr="00FB2507">
            <w:rPr>
              <w:color w:val="000000"/>
              <w:sz w:val="22"/>
              <w:szCs w:val="22"/>
            </w:rPr>
            <w:t>2011)</w:t>
          </w:r>
        </w:sdtContent>
      </w:sdt>
      <w:r w:rsidRPr="00FB2507">
        <w:rPr>
          <w:sz w:val="22"/>
          <w:szCs w:val="22"/>
        </w:rPr>
        <w:t xml:space="preserve"> </w:t>
      </w:r>
      <w:r w:rsidR="00546711">
        <w:rPr>
          <w:i/>
          <w:iCs/>
          <w:sz w:val="22"/>
          <w:szCs w:val="22"/>
        </w:rPr>
        <w:t>b</w:t>
      </w:r>
      <w:r w:rsidR="00546711" w:rsidRPr="00546711">
        <w:rPr>
          <w:i/>
          <w:iCs/>
          <w:sz w:val="22"/>
          <w:szCs w:val="22"/>
        </w:rPr>
        <w:t>rand trust</w:t>
      </w:r>
      <w:r w:rsidRPr="00FB2507">
        <w:rPr>
          <w:sz w:val="22"/>
          <w:szCs w:val="22"/>
        </w:rPr>
        <w:t xml:space="preserve"> merupakan hasil melalui sebuah proses yang melibatkan rasa dan pola pikir mengenai merek sehingga dapat berpengaruh pada reliabilitas dan kredibilitas. Apabila suatu merek dipercaya oleh donatur, maka lembaga harus konsisten dalam menjaga mereknya dengan kinerja yang baik, sehingga dapat menjadikan donatur semakin loyal terhadap merek tersebut </w:t>
      </w:r>
      <w:sdt>
        <w:sdtPr>
          <w:rPr>
            <w:color w:val="000000"/>
            <w:sz w:val="22"/>
            <w:szCs w:val="22"/>
          </w:rPr>
          <w:tag w:val="MENDELEY_CITATION_v3_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"/>
          <w:id w:val="-1894880374"/>
          <w:placeholder>
            <w:docPart w:val="4BFA1276555A4324A512303038AA9276"/>
          </w:placeholder>
        </w:sdtPr>
        <w:sdtEndPr/>
        <w:sdtContent>
          <w:r w:rsidRPr="00FB2507">
            <w:rPr>
              <w:color w:val="000000"/>
              <w:sz w:val="22"/>
              <w:szCs w:val="22"/>
            </w:rPr>
            <w:t>(Shin et al., 2019)</w:t>
          </w:r>
        </w:sdtContent>
      </w:sdt>
      <w:r w:rsidRPr="00FB2507">
        <w:rPr>
          <w:sz w:val="22"/>
          <w:szCs w:val="22"/>
        </w:rPr>
        <w:t xml:space="preserve">. </w:t>
      </w:r>
    </w:p>
    <w:p w14:paraId="7797819F" w14:textId="77777777" w:rsidR="001D1E12" w:rsidRDefault="00D5176B" w:rsidP="001D1E12">
      <w:pPr>
        <w:spacing w:after="120" w:line="360" w:lineRule="auto"/>
        <w:jc w:val="both"/>
        <w:rPr>
          <w:sz w:val="22"/>
          <w:szCs w:val="22"/>
        </w:rPr>
      </w:pPr>
      <w:r w:rsidRPr="00D5176B">
        <w:rPr>
          <w:b/>
          <w:i/>
          <w:iCs/>
          <w:sz w:val="22"/>
          <w:szCs w:val="22"/>
        </w:rPr>
        <w:t>Brand image</w:t>
      </w:r>
    </w:p>
    <w:p w14:paraId="3F266F62" w14:textId="4D20A25A" w:rsidR="00513655" w:rsidRDefault="00513655" w:rsidP="001D1E12">
      <w:pPr>
        <w:spacing w:after="120" w:line="360" w:lineRule="auto"/>
        <w:ind w:firstLine="720"/>
        <w:jc w:val="both"/>
        <w:rPr>
          <w:sz w:val="22"/>
          <w:szCs w:val="22"/>
        </w:rPr>
      </w:pPr>
      <w:r w:rsidRPr="00FB2507">
        <w:rPr>
          <w:sz w:val="22"/>
          <w:szCs w:val="22"/>
        </w:rPr>
        <w:t xml:space="preserve">Menurut </w:t>
      </w:r>
      <w:sdt>
        <w:sdtPr>
          <w:rPr>
            <w:color w:val="000000"/>
            <w:sz w:val="22"/>
            <w:szCs w:val="22"/>
          </w:rPr>
          <w:tag w:val="MENDELEY_CITATION_v3_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"/>
          <w:id w:val="-176119579"/>
          <w:placeholder>
            <w:docPart w:val="4BFA1276555A4324A512303038AA9276"/>
          </w:placeholder>
        </w:sdtPr>
        <w:sdtEndPr/>
        <w:sdtContent>
          <w:r w:rsidR="00DA5080">
            <w:rPr>
              <w:color w:val="000000"/>
              <w:sz w:val="22"/>
              <w:szCs w:val="22"/>
            </w:rPr>
            <w:t>Kotler</w:t>
          </w:r>
          <w:r w:rsidRPr="00FB2507">
            <w:rPr>
              <w:color w:val="000000"/>
              <w:sz w:val="22"/>
              <w:szCs w:val="22"/>
            </w:rPr>
            <w:t xml:space="preserve"> </w:t>
          </w:r>
          <w:r w:rsidR="00D86FAC">
            <w:rPr>
              <w:color w:val="000000"/>
              <w:sz w:val="22"/>
              <w:szCs w:val="22"/>
            </w:rPr>
            <w:t>(</w:t>
          </w:r>
          <w:r w:rsidRPr="00FB2507">
            <w:rPr>
              <w:color w:val="000000"/>
              <w:sz w:val="22"/>
              <w:szCs w:val="22"/>
            </w:rPr>
            <w:t>2012)</w:t>
          </w:r>
        </w:sdtContent>
      </w:sdt>
      <w:r w:rsidRPr="00FB2507">
        <w:rPr>
          <w:sz w:val="22"/>
          <w:szCs w:val="22"/>
        </w:rPr>
        <w:t xml:space="preserve"> yang dimaksud dengan </w:t>
      </w:r>
      <w:r w:rsidR="00546711">
        <w:rPr>
          <w:i/>
          <w:iCs/>
          <w:sz w:val="22"/>
          <w:szCs w:val="22"/>
        </w:rPr>
        <w:t>b</w:t>
      </w:r>
      <w:r w:rsidR="00D5176B" w:rsidRPr="00D5176B">
        <w:rPr>
          <w:i/>
          <w:iCs/>
          <w:sz w:val="22"/>
          <w:szCs w:val="22"/>
        </w:rPr>
        <w:t>rand image</w:t>
      </w:r>
      <w:r w:rsidRPr="00FB2507">
        <w:rPr>
          <w:sz w:val="22"/>
          <w:szCs w:val="22"/>
        </w:rPr>
        <w:t xml:space="preserve"> yaitu sekelompok asosiasi merek yang tertanam di pikiran donatur akibat dari sering menggunakan suatu merek tertentu sehingga mereka secara konsisten menggunakan merek yang sama dan hal ini bisa juga disebut dengan kepribadian merek. Menurut </w:t>
      </w:r>
      <w:sdt>
        <w:sdtPr>
          <w:rPr>
            <w:sz w:val="22"/>
            <w:szCs w:val="22"/>
          </w:rPr>
          <w:tag w:val="MENDELEY_CITATION_v3_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"/>
          <w:id w:val="-2357956"/>
          <w:placeholder>
            <w:docPart w:val="4BFA1276555A4324A512303038AA9276"/>
          </w:placeholder>
        </w:sdtPr>
        <w:sdtEndPr>
          <w:rPr>
            <w:color w:val="000000"/>
          </w:rPr>
        </w:sdtEndPr>
        <w:sdtContent>
          <w:r w:rsidRPr="00FB2507">
            <w:rPr>
              <w:sz w:val="22"/>
              <w:szCs w:val="22"/>
            </w:rPr>
            <w:t xml:space="preserve">Kotler &amp; Keller., </w:t>
          </w:r>
          <w:r w:rsidR="00D86FAC">
            <w:rPr>
              <w:sz w:val="22"/>
              <w:szCs w:val="22"/>
            </w:rPr>
            <w:t>(</w:t>
          </w:r>
          <w:r w:rsidRPr="00FB2507">
            <w:rPr>
              <w:sz w:val="22"/>
              <w:szCs w:val="22"/>
            </w:rPr>
            <w:t>2013)</w:t>
          </w:r>
        </w:sdtContent>
      </w:sdt>
      <w:r w:rsidRPr="00FB2507">
        <w:rPr>
          <w:sz w:val="22"/>
          <w:szCs w:val="22"/>
        </w:rPr>
        <w:t xml:space="preserve"> lembaga diibaratkan sebagai pemasar dan harus mampu meletakkan merek secara tepat didalam pikiran donatumnya, bisa juga dengan cara membentuk </w:t>
      </w:r>
      <w:r w:rsidR="00546711">
        <w:rPr>
          <w:i/>
          <w:iCs/>
          <w:sz w:val="22"/>
          <w:szCs w:val="22"/>
        </w:rPr>
        <w:t>b</w:t>
      </w:r>
      <w:r w:rsidR="00D5176B" w:rsidRPr="00D5176B">
        <w:rPr>
          <w:i/>
          <w:iCs/>
          <w:sz w:val="22"/>
          <w:szCs w:val="22"/>
        </w:rPr>
        <w:t>rand image</w:t>
      </w:r>
      <w:r w:rsidRPr="00FB2507">
        <w:rPr>
          <w:sz w:val="22"/>
          <w:szCs w:val="22"/>
        </w:rPr>
        <w:t xml:space="preserve"> yang baik. Dengan kebaikan </w:t>
      </w:r>
      <w:r w:rsidR="00546711">
        <w:rPr>
          <w:i/>
          <w:iCs/>
          <w:sz w:val="22"/>
          <w:szCs w:val="22"/>
        </w:rPr>
        <w:t>b</w:t>
      </w:r>
      <w:r w:rsidR="00D5176B" w:rsidRPr="00D5176B">
        <w:rPr>
          <w:i/>
          <w:iCs/>
          <w:sz w:val="22"/>
          <w:szCs w:val="22"/>
        </w:rPr>
        <w:t>rand image</w:t>
      </w:r>
      <w:r w:rsidRPr="00FB2507">
        <w:rPr>
          <w:sz w:val="22"/>
          <w:szCs w:val="22"/>
        </w:rPr>
        <w:t xml:space="preserve"> dipikiran donatur, akan memperkuat posisi </w:t>
      </w:r>
      <w:r w:rsidR="00546711">
        <w:rPr>
          <w:i/>
          <w:iCs/>
          <w:sz w:val="22"/>
          <w:szCs w:val="22"/>
        </w:rPr>
        <w:t>b</w:t>
      </w:r>
      <w:r w:rsidR="00D5176B" w:rsidRPr="00D5176B">
        <w:rPr>
          <w:i/>
          <w:iCs/>
          <w:sz w:val="22"/>
          <w:szCs w:val="22"/>
        </w:rPr>
        <w:t>rand image</w:t>
      </w:r>
      <w:r w:rsidRPr="00FB2507">
        <w:rPr>
          <w:sz w:val="22"/>
          <w:szCs w:val="22"/>
        </w:rPr>
        <w:t xml:space="preserve"> itu sendiri sehingga akan terlihat lebih unggul dari merek pesaing. Sehingga dapat mempengaruhi pemikiran </w:t>
      </w:r>
      <w:r w:rsidR="00D86FAC">
        <w:rPr>
          <w:sz w:val="22"/>
          <w:szCs w:val="22"/>
        </w:rPr>
        <w:t xml:space="preserve">donatur mengenai merek tersebut. </w:t>
      </w:r>
      <w:r w:rsidRPr="00FB2507">
        <w:rPr>
          <w:sz w:val="22"/>
          <w:szCs w:val="22"/>
        </w:rPr>
        <w:t xml:space="preserve">Sikap donatur dalam memenuhi hasrat dan memilih jasa dengan merek tertentu dapat berpengaruh pada </w:t>
      </w:r>
      <w:r w:rsidR="00546711">
        <w:rPr>
          <w:i/>
          <w:iCs/>
          <w:sz w:val="22"/>
          <w:szCs w:val="22"/>
        </w:rPr>
        <w:t>b</w:t>
      </w:r>
      <w:r w:rsidR="00D5176B" w:rsidRPr="00D5176B">
        <w:rPr>
          <w:i/>
          <w:iCs/>
          <w:sz w:val="22"/>
          <w:szCs w:val="22"/>
        </w:rPr>
        <w:t>rand image</w:t>
      </w:r>
      <w:r w:rsidRPr="00FB2507">
        <w:rPr>
          <w:sz w:val="22"/>
          <w:szCs w:val="22"/>
        </w:rPr>
        <w:t xml:space="preserve"> itu sendiri. Secara umum, merek yang baik dapat menimbulkan pertanyaan mengenai loyal atau tidaknya donatur terhadap merek Maka penting dalam menjaga merek karena dengan merek yang baik, dapat</w:t>
      </w:r>
      <w:r>
        <w:rPr>
          <w:sz w:val="22"/>
          <w:szCs w:val="22"/>
        </w:rPr>
        <w:t xml:space="preserve"> </w:t>
      </w:r>
      <w:r w:rsidRPr="00FB2507">
        <w:rPr>
          <w:sz w:val="22"/>
          <w:szCs w:val="22"/>
        </w:rPr>
        <w:t xml:space="preserve">mempengaruhi kesetiaan donatur terhadap merek itu sendiri. Timbulnya kesetiaan didorong oleh </w:t>
      </w:r>
      <w:r w:rsidR="00546711">
        <w:rPr>
          <w:i/>
          <w:sz w:val="22"/>
          <w:szCs w:val="22"/>
        </w:rPr>
        <w:t>b</w:t>
      </w:r>
      <w:r w:rsidR="00D5176B" w:rsidRPr="00D5176B">
        <w:rPr>
          <w:i/>
          <w:sz w:val="22"/>
          <w:szCs w:val="22"/>
        </w:rPr>
        <w:t>rand image</w:t>
      </w:r>
      <w:r w:rsidRPr="00FB2507">
        <w:rPr>
          <w:sz w:val="22"/>
          <w:szCs w:val="22"/>
        </w:rPr>
        <w:t xml:space="preserve"> yang baik, akibatnya posisi dari merek tersebut akan semakin kuat dipasar. Dengan demikian, merek adalah bentuk secara keseluruhan antara asumsi dan perasaan yang timbul di benak donatur baik melalui atribut mereknya, kinerja </w:t>
      </w:r>
      <w:r w:rsidRPr="00FB2507">
        <w:rPr>
          <w:sz w:val="22"/>
          <w:szCs w:val="22"/>
        </w:rPr>
        <w:lastRenderedPageBreak/>
        <w:t xml:space="preserve">Produknya, nama merek dan makna merek itu sendiri, maupun lembaganya yang bersangkutan. Menurut penelitian </w:t>
      </w:r>
      <w:sdt>
        <w:sdtPr>
          <w:rPr>
            <w:color w:val="000000"/>
            <w:sz w:val="22"/>
            <w:szCs w:val="22"/>
          </w:rPr>
          <w:tag w:val="MENDELEY_CITATION_v3_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"/>
          <w:id w:val="-1011297378"/>
          <w:placeholder>
            <w:docPart w:val="4BFA1276555A4324A512303038AA9276"/>
          </w:placeholder>
        </w:sdtPr>
        <w:sdtEndPr/>
        <w:sdtContent>
          <w:r w:rsidR="00DA5080">
            <w:rPr>
              <w:sz w:val="22"/>
              <w:szCs w:val="22"/>
            </w:rPr>
            <w:t>Aeni &amp; Ekhsan</w:t>
          </w:r>
          <w:r w:rsidRPr="00FB2507">
            <w:rPr>
              <w:sz w:val="22"/>
              <w:szCs w:val="22"/>
            </w:rPr>
            <w:t xml:space="preserve"> </w:t>
          </w:r>
          <w:r w:rsidR="00D86FAC">
            <w:rPr>
              <w:sz w:val="22"/>
              <w:szCs w:val="22"/>
            </w:rPr>
            <w:t>(</w:t>
          </w:r>
          <w:r w:rsidRPr="00FB2507">
            <w:rPr>
              <w:sz w:val="22"/>
              <w:szCs w:val="22"/>
            </w:rPr>
            <w:t>2020)</w:t>
          </w:r>
        </w:sdtContent>
      </w:sdt>
      <w:r w:rsidRPr="00FB2507">
        <w:rPr>
          <w:sz w:val="22"/>
          <w:szCs w:val="22"/>
        </w:rPr>
        <w:t xml:space="preserve"> menunjukkan ada pengaruh yang signifikan pada variabel </w:t>
      </w:r>
      <w:r w:rsidR="00546711">
        <w:rPr>
          <w:i/>
          <w:iCs/>
          <w:sz w:val="22"/>
          <w:szCs w:val="22"/>
        </w:rPr>
        <w:t>b</w:t>
      </w:r>
      <w:r w:rsidR="00D5176B" w:rsidRPr="00D5176B">
        <w:rPr>
          <w:i/>
          <w:iCs/>
          <w:sz w:val="22"/>
          <w:szCs w:val="22"/>
        </w:rPr>
        <w:t>rand image</w:t>
      </w:r>
      <w:r w:rsidRPr="00FB2507">
        <w:rPr>
          <w:sz w:val="22"/>
          <w:szCs w:val="22"/>
        </w:rPr>
        <w:t xml:space="preserve"> dengan variabel loyalitas donatur. Namun penelitian </w:t>
      </w:r>
      <w:sdt>
        <w:sdtPr>
          <w:rPr>
            <w:color w:val="000000"/>
            <w:sz w:val="22"/>
            <w:szCs w:val="22"/>
          </w:rPr>
          <w:tag w:val="MENDELEY_CITATION_v3_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"/>
          <w:id w:val="530927716"/>
          <w:placeholder>
            <w:docPart w:val="4BFA1276555A4324A512303038AA9276"/>
          </w:placeholder>
        </w:sdtPr>
        <w:sdtEndPr/>
        <w:sdtContent>
          <w:r w:rsidR="00DA5080">
            <w:rPr>
              <w:color w:val="000000"/>
              <w:sz w:val="22"/>
              <w:szCs w:val="22"/>
            </w:rPr>
            <w:t>Noor</w:t>
          </w:r>
          <w:r w:rsidRPr="00FB2507">
            <w:rPr>
              <w:color w:val="000000"/>
              <w:sz w:val="22"/>
              <w:szCs w:val="22"/>
            </w:rPr>
            <w:t xml:space="preserve"> </w:t>
          </w:r>
          <w:r w:rsidR="00206540">
            <w:rPr>
              <w:color w:val="000000"/>
              <w:sz w:val="22"/>
              <w:szCs w:val="22"/>
            </w:rPr>
            <w:t>(</w:t>
          </w:r>
          <w:r w:rsidRPr="00FB2507">
            <w:rPr>
              <w:color w:val="000000"/>
              <w:sz w:val="22"/>
              <w:szCs w:val="22"/>
            </w:rPr>
            <w:t>2014)</w:t>
          </w:r>
        </w:sdtContent>
      </w:sdt>
      <w:r w:rsidRPr="00FB2507">
        <w:rPr>
          <w:sz w:val="22"/>
          <w:szCs w:val="22"/>
        </w:rPr>
        <w:t xml:space="preserve"> mengemukakan bahwa tidak menunjukkan pengaruh secara signifikan pada variabel </w:t>
      </w:r>
      <w:r w:rsidR="00546711">
        <w:rPr>
          <w:i/>
          <w:sz w:val="22"/>
          <w:szCs w:val="22"/>
        </w:rPr>
        <w:t>b</w:t>
      </w:r>
      <w:r w:rsidR="00D5176B" w:rsidRPr="00D5176B">
        <w:rPr>
          <w:i/>
          <w:sz w:val="22"/>
          <w:szCs w:val="22"/>
        </w:rPr>
        <w:t>rand image</w:t>
      </w:r>
      <w:r w:rsidRPr="00FB2507">
        <w:rPr>
          <w:sz w:val="22"/>
          <w:szCs w:val="22"/>
        </w:rPr>
        <w:t xml:space="preserve"> dengan variabel loyalitas donatur. </w:t>
      </w:r>
    </w:p>
    <w:p w14:paraId="538FF4DA" w14:textId="77777777" w:rsidR="00513655" w:rsidRDefault="00513655" w:rsidP="00513655">
      <w:pPr>
        <w:spacing w:after="120" w:line="360" w:lineRule="auto"/>
        <w:jc w:val="both"/>
        <w:rPr>
          <w:sz w:val="22"/>
          <w:szCs w:val="22"/>
        </w:rPr>
      </w:pPr>
      <w:r w:rsidRPr="00FB2507">
        <w:rPr>
          <w:b/>
          <w:sz w:val="22"/>
          <w:szCs w:val="22"/>
        </w:rPr>
        <w:t>Loyalitas Donatur</w:t>
      </w:r>
    </w:p>
    <w:p w14:paraId="0C445A9B" w14:textId="03098CCF" w:rsidR="00513655" w:rsidRDefault="00513655" w:rsidP="00513655">
      <w:pPr>
        <w:spacing w:after="120" w:line="360" w:lineRule="auto"/>
        <w:ind w:firstLine="720"/>
        <w:jc w:val="both"/>
        <w:rPr>
          <w:sz w:val="22"/>
          <w:szCs w:val="22"/>
        </w:rPr>
      </w:pPr>
      <w:r w:rsidRPr="00FB2507">
        <w:rPr>
          <w:sz w:val="22"/>
          <w:szCs w:val="22"/>
        </w:rPr>
        <w:t xml:space="preserve">Menurut </w:t>
      </w:r>
      <w:sdt>
        <w:sdtPr>
          <w:rPr>
            <w:color w:val="000000"/>
            <w:sz w:val="22"/>
            <w:szCs w:val="22"/>
          </w:rPr>
          <w:tag w:val="MENDELEY_CITATION_v3_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"/>
          <w:id w:val="1900090774"/>
          <w:placeholder>
            <w:docPart w:val="4BFA1276555A4324A512303038AA9276"/>
          </w:placeholder>
        </w:sdtPr>
        <w:sdtEndPr/>
        <w:sdtContent>
          <w:r w:rsidRPr="00FB2507">
            <w:rPr>
              <w:color w:val="000000"/>
              <w:sz w:val="22"/>
              <w:szCs w:val="22"/>
            </w:rPr>
            <w:t xml:space="preserve">Kotler, Philip, </w:t>
          </w:r>
          <w:r w:rsidR="00206540">
            <w:rPr>
              <w:color w:val="000000"/>
              <w:sz w:val="22"/>
              <w:szCs w:val="22"/>
            </w:rPr>
            <w:t>(</w:t>
          </w:r>
          <w:r w:rsidRPr="00FB2507">
            <w:rPr>
              <w:color w:val="000000"/>
              <w:sz w:val="22"/>
              <w:szCs w:val="22"/>
            </w:rPr>
            <w:t>2012)</w:t>
          </w:r>
        </w:sdtContent>
      </w:sdt>
      <w:r w:rsidRPr="00FB2507">
        <w:rPr>
          <w:sz w:val="22"/>
          <w:szCs w:val="22"/>
        </w:rPr>
        <w:t xml:space="preserve"> </w:t>
      </w:r>
      <w:r w:rsidR="00546711">
        <w:rPr>
          <w:i/>
          <w:iCs/>
          <w:sz w:val="22"/>
          <w:szCs w:val="22"/>
        </w:rPr>
        <w:t>s</w:t>
      </w:r>
      <w:r w:rsidRPr="00FB2507">
        <w:rPr>
          <w:i/>
          <w:iCs/>
          <w:sz w:val="22"/>
          <w:szCs w:val="22"/>
        </w:rPr>
        <w:t>ervice Quality</w:t>
      </w:r>
      <w:r w:rsidRPr="00FB2507">
        <w:rPr>
          <w:sz w:val="22"/>
          <w:szCs w:val="22"/>
        </w:rPr>
        <w:t xml:space="preserve"> adalah suatu bisnis yang menghasilkan barang dan jasa yang memenuhi kebutuhan dan kepuasan donatur baik secara internal yaitu kecepatan pelayanan dan keramahan pelayanan, sedangkan eksternal yaitu kelengkapan fasilitas secara eksplisit dan implisit. Sedangkan menurut </w:t>
      </w:r>
      <w:sdt>
        <w:sdtPr>
          <w:rPr>
            <w:color w:val="000000"/>
            <w:sz w:val="22"/>
            <w:szCs w:val="22"/>
          </w:rPr>
          <w:tag w:val="MENDELEY_CITATION_v3_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"/>
          <w:id w:val="-237092384"/>
          <w:placeholder>
            <w:docPart w:val="4BFA1276555A4324A512303038AA9276"/>
          </w:placeholder>
        </w:sdtPr>
        <w:sdtEndPr/>
        <w:sdtContent>
          <w:r w:rsidRPr="00FB2507">
            <w:rPr>
              <w:color w:val="000000"/>
              <w:sz w:val="22"/>
              <w:szCs w:val="22"/>
            </w:rPr>
            <w:t xml:space="preserve">Abdullah et al., </w:t>
          </w:r>
          <w:r w:rsidR="00206540">
            <w:rPr>
              <w:color w:val="000000"/>
              <w:sz w:val="22"/>
              <w:szCs w:val="22"/>
            </w:rPr>
            <w:t>(</w:t>
          </w:r>
          <w:r w:rsidRPr="00FB2507">
            <w:rPr>
              <w:color w:val="000000"/>
              <w:sz w:val="22"/>
              <w:szCs w:val="22"/>
            </w:rPr>
            <w:t>2012)</w:t>
          </w:r>
        </w:sdtContent>
      </w:sdt>
      <w:r w:rsidRPr="00FB2507">
        <w:rPr>
          <w:sz w:val="22"/>
          <w:szCs w:val="22"/>
        </w:rPr>
        <w:t xml:space="preserve"> loyalitas donatur mempunyai arti kondisi dimana donatur mempunyai sikap positif terhadap sebuah merek, mempunyai komitmen</w:t>
      </w:r>
      <w:r>
        <w:rPr>
          <w:sz w:val="22"/>
          <w:szCs w:val="22"/>
        </w:rPr>
        <w:t xml:space="preserve"> </w:t>
      </w:r>
      <w:r w:rsidRPr="00FB2507">
        <w:rPr>
          <w:sz w:val="22"/>
          <w:szCs w:val="22"/>
        </w:rPr>
        <w:t>pada merek tersebut dan bermaksud meneruskan donasinya di masa mendatang dengan ciri-ciri memberikan informasi positif terhadap orang lain, tidak pindah merek lain dan kemudahan mendapatkan jasa.</w:t>
      </w:r>
    </w:p>
    <w:p w14:paraId="3B1CAC21" w14:textId="77777777" w:rsidR="00513655" w:rsidRDefault="00513655" w:rsidP="00513655">
      <w:pPr>
        <w:spacing w:after="120" w:line="360" w:lineRule="auto"/>
        <w:ind w:firstLine="720"/>
        <w:jc w:val="both"/>
        <w:rPr>
          <w:sz w:val="22"/>
          <w:szCs w:val="22"/>
        </w:rPr>
      </w:pPr>
      <w:r w:rsidRPr="00FB2507">
        <w:rPr>
          <w:i/>
          <w:iCs/>
          <w:sz w:val="22"/>
          <w:szCs w:val="22"/>
        </w:rPr>
        <w:t>Service quality</w:t>
      </w:r>
      <w:r w:rsidRPr="00FB2507">
        <w:rPr>
          <w:sz w:val="22"/>
          <w:szCs w:val="22"/>
        </w:rPr>
        <w:t xml:space="preserve"> merupakan salah satu faktor yang mendukung tercapainya loyalitas donatur karena dengan adanya pelayanan yang baik, akan membuat donatur merasa nyaman dan dihargai. Kualitas memiliki hubungan yang erat dengan kepuasan donatur. Kualitas memberikan suatu dorongan kepada donatur untuk menjalin ikatan hubungan yang kuat dengan lembaga sosial. Dalam jangka panjang, ikatan seperti ini memungkinkan lembaga untuk memahami dengan seksama harapan donatur serta kebutuhan mereka. </w:t>
      </w:r>
    </w:p>
    <w:p w14:paraId="7DED0CA6" w14:textId="79039D6D" w:rsidR="00513655" w:rsidRPr="004C1617" w:rsidRDefault="00513655" w:rsidP="004C1617">
      <w:pPr>
        <w:spacing w:after="240" w:line="360" w:lineRule="auto"/>
        <w:ind w:firstLine="720"/>
        <w:jc w:val="both"/>
        <w:rPr>
          <w:sz w:val="22"/>
          <w:szCs w:val="22"/>
        </w:rPr>
      </w:pPr>
      <w:r w:rsidRPr="00FB2507">
        <w:rPr>
          <w:sz w:val="22"/>
          <w:szCs w:val="22"/>
        </w:rPr>
        <w:t xml:space="preserve">Adanya hubungan positif pada </w:t>
      </w:r>
      <w:r w:rsidRPr="00FB2507">
        <w:rPr>
          <w:i/>
          <w:iCs/>
          <w:sz w:val="22"/>
          <w:szCs w:val="22"/>
        </w:rPr>
        <w:t>donor component</w:t>
      </w:r>
      <w:r w:rsidRPr="00FB2507">
        <w:rPr>
          <w:sz w:val="22"/>
          <w:szCs w:val="22"/>
        </w:rPr>
        <w:t xml:space="preserve"> dengan loyalitas donatur dalam konteks hubungan lembaga ke donatur. </w:t>
      </w:r>
      <w:sdt>
        <w:sdtPr>
          <w:rPr>
            <w:color w:val="000000"/>
            <w:sz w:val="22"/>
            <w:szCs w:val="22"/>
          </w:rPr>
          <w:tag w:val="MENDELEY_CITATION_v3_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"/>
          <w:id w:val="453608893"/>
          <w:placeholder>
            <w:docPart w:val="4BFA1276555A4324A512303038AA9276"/>
          </w:placeholder>
        </w:sdtPr>
        <w:sdtEndPr/>
        <w:sdtContent>
          <w:r w:rsidR="00DA5080">
            <w:rPr>
              <w:color w:val="000000"/>
              <w:sz w:val="22"/>
              <w:szCs w:val="22"/>
            </w:rPr>
            <w:t>Handriana</w:t>
          </w:r>
          <w:r w:rsidRPr="00FB2507">
            <w:rPr>
              <w:color w:val="000000"/>
              <w:sz w:val="22"/>
              <w:szCs w:val="22"/>
            </w:rPr>
            <w:t xml:space="preserve"> </w:t>
          </w:r>
          <w:r w:rsidR="00BE0B2A">
            <w:rPr>
              <w:color w:val="000000"/>
              <w:sz w:val="22"/>
              <w:szCs w:val="22"/>
            </w:rPr>
            <w:t>(</w:t>
          </w:r>
          <w:r w:rsidRPr="00FB2507">
            <w:rPr>
              <w:color w:val="000000"/>
              <w:sz w:val="22"/>
              <w:szCs w:val="22"/>
            </w:rPr>
            <w:t>2016)</w:t>
          </w:r>
        </w:sdtContent>
      </w:sdt>
      <w:r w:rsidRPr="00FB2507">
        <w:rPr>
          <w:sz w:val="22"/>
          <w:szCs w:val="22"/>
        </w:rPr>
        <w:t xml:space="preserve"> dan </w:t>
      </w:r>
      <w:sdt>
        <w:sdtPr>
          <w:rPr>
            <w:color w:val="000000"/>
            <w:sz w:val="22"/>
            <w:szCs w:val="22"/>
          </w:rPr>
          <w:tag w:val="MENDELEY_CITATION_v3_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"/>
          <w:id w:val="715087614"/>
          <w:placeholder>
            <w:docPart w:val="4BFA1276555A4324A512303038AA9276"/>
          </w:placeholder>
        </w:sdtPr>
        <w:sdtEndPr/>
        <w:sdtContent>
          <w:r w:rsidR="00DA5080">
            <w:rPr>
              <w:color w:val="000000"/>
              <w:sz w:val="22"/>
              <w:szCs w:val="22"/>
            </w:rPr>
            <w:t>Anshori</w:t>
          </w:r>
          <w:r w:rsidRPr="00FB2507">
            <w:rPr>
              <w:color w:val="000000"/>
              <w:sz w:val="22"/>
              <w:szCs w:val="22"/>
            </w:rPr>
            <w:t xml:space="preserve"> </w:t>
          </w:r>
          <w:r w:rsidR="00BE0B2A">
            <w:rPr>
              <w:color w:val="000000"/>
              <w:sz w:val="22"/>
              <w:szCs w:val="22"/>
            </w:rPr>
            <w:t>(</w:t>
          </w:r>
          <w:r w:rsidRPr="00FB2507">
            <w:rPr>
              <w:color w:val="000000"/>
              <w:sz w:val="22"/>
              <w:szCs w:val="22"/>
            </w:rPr>
            <w:t>2020)</w:t>
          </w:r>
        </w:sdtContent>
      </w:sdt>
      <w:r w:rsidRPr="00FB2507">
        <w:rPr>
          <w:sz w:val="22"/>
          <w:szCs w:val="22"/>
        </w:rPr>
        <w:t xml:space="preserve"> mengemukakan bahwa peran penting dalam peningkatan loyalitas adalah melalui komitmen donatur. Menurut </w:t>
      </w:r>
      <w:sdt>
        <w:sdtPr>
          <w:rPr>
            <w:color w:val="000000"/>
            <w:sz w:val="22"/>
            <w:szCs w:val="22"/>
          </w:rPr>
          <w:tag w:val="MENDELEY_CITATION_v3_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"/>
          <w:id w:val="1312745008"/>
          <w:placeholder>
            <w:docPart w:val="4BFA1276555A4324A512303038AA9276"/>
          </w:placeholder>
        </w:sdtPr>
        <w:sdtEndPr/>
        <w:sdtContent>
          <w:r w:rsidR="00DA5080">
            <w:rPr>
              <w:color w:val="000000"/>
              <w:sz w:val="22"/>
              <w:szCs w:val="22"/>
            </w:rPr>
            <w:t>Karya</w:t>
          </w:r>
          <w:r w:rsidRPr="00FB2507">
            <w:rPr>
              <w:color w:val="000000"/>
              <w:sz w:val="22"/>
              <w:szCs w:val="22"/>
            </w:rPr>
            <w:t xml:space="preserve"> </w:t>
          </w:r>
          <w:r w:rsidR="00BE0B2A">
            <w:rPr>
              <w:color w:val="000000"/>
              <w:sz w:val="22"/>
              <w:szCs w:val="22"/>
            </w:rPr>
            <w:t>(</w:t>
          </w:r>
          <w:r w:rsidRPr="00FB2507">
            <w:rPr>
              <w:color w:val="000000"/>
              <w:sz w:val="22"/>
              <w:szCs w:val="22"/>
            </w:rPr>
            <w:t>2020)</w:t>
          </w:r>
        </w:sdtContent>
      </w:sdt>
      <w:r w:rsidRPr="00FB2507">
        <w:rPr>
          <w:sz w:val="22"/>
          <w:szCs w:val="22"/>
        </w:rPr>
        <w:t xml:space="preserve"> menjelaskan bahwa dalam upacara untuk mencapai loyalitas, oraganisasi harus berkonsentasi untuk membangun koneksi yang baik dengan konsumen. Semakin besar jumlah donatur mereka yang berkomitmen, maka donatur yang setia kepada lembaga tersebut akan semakin besar. Dengan demikian, komitmen diartikan sebagai suatu hubungan yang sangat penting dan harus dipertahankan oleh masing- masing pihak yang terlibat Sedangkan loyalitas donatur melibatkan perasaan psikologis donatur secara konsisten terhadap produk dan layanan dalam waktu lama. Pengalaman ini akan mempengaruhi keputusan donatur untuk setia hanya pada satu lembaga sosial. Donatur pada sebuah kelembagaan sosial memiliki komitmen agama terutama pada perilaku donatur. Perilaku ini dapat diketahui melalui melontarkan pertanyaan mengenai kesan mereka terhadap suatu jasa yang ditawarkan, apakah mereka menyukainya atau tidak, seberapa besar komitmen keagamaan mereka terhadap lembaga dan apakah mereka akan merekomendasikan terkait pengalaman mereka terkait kepercayaan dan rasa suka mereka terhadap jasa tersebut kepada orang lain. Kunci keberhasilan untuk menjaga agar hubungan dengan donatur tetap awet dan membuat mereka semakin setia adalah dengan memperkuat komitmen donatur.</w:t>
      </w:r>
    </w:p>
    <w:p w14:paraId="562A5386" w14:textId="77777777" w:rsidR="00735814" w:rsidRPr="00DC01B6" w:rsidRDefault="00735814" w:rsidP="004C1617">
      <w:pPr>
        <w:spacing w:after="120" w:line="360" w:lineRule="auto"/>
        <w:rPr>
          <w:sz w:val="24"/>
          <w:szCs w:val="24"/>
        </w:rPr>
      </w:pPr>
      <w:r w:rsidRPr="00DC01B6">
        <w:rPr>
          <w:b/>
          <w:noProof/>
          <w:sz w:val="24"/>
          <w:szCs w:val="24"/>
        </w:rPr>
        <w:lastRenderedPageBreak/>
        <w:t>METODE RISET</w:t>
      </w:r>
    </w:p>
    <w:p w14:paraId="6191E9EF" w14:textId="5B663B3A" w:rsidR="004C1617" w:rsidRDefault="004C1617" w:rsidP="004C1617">
      <w:pPr>
        <w:spacing w:line="360" w:lineRule="auto"/>
        <w:ind w:firstLine="720"/>
        <w:jc w:val="both"/>
        <w:rPr>
          <w:sz w:val="22"/>
          <w:szCs w:val="22"/>
        </w:rPr>
      </w:pPr>
      <w:r w:rsidRPr="00FB2507">
        <w:rPr>
          <w:sz w:val="22"/>
          <w:szCs w:val="22"/>
        </w:rPr>
        <w:t xml:space="preserve">Metode penelitian yang digunakan adalah metode kuantitatif. </w:t>
      </w:r>
      <w:r w:rsidR="00072279">
        <w:rPr>
          <w:sz w:val="22"/>
          <w:szCs w:val="22"/>
        </w:rPr>
        <w:t xml:space="preserve">Menurut </w:t>
      </w:r>
      <w:sdt>
        <w:sdtPr>
          <w:rPr>
            <w:color w:val="000000"/>
            <w:sz w:val="22"/>
            <w:szCs w:val="22"/>
          </w:rPr>
          <w:tag w:val="MENDELEY_CITATION_v3_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"/>
          <w:id w:val="558836688"/>
          <w:placeholder>
            <w:docPart w:val="AA9111C9D9CA450F969662CF051CB2B9"/>
          </w:placeholder>
        </w:sdtPr>
        <w:sdtEndPr/>
        <w:sdtContent>
          <w:r w:rsidRPr="00FB2507">
            <w:rPr>
              <w:color w:val="000000"/>
              <w:sz w:val="22"/>
              <w:szCs w:val="22"/>
            </w:rPr>
            <w:t xml:space="preserve">Ghozali, </w:t>
          </w:r>
          <w:r w:rsidR="00072279">
            <w:rPr>
              <w:color w:val="000000"/>
              <w:sz w:val="22"/>
              <w:szCs w:val="22"/>
            </w:rPr>
            <w:t>(</w:t>
          </w:r>
          <w:r w:rsidRPr="00FB2507">
            <w:rPr>
              <w:color w:val="000000"/>
              <w:sz w:val="22"/>
              <w:szCs w:val="22"/>
            </w:rPr>
            <w:t xml:space="preserve">2016) </w:t>
          </w:r>
        </w:sdtContent>
      </w:sdt>
      <w:r w:rsidRPr="00FB2507">
        <w:rPr>
          <w:sz w:val="22"/>
          <w:szCs w:val="22"/>
        </w:rPr>
        <w:t>menjelaskan bahwa penelitian kuantitatif melibatkan pengumpulan data sehingga informasi dapat dik</w:t>
      </w:r>
      <w:r w:rsidR="00546711">
        <w:rPr>
          <w:sz w:val="22"/>
          <w:szCs w:val="22"/>
        </w:rPr>
        <w:t>uantifikasi dan di uji statistik</w:t>
      </w:r>
      <w:r w:rsidRPr="00FB2507">
        <w:rPr>
          <w:sz w:val="22"/>
          <w:szCs w:val="22"/>
        </w:rPr>
        <w:t xml:space="preserve">. Penelitian ini menggunakan teknik </w:t>
      </w:r>
      <w:r w:rsidRPr="00FB2507">
        <w:rPr>
          <w:i/>
          <w:iCs/>
          <w:sz w:val="22"/>
          <w:szCs w:val="22"/>
        </w:rPr>
        <w:t>purposive sampling</w:t>
      </w:r>
      <w:r w:rsidRPr="00FB2507">
        <w:rPr>
          <w:sz w:val="22"/>
          <w:szCs w:val="22"/>
        </w:rPr>
        <w:t xml:space="preserve"> dengan penyebaran kuesioner melalui </w:t>
      </w:r>
      <w:r w:rsidRPr="00FB2507">
        <w:rPr>
          <w:i/>
          <w:iCs/>
          <w:sz w:val="22"/>
          <w:szCs w:val="22"/>
        </w:rPr>
        <w:t>google form</w:t>
      </w:r>
      <w:r w:rsidRPr="00FB2507">
        <w:rPr>
          <w:sz w:val="22"/>
          <w:szCs w:val="22"/>
        </w:rPr>
        <w:t xml:space="preserve"> yang dikirim melalui </w:t>
      </w:r>
      <w:r w:rsidRPr="00546711">
        <w:rPr>
          <w:i/>
          <w:sz w:val="22"/>
          <w:szCs w:val="22"/>
        </w:rPr>
        <w:t>e</w:t>
      </w:r>
      <w:r w:rsidR="00546711" w:rsidRPr="00546711">
        <w:rPr>
          <w:i/>
          <w:sz w:val="22"/>
          <w:szCs w:val="22"/>
        </w:rPr>
        <w:t>-</w:t>
      </w:r>
      <w:r w:rsidRPr="00546711">
        <w:rPr>
          <w:i/>
          <w:sz w:val="22"/>
          <w:szCs w:val="22"/>
        </w:rPr>
        <w:t>mail</w:t>
      </w:r>
      <w:r w:rsidRPr="00FB2507">
        <w:rPr>
          <w:sz w:val="22"/>
          <w:szCs w:val="22"/>
        </w:rPr>
        <w:t xml:space="preserve"> dan </w:t>
      </w:r>
      <w:r w:rsidRPr="00546711">
        <w:rPr>
          <w:i/>
          <w:sz w:val="22"/>
          <w:szCs w:val="22"/>
        </w:rPr>
        <w:t>WhatsApp.</w:t>
      </w:r>
      <w:r w:rsidRPr="00FB2507">
        <w:rPr>
          <w:sz w:val="22"/>
          <w:szCs w:val="22"/>
        </w:rPr>
        <w:t xml:space="preserve"> Jumlah responden yang digunakan dalam penelitian ini sebanyak 182 donatur YDSF Al Falah Surabaya yang sudah bergabung minimal satu tahun selama dua minggu. Data yang didapatkan kemudian di analisis dengan menggunakan </w:t>
      </w:r>
      <w:r w:rsidRPr="00DC6A0D">
        <w:rPr>
          <w:i/>
          <w:sz w:val="22"/>
          <w:szCs w:val="22"/>
        </w:rPr>
        <w:t>Partial Least Square</w:t>
      </w:r>
      <w:r w:rsidRPr="00FB2507">
        <w:rPr>
          <w:sz w:val="22"/>
          <w:szCs w:val="22"/>
        </w:rPr>
        <w:t xml:space="preserve"> (PLS) 3.0. </w:t>
      </w:r>
      <w:r>
        <w:rPr>
          <w:sz w:val="22"/>
          <w:szCs w:val="22"/>
        </w:rPr>
        <w:t>K</w:t>
      </w:r>
      <w:r w:rsidRPr="00FB2507">
        <w:rPr>
          <w:sz w:val="22"/>
          <w:szCs w:val="22"/>
        </w:rPr>
        <w:t>er</w:t>
      </w:r>
      <w:r>
        <w:rPr>
          <w:sz w:val="22"/>
          <w:szCs w:val="22"/>
        </w:rPr>
        <w:t xml:space="preserve">angka penelitian yang digunakan dapat dilihat pada gambar 4. </w:t>
      </w:r>
    </w:p>
    <w:p w14:paraId="6CAD8FFB" w14:textId="77777777" w:rsidR="00437E48" w:rsidRPr="00FB2507" w:rsidRDefault="00437E48" w:rsidP="004C1617">
      <w:pPr>
        <w:spacing w:line="360" w:lineRule="auto"/>
        <w:ind w:firstLine="720"/>
        <w:jc w:val="both"/>
        <w:rPr>
          <w:sz w:val="22"/>
          <w:szCs w:val="22"/>
        </w:rPr>
      </w:pPr>
    </w:p>
    <w:p w14:paraId="35C85B94" w14:textId="77777777" w:rsidR="004C1617" w:rsidRPr="00FB2507" w:rsidRDefault="004C1617" w:rsidP="00DE0CB5">
      <w:pPr>
        <w:jc w:val="center"/>
        <w:rPr>
          <w:sz w:val="22"/>
          <w:szCs w:val="22"/>
        </w:rPr>
      </w:pPr>
      <w:r w:rsidRPr="00FB2507">
        <w:rPr>
          <w:noProof/>
          <w:sz w:val="22"/>
          <w:szCs w:val="22"/>
        </w:rPr>
        <w:drawing>
          <wp:inline distT="0" distB="0" distL="0" distR="0" wp14:anchorId="79108227" wp14:editId="138F4D35">
            <wp:extent cx="4608112" cy="273367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80583" cy="2776667"/>
                    </a:xfrm>
                    <a:prstGeom prst="rect">
                      <a:avLst/>
                    </a:prstGeom>
                    <a:noFill/>
                  </pic:spPr>
                </pic:pic>
              </a:graphicData>
            </a:graphic>
          </wp:inline>
        </w:drawing>
      </w:r>
    </w:p>
    <w:p w14:paraId="626E09DD" w14:textId="747FC8B4" w:rsidR="004C1617" w:rsidRPr="004C1617" w:rsidRDefault="004C1617" w:rsidP="004C1617">
      <w:pPr>
        <w:pBdr>
          <w:top w:val="nil"/>
          <w:left w:val="nil"/>
          <w:bottom w:val="nil"/>
          <w:right w:val="nil"/>
          <w:between w:val="nil"/>
        </w:pBdr>
        <w:jc w:val="center"/>
        <w:rPr>
          <w:color w:val="44546A"/>
          <w:szCs w:val="22"/>
        </w:rPr>
      </w:pPr>
      <w:r w:rsidRPr="004C1617">
        <w:rPr>
          <w:b/>
          <w:color w:val="000000"/>
          <w:szCs w:val="22"/>
        </w:rPr>
        <w:t>Gambar 4. Kerangka Penelitian</w:t>
      </w:r>
    </w:p>
    <w:p w14:paraId="327D5FF8" w14:textId="48DB6FAF" w:rsidR="004C1617" w:rsidRPr="004C1617" w:rsidRDefault="00DC6A0D" w:rsidP="004C1617">
      <w:pPr>
        <w:tabs>
          <w:tab w:val="left" w:pos="426"/>
        </w:tabs>
        <w:spacing w:after="120" w:line="360" w:lineRule="auto"/>
        <w:jc w:val="center"/>
        <w:rPr>
          <w:i/>
          <w:szCs w:val="22"/>
        </w:rPr>
      </w:pPr>
      <w:r w:rsidRPr="002849FF">
        <w:rPr>
          <w:i/>
        </w:rPr>
        <w:t xml:space="preserve">Sumber: </w:t>
      </w:r>
      <w:r>
        <w:rPr>
          <w:i/>
        </w:rPr>
        <w:t xml:space="preserve">Hasil </w:t>
      </w:r>
      <w:r w:rsidR="006574AA">
        <w:rPr>
          <w:i/>
        </w:rPr>
        <w:t>pengamatan</w:t>
      </w:r>
      <w:r>
        <w:rPr>
          <w:i/>
        </w:rPr>
        <w:t xml:space="preserve"> peneliti </w:t>
      </w:r>
      <w:r w:rsidR="004C1617" w:rsidRPr="004C1617">
        <w:rPr>
          <w:i/>
          <w:szCs w:val="22"/>
        </w:rPr>
        <w:t>(2021)</w:t>
      </w:r>
    </w:p>
    <w:p w14:paraId="5FDCFB11" w14:textId="01874B0D" w:rsidR="001D1E12" w:rsidRPr="007A3BDB" w:rsidRDefault="004C1617" w:rsidP="0042136A">
      <w:pPr>
        <w:spacing w:after="240" w:line="360" w:lineRule="auto"/>
        <w:ind w:firstLine="720"/>
        <w:jc w:val="both"/>
        <w:rPr>
          <w:sz w:val="22"/>
        </w:rPr>
      </w:pPr>
      <w:r w:rsidRPr="004C1617">
        <w:rPr>
          <w:sz w:val="22"/>
        </w:rPr>
        <w:t>Metode analisi</w:t>
      </w:r>
      <w:r w:rsidR="00DC6A0D">
        <w:rPr>
          <w:sz w:val="22"/>
        </w:rPr>
        <w:t xml:space="preserve">s dalam penelitian menggunakan </w:t>
      </w:r>
      <w:r w:rsidR="00DC6A0D" w:rsidRPr="00DC6A0D">
        <w:rPr>
          <w:i/>
          <w:sz w:val="22"/>
        </w:rPr>
        <w:t>Partial Last S</w:t>
      </w:r>
      <w:r w:rsidRPr="00DC6A0D">
        <w:rPr>
          <w:i/>
          <w:sz w:val="22"/>
        </w:rPr>
        <w:t>quare</w:t>
      </w:r>
      <w:r w:rsidRPr="004C1617">
        <w:rPr>
          <w:sz w:val="22"/>
        </w:rPr>
        <w:t xml:space="preserve"> (PLS). Software yang digunakan yaitu SmartPLS versi 2.0. </w:t>
      </w:r>
      <w:r w:rsidRPr="00DC6A0D">
        <w:rPr>
          <w:i/>
          <w:sz w:val="22"/>
        </w:rPr>
        <w:t>Partial Least Square</w:t>
      </w:r>
      <w:r w:rsidRPr="004C1617">
        <w:rPr>
          <w:sz w:val="22"/>
        </w:rPr>
        <w:t xml:space="preserve"> (PLS) merupak</w:t>
      </w:r>
      <w:r w:rsidR="00DC6A0D">
        <w:rPr>
          <w:sz w:val="22"/>
        </w:rPr>
        <w:t>an salah satu metode alternatif</w:t>
      </w:r>
      <w:r w:rsidRPr="004C1617">
        <w:rPr>
          <w:sz w:val="22"/>
        </w:rPr>
        <w:t xml:space="preserve"> </w:t>
      </w:r>
      <w:r w:rsidRPr="00DC6A0D">
        <w:rPr>
          <w:i/>
          <w:sz w:val="22"/>
        </w:rPr>
        <w:t>Structural Equation Modeling</w:t>
      </w:r>
      <w:r w:rsidRPr="004C1617">
        <w:rPr>
          <w:sz w:val="22"/>
        </w:rPr>
        <w:t xml:space="preserve"> (SEM) dengan pendekatan variance. Menurut Hair </w:t>
      </w:r>
      <w:r w:rsidRPr="004C1617">
        <w:rPr>
          <w:i/>
          <w:iCs/>
          <w:sz w:val="22"/>
        </w:rPr>
        <w:t>et. al.</w:t>
      </w:r>
      <w:r w:rsidRPr="004C1617">
        <w:rPr>
          <w:sz w:val="22"/>
        </w:rPr>
        <w:t xml:space="preserve"> (2014) PLS-SEM digunakan untuk meneliti pola hubungan laten dalam data, dalam kondisi dimana hanya sedikit pengetahuan tentang bagaimana variabel-variabel berhubungan. PLS mampu melakukan analisis korelasi antar variabel laten dengan cara mencari seberapa jauh penyebaran data dari masing-masing variabel menggunakan teknik </w:t>
      </w:r>
      <w:r w:rsidRPr="0042136A">
        <w:rPr>
          <w:i/>
          <w:sz w:val="22"/>
        </w:rPr>
        <w:t>bootstrap</w:t>
      </w:r>
      <w:r w:rsidRPr="004C1617">
        <w:rPr>
          <w:sz w:val="22"/>
        </w:rPr>
        <w:t xml:space="preserve"> sehingga tidak diperlukan adanya distribusi normal. Model PLS memiliki dua persamaan linier yang disebut dengan model struktural (</w:t>
      </w:r>
      <w:r w:rsidRPr="004C1617">
        <w:rPr>
          <w:i/>
          <w:iCs/>
          <w:sz w:val="22"/>
        </w:rPr>
        <w:t>inner model</w:t>
      </w:r>
      <w:r w:rsidRPr="004C1617">
        <w:rPr>
          <w:sz w:val="22"/>
        </w:rPr>
        <w:t>) yang menggambarkan relasi antar variabel laten dan model pengukuran (</w:t>
      </w:r>
      <w:r w:rsidRPr="004C1617">
        <w:rPr>
          <w:i/>
          <w:iCs/>
          <w:sz w:val="22"/>
        </w:rPr>
        <w:t>outer model</w:t>
      </w:r>
      <w:r w:rsidRPr="004C1617">
        <w:rPr>
          <w:sz w:val="22"/>
        </w:rPr>
        <w:t xml:space="preserve">) yang memperlihatkan relasi antara variabel laten dan sekelompok variabel manifest yang dapat diukur secara langsung. Teknik analisis </w:t>
      </w:r>
      <w:r w:rsidRPr="004C1617">
        <w:rPr>
          <w:i/>
          <w:iCs/>
          <w:sz w:val="22"/>
        </w:rPr>
        <w:t>partial least square</w:t>
      </w:r>
      <w:r w:rsidRPr="004C1617">
        <w:rPr>
          <w:sz w:val="22"/>
        </w:rPr>
        <w:t xml:space="preserve"> menggunakan pengukuran </w:t>
      </w:r>
      <w:r w:rsidRPr="004C1617">
        <w:rPr>
          <w:i/>
          <w:iCs/>
          <w:sz w:val="22"/>
        </w:rPr>
        <w:t>outer model</w:t>
      </w:r>
      <w:r w:rsidRPr="004C1617">
        <w:rPr>
          <w:sz w:val="22"/>
        </w:rPr>
        <w:t xml:space="preserve"> dan </w:t>
      </w:r>
      <w:r w:rsidRPr="004C1617">
        <w:rPr>
          <w:i/>
          <w:iCs/>
          <w:sz w:val="22"/>
        </w:rPr>
        <w:t>inner model</w:t>
      </w:r>
      <w:r w:rsidRPr="004C1617">
        <w:rPr>
          <w:sz w:val="22"/>
        </w:rPr>
        <w:t xml:space="preserve"> dalam kegiatan pengujiannya.</w:t>
      </w:r>
    </w:p>
    <w:p w14:paraId="3712DBF2" w14:textId="24FA3DA9" w:rsidR="00735814" w:rsidRPr="00F02C45" w:rsidRDefault="00735814" w:rsidP="00F02C45">
      <w:pPr>
        <w:spacing w:after="120" w:line="360" w:lineRule="auto"/>
        <w:jc w:val="both"/>
        <w:rPr>
          <w:b/>
          <w:bCs/>
          <w:sz w:val="24"/>
          <w:szCs w:val="24"/>
          <w:lang w:val="id-ID"/>
        </w:rPr>
      </w:pPr>
      <w:r w:rsidRPr="00F02C45">
        <w:rPr>
          <w:b/>
          <w:bCs/>
          <w:sz w:val="24"/>
          <w:szCs w:val="24"/>
        </w:rPr>
        <w:lastRenderedPageBreak/>
        <w:t xml:space="preserve">HASIL PENELITIAN DAN </w:t>
      </w:r>
      <w:r w:rsidR="00F02C45" w:rsidRPr="00F02C45">
        <w:rPr>
          <w:b/>
          <w:bCs/>
          <w:sz w:val="24"/>
          <w:szCs w:val="24"/>
          <w:lang w:val="id-ID"/>
        </w:rPr>
        <w:t>PEMBAHASAN</w:t>
      </w:r>
    </w:p>
    <w:p w14:paraId="698CA21C" w14:textId="2F1C508A" w:rsidR="00F02C45" w:rsidRPr="00D779EB" w:rsidRDefault="00D779EB" w:rsidP="007A3BDB">
      <w:pPr>
        <w:pStyle w:val="Paragraf"/>
        <w:spacing w:after="120" w:line="360" w:lineRule="auto"/>
        <w:ind w:firstLine="0"/>
        <w:rPr>
          <w:sz w:val="22"/>
          <w:lang w:val="en-US"/>
        </w:rPr>
      </w:pPr>
      <w:r w:rsidRPr="00FB2507">
        <w:rPr>
          <w:noProof/>
          <w:sz w:val="22"/>
          <w:lang w:val="en-US"/>
        </w:rPr>
        <w:drawing>
          <wp:anchor distT="0" distB="0" distL="0" distR="0" simplePos="0" relativeHeight="251672576" behindDoc="0" locked="0" layoutInCell="1" hidden="0" allowOverlap="1" wp14:anchorId="7D0D09D0" wp14:editId="6010CE00">
            <wp:simplePos x="0" y="0"/>
            <wp:positionH relativeFrom="column">
              <wp:posOffset>0</wp:posOffset>
            </wp:positionH>
            <wp:positionV relativeFrom="paragraph">
              <wp:posOffset>213360</wp:posOffset>
            </wp:positionV>
            <wp:extent cx="5750560" cy="3771900"/>
            <wp:effectExtent l="0" t="0" r="2540" b="0"/>
            <wp:wrapTopAndBottom distT="0" distB="0"/>
            <wp:docPr id="4111" name="image4.png" descr="inner model nia"/>
            <wp:cNvGraphicFramePr/>
            <a:graphic xmlns:a="http://schemas.openxmlformats.org/drawingml/2006/main">
              <a:graphicData uri="http://schemas.openxmlformats.org/drawingml/2006/picture">
                <pic:pic xmlns:pic="http://schemas.openxmlformats.org/drawingml/2006/picture">
                  <pic:nvPicPr>
                    <pic:cNvPr id="0" name="image4.png" descr="inner model nia"/>
                    <pic:cNvPicPr preferRelativeResize="0"/>
                  </pic:nvPicPr>
                  <pic:blipFill>
                    <a:blip r:embed="rId27"/>
                    <a:srcRect/>
                    <a:stretch>
                      <a:fillRect/>
                    </a:stretch>
                  </pic:blipFill>
                  <pic:spPr>
                    <a:xfrm>
                      <a:off x="0" y="0"/>
                      <a:ext cx="5750560" cy="3771900"/>
                    </a:xfrm>
                    <a:prstGeom prst="rect">
                      <a:avLst/>
                    </a:prstGeom>
                    <a:ln/>
                  </pic:spPr>
                </pic:pic>
              </a:graphicData>
            </a:graphic>
            <wp14:sizeRelH relativeFrom="margin">
              <wp14:pctWidth>0</wp14:pctWidth>
            </wp14:sizeRelH>
            <wp14:sizeRelV relativeFrom="margin">
              <wp14:pctHeight>0</wp14:pctHeight>
            </wp14:sizeRelV>
          </wp:anchor>
        </w:drawing>
      </w:r>
      <w:r w:rsidR="007A3BDB">
        <w:rPr>
          <w:sz w:val="22"/>
          <w:lang w:val="en-US"/>
        </w:rPr>
        <w:t xml:space="preserve">Hasil dari </w:t>
      </w:r>
      <w:r w:rsidR="007A3BDB">
        <w:rPr>
          <w:sz w:val="22"/>
        </w:rPr>
        <w:t>k</w:t>
      </w:r>
      <w:r w:rsidR="007A3BDB" w:rsidRPr="00FB2507">
        <w:rPr>
          <w:sz w:val="22"/>
        </w:rPr>
        <w:t>erangka penelitian</w:t>
      </w:r>
      <w:r w:rsidR="007A3BDB">
        <w:rPr>
          <w:sz w:val="22"/>
          <w:lang w:val="en-US"/>
        </w:rPr>
        <w:t xml:space="preserve"> dapat </w:t>
      </w:r>
      <w:r w:rsidR="007A3BDB" w:rsidRPr="00D779EB">
        <w:rPr>
          <w:sz w:val="22"/>
          <w:lang w:val="en-US"/>
        </w:rPr>
        <w:t>dilihat pada gambar 5.</w:t>
      </w:r>
    </w:p>
    <w:p w14:paraId="17AFC1C5" w14:textId="20B07FB3" w:rsidR="007A3BDB" w:rsidRPr="00816C6A" w:rsidRDefault="007A3BDB" w:rsidP="007A3BDB">
      <w:pPr>
        <w:pBdr>
          <w:top w:val="nil"/>
          <w:left w:val="nil"/>
          <w:bottom w:val="nil"/>
          <w:right w:val="nil"/>
          <w:between w:val="nil"/>
        </w:pBdr>
        <w:jc w:val="center"/>
        <w:rPr>
          <w:i/>
          <w:color w:val="44546A"/>
          <w:szCs w:val="22"/>
        </w:rPr>
      </w:pPr>
      <w:r w:rsidRPr="00D779EB">
        <w:rPr>
          <w:b/>
          <w:color w:val="000000"/>
          <w:szCs w:val="22"/>
        </w:rPr>
        <w:t xml:space="preserve">Gambar 5. </w:t>
      </w:r>
      <w:r w:rsidRPr="00816C6A">
        <w:rPr>
          <w:b/>
          <w:i/>
          <w:color w:val="000000"/>
          <w:szCs w:val="22"/>
        </w:rPr>
        <w:t>Inner Model</w:t>
      </w:r>
    </w:p>
    <w:p w14:paraId="4CA96780" w14:textId="63AFC19B" w:rsidR="007A3BDB" w:rsidRDefault="0042136A" w:rsidP="007A3BDB">
      <w:pPr>
        <w:ind w:left="270"/>
        <w:jc w:val="center"/>
        <w:rPr>
          <w:i/>
          <w:szCs w:val="22"/>
        </w:rPr>
      </w:pPr>
      <w:r w:rsidRPr="002849FF">
        <w:rPr>
          <w:i/>
        </w:rPr>
        <w:t xml:space="preserve">Sumber: </w:t>
      </w:r>
      <w:r>
        <w:rPr>
          <w:i/>
        </w:rPr>
        <w:t xml:space="preserve">Hasil olah data peneliti </w:t>
      </w:r>
      <w:r w:rsidRPr="004C1617">
        <w:rPr>
          <w:i/>
          <w:szCs w:val="22"/>
        </w:rPr>
        <w:t>(2021)</w:t>
      </w:r>
    </w:p>
    <w:p w14:paraId="09761066" w14:textId="77777777" w:rsidR="00793BB3" w:rsidRPr="007A3BDB" w:rsidRDefault="00793BB3" w:rsidP="007A3BDB">
      <w:pPr>
        <w:ind w:left="270"/>
        <w:jc w:val="center"/>
        <w:rPr>
          <w:i/>
          <w:szCs w:val="22"/>
        </w:rPr>
      </w:pPr>
    </w:p>
    <w:p w14:paraId="20F85729" w14:textId="7AD79AC3" w:rsidR="001D1E12" w:rsidRPr="001D1E12" w:rsidRDefault="007A3BDB" w:rsidP="001D1E12">
      <w:pPr>
        <w:numPr>
          <w:ilvl w:val="0"/>
          <w:numId w:val="13"/>
        </w:numPr>
        <w:spacing w:after="120" w:line="360" w:lineRule="auto"/>
        <w:ind w:left="709" w:hanging="357"/>
        <w:jc w:val="both"/>
        <w:rPr>
          <w:b/>
          <w:sz w:val="22"/>
          <w:szCs w:val="22"/>
        </w:rPr>
      </w:pPr>
      <w:r w:rsidRPr="007A3BDB">
        <w:rPr>
          <w:b/>
          <w:i/>
          <w:sz w:val="22"/>
          <w:szCs w:val="22"/>
        </w:rPr>
        <w:t>Convergent Validity</w:t>
      </w:r>
      <w:r w:rsidRPr="00FB2507">
        <w:rPr>
          <w:sz w:val="22"/>
          <w:szCs w:val="22"/>
        </w:rPr>
        <w:t xml:space="preserve"> adalah tes yang digunakan untuk mengukur valid atau tidaknya suatu indikator </w:t>
      </w:r>
      <w:sdt>
        <w:sdtPr>
          <w:rPr>
            <w:color w:val="000000"/>
            <w:sz w:val="22"/>
            <w:szCs w:val="22"/>
          </w:rPr>
          <w:tag w:val="MENDELEY_CITATION_v3_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"/>
          <w:id w:val="-2033485903"/>
          <w:placeholder>
            <w:docPart w:val="751284FDD81E4A5AA77AAA6E768F2273"/>
          </w:placeholder>
        </w:sdtPr>
        <w:sdtEndPr/>
        <w:sdtContent>
          <w:r w:rsidRPr="00FB2507">
            <w:rPr>
              <w:color w:val="000000"/>
              <w:sz w:val="22"/>
              <w:szCs w:val="22"/>
            </w:rPr>
            <w:t>(Ghozali, 2016b)</w:t>
          </w:r>
        </w:sdtContent>
      </w:sdt>
      <w:r w:rsidRPr="00FB2507">
        <w:rPr>
          <w:sz w:val="22"/>
          <w:szCs w:val="22"/>
        </w:rPr>
        <w:t xml:space="preserve">. Analisis validitas konvergen digunakan untuk mengevaluasi apakah indikator dapat mengukur variabel dengan nilai yang diharapkan &gt; 0,70 </w:t>
      </w:r>
      <w:sdt>
        <w:sdtPr>
          <w:rPr>
            <w:color w:val="000000"/>
            <w:sz w:val="22"/>
            <w:szCs w:val="22"/>
          </w:rPr>
          <w:tag w:val="MENDELEY_CITATION_v3_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"/>
          <w:id w:val="-708723541"/>
          <w:placeholder>
            <w:docPart w:val="751284FDD81E4A5AA77AAA6E768F2273"/>
          </w:placeholder>
        </w:sdtPr>
        <w:sdtEndPr/>
        <w:sdtContent>
          <w:r w:rsidRPr="00FB2507">
            <w:rPr>
              <w:color w:val="000000"/>
              <w:sz w:val="22"/>
              <w:szCs w:val="22"/>
            </w:rPr>
            <w:t>(Hair et al., 2014)</w:t>
          </w:r>
        </w:sdtContent>
      </w:sdt>
      <w:r w:rsidRPr="00FB2507">
        <w:rPr>
          <w:sz w:val="22"/>
          <w:szCs w:val="22"/>
        </w:rPr>
        <w:t>.</w:t>
      </w:r>
    </w:p>
    <w:p w14:paraId="019453BB" w14:textId="1E759C42" w:rsidR="007A3BDB" w:rsidRPr="007A3BDB" w:rsidRDefault="007A3BDB" w:rsidP="007A3BDB">
      <w:pPr>
        <w:ind w:right="243"/>
        <w:jc w:val="center"/>
        <w:rPr>
          <w:b/>
          <w:szCs w:val="22"/>
        </w:rPr>
      </w:pPr>
      <w:r w:rsidRPr="007A3BDB">
        <w:rPr>
          <w:b/>
          <w:szCs w:val="22"/>
        </w:rPr>
        <w:t xml:space="preserve">Tabel 1. Nilai </w:t>
      </w:r>
      <w:r w:rsidRPr="00553318">
        <w:rPr>
          <w:b/>
          <w:i/>
          <w:szCs w:val="22"/>
        </w:rPr>
        <w:t>Outer Loading</w:t>
      </w:r>
    </w:p>
    <w:tbl>
      <w:tblPr>
        <w:tblStyle w:val="PlainTable21"/>
        <w:tblW w:w="4377" w:type="dxa"/>
        <w:jc w:val="center"/>
        <w:tblLayout w:type="fixed"/>
        <w:tblLook w:val="04A0" w:firstRow="1" w:lastRow="0" w:firstColumn="1" w:lastColumn="0" w:noHBand="0" w:noVBand="1"/>
      </w:tblPr>
      <w:tblGrid>
        <w:gridCol w:w="1276"/>
        <w:gridCol w:w="1559"/>
        <w:gridCol w:w="1542"/>
      </w:tblGrid>
      <w:tr w:rsidR="007A3BDB" w:rsidRPr="00C368C7" w14:paraId="54D102FF" w14:textId="77777777" w:rsidTr="00437E48">
        <w:trPr>
          <w:cnfStyle w:val="100000000000" w:firstRow="1" w:lastRow="0" w:firstColumn="0" w:lastColumn="0" w:oddVBand="0" w:evenVBand="0" w:oddHBand="0" w:evenHBand="0" w:firstRowFirstColumn="0" w:firstRowLastColumn="0" w:lastRowFirstColumn="0" w:lastRowLastColumn="0"/>
          <w:trHeight w:val="20"/>
          <w:tblHeader/>
          <w:jc w:val="center"/>
        </w:trPr>
        <w:tc>
          <w:tcPr>
            <w:cnfStyle w:val="001000000000" w:firstRow="0" w:lastRow="0" w:firstColumn="1" w:lastColumn="0" w:oddVBand="0" w:evenVBand="0" w:oddHBand="0" w:evenHBand="0" w:firstRowFirstColumn="0" w:firstRowLastColumn="0" w:lastRowFirstColumn="0" w:lastRowLastColumn="0"/>
            <w:tcW w:w="1276" w:type="dxa"/>
          </w:tcPr>
          <w:p w14:paraId="325CDAF1" w14:textId="77777777" w:rsidR="007A3BDB" w:rsidRPr="00C368C7" w:rsidRDefault="007A3BDB" w:rsidP="007A3BDB">
            <w:pPr>
              <w:rPr>
                <w:b w:val="0"/>
              </w:rPr>
            </w:pPr>
            <w:r w:rsidRPr="00C368C7">
              <w:rPr>
                <w:b w:val="0"/>
              </w:rPr>
              <w:t>Indikator</w:t>
            </w:r>
          </w:p>
        </w:tc>
        <w:tc>
          <w:tcPr>
            <w:tcW w:w="1559" w:type="dxa"/>
          </w:tcPr>
          <w:p w14:paraId="2F481742" w14:textId="77777777" w:rsidR="007A3BDB" w:rsidRPr="00C368C7" w:rsidRDefault="007A3BDB" w:rsidP="007A3BDB">
            <w:pPr>
              <w:jc w:val="center"/>
              <w:cnfStyle w:val="100000000000" w:firstRow="1" w:lastRow="0" w:firstColumn="0" w:lastColumn="0" w:oddVBand="0" w:evenVBand="0" w:oddHBand="0" w:evenHBand="0" w:firstRowFirstColumn="0" w:firstRowLastColumn="0" w:lastRowFirstColumn="0" w:lastRowLastColumn="0"/>
              <w:rPr>
                <w:b w:val="0"/>
                <w:i/>
              </w:rPr>
            </w:pPr>
            <w:r w:rsidRPr="00C368C7">
              <w:rPr>
                <w:b w:val="0"/>
                <w:i/>
              </w:rPr>
              <w:t>Outer Loading</w:t>
            </w:r>
          </w:p>
        </w:tc>
        <w:tc>
          <w:tcPr>
            <w:tcW w:w="1542" w:type="dxa"/>
          </w:tcPr>
          <w:p w14:paraId="7BB11DCC" w14:textId="77777777" w:rsidR="007A3BDB" w:rsidRPr="00C368C7" w:rsidRDefault="007A3BDB" w:rsidP="007A3BDB">
            <w:pPr>
              <w:jc w:val="center"/>
              <w:cnfStyle w:val="100000000000" w:firstRow="1" w:lastRow="0" w:firstColumn="0" w:lastColumn="0" w:oddVBand="0" w:evenVBand="0" w:oddHBand="0" w:evenHBand="0" w:firstRowFirstColumn="0" w:firstRowLastColumn="0" w:lastRowFirstColumn="0" w:lastRowLastColumn="0"/>
              <w:rPr>
                <w:b w:val="0"/>
              </w:rPr>
            </w:pPr>
            <w:r w:rsidRPr="00C368C7">
              <w:rPr>
                <w:b w:val="0"/>
              </w:rPr>
              <w:t>Ket</w:t>
            </w:r>
          </w:p>
        </w:tc>
      </w:tr>
      <w:tr w:rsidR="007A3BDB" w:rsidRPr="00C368C7" w14:paraId="711A4426"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716CD7CF" w14:textId="77777777" w:rsidR="007A3BDB" w:rsidRPr="00C368C7" w:rsidRDefault="007A3BDB" w:rsidP="007A3BDB">
            <w:pPr>
              <w:widowControl w:val="0"/>
              <w:ind w:left="110"/>
              <w:rPr>
                <w:b w:val="0"/>
                <w:i/>
              </w:rPr>
            </w:pPr>
            <w:r w:rsidRPr="00C368C7">
              <w:rPr>
                <w:b w:val="0"/>
              </w:rPr>
              <w:t>BI 1</w:t>
            </w:r>
          </w:p>
        </w:tc>
        <w:tc>
          <w:tcPr>
            <w:tcW w:w="1559" w:type="dxa"/>
          </w:tcPr>
          <w:p w14:paraId="77A024F8"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pPr>
            <w:r w:rsidRPr="00C368C7">
              <w:t>0,924</w:t>
            </w:r>
          </w:p>
        </w:tc>
        <w:tc>
          <w:tcPr>
            <w:tcW w:w="1542" w:type="dxa"/>
          </w:tcPr>
          <w:p w14:paraId="55B73933"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pPr>
            <w:r w:rsidRPr="00C368C7">
              <w:t>Valid</w:t>
            </w:r>
          </w:p>
        </w:tc>
      </w:tr>
      <w:tr w:rsidR="007A3BDB" w:rsidRPr="00C368C7" w14:paraId="156C56E1"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17B551DB" w14:textId="77777777" w:rsidR="007A3BDB" w:rsidRPr="00C368C7" w:rsidRDefault="007A3BDB" w:rsidP="007A3BDB">
            <w:pPr>
              <w:widowControl w:val="0"/>
              <w:ind w:left="110"/>
              <w:rPr>
                <w:b w:val="0"/>
                <w:i/>
              </w:rPr>
            </w:pPr>
            <w:r w:rsidRPr="00C368C7">
              <w:rPr>
                <w:b w:val="0"/>
              </w:rPr>
              <w:t>BI 2</w:t>
            </w:r>
          </w:p>
        </w:tc>
        <w:tc>
          <w:tcPr>
            <w:tcW w:w="1559" w:type="dxa"/>
          </w:tcPr>
          <w:p w14:paraId="2211EF57"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906</w:t>
            </w:r>
          </w:p>
        </w:tc>
        <w:tc>
          <w:tcPr>
            <w:tcW w:w="1542" w:type="dxa"/>
          </w:tcPr>
          <w:p w14:paraId="25179999"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2FFFD570"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784DB679" w14:textId="77777777" w:rsidR="007A3BDB" w:rsidRPr="00C368C7" w:rsidRDefault="007A3BDB" w:rsidP="007A3BDB">
            <w:pPr>
              <w:widowControl w:val="0"/>
              <w:ind w:left="110"/>
              <w:rPr>
                <w:b w:val="0"/>
                <w:i/>
              </w:rPr>
            </w:pPr>
            <w:r w:rsidRPr="00C368C7">
              <w:rPr>
                <w:b w:val="0"/>
              </w:rPr>
              <w:t>BI 3</w:t>
            </w:r>
          </w:p>
        </w:tc>
        <w:tc>
          <w:tcPr>
            <w:tcW w:w="1559" w:type="dxa"/>
          </w:tcPr>
          <w:p w14:paraId="585E3DC3"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784</w:t>
            </w:r>
          </w:p>
        </w:tc>
        <w:tc>
          <w:tcPr>
            <w:tcW w:w="1542" w:type="dxa"/>
          </w:tcPr>
          <w:p w14:paraId="32743AC8"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4843DA37"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04ABE7CF" w14:textId="77777777" w:rsidR="007A3BDB" w:rsidRPr="00C368C7" w:rsidRDefault="007A3BDB" w:rsidP="007A3BDB">
            <w:pPr>
              <w:widowControl w:val="0"/>
              <w:ind w:left="110"/>
              <w:rPr>
                <w:b w:val="0"/>
                <w:i/>
              </w:rPr>
            </w:pPr>
            <w:r w:rsidRPr="00C368C7">
              <w:rPr>
                <w:b w:val="0"/>
              </w:rPr>
              <w:t>SQ 1</w:t>
            </w:r>
          </w:p>
        </w:tc>
        <w:tc>
          <w:tcPr>
            <w:tcW w:w="1559" w:type="dxa"/>
          </w:tcPr>
          <w:p w14:paraId="51E89391"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699</w:t>
            </w:r>
          </w:p>
        </w:tc>
        <w:tc>
          <w:tcPr>
            <w:tcW w:w="1542" w:type="dxa"/>
          </w:tcPr>
          <w:p w14:paraId="6271F153"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36FB32EF"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6E173A62" w14:textId="77777777" w:rsidR="007A3BDB" w:rsidRPr="00C368C7" w:rsidRDefault="007A3BDB" w:rsidP="007A3BDB">
            <w:pPr>
              <w:widowControl w:val="0"/>
              <w:ind w:left="110"/>
              <w:rPr>
                <w:b w:val="0"/>
                <w:i/>
              </w:rPr>
            </w:pPr>
            <w:r w:rsidRPr="00C368C7">
              <w:rPr>
                <w:b w:val="0"/>
              </w:rPr>
              <w:t>SQ 2</w:t>
            </w:r>
          </w:p>
        </w:tc>
        <w:tc>
          <w:tcPr>
            <w:tcW w:w="1559" w:type="dxa"/>
          </w:tcPr>
          <w:p w14:paraId="0C27A99B"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854</w:t>
            </w:r>
          </w:p>
        </w:tc>
        <w:tc>
          <w:tcPr>
            <w:tcW w:w="1542" w:type="dxa"/>
          </w:tcPr>
          <w:p w14:paraId="68A25747"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3603E379"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5DDDC321" w14:textId="77777777" w:rsidR="007A3BDB" w:rsidRPr="00C368C7" w:rsidRDefault="007A3BDB" w:rsidP="007A3BDB">
            <w:pPr>
              <w:widowControl w:val="0"/>
              <w:ind w:left="110"/>
              <w:rPr>
                <w:b w:val="0"/>
                <w:i/>
              </w:rPr>
            </w:pPr>
            <w:r w:rsidRPr="00C368C7">
              <w:rPr>
                <w:b w:val="0"/>
              </w:rPr>
              <w:t>SQ 3</w:t>
            </w:r>
          </w:p>
        </w:tc>
        <w:tc>
          <w:tcPr>
            <w:tcW w:w="1559" w:type="dxa"/>
          </w:tcPr>
          <w:p w14:paraId="1F93ADB2"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798</w:t>
            </w:r>
          </w:p>
        </w:tc>
        <w:tc>
          <w:tcPr>
            <w:tcW w:w="1542" w:type="dxa"/>
          </w:tcPr>
          <w:p w14:paraId="7F7B3DEF"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7B07A5BF"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4E3A774B" w14:textId="77777777" w:rsidR="007A3BDB" w:rsidRPr="00C368C7" w:rsidRDefault="007A3BDB" w:rsidP="007A3BDB">
            <w:pPr>
              <w:widowControl w:val="0"/>
              <w:ind w:left="110"/>
              <w:rPr>
                <w:b w:val="0"/>
                <w:i/>
              </w:rPr>
            </w:pPr>
            <w:r w:rsidRPr="00C368C7">
              <w:rPr>
                <w:b w:val="0"/>
              </w:rPr>
              <w:t>SQ 4</w:t>
            </w:r>
          </w:p>
        </w:tc>
        <w:tc>
          <w:tcPr>
            <w:tcW w:w="1559" w:type="dxa"/>
          </w:tcPr>
          <w:p w14:paraId="33FF4606"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868</w:t>
            </w:r>
          </w:p>
        </w:tc>
        <w:tc>
          <w:tcPr>
            <w:tcW w:w="1542" w:type="dxa"/>
          </w:tcPr>
          <w:p w14:paraId="632E1C7C"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661E5D4A"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6F6E9562" w14:textId="77777777" w:rsidR="007A3BDB" w:rsidRPr="00C368C7" w:rsidRDefault="007A3BDB" w:rsidP="007A3BDB">
            <w:pPr>
              <w:widowControl w:val="0"/>
              <w:ind w:left="110"/>
              <w:rPr>
                <w:b w:val="0"/>
                <w:i/>
              </w:rPr>
            </w:pPr>
            <w:r w:rsidRPr="00C368C7">
              <w:rPr>
                <w:b w:val="0"/>
              </w:rPr>
              <w:t>DRC 1</w:t>
            </w:r>
          </w:p>
        </w:tc>
        <w:tc>
          <w:tcPr>
            <w:tcW w:w="1559" w:type="dxa"/>
          </w:tcPr>
          <w:p w14:paraId="0065BA54"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780</w:t>
            </w:r>
          </w:p>
        </w:tc>
        <w:tc>
          <w:tcPr>
            <w:tcW w:w="1542" w:type="dxa"/>
          </w:tcPr>
          <w:p w14:paraId="59A9E761"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17C307F1"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35EDBB12" w14:textId="77777777" w:rsidR="007A3BDB" w:rsidRPr="00C368C7" w:rsidRDefault="007A3BDB" w:rsidP="007A3BDB">
            <w:pPr>
              <w:widowControl w:val="0"/>
              <w:ind w:left="110"/>
              <w:rPr>
                <w:b w:val="0"/>
                <w:i/>
              </w:rPr>
            </w:pPr>
            <w:r w:rsidRPr="00C368C7">
              <w:rPr>
                <w:b w:val="0"/>
              </w:rPr>
              <w:t>DRC 2</w:t>
            </w:r>
          </w:p>
        </w:tc>
        <w:tc>
          <w:tcPr>
            <w:tcW w:w="1559" w:type="dxa"/>
          </w:tcPr>
          <w:p w14:paraId="7C2E7D8C"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717</w:t>
            </w:r>
          </w:p>
        </w:tc>
        <w:tc>
          <w:tcPr>
            <w:tcW w:w="1542" w:type="dxa"/>
          </w:tcPr>
          <w:p w14:paraId="1E936629"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6DFB8090"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3014623F" w14:textId="77777777" w:rsidR="007A3BDB" w:rsidRPr="00C368C7" w:rsidRDefault="007A3BDB" w:rsidP="007A3BDB">
            <w:pPr>
              <w:widowControl w:val="0"/>
              <w:ind w:left="110"/>
              <w:rPr>
                <w:b w:val="0"/>
                <w:i/>
              </w:rPr>
            </w:pPr>
            <w:r w:rsidRPr="00C368C7">
              <w:rPr>
                <w:b w:val="0"/>
              </w:rPr>
              <w:t>DRC 3</w:t>
            </w:r>
          </w:p>
        </w:tc>
        <w:tc>
          <w:tcPr>
            <w:tcW w:w="1559" w:type="dxa"/>
          </w:tcPr>
          <w:p w14:paraId="1909DF7C"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785</w:t>
            </w:r>
          </w:p>
        </w:tc>
        <w:tc>
          <w:tcPr>
            <w:tcW w:w="1542" w:type="dxa"/>
          </w:tcPr>
          <w:p w14:paraId="2ACF4E4C"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6923C760"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6480150A" w14:textId="77777777" w:rsidR="007A3BDB" w:rsidRPr="00C368C7" w:rsidRDefault="007A3BDB" w:rsidP="007A3BDB">
            <w:pPr>
              <w:widowControl w:val="0"/>
              <w:ind w:left="110"/>
              <w:rPr>
                <w:b w:val="0"/>
                <w:i/>
              </w:rPr>
            </w:pPr>
            <w:r w:rsidRPr="00C368C7">
              <w:rPr>
                <w:b w:val="0"/>
              </w:rPr>
              <w:t>DRC 4</w:t>
            </w:r>
          </w:p>
        </w:tc>
        <w:tc>
          <w:tcPr>
            <w:tcW w:w="1559" w:type="dxa"/>
          </w:tcPr>
          <w:p w14:paraId="20B3FCDF"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741</w:t>
            </w:r>
          </w:p>
        </w:tc>
        <w:tc>
          <w:tcPr>
            <w:tcW w:w="1542" w:type="dxa"/>
          </w:tcPr>
          <w:p w14:paraId="33F8C17E"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085DD328"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1CA4AE74" w14:textId="77777777" w:rsidR="007A3BDB" w:rsidRPr="00C368C7" w:rsidRDefault="007A3BDB" w:rsidP="007A3BDB">
            <w:pPr>
              <w:widowControl w:val="0"/>
              <w:ind w:left="110"/>
              <w:rPr>
                <w:b w:val="0"/>
                <w:i/>
              </w:rPr>
            </w:pPr>
            <w:r w:rsidRPr="00C368C7">
              <w:rPr>
                <w:b w:val="0"/>
              </w:rPr>
              <w:t>BT 1</w:t>
            </w:r>
          </w:p>
        </w:tc>
        <w:tc>
          <w:tcPr>
            <w:tcW w:w="1559" w:type="dxa"/>
          </w:tcPr>
          <w:p w14:paraId="74C5664A"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pPr>
            <w:r w:rsidRPr="00C368C7">
              <w:t>0,918</w:t>
            </w:r>
          </w:p>
        </w:tc>
        <w:tc>
          <w:tcPr>
            <w:tcW w:w="1542" w:type="dxa"/>
          </w:tcPr>
          <w:p w14:paraId="53F21008"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47BAB066"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127A6D9E" w14:textId="77777777" w:rsidR="007A3BDB" w:rsidRPr="00C368C7" w:rsidRDefault="007A3BDB" w:rsidP="007A3BDB">
            <w:pPr>
              <w:widowControl w:val="0"/>
              <w:ind w:left="110"/>
              <w:rPr>
                <w:b w:val="0"/>
                <w:i/>
              </w:rPr>
            </w:pPr>
            <w:r w:rsidRPr="00C368C7">
              <w:rPr>
                <w:b w:val="0"/>
              </w:rPr>
              <w:t>BT 2</w:t>
            </w:r>
          </w:p>
        </w:tc>
        <w:tc>
          <w:tcPr>
            <w:tcW w:w="1559" w:type="dxa"/>
          </w:tcPr>
          <w:p w14:paraId="7DCBEFD5"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860</w:t>
            </w:r>
          </w:p>
        </w:tc>
        <w:tc>
          <w:tcPr>
            <w:tcW w:w="1542" w:type="dxa"/>
          </w:tcPr>
          <w:p w14:paraId="13BCA961"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1447DA6D"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600E21CE" w14:textId="77777777" w:rsidR="007A3BDB" w:rsidRPr="00C368C7" w:rsidRDefault="007A3BDB" w:rsidP="007A3BDB">
            <w:pPr>
              <w:widowControl w:val="0"/>
              <w:ind w:left="110"/>
              <w:rPr>
                <w:b w:val="0"/>
                <w:i/>
              </w:rPr>
            </w:pPr>
            <w:r w:rsidRPr="00C368C7">
              <w:rPr>
                <w:b w:val="0"/>
              </w:rPr>
              <w:t>BT 3</w:t>
            </w:r>
          </w:p>
        </w:tc>
        <w:tc>
          <w:tcPr>
            <w:tcW w:w="1559" w:type="dxa"/>
          </w:tcPr>
          <w:p w14:paraId="1933B321"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868</w:t>
            </w:r>
          </w:p>
        </w:tc>
        <w:tc>
          <w:tcPr>
            <w:tcW w:w="1542" w:type="dxa"/>
          </w:tcPr>
          <w:p w14:paraId="6F6BC3EA"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0EE82118"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23934929" w14:textId="77777777" w:rsidR="007A3BDB" w:rsidRPr="00C368C7" w:rsidRDefault="007A3BDB" w:rsidP="007A3BDB">
            <w:pPr>
              <w:widowControl w:val="0"/>
              <w:ind w:left="110"/>
              <w:rPr>
                <w:b w:val="0"/>
                <w:i/>
              </w:rPr>
            </w:pPr>
            <w:r w:rsidRPr="00C368C7">
              <w:rPr>
                <w:b w:val="0"/>
              </w:rPr>
              <w:t>LD 1</w:t>
            </w:r>
          </w:p>
        </w:tc>
        <w:tc>
          <w:tcPr>
            <w:tcW w:w="1559" w:type="dxa"/>
          </w:tcPr>
          <w:p w14:paraId="646A8142"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910</w:t>
            </w:r>
          </w:p>
        </w:tc>
        <w:tc>
          <w:tcPr>
            <w:tcW w:w="1542" w:type="dxa"/>
          </w:tcPr>
          <w:p w14:paraId="64EDB93C"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6847A03F"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7A4A5794" w14:textId="77777777" w:rsidR="007A3BDB" w:rsidRPr="00C368C7" w:rsidRDefault="007A3BDB" w:rsidP="007A3BDB">
            <w:pPr>
              <w:widowControl w:val="0"/>
              <w:ind w:left="110"/>
              <w:rPr>
                <w:b w:val="0"/>
                <w:i/>
              </w:rPr>
            </w:pPr>
            <w:r w:rsidRPr="00C368C7">
              <w:rPr>
                <w:b w:val="0"/>
              </w:rPr>
              <w:t>LD 2</w:t>
            </w:r>
          </w:p>
        </w:tc>
        <w:tc>
          <w:tcPr>
            <w:tcW w:w="1559" w:type="dxa"/>
          </w:tcPr>
          <w:p w14:paraId="110EBC02"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862</w:t>
            </w:r>
          </w:p>
        </w:tc>
        <w:tc>
          <w:tcPr>
            <w:tcW w:w="1542" w:type="dxa"/>
          </w:tcPr>
          <w:p w14:paraId="7D4F5A49"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4CC573F6"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1EDB894D" w14:textId="77777777" w:rsidR="007A3BDB" w:rsidRPr="00C368C7" w:rsidRDefault="007A3BDB" w:rsidP="007A3BDB">
            <w:pPr>
              <w:widowControl w:val="0"/>
              <w:ind w:left="110"/>
              <w:rPr>
                <w:b w:val="0"/>
                <w:i/>
              </w:rPr>
            </w:pPr>
            <w:r w:rsidRPr="00C368C7">
              <w:rPr>
                <w:b w:val="0"/>
              </w:rPr>
              <w:t>LD 3</w:t>
            </w:r>
          </w:p>
        </w:tc>
        <w:tc>
          <w:tcPr>
            <w:tcW w:w="1559" w:type="dxa"/>
          </w:tcPr>
          <w:p w14:paraId="672EFE7A"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888</w:t>
            </w:r>
          </w:p>
        </w:tc>
        <w:tc>
          <w:tcPr>
            <w:tcW w:w="1542" w:type="dxa"/>
          </w:tcPr>
          <w:p w14:paraId="10E56E4F"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r w:rsidR="007A3BDB" w:rsidRPr="00C368C7" w14:paraId="5FDAED4A" w14:textId="77777777" w:rsidTr="007A3BDB">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tcPr>
          <w:p w14:paraId="4DFE8519" w14:textId="77777777" w:rsidR="007A3BDB" w:rsidRPr="00C368C7" w:rsidRDefault="007A3BDB" w:rsidP="007A3BDB">
            <w:pPr>
              <w:widowControl w:val="0"/>
              <w:ind w:left="110"/>
              <w:rPr>
                <w:b w:val="0"/>
                <w:i/>
              </w:rPr>
            </w:pPr>
            <w:r w:rsidRPr="00C368C7">
              <w:rPr>
                <w:b w:val="0"/>
              </w:rPr>
              <w:t>LD 4</w:t>
            </w:r>
          </w:p>
        </w:tc>
        <w:tc>
          <w:tcPr>
            <w:tcW w:w="1559" w:type="dxa"/>
          </w:tcPr>
          <w:p w14:paraId="3844FD07" w14:textId="77777777" w:rsidR="007A3BDB" w:rsidRPr="00C368C7" w:rsidRDefault="007A3BDB" w:rsidP="007A3BDB">
            <w:pPr>
              <w:widowControl w:val="0"/>
              <w:ind w:left="197" w:right="187"/>
              <w:jc w:val="center"/>
              <w:cnfStyle w:val="000000000000" w:firstRow="0" w:lastRow="0" w:firstColumn="0" w:lastColumn="0" w:oddVBand="0" w:evenVBand="0" w:oddHBand="0" w:evenHBand="0" w:firstRowFirstColumn="0" w:firstRowLastColumn="0" w:lastRowFirstColumn="0" w:lastRowLastColumn="0"/>
              <w:rPr>
                <w:i/>
              </w:rPr>
            </w:pPr>
            <w:r w:rsidRPr="00C368C7">
              <w:t>0,680</w:t>
            </w:r>
          </w:p>
        </w:tc>
        <w:tc>
          <w:tcPr>
            <w:tcW w:w="1542" w:type="dxa"/>
          </w:tcPr>
          <w:p w14:paraId="49ABD36E" w14:textId="77777777" w:rsidR="007A3BDB" w:rsidRPr="00C368C7" w:rsidRDefault="007A3BDB" w:rsidP="007A3BDB">
            <w:pPr>
              <w:widowControl w:val="0"/>
              <w:ind w:left="216" w:right="211"/>
              <w:jc w:val="center"/>
              <w:cnfStyle w:val="000000000000" w:firstRow="0" w:lastRow="0" w:firstColumn="0" w:lastColumn="0" w:oddVBand="0" w:evenVBand="0" w:oddHBand="0" w:evenHBand="0" w:firstRowFirstColumn="0" w:firstRowLastColumn="0" w:lastRowFirstColumn="0" w:lastRowLastColumn="0"/>
              <w:rPr>
                <w:i/>
              </w:rPr>
            </w:pPr>
            <w:r w:rsidRPr="00C368C7">
              <w:t>Valid</w:t>
            </w:r>
          </w:p>
        </w:tc>
      </w:tr>
    </w:tbl>
    <w:p w14:paraId="63C7CEE4" w14:textId="3229DAC5" w:rsidR="00816C6A" w:rsidRPr="007A3BDB" w:rsidRDefault="0042136A" w:rsidP="001D1E12">
      <w:pPr>
        <w:spacing w:after="120" w:line="360" w:lineRule="auto"/>
        <w:ind w:right="-28"/>
        <w:jc w:val="center"/>
        <w:rPr>
          <w:i/>
        </w:rPr>
      </w:pPr>
      <w:r w:rsidRPr="002849FF">
        <w:rPr>
          <w:i/>
        </w:rPr>
        <w:t xml:space="preserve">Sumber: </w:t>
      </w:r>
      <w:r>
        <w:rPr>
          <w:i/>
        </w:rPr>
        <w:t xml:space="preserve">Hasil olah data peneliti </w:t>
      </w:r>
      <w:r w:rsidRPr="004C1617">
        <w:rPr>
          <w:i/>
          <w:szCs w:val="22"/>
        </w:rPr>
        <w:t>(2021)</w:t>
      </w:r>
    </w:p>
    <w:p w14:paraId="21B77BD4" w14:textId="338739DE" w:rsidR="007A3BDB" w:rsidRPr="00FB2507" w:rsidRDefault="007A3BDB" w:rsidP="007A3BDB">
      <w:pPr>
        <w:numPr>
          <w:ilvl w:val="0"/>
          <w:numId w:val="13"/>
        </w:numPr>
        <w:spacing w:after="120" w:line="360" w:lineRule="auto"/>
        <w:ind w:left="850" w:right="-28" w:hanging="357"/>
        <w:jc w:val="both"/>
        <w:rPr>
          <w:sz w:val="22"/>
          <w:szCs w:val="22"/>
        </w:rPr>
      </w:pPr>
      <w:r w:rsidRPr="00FB2507">
        <w:rPr>
          <w:b/>
          <w:sz w:val="22"/>
          <w:szCs w:val="22"/>
        </w:rPr>
        <w:lastRenderedPageBreak/>
        <w:t>AVE</w:t>
      </w:r>
      <w:r w:rsidRPr="00FB2507">
        <w:rPr>
          <w:sz w:val="22"/>
          <w:szCs w:val="22"/>
        </w:rPr>
        <w:t xml:space="preserve"> Pengukuran nilai AVE dapat membantu dalam membandingkan setiap konstruknya dengan korelasi antara konstruk lainnya dalam model. </w:t>
      </w:r>
      <w:sdt>
        <w:sdtPr>
          <w:rPr>
            <w:color w:val="000000"/>
            <w:sz w:val="22"/>
            <w:szCs w:val="22"/>
          </w:rPr>
          <w:tag w:val="MENDELEY_CITATION_v3_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"/>
          <w:id w:val="248327439"/>
          <w:placeholder>
            <w:docPart w:val="751284FDD81E4A5AA77AAA6E768F2273"/>
          </w:placeholder>
        </w:sdtPr>
        <w:sdtEndPr/>
        <w:sdtContent>
          <w:r w:rsidRPr="00FB2507">
            <w:rPr>
              <w:sz w:val="22"/>
              <w:szCs w:val="22"/>
            </w:rPr>
            <w:t xml:space="preserve">Ghozali &amp; Latan, </w:t>
          </w:r>
          <w:r w:rsidR="00924F38">
            <w:rPr>
              <w:sz w:val="22"/>
              <w:szCs w:val="22"/>
            </w:rPr>
            <w:t>(</w:t>
          </w:r>
          <w:r w:rsidRPr="00FB2507">
            <w:rPr>
              <w:sz w:val="22"/>
              <w:szCs w:val="22"/>
            </w:rPr>
            <w:t>2014)</w:t>
          </w:r>
        </w:sdtContent>
      </w:sdt>
      <w:r w:rsidRPr="00FB2507">
        <w:rPr>
          <w:sz w:val="22"/>
          <w:szCs w:val="22"/>
        </w:rPr>
        <w:t xml:space="preserve"> merekomendasikan bahwa nilai AVE haruslah lebih besar dari 0.5.</w:t>
      </w:r>
    </w:p>
    <w:p w14:paraId="1716331C" w14:textId="38B5FC04" w:rsidR="007A3BDB" w:rsidRPr="00FB2507" w:rsidRDefault="007A3BDB" w:rsidP="007A3BDB">
      <w:pPr>
        <w:jc w:val="center"/>
        <w:rPr>
          <w:b/>
          <w:sz w:val="22"/>
          <w:szCs w:val="22"/>
        </w:rPr>
      </w:pPr>
      <w:r w:rsidRPr="007A3BDB">
        <w:rPr>
          <w:b/>
          <w:szCs w:val="22"/>
        </w:rPr>
        <w:t>Tabel 2. AVE</w:t>
      </w:r>
    </w:p>
    <w:tbl>
      <w:tblPr>
        <w:tblStyle w:val="PlainTable21"/>
        <w:tblW w:w="3686" w:type="dxa"/>
        <w:jc w:val="center"/>
        <w:tblLayout w:type="fixed"/>
        <w:tblLook w:val="04A0" w:firstRow="1" w:lastRow="0" w:firstColumn="1" w:lastColumn="0" w:noHBand="0" w:noVBand="1"/>
      </w:tblPr>
      <w:tblGrid>
        <w:gridCol w:w="2977"/>
        <w:gridCol w:w="709"/>
      </w:tblGrid>
      <w:tr w:rsidR="007A3BDB" w:rsidRPr="00C368C7" w14:paraId="0C85007E" w14:textId="77777777" w:rsidTr="007A3B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tcPr>
          <w:p w14:paraId="49B36A66" w14:textId="567FB6CB" w:rsidR="007A3BDB" w:rsidRPr="00C368C7" w:rsidRDefault="00ED2979" w:rsidP="007A3BDB">
            <w:pPr>
              <w:jc w:val="both"/>
              <w:rPr>
                <w:b w:val="0"/>
                <w:szCs w:val="22"/>
              </w:rPr>
            </w:pPr>
            <w:r w:rsidRPr="00C368C7">
              <w:rPr>
                <w:b w:val="0"/>
                <w:szCs w:val="22"/>
              </w:rPr>
              <w:t>Variabel</w:t>
            </w:r>
          </w:p>
        </w:tc>
        <w:tc>
          <w:tcPr>
            <w:tcW w:w="709" w:type="dxa"/>
          </w:tcPr>
          <w:p w14:paraId="0305B1DC" w14:textId="0E1F04A0" w:rsidR="007A3BDB" w:rsidRPr="00C368C7" w:rsidRDefault="007A3BDB" w:rsidP="007A3BDB">
            <w:pPr>
              <w:cnfStyle w:val="100000000000" w:firstRow="1" w:lastRow="0" w:firstColumn="0" w:lastColumn="0" w:oddVBand="0" w:evenVBand="0" w:oddHBand="0" w:evenHBand="0" w:firstRowFirstColumn="0" w:firstRowLastColumn="0" w:lastRowFirstColumn="0" w:lastRowLastColumn="0"/>
              <w:rPr>
                <w:b w:val="0"/>
                <w:szCs w:val="22"/>
              </w:rPr>
            </w:pPr>
            <w:r w:rsidRPr="00C368C7">
              <w:rPr>
                <w:b w:val="0"/>
                <w:szCs w:val="22"/>
              </w:rPr>
              <w:t>AVE</w:t>
            </w:r>
          </w:p>
        </w:tc>
      </w:tr>
      <w:tr w:rsidR="007A3BDB" w:rsidRPr="00C368C7" w14:paraId="628BB7C6" w14:textId="77777777" w:rsidTr="007A3BDB">
        <w:trPr>
          <w:jc w:val="center"/>
        </w:trPr>
        <w:tc>
          <w:tcPr>
            <w:cnfStyle w:val="001000000000" w:firstRow="0" w:lastRow="0" w:firstColumn="1" w:lastColumn="0" w:oddVBand="0" w:evenVBand="0" w:oddHBand="0" w:evenHBand="0" w:firstRowFirstColumn="0" w:firstRowLastColumn="0" w:lastRowFirstColumn="0" w:lastRowLastColumn="0"/>
            <w:tcW w:w="2977" w:type="dxa"/>
          </w:tcPr>
          <w:p w14:paraId="6570A4C2" w14:textId="7299ED6D" w:rsidR="007A3BDB" w:rsidRPr="00C368C7" w:rsidRDefault="00D5176B" w:rsidP="007A3BDB">
            <w:pPr>
              <w:widowControl w:val="0"/>
              <w:rPr>
                <w:b w:val="0"/>
                <w:i/>
                <w:szCs w:val="22"/>
              </w:rPr>
            </w:pPr>
            <w:r w:rsidRPr="00C368C7">
              <w:rPr>
                <w:b w:val="0"/>
                <w:i/>
                <w:szCs w:val="22"/>
              </w:rPr>
              <w:t>Brand image</w:t>
            </w:r>
          </w:p>
        </w:tc>
        <w:tc>
          <w:tcPr>
            <w:tcW w:w="709" w:type="dxa"/>
          </w:tcPr>
          <w:p w14:paraId="2D6DA625" w14:textId="77777777" w:rsidR="007A3BDB" w:rsidRPr="00C368C7" w:rsidRDefault="007A3BDB" w:rsidP="007A3BDB">
            <w:pPr>
              <w:tabs>
                <w:tab w:val="left" w:pos="2860"/>
                <w:tab w:val="left" w:pos="3080"/>
              </w:tabs>
              <w:cnfStyle w:val="000000000000" w:firstRow="0" w:lastRow="0" w:firstColumn="0" w:lastColumn="0" w:oddVBand="0" w:evenVBand="0" w:oddHBand="0" w:evenHBand="0" w:firstRowFirstColumn="0" w:firstRowLastColumn="0" w:lastRowFirstColumn="0" w:lastRowLastColumn="0"/>
              <w:rPr>
                <w:szCs w:val="22"/>
              </w:rPr>
            </w:pPr>
            <w:r w:rsidRPr="00C368C7">
              <w:rPr>
                <w:color w:val="000000"/>
                <w:szCs w:val="22"/>
              </w:rPr>
              <w:t>0.764</w:t>
            </w:r>
          </w:p>
        </w:tc>
      </w:tr>
      <w:tr w:rsidR="007A3BDB" w:rsidRPr="00C368C7" w14:paraId="5132C82C" w14:textId="77777777" w:rsidTr="007A3BDB">
        <w:trPr>
          <w:jc w:val="center"/>
        </w:trPr>
        <w:tc>
          <w:tcPr>
            <w:cnfStyle w:val="001000000000" w:firstRow="0" w:lastRow="0" w:firstColumn="1" w:lastColumn="0" w:oddVBand="0" w:evenVBand="0" w:oddHBand="0" w:evenHBand="0" w:firstRowFirstColumn="0" w:firstRowLastColumn="0" w:lastRowFirstColumn="0" w:lastRowLastColumn="0"/>
            <w:tcW w:w="2977" w:type="dxa"/>
          </w:tcPr>
          <w:p w14:paraId="25161B12" w14:textId="77777777" w:rsidR="007A3BDB" w:rsidRPr="00C368C7" w:rsidRDefault="007A3BDB" w:rsidP="007A3BDB">
            <w:pPr>
              <w:widowControl w:val="0"/>
              <w:rPr>
                <w:b w:val="0"/>
                <w:i/>
                <w:szCs w:val="22"/>
              </w:rPr>
            </w:pPr>
            <w:r w:rsidRPr="00C368C7">
              <w:rPr>
                <w:b w:val="0"/>
                <w:i/>
                <w:szCs w:val="22"/>
              </w:rPr>
              <w:t>Service Quality</w:t>
            </w:r>
          </w:p>
        </w:tc>
        <w:tc>
          <w:tcPr>
            <w:tcW w:w="709" w:type="dxa"/>
          </w:tcPr>
          <w:p w14:paraId="5C1949D8" w14:textId="77777777" w:rsidR="007A3BDB" w:rsidRPr="00C368C7" w:rsidRDefault="007A3BDB" w:rsidP="007A3BDB">
            <w:pPr>
              <w:tabs>
                <w:tab w:val="left" w:pos="2860"/>
                <w:tab w:val="left" w:pos="3080"/>
              </w:tabs>
              <w:cnfStyle w:val="000000000000" w:firstRow="0" w:lastRow="0" w:firstColumn="0" w:lastColumn="0" w:oddVBand="0" w:evenVBand="0" w:oddHBand="0" w:evenHBand="0" w:firstRowFirstColumn="0" w:firstRowLastColumn="0" w:lastRowFirstColumn="0" w:lastRowLastColumn="0"/>
              <w:rPr>
                <w:szCs w:val="22"/>
              </w:rPr>
            </w:pPr>
            <w:r w:rsidRPr="00C368C7">
              <w:rPr>
                <w:color w:val="000000"/>
                <w:szCs w:val="22"/>
              </w:rPr>
              <w:t>0.652</w:t>
            </w:r>
          </w:p>
        </w:tc>
      </w:tr>
      <w:tr w:rsidR="007A3BDB" w:rsidRPr="00C368C7" w14:paraId="2A67138C" w14:textId="77777777" w:rsidTr="007A3BDB">
        <w:trPr>
          <w:jc w:val="center"/>
        </w:trPr>
        <w:tc>
          <w:tcPr>
            <w:cnfStyle w:val="001000000000" w:firstRow="0" w:lastRow="0" w:firstColumn="1" w:lastColumn="0" w:oddVBand="0" w:evenVBand="0" w:oddHBand="0" w:evenHBand="0" w:firstRowFirstColumn="0" w:firstRowLastColumn="0" w:lastRowFirstColumn="0" w:lastRowLastColumn="0"/>
            <w:tcW w:w="2977" w:type="dxa"/>
          </w:tcPr>
          <w:p w14:paraId="24361E9F" w14:textId="77777777" w:rsidR="007A3BDB" w:rsidRPr="00C368C7" w:rsidRDefault="007A3BDB" w:rsidP="007A3BDB">
            <w:pPr>
              <w:widowControl w:val="0"/>
              <w:rPr>
                <w:b w:val="0"/>
                <w:szCs w:val="22"/>
              </w:rPr>
            </w:pPr>
            <w:r w:rsidRPr="00C368C7">
              <w:rPr>
                <w:b w:val="0"/>
                <w:i/>
                <w:szCs w:val="22"/>
              </w:rPr>
              <w:t>Donor Religious Commitment</w:t>
            </w:r>
          </w:p>
        </w:tc>
        <w:tc>
          <w:tcPr>
            <w:tcW w:w="709" w:type="dxa"/>
          </w:tcPr>
          <w:p w14:paraId="4B417D0C" w14:textId="77777777" w:rsidR="007A3BDB" w:rsidRPr="00C368C7" w:rsidRDefault="007A3BDB" w:rsidP="007A3BDB">
            <w:pPr>
              <w:tabs>
                <w:tab w:val="left" w:pos="2860"/>
                <w:tab w:val="left" w:pos="3080"/>
              </w:tabs>
              <w:cnfStyle w:val="000000000000" w:firstRow="0" w:lastRow="0" w:firstColumn="0" w:lastColumn="0" w:oddVBand="0" w:evenVBand="0" w:oddHBand="0" w:evenHBand="0" w:firstRowFirstColumn="0" w:firstRowLastColumn="0" w:lastRowFirstColumn="0" w:lastRowLastColumn="0"/>
              <w:rPr>
                <w:szCs w:val="22"/>
              </w:rPr>
            </w:pPr>
            <w:r w:rsidRPr="00C368C7">
              <w:rPr>
                <w:color w:val="000000"/>
                <w:szCs w:val="22"/>
              </w:rPr>
              <w:t>0.572</w:t>
            </w:r>
          </w:p>
        </w:tc>
      </w:tr>
      <w:tr w:rsidR="007A3BDB" w:rsidRPr="00C368C7" w14:paraId="58638B5B" w14:textId="77777777" w:rsidTr="007A3BDB">
        <w:trPr>
          <w:jc w:val="center"/>
        </w:trPr>
        <w:tc>
          <w:tcPr>
            <w:cnfStyle w:val="001000000000" w:firstRow="0" w:lastRow="0" w:firstColumn="1" w:lastColumn="0" w:oddVBand="0" w:evenVBand="0" w:oddHBand="0" w:evenHBand="0" w:firstRowFirstColumn="0" w:firstRowLastColumn="0" w:lastRowFirstColumn="0" w:lastRowLastColumn="0"/>
            <w:tcW w:w="2977" w:type="dxa"/>
          </w:tcPr>
          <w:p w14:paraId="4F65A1B3" w14:textId="5EAB6D7C" w:rsidR="007A3BDB" w:rsidRPr="00C368C7" w:rsidRDefault="00546711" w:rsidP="007A3BDB">
            <w:pPr>
              <w:widowControl w:val="0"/>
              <w:rPr>
                <w:b w:val="0"/>
                <w:szCs w:val="22"/>
              </w:rPr>
            </w:pPr>
            <w:r w:rsidRPr="00C368C7">
              <w:rPr>
                <w:b w:val="0"/>
                <w:i/>
                <w:szCs w:val="22"/>
              </w:rPr>
              <w:t>Brand trust</w:t>
            </w:r>
          </w:p>
        </w:tc>
        <w:tc>
          <w:tcPr>
            <w:tcW w:w="709" w:type="dxa"/>
          </w:tcPr>
          <w:p w14:paraId="08F92094" w14:textId="77777777" w:rsidR="007A3BDB" w:rsidRPr="00C368C7" w:rsidRDefault="007A3BDB" w:rsidP="007A3BDB">
            <w:pPr>
              <w:tabs>
                <w:tab w:val="left" w:pos="2860"/>
                <w:tab w:val="left" w:pos="3080"/>
              </w:tabs>
              <w:cnfStyle w:val="000000000000" w:firstRow="0" w:lastRow="0" w:firstColumn="0" w:lastColumn="0" w:oddVBand="0" w:evenVBand="0" w:oddHBand="0" w:evenHBand="0" w:firstRowFirstColumn="0" w:firstRowLastColumn="0" w:lastRowFirstColumn="0" w:lastRowLastColumn="0"/>
              <w:rPr>
                <w:szCs w:val="22"/>
              </w:rPr>
            </w:pPr>
            <w:r w:rsidRPr="00C368C7">
              <w:rPr>
                <w:color w:val="000000"/>
                <w:szCs w:val="22"/>
              </w:rPr>
              <w:t>0.778</w:t>
            </w:r>
          </w:p>
        </w:tc>
      </w:tr>
      <w:tr w:rsidR="007A3BDB" w:rsidRPr="00C368C7" w14:paraId="786F7D2E" w14:textId="77777777" w:rsidTr="007A3BDB">
        <w:trPr>
          <w:jc w:val="center"/>
        </w:trPr>
        <w:tc>
          <w:tcPr>
            <w:cnfStyle w:val="001000000000" w:firstRow="0" w:lastRow="0" w:firstColumn="1" w:lastColumn="0" w:oddVBand="0" w:evenVBand="0" w:oddHBand="0" w:evenHBand="0" w:firstRowFirstColumn="0" w:firstRowLastColumn="0" w:lastRowFirstColumn="0" w:lastRowLastColumn="0"/>
            <w:tcW w:w="2977" w:type="dxa"/>
          </w:tcPr>
          <w:p w14:paraId="7DE607BC" w14:textId="77777777" w:rsidR="007A3BDB" w:rsidRPr="00C368C7" w:rsidRDefault="007A3BDB" w:rsidP="007A3BDB">
            <w:pPr>
              <w:widowControl w:val="0"/>
              <w:rPr>
                <w:b w:val="0"/>
                <w:szCs w:val="22"/>
              </w:rPr>
            </w:pPr>
            <w:r w:rsidRPr="00C368C7">
              <w:rPr>
                <w:b w:val="0"/>
                <w:szCs w:val="22"/>
              </w:rPr>
              <w:t>Loyalitas Donatur</w:t>
            </w:r>
          </w:p>
        </w:tc>
        <w:tc>
          <w:tcPr>
            <w:tcW w:w="709" w:type="dxa"/>
          </w:tcPr>
          <w:p w14:paraId="7CC3A3CA" w14:textId="77777777" w:rsidR="007A3BDB" w:rsidRPr="00C368C7" w:rsidRDefault="007A3BDB" w:rsidP="007A3BDB">
            <w:pPr>
              <w:tabs>
                <w:tab w:val="left" w:pos="2860"/>
                <w:tab w:val="left" w:pos="3080"/>
              </w:tabs>
              <w:cnfStyle w:val="000000000000" w:firstRow="0" w:lastRow="0" w:firstColumn="0" w:lastColumn="0" w:oddVBand="0" w:evenVBand="0" w:oddHBand="0" w:evenHBand="0" w:firstRowFirstColumn="0" w:firstRowLastColumn="0" w:lastRowFirstColumn="0" w:lastRowLastColumn="0"/>
              <w:rPr>
                <w:szCs w:val="22"/>
              </w:rPr>
            </w:pPr>
            <w:r w:rsidRPr="00C368C7">
              <w:rPr>
                <w:color w:val="000000"/>
                <w:szCs w:val="22"/>
              </w:rPr>
              <w:t>0.705</w:t>
            </w:r>
          </w:p>
        </w:tc>
      </w:tr>
    </w:tbl>
    <w:p w14:paraId="68225734" w14:textId="35D23D33" w:rsidR="007A3BDB" w:rsidRPr="007A3BDB" w:rsidRDefault="0042136A" w:rsidP="007A3BDB">
      <w:pPr>
        <w:spacing w:after="120" w:line="360" w:lineRule="auto"/>
        <w:ind w:right="-28"/>
        <w:jc w:val="center"/>
        <w:rPr>
          <w:i/>
        </w:rPr>
      </w:pPr>
      <w:r w:rsidRPr="002849FF">
        <w:rPr>
          <w:i/>
        </w:rPr>
        <w:t xml:space="preserve">Sumber: </w:t>
      </w:r>
      <w:r>
        <w:rPr>
          <w:i/>
        </w:rPr>
        <w:t xml:space="preserve">Hasil olah data peneliti </w:t>
      </w:r>
      <w:r w:rsidRPr="004C1617">
        <w:rPr>
          <w:i/>
          <w:szCs w:val="22"/>
        </w:rPr>
        <w:t>(2021)</w:t>
      </w:r>
    </w:p>
    <w:p w14:paraId="09FDA5EB" w14:textId="07BDD68E" w:rsidR="007A3BDB" w:rsidRPr="007A3BDB" w:rsidRDefault="007A3BDB" w:rsidP="007A3BDB">
      <w:pPr>
        <w:numPr>
          <w:ilvl w:val="0"/>
          <w:numId w:val="13"/>
        </w:numPr>
        <w:spacing w:after="120" w:line="360" w:lineRule="auto"/>
        <w:ind w:left="850" w:hanging="424"/>
        <w:jc w:val="both"/>
        <w:rPr>
          <w:sz w:val="22"/>
          <w:szCs w:val="22"/>
        </w:rPr>
      </w:pPr>
      <w:r w:rsidRPr="007A3BDB">
        <w:rPr>
          <w:b/>
          <w:i/>
          <w:sz w:val="22"/>
          <w:szCs w:val="22"/>
        </w:rPr>
        <w:t>Composite reliability and Cronbach's alpha</w:t>
      </w:r>
      <w:r w:rsidRPr="00FB2507">
        <w:rPr>
          <w:b/>
          <w:sz w:val="22"/>
          <w:szCs w:val="22"/>
        </w:rPr>
        <w:t xml:space="preserve"> </w:t>
      </w:r>
      <w:r w:rsidRPr="00FB2507">
        <w:rPr>
          <w:sz w:val="22"/>
          <w:szCs w:val="22"/>
        </w:rPr>
        <w:t xml:space="preserve">Nilai yang dihasilkan </w:t>
      </w:r>
      <w:r w:rsidRPr="00FB2507">
        <w:rPr>
          <w:i/>
          <w:sz w:val="22"/>
          <w:szCs w:val="22"/>
        </w:rPr>
        <w:t xml:space="preserve">composite reliability </w:t>
      </w:r>
      <w:r w:rsidRPr="00FB2507">
        <w:rPr>
          <w:sz w:val="22"/>
          <w:szCs w:val="22"/>
        </w:rPr>
        <w:t xml:space="preserve">dan </w:t>
      </w:r>
      <w:r>
        <w:rPr>
          <w:i/>
          <w:sz w:val="22"/>
          <w:szCs w:val="22"/>
        </w:rPr>
        <w:t>Cronbach</w:t>
      </w:r>
      <w:r w:rsidRPr="00FB2507">
        <w:rPr>
          <w:i/>
          <w:sz w:val="22"/>
          <w:szCs w:val="22"/>
        </w:rPr>
        <w:t xml:space="preserve"> alpha </w:t>
      </w:r>
      <w:r w:rsidRPr="00FB2507">
        <w:rPr>
          <w:sz w:val="22"/>
          <w:szCs w:val="22"/>
        </w:rPr>
        <w:t xml:space="preserve">akan membantu dalam pengujian reliabilitas. Data yang memiliki </w:t>
      </w:r>
      <w:r w:rsidRPr="00FB2507">
        <w:rPr>
          <w:i/>
          <w:sz w:val="22"/>
          <w:szCs w:val="22"/>
        </w:rPr>
        <w:t xml:space="preserve">composite reliability </w:t>
      </w:r>
      <w:r w:rsidRPr="00FB2507">
        <w:rPr>
          <w:sz w:val="22"/>
          <w:szCs w:val="22"/>
        </w:rPr>
        <w:t xml:space="preserve">&gt;0.7 memiliki reliabilitas tinggi, sedangkan nilai </w:t>
      </w:r>
      <w:r w:rsidRPr="00FB2507">
        <w:rPr>
          <w:i/>
          <w:sz w:val="22"/>
          <w:szCs w:val="22"/>
        </w:rPr>
        <w:t xml:space="preserve">Cronbach alpha </w:t>
      </w:r>
      <w:r w:rsidRPr="00FB2507">
        <w:rPr>
          <w:sz w:val="22"/>
          <w:szCs w:val="22"/>
        </w:rPr>
        <w:t xml:space="preserve">yang diharapkan untuk semua konstruk adalah &gt; 0.6 </w:t>
      </w:r>
      <w:sdt>
        <w:sdtPr>
          <w:rPr>
            <w:color w:val="000000"/>
            <w:sz w:val="22"/>
            <w:szCs w:val="22"/>
          </w:rPr>
          <w:tag w:val="MENDELEY_CITATION_v3_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"/>
          <w:id w:val="1372805314"/>
          <w:placeholder>
            <w:docPart w:val="751284FDD81E4A5AA77AAA6E768F2273"/>
          </w:placeholder>
        </w:sdtPr>
        <w:sdtEndPr/>
        <w:sdtContent>
          <w:r w:rsidRPr="00FB2507">
            <w:rPr>
              <w:color w:val="000000"/>
              <w:sz w:val="22"/>
              <w:szCs w:val="22"/>
            </w:rPr>
            <w:t>(Hussain R. et al., 2015)</w:t>
          </w:r>
        </w:sdtContent>
      </w:sdt>
    </w:p>
    <w:p w14:paraId="62D2D434" w14:textId="7A3AAA0B" w:rsidR="007A3BDB" w:rsidRPr="007A3BDB" w:rsidRDefault="007A3BDB" w:rsidP="007A3BDB">
      <w:pPr>
        <w:jc w:val="center"/>
        <w:rPr>
          <w:b/>
          <w:szCs w:val="22"/>
        </w:rPr>
      </w:pPr>
      <w:r w:rsidRPr="007A3BDB">
        <w:rPr>
          <w:b/>
          <w:szCs w:val="22"/>
        </w:rPr>
        <w:t>Tabel 3</w:t>
      </w:r>
      <w:r w:rsidRPr="00546711">
        <w:rPr>
          <w:b/>
          <w:i/>
          <w:szCs w:val="22"/>
        </w:rPr>
        <w:t>. Composite Reliability</w:t>
      </w:r>
      <w:r w:rsidRPr="007A3BDB">
        <w:rPr>
          <w:b/>
          <w:szCs w:val="22"/>
        </w:rPr>
        <w:t xml:space="preserve"> dan </w:t>
      </w:r>
      <w:r w:rsidRPr="00546711">
        <w:rPr>
          <w:b/>
          <w:i/>
          <w:szCs w:val="22"/>
        </w:rPr>
        <w:t>Cronbach's Alpha</w:t>
      </w:r>
    </w:p>
    <w:tbl>
      <w:tblPr>
        <w:tblStyle w:val="PlainTable21"/>
        <w:tblW w:w="6804" w:type="dxa"/>
        <w:jc w:val="center"/>
        <w:tblLayout w:type="fixed"/>
        <w:tblLook w:val="04A0" w:firstRow="1" w:lastRow="0" w:firstColumn="1" w:lastColumn="0" w:noHBand="0" w:noVBand="1"/>
      </w:tblPr>
      <w:tblGrid>
        <w:gridCol w:w="2835"/>
        <w:gridCol w:w="1843"/>
        <w:gridCol w:w="2126"/>
      </w:tblGrid>
      <w:tr w:rsidR="007A3BDB" w:rsidRPr="00C368C7" w14:paraId="40784A5F" w14:textId="77777777" w:rsidTr="007A3B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tcPr>
          <w:p w14:paraId="4D23B2B2" w14:textId="77777777" w:rsidR="007A3BDB" w:rsidRPr="00C368C7" w:rsidRDefault="007A3BDB" w:rsidP="007A3BDB">
            <w:pPr>
              <w:jc w:val="both"/>
              <w:rPr>
                <w:b w:val="0"/>
                <w:i/>
              </w:rPr>
            </w:pPr>
          </w:p>
        </w:tc>
        <w:tc>
          <w:tcPr>
            <w:tcW w:w="1843" w:type="dxa"/>
          </w:tcPr>
          <w:p w14:paraId="6D8B2E67" w14:textId="77777777" w:rsidR="007A3BDB" w:rsidRPr="00C368C7" w:rsidRDefault="007A3BDB" w:rsidP="007A3BDB">
            <w:pPr>
              <w:jc w:val="center"/>
              <w:cnfStyle w:val="100000000000" w:firstRow="1" w:lastRow="0" w:firstColumn="0" w:lastColumn="0" w:oddVBand="0" w:evenVBand="0" w:oddHBand="0" w:evenHBand="0" w:firstRowFirstColumn="0" w:firstRowLastColumn="0" w:lastRowFirstColumn="0" w:lastRowLastColumn="0"/>
              <w:rPr>
                <w:b w:val="0"/>
                <w:i/>
              </w:rPr>
            </w:pPr>
            <w:r w:rsidRPr="00C368C7">
              <w:rPr>
                <w:b w:val="0"/>
                <w:i/>
              </w:rPr>
              <w:t>Cronbach’s Alpha</w:t>
            </w:r>
          </w:p>
        </w:tc>
        <w:tc>
          <w:tcPr>
            <w:tcW w:w="2126" w:type="dxa"/>
          </w:tcPr>
          <w:p w14:paraId="0F801A29" w14:textId="77777777" w:rsidR="007A3BDB" w:rsidRPr="00C368C7" w:rsidRDefault="007A3BDB" w:rsidP="007A3BDB">
            <w:pPr>
              <w:jc w:val="center"/>
              <w:cnfStyle w:val="100000000000" w:firstRow="1" w:lastRow="0" w:firstColumn="0" w:lastColumn="0" w:oddVBand="0" w:evenVBand="0" w:oddHBand="0" w:evenHBand="0" w:firstRowFirstColumn="0" w:firstRowLastColumn="0" w:lastRowFirstColumn="0" w:lastRowLastColumn="0"/>
              <w:rPr>
                <w:b w:val="0"/>
                <w:i/>
              </w:rPr>
            </w:pPr>
            <w:r w:rsidRPr="00C368C7">
              <w:rPr>
                <w:b w:val="0"/>
                <w:i/>
              </w:rPr>
              <w:t>Composite Reliability</w:t>
            </w:r>
          </w:p>
        </w:tc>
      </w:tr>
      <w:tr w:rsidR="007A3BDB" w:rsidRPr="00C368C7" w14:paraId="0BD53F43" w14:textId="77777777" w:rsidTr="007A3BDB">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61C9F02F" w14:textId="424DF452" w:rsidR="007A3BDB" w:rsidRPr="00C368C7" w:rsidRDefault="00D5176B" w:rsidP="007A3BDB">
            <w:pPr>
              <w:widowControl w:val="0"/>
              <w:rPr>
                <w:b w:val="0"/>
                <w:i/>
              </w:rPr>
            </w:pPr>
            <w:r w:rsidRPr="00C368C7">
              <w:rPr>
                <w:b w:val="0"/>
                <w:i/>
              </w:rPr>
              <w:t>Brand image</w:t>
            </w:r>
          </w:p>
        </w:tc>
        <w:tc>
          <w:tcPr>
            <w:tcW w:w="1843" w:type="dxa"/>
          </w:tcPr>
          <w:p w14:paraId="1B101477" w14:textId="77777777" w:rsidR="007A3BDB" w:rsidRPr="00C368C7" w:rsidRDefault="007A3BDB" w:rsidP="007A3BDB">
            <w:pPr>
              <w:jc w:val="center"/>
              <w:cnfStyle w:val="000000000000" w:firstRow="0" w:lastRow="0" w:firstColumn="0" w:lastColumn="0" w:oddVBand="0" w:evenVBand="0" w:oddHBand="0" w:evenHBand="0" w:firstRowFirstColumn="0" w:firstRowLastColumn="0" w:lastRowFirstColumn="0" w:lastRowLastColumn="0"/>
            </w:pPr>
            <w:r w:rsidRPr="00C368C7">
              <w:rPr>
                <w:color w:val="000000"/>
              </w:rPr>
              <w:t>0.844</w:t>
            </w:r>
          </w:p>
        </w:tc>
        <w:tc>
          <w:tcPr>
            <w:tcW w:w="2126" w:type="dxa"/>
          </w:tcPr>
          <w:p w14:paraId="52EDE774" w14:textId="77777777" w:rsidR="007A3BDB" w:rsidRPr="00C368C7" w:rsidRDefault="007A3BDB" w:rsidP="007A3BDB">
            <w:pPr>
              <w:jc w:val="center"/>
              <w:cnfStyle w:val="000000000000" w:firstRow="0" w:lastRow="0" w:firstColumn="0" w:lastColumn="0" w:oddVBand="0" w:evenVBand="0" w:oddHBand="0" w:evenHBand="0" w:firstRowFirstColumn="0" w:firstRowLastColumn="0" w:lastRowFirstColumn="0" w:lastRowLastColumn="0"/>
            </w:pPr>
            <w:r w:rsidRPr="00C368C7">
              <w:rPr>
                <w:color w:val="000000"/>
              </w:rPr>
              <w:t>0.906</w:t>
            </w:r>
          </w:p>
        </w:tc>
      </w:tr>
      <w:tr w:rsidR="007A3BDB" w:rsidRPr="00C368C7" w14:paraId="5478B22B" w14:textId="77777777" w:rsidTr="007A3BDB">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0EE892F5" w14:textId="77777777" w:rsidR="007A3BDB" w:rsidRPr="00C368C7" w:rsidRDefault="007A3BDB" w:rsidP="007A3BDB">
            <w:pPr>
              <w:widowControl w:val="0"/>
              <w:rPr>
                <w:b w:val="0"/>
                <w:i/>
              </w:rPr>
            </w:pPr>
            <w:r w:rsidRPr="00C368C7">
              <w:rPr>
                <w:b w:val="0"/>
                <w:i/>
              </w:rPr>
              <w:t>Service Quality</w:t>
            </w:r>
          </w:p>
        </w:tc>
        <w:tc>
          <w:tcPr>
            <w:tcW w:w="1843" w:type="dxa"/>
          </w:tcPr>
          <w:p w14:paraId="0B5A7B87" w14:textId="77777777" w:rsidR="007A3BDB" w:rsidRPr="00C368C7" w:rsidRDefault="007A3BDB" w:rsidP="007A3BDB">
            <w:pPr>
              <w:jc w:val="center"/>
              <w:cnfStyle w:val="000000000000" w:firstRow="0" w:lastRow="0" w:firstColumn="0" w:lastColumn="0" w:oddVBand="0" w:evenVBand="0" w:oddHBand="0" w:evenHBand="0" w:firstRowFirstColumn="0" w:firstRowLastColumn="0" w:lastRowFirstColumn="0" w:lastRowLastColumn="0"/>
            </w:pPr>
            <w:r w:rsidRPr="00C368C7">
              <w:rPr>
                <w:color w:val="000000"/>
              </w:rPr>
              <w:t>0.827</w:t>
            </w:r>
          </w:p>
        </w:tc>
        <w:tc>
          <w:tcPr>
            <w:tcW w:w="2126" w:type="dxa"/>
          </w:tcPr>
          <w:p w14:paraId="29419833" w14:textId="77777777" w:rsidR="007A3BDB" w:rsidRPr="00C368C7" w:rsidRDefault="007A3BDB" w:rsidP="007A3BDB">
            <w:pPr>
              <w:jc w:val="center"/>
              <w:cnfStyle w:val="000000000000" w:firstRow="0" w:lastRow="0" w:firstColumn="0" w:lastColumn="0" w:oddVBand="0" w:evenVBand="0" w:oddHBand="0" w:evenHBand="0" w:firstRowFirstColumn="0" w:firstRowLastColumn="0" w:lastRowFirstColumn="0" w:lastRowLastColumn="0"/>
            </w:pPr>
            <w:r w:rsidRPr="00C368C7">
              <w:rPr>
                <w:color w:val="000000"/>
              </w:rPr>
              <w:t>0.882</w:t>
            </w:r>
          </w:p>
        </w:tc>
      </w:tr>
      <w:tr w:rsidR="007A3BDB" w:rsidRPr="00C368C7" w14:paraId="7FD1E6C6" w14:textId="77777777" w:rsidTr="007A3BDB">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35580D10" w14:textId="77777777" w:rsidR="007A3BDB" w:rsidRPr="00C368C7" w:rsidRDefault="007A3BDB" w:rsidP="007A3BDB">
            <w:pPr>
              <w:widowControl w:val="0"/>
              <w:rPr>
                <w:b w:val="0"/>
              </w:rPr>
            </w:pPr>
            <w:r w:rsidRPr="00C368C7">
              <w:rPr>
                <w:b w:val="0"/>
                <w:i/>
              </w:rPr>
              <w:t>Donor Religious Commitment</w:t>
            </w:r>
          </w:p>
        </w:tc>
        <w:tc>
          <w:tcPr>
            <w:tcW w:w="1843" w:type="dxa"/>
          </w:tcPr>
          <w:p w14:paraId="0DF9F8CE" w14:textId="77777777" w:rsidR="007A3BDB" w:rsidRPr="00C368C7" w:rsidRDefault="007A3BDB" w:rsidP="007A3BDB">
            <w:pPr>
              <w:jc w:val="center"/>
              <w:cnfStyle w:val="000000000000" w:firstRow="0" w:lastRow="0" w:firstColumn="0" w:lastColumn="0" w:oddVBand="0" w:evenVBand="0" w:oddHBand="0" w:evenHBand="0" w:firstRowFirstColumn="0" w:firstRowLastColumn="0" w:lastRowFirstColumn="0" w:lastRowLastColumn="0"/>
            </w:pPr>
            <w:r w:rsidRPr="00C368C7">
              <w:rPr>
                <w:color w:val="000000"/>
              </w:rPr>
              <w:t>0.753</w:t>
            </w:r>
          </w:p>
        </w:tc>
        <w:tc>
          <w:tcPr>
            <w:tcW w:w="2126" w:type="dxa"/>
          </w:tcPr>
          <w:p w14:paraId="49CAB015" w14:textId="77777777" w:rsidR="007A3BDB" w:rsidRPr="00C368C7" w:rsidRDefault="007A3BDB" w:rsidP="007A3BDB">
            <w:pPr>
              <w:jc w:val="center"/>
              <w:cnfStyle w:val="000000000000" w:firstRow="0" w:lastRow="0" w:firstColumn="0" w:lastColumn="0" w:oddVBand="0" w:evenVBand="0" w:oddHBand="0" w:evenHBand="0" w:firstRowFirstColumn="0" w:firstRowLastColumn="0" w:lastRowFirstColumn="0" w:lastRowLastColumn="0"/>
            </w:pPr>
            <w:r w:rsidRPr="00C368C7">
              <w:rPr>
                <w:color w:val="000000"/>
              </w:rPr>
              <w:t>0.842</w:t>
            </w:r>
          </w:p>
        </w:tc>
      </w:tr>
      <w:tr w:rsidR="007A3BDB" w:rsidRPr="00C368C7" w14:paraId="38BD54A5" w14:textId="77777777" w:rsidTr="007A3BDB">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328F2F45" w14:textId="2E13E04F" w:rsidR="007A3BDB" w:rsidRPr="00C368C7" w:rsidRDefault="00546711" w:rsidP="007A3BDB">
            <w:pPr>
              <w:widowControl w:val="0"/>
              <w:rPr>
                <w:b w:val="0"/>
              </w:rPr>
            </w:pPr>
            <w:r w:rsidRPr="00C368C7">
              <w:rPr>
                <w:b w:val="0"/>
                <w:i/>
              </w:rPr>
              <w:t>Brand trust</w:t>
            </w:r>
          </w:p>
        </w:tc>
        <w:tc>
          <w:tcPr>
            <w:tcW w:w="1843" w:type="dxa"/>
          </w:tcPr>
          <w:p w14:paraId="3A152EED" w14:textId="77777777" w:rsidR="007A3BDB" w:rsidRPr="00C368C7" w:rsidRDefault="007A3BDB" w:rsidP="007A3BDB">
            <w:pPr>
              <w:jc w:val="center"/>
              <w:cnfStyle w:val="000000000000" w:firstRow="0" w:lastRow="0" w:firstColumn="0" w:lastColumn="0" w:oddVBand="0" w:evenVBand="0" w:oddHBand="0" w:evenHBand="0" w:firstRowFirstColumn="0" w:firstRowLastColumn="0" w:lastRowFirstColumn="0" w:lastRowLastColumn="0"/>
            </w:pPr>
            <w:r w:rsidRPr="00C368C7">
              <w:rPr>
                <w:color w:val="000000"/>
              </w:rPr>
              <w:t>0.857</w:t>
            </w:r>
          </w:p>
        </w:tc>
        <w:tc>
          <w:tcPr>
            <w:tcW w:w="2126" w:type="dxa"/>
          </w:tcPr>
          <w:p w14:paraId="59B6112A" w14:textId="77777777" w:rsidR="007A3BDB" w:rsidRPr="00C368C7" w:rsidRDefault="007A3BDB" w:rsidP="007A3BDB">
            <w:pPr>
              <w:jc w:val="center"/>
              <w:cnfStyle w:val="000000000000" w:firstRow="0" w:lastRow="0" w:firstColumn="0" w:lastColumn="0" w:oddVBand="0" w:evenVBand="0" w:oddHBand="0" w:evenHBand="0" w:firstRowFirstColumn="0" w:firstRowLastColumn="0" w:lastRowFirstColumn="0" w:lastRowLastColumn="0"/>
            </w:pPr>
            <w:r w:rsidRPr="00C368C7">
              <w:rPr>
                <w:color w:val="000000"/>
              </w:rPr>
              <w:t>0.913</w:t>
            </w:r>
          </w:p>
        </w:tc>
      </w:tr>
      <w:tr w:rsidR="007A3BDB" w:rsidRPr="00C368C7" w14:paraId="27E8FEA8" w14:textId="77777777" w:rsidTr="007A3BDB">
        <w:trPr>
          <w:trHeight w:val="71"/>
          <w:jc w:val="center"/>
        </w:trPr>
        <w:tc>
          <w:tcPr>
            <w:cnfStyle w:val="001000000000" w:firstRow="0" w:lastRow="0" w:firstColumn="1" w:lastColumn="0" w:oddVBand="0" w:evenVBand="0" w:oddHBand="0" w:evenHBand="0" w:firstRowFirstColumn="0" w:firstRowLastColumn="0" w:lastRowFirstColumn="0" w:lastRowLastColumn="0"/>
            <w:tcW w:w="2835" w:type="dxa"/>
          </w:tcPr>
          <w:p w14:paraId="5265165B" w14:textId="77777777" w:rsidR="007A3BDB" w:rsidRPr="00C368C7" w:rsidRDefault="007A3BDB" w:rsidP="007A3BDB">
            <w:pPr>
              <w:widowControl w:val="0"/>
              <w:rPr>
                <w:b w:val="0"/>
              </w:rPr>
            </w:pPr>
            <w:r w:rsidRPr="00C368C7">
              <w:rPr>
                <w:b w:val="0"/>
              </w:rPr>
              <w:t>Loyalitas Donatur</w:t>
            </w:r>
          </w:p>
        </w:tc>
        <w:tc>
          <w:tcPr>
            <w:tcW w:w="1843" w:type="dxa"/>
          </w:tcPr>
          <w:p w14:paraId="0B1787CA" w14:textId="77777777" w:rsidR="007A3BDB" w:rsidRPr="00C368C7" w:rsidRDefault="007A3BDB" w:rsidP="007A3BDB">
            <w:pPr>
              <w:jc w:val="center"/>
              <w:cnfStyle w:val="000000000000" w:firstRow="0" w:lastRow="0" w:firstColumn="0" w:lastColumn="0" w:oddVBand="0" w:evenVBand="0" w:oddHBand="0" w:evenHBand="0" w:firstRowFirstColumn="0" w:firstRowLastColumn="0" w:lastRowFirstColumn="0" w:lastRowLastColumn="0"/>
            </w:pPr>
            <w:r w:rsidRPr="00C368C7">
              <w:rPr>
                <w:color w:val="000000"/>
              </w:rPr>
              <w:t>0.856</w:t>
            </w:r>
          </w:p>
        </w:tc>
        <w:tc>
          <w:tcPr>
            <w:tcW w:w="2126" w:type="dxa"/>
          </w:tcPr>
          <w:p w14:paraId="20C104FC" w14:textId="77777777" w:rsidR="007A3BDB" w:rsidRPr="00C368C7" w:rsidRDefault="007A3BDB" w:rsidP="007A3BDB">
            <w:pPr>
              <w:jc w:val="center"/>
              <w:cnfStyle w:val="000000000000" w:firstRow="0" w:lastRow="0" w:firstColumn="0" w:lastColumn="0" w:oddVBand="0" w:evenVBand="0" w:oddHBand="0" w:evenHBand="0" w:firstRowFirstColumn="0" w:firstRowLastColumn="0" w:lastRowFirstColumn="0" w:lastRowLastColumn="0"/>
            </w:pPr>
            <w:r w:rsidRPr="00C368C7">
              <w:rPr>
                <w:color w:val="000000"/>
              </w:rPr>
              <w:t>0.904</w:t>
            </w:r>
          </w:p>
        </w:tc>
      </w:tr>
    </w:tbl>
    <w:p w14:paraId="307E34F8" w14:textId="22FB5450" w:rsidR="007A3BDB" w:rsidRPr="007A3BDB" w:rsidRDefault="00871416" w:rsidP="007A3BDB">
      <w:pPr>
        <w:spacing w:after="120" w:line="360" w:lineRule="auto"/>
        <w:ind w:right="-28"/>
        <w:jc w:val="center"/>
        <w:rPr>
          <w:i/>
        </w:rPr>
      </w:pPr>
      <w:r w:rsidRPr="002849FF">
        <w:rPr>
          <w:i/>
        </w:rPr>
        <w:t xml:space="preserve">Sumber: </w:t>
      </w:r>
      <w:r>
        <w:rPr>
          <w:i/>
        </w:rPr>
        <w:t xml:space="preserve">Hasil olah data peneliti </w:t>
      </w:r>
      <w:r w:rsidRPr="004C1617">
        <w:rPr>
          <w:i/>
          <w:szCs w:val="22"/>
        </w:rPr>
        <w:t>(2021)</w:t>
      </w:r>
    </w:p>
    <w:p w14:paraId="736297D7" w14:textId="370344AB" w:rsidR="007A3BDB" w:rsidRPr="00C53117" w:rsidRDefault="007A3BDB" w:rsidP="00C53117">
      <w:pPr>
        <w:numPr>
          <w:ilvl w:val="0"/>
          <w:numId w:val="13"/>
        </w:numPr>
        <w:spacing w:after="120" w:line="360" w:lineRule="auto"/>
        <w:ind w:left="850" w:hanging="357"/>
        <w:jc w:val="both"/>
        <w:rPr>
          <w:sz w:val="22"/>
          <w:szCs w:val="22"/>
        </w:rPr>
      </w:pPr>
      <w:bookmarkStart w:id="2" w:name="_heading=h.30j0zll" w:colFirst="0" w:colLast="0"/>
      <w:bookmarkEnd w:id="2"/>
      <w:r w:rsidRPr="007A3BDB">
        <w:rPr>
          <w:b/>
          <w:i/>
          <w:sz w:val="22"/>
          <w:szCs w:val="22"/>
        </w:rPr>
        <w:t>Inner model</w:t>
      </w:r>
      <w:r w:rsidRPr="00FB2507">
        <w:rPr>
          <w:sz w:val="22"/>
          <w:szCs w:val="22"/>
        </w:rPr>
        <w:t xml:space="preserve"> merupakan bagian dari pengujian hipotesis yang digunakan untuk menguji signifikansi variabel bebas terhadap variabel teri</w:t>
      </w:r>
      <w:r w:rsidR="0033727C">
        <w:rPr>
          <w:sz w:val="22"/>
          <w:szCs w:val="22"/>
        </w:rPr>
        <w:t xml:space="preserve">kat dan nilai dari R2. Nilai </w:t>
      </w:r>
      <w:r w:rsidR="0033727C" w:rsidRPr="0033727C">
        <w:rPr>
          <w:i/>
          <w:sz w:val="22"/>
          <w:szCs w:val="22"/>
        </w:rPr>
        <w:t>R-</w:t>
      </w:r>
      <w:r w:rsidRPr="0033727C">
        <w:rPr>
          <w:i/>
          <w:sz w:val="22"/>
          <w:szCs w:val="22"/>
        </w:rPr>
        <w:t>square</w:t>
      </w:r>
      <w:r w:rsidRPr="00FB2507">
        <w:rPr>
          <w:sz w:val="22"/>
          <w:szCs w:val="22"/>
        </w:rPr>
        <w:t xml:space="preserve"> 0.67, 0.33 dan 0.19 menunjukkan model kuat, moderate dan lemah </w:t>
      </w:r>
      <w:sdt>
        <w:sdtPr>
          <w:rPr>
            <w:color w:val="000000"/>
            <w:sz w:val="22"/>
            <w:szCs w:val="22"/>
          </w:rPr>
          <w:tag w:val="MENDELEY_CITATION_v3_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"/>
          <w:id w:val="-113597793"/>
          <w:placeholder>
            <w:docPart w:val="751284FDD81E4A5AA77AAA6E768F2273"/>
          </w:placeholder>
        </w:sdtPr>
        <w:sdtEndPr/>
        <w:sdtContent>
          <w:r w:rsidRPr="00FB2507">
            <w:rPr>
              <w:color w:val="000000"/>
              <w:sz w:val="22"/>
              <w:szCs w:val="22"/>
            </w:rPr>
            <w:t>(Ghozali, 2016c)</w:t>
          </w:r>
        </w:sdtContent>
      </w:sdt>
    </w:p>
    <w:p w14:paraId="2868036D" w14:textId="1ED732BC" w:rsidR="007A3BDB" w:rsidRPr="00546711" w:rsidRDefault="00716E6F" w:rsidP="00C53117">
      <w:pPr>
        <w:jc w:val="center"/>
        <w:rPr>
          <w:b/>
          <w:i/>
          <w:szCs w:val="22"/>
        </w:rPr>
      </w:pPr>
      <w:r>
        <w:rPr>
          <w:b/>
          <w:szCs w:val="22"/>
        </w:rPr>
        <w:t>Tabel 4</w:t>
      </w:r>
      <w:r w:rsidR="007A3BDB" w:rsidRPr="00C53117">
        <w:rPr>
          <w:b/>
          <w:szCs w:val="22"/>
        </w:rPr>
        <w:t xml:space="preserve">. </w:t>
      </w:r>
      <w:r w:rsidR="007A3BDB" w:rsidRPr="00546711">
        <w:rPr>
          <w:b/>
          <w:i/>
          <w:szCs w:val="22"/>
        </w:rPr>
        <w:t>R-Square</w:t>
      </w:r>
    </w:p>
    <w:tbl>
      <w:tblPr>
        <w:tblStyle w:val="PlainTable21"/>
        <w:tblW w:w="3165" w:type="dxa"/>
        <w:jc w:val="center"/>
        <w:tblLayout w:type="fixed"/>
        <w:tblLook w:val="04A0" w:firstRow="1" w:lastRow="0" w:firstColumn="1" w:lastColumn="0" w:noHBand="0" w:noVBand="1"/>
      </w:tblPr>
      <w:tblGrid>
        <w:gridCol w:w="1985"/>
        <w:gridCol w:w="1180"/>
      </w:tblGrid>
      <w:tr w:rsidR="007A3BDB" w:rsidRPr="00C368C7" w14:paraId="407C530C" w14:textId="77777777" w:rsidTr="00716E6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39582ADD" w14:textId="77777777" w:rsidR="007A3BDB" w:rsidRPr="00C368C7" w:rsidRDefault="007A3BDB" w:rsidP="00716E6F">
            <w:pPr>
              <w:rPr>
                <w:b w:val="0"/>
                <w:szCs w:val="22"/>
              </w:rPr>
            </w:pPr>
            <w:r w:rsidRPr="00C368C7">
              <w:rPr>
                <w:b w:val="0"/>
                <w:szCs w:val="22"/>
              </w:rPr>
              <w:t>Variabel</w:t>
            </w:r>
          </w:p>
        </w:tc>
        <w:tc>
          <w:tcPr>
            <w:tcW w:w="1180" w:type="dxa"/>
          </w:tcPr>
          <w:p w14:paraId="067137F5" w14:textId="77777777" w:rsidR="007A3BDB" w:rsidRPr="00C368C7" w:rsidRDefault="007A3BDB" w:rsidP="00716E6F">
            <w:pPr>
              <w:cnfStyle w:val="100000000000" w:firstRow="1" w:lastRow="0" w:firstColumn="0" w:lastColumn="0" w:oddVBand="0" w:evenVBand="0" w:oddHBand="0" w:evenHBand="0" w:firstRowFirstColumn="0" w:firstRowLastColumn="0" w:lastRowFirstColumn="0" w:lastRowLastColumn="0"/>
              <w:rPr>
                <w:b w:val="0"/>
                <w:i/>
                <w:szCs w:val="22"/>
              </w:rPr>
            </w:pPr>
            <w:r w:rsidRPr="00C368C7">
              <w:rPr>
                <w:b w:val="0"/>
                <w:i/>
                <w:szCs w:val="22"/>
              </w:rPr>
              <w:t>R-square</w:t>
            </w:r>
          </w:p>
        </w:tc>
      </w:tr>
      <w:tr w:rsidR="007A3BDB" w:rsidRPr="00C368C7" w14:paraId="04EF3D33" w14:textId="77777777" w:rsidTr="00716E6F">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7C8AD12B" w14:textId="459B7007" w:rsidR="007A3BDB" w:rsidRPr="00C368C7" w:rsidRDefault="00546711" w:rsidP="00716E6F">
            <w:pPr>
              <w:widowControl w:val="0"/>
              <w:rPr>
                <w:b w:val="0"/>
                <w:szCs w:val="22"/>
              </w:rPr>
            </w:pPr>
            <w:r w:rsidRPr="00C368C7">
              <w:rPr>
                <w:b w:val="0"/>
                <w:i/>
                <w:szCs w:val="22"/>
              </w:rPr>
              <w:t>Brand trust</w:t>
            </w:r>
          </w:p>
        </w:tc>
        <w:tc>
          <w:tcPr>
            <w:tcW w:w="1180" w:type="dxa"/>
          </w:tcPr>
          <w:p w14:paraId="74874858" w14:textId="77777777" w:rsidR="007A3BDB" w:rsidRPr="00C368C7" w:rsidRDefault="007A3BDB" w:rsidP="00716E6F">
            <w:pPr>
              <w:cnfStyle w:val="000000000000" w:firstRow="0" w:lastRow="0" w:firstColumn="0" w:lastColumn="0" w:oddVBand="0" w:evenVBand="0" w:oddHBand="0" w:evenHBand="0" w:firstRowFirstColumn="0" w:firstRowLastColumn="0" w:lastRowFirstColumn="0" w:lastRowLastColumn="0"/>
              <w:rPr>
                <w:szCs w:val="22"/>
              </w:rPr>
            </w:pPr>
            <w:r w:rsidRPr="00C368C7">
              <w:rPr>
                <w:color w:val="000000"/>
                <w:szCs w:val="22"/>
              </w:rPr>
              <w:t>0.267</w:t>
            </w:r>
          </w:p>
        </w:tc>
      </w:tr>
      <w:tr w:rsidR="007A3BDB" w:rsidRPr="00C368C7" w14:paraId="72F5F55A" w14:textId="77777777" w:rsidTr="00716E6F">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690B9049" w14:textId="77777777" w:rsidR="007A3BDB" w:rsidRPr="00C368C7" w:rsidRDefault="007A3BDB" w:rsidP="00716E6F">
            <w:pPr>
              <w:widowControl w:val="0"/>
              <w:rPr>
                <w:b w:val="0"/>
                <w:szCs w:val="22"/>
              </w:rPr>
            </w:pPr>
            <w:r w:rsidRPr="00C368C7">
              <w:rPr>
                <w:b w:val="0"/>
                <w:szCs w:val="22"/>
              </w:rPr>
              <w:t>Loyalitas Donatur</w:t>
            </w:r>
          </w:p>
        </w:tc>
        <w:tc>
          <w:tcPr>
            <w:tcW w:w="1180" w:type="dxa"/>
          </w:tcPr>
          <w:p w14:paraId="7BAB3AA6" w14:textId="77777777" w:rsidR="007A3BDB" w:rsidRPr="00C368C7" w:rsidRDefault="007A3BDB" w:rsidP="00716E6F">
            <w:pPr>
              <w:cnfStyle w:val="000000000000" w:firstRow="0" w:lastRow="0" w:firstColumn="0" w:lastColumn="0" w:oddVBand="0" w:evenVBand="0" w:oddHBand="0" w:evenHBand="0" w:firstRowFirstColumn="0" w:firstRowLastColumn="0" w:lastRowFirstColumn="0" w:lastRowLastColumn="0"/>
              <w:rPr>
                <w:szCs w:val="22"/>
              </w:rPr>
            </w:pPr>
            <w:r w:rsidRPr="00C368C7">
              <w:rPr>
                <w:color w:val="000000"/>
                <w:szCs w:val="22"/>
              </w:rPr>
              <w:t>0.280</w:t>
            </w:r>
          </w:p>
        </w:tc>
      </w:tr>
    </w:tbl>
    <w:p w14:paraId="046E86BD" w14:textId="24C71662" w:rsidR="007A3BDB" w:rsidRPr="00C53117" w:rsidRDefault="00871416" w:rsidP="00C53117">
      <w:pPr>
        <w:spacing w:after="120" w:line="360" w:lineRule="auto"/>
        <w:ind w:left="272"/>
        <w:jc w:val="center"/>
        <w:rPr>
          <w:i/>
          <w:sz w:val="22"/>
          <w:szCs w:val="22"/>
        </w:rPr>
      </w:pPr>
      <w:r w:rsidRPr="002849FF">
        <w:rPr>
          <w:i/>
        </w:rPr>
        <w:t xml:space="preserve">Sumber: </w:t>
      </w:r>
      <w:r>
        <w:rPr>
          <w:i/>
        </w:rPr>
        <w:t xml:space="preserve">Hasil olah data peneliti </w:t>
      </w:r>
      <w:r w:rsidRPr="004C1617">
        <w:rPr>
          <w:i/>
          <w:szCs w:val="22"/>
        </w:rPr>
        <w:t>(2021)</w:t>
      </w:r>
    </w:p>
    <w:p w14:paraId="1E644AF3" w14:textId="766E5111" w:rsidR="007A3BDB" w:rsidRPr="00C53117" w:rsidRDefault="007A3BDB" w:rsidP="00716E6F">
      <w:pPr>
        <w:numPr>
          <w:ilvl w:val="0"/>
          <w:numId w:val="13"/>
        </w:numPr>
        <w:pBdr>
          <w:top w:val="nil"/>
          <w:left w:val="nil"/>
          <w:bottom w:val="nil"/>
          <w:right w:val="nil"/>
          <w:between w:val="nil"/>
        </w:pBdr>
        <w:spacing w:after="120" w:line="360" w:lineRule="auto"/>
        <w:ind w:left="850" w:hanging="357"/>
        <w:jc w:val="both"/>
        <w:rPr>
          <w:color w:val="000000"/>
          <w:sz w:val="22"/>
          <w:szCs w:val="22"/>
        </w:rPr>
      </w:pPr>
      <w:bookmarkStart w:id="3" w:name="_heading=h.1fob9te" w:colFirst="0" w:colLast="0"/>
      <w:bookmarkEnd w:id="3"/>
      <w:r w:rsidRPr="00FB2507">
        <w:rPr>
          <w:b/>
          <w:color w:val="000000"/>
          <w:sz w:val="22"/>
          <w:szCs w:val="22"/>
        </w:rPr>
        <w:t xml:space="preserve">Pengujian Hipotesis </w:t>
      </w:r>
      <w:r w:rsidRPr="00FB2507">
        <w:rPr>
          <w:color w:val="000000"/>
          <w:sz w:val="22"/>
          <w:szCs w:val="22"/>
        </w:rPr>
        <w:t>Berdasarkan hipotesis penelitian, hasil pengujian hipotesis meliputi pengaruh langsung. Tanda panah (») menunjukkan arah pengaruh antara satu variabel terhadap variabel lainnya. Berikut ini merupakan tabel hasil uji hipotesis:</w:t>
      </w:r>
    </w:p>
    <w:p w14:paraId="089C0560" w14:textId="44138EFD" w:rsidR="007A3BDB" w:rsidRPr="00C53117" w:rsidRDefault="00716E6F" w:rsidP="007A3BDB">
      <w:pPr>
        <w:ind w:left="270"/>
        <w:jc w:val="center"/>
        <w:rPr>
          <w:b/>
          <w:szCs w:val="22"/>
        </w:rPr>
      </w:pPr>
      <w:r>
        <w:rPr>
          <w:b/>
          <w:szCs w:val="22"/>
        </w:rPr>
        <w:t>Tabel 5</w:t>
      </w:r>
      <w:r w:rsidR="00E21D91">
        <w:rPr>
          <w:b/>
          <w:szCs w:val="22"/>
        </w:rPr>
        <w:t>.</w:t>
      </w:r>
      <w:r w:rsidR="007A3BDB" w:rsidRPr="00C53117">
        <w:rPr>
          <w:b/>
          <w:szCs w:val="22"/>
        </w:rPr>
        <w:t xml:space="preserve"> Uji Hipotesis</w:t>
      </w:r>
    </w:p>
    <w:tbl>
      <w:tblPr>
        <w:tblStyle w:val="PlainTable21"/>
        <w:tblW w:w="4179" w:type="dxa"/>
        <w:jc w:val="center"/>
        <w:tblLayout w:type="fixed"/>
        <w:tblLook w:val="04A0" w:firstRow="1" w:lastRow="0" w:firstColumn="1" w:lastColumn="0" w:noHBand="0" w:noVBand="1"/>
      </w:tblPr>
      <w:tblGrid>
        <w:gridCol w:w="1418"/>
        <w:gridCol w:w="1271"/>
        <w:gridCol w:w="1490"/>
      </w:tblGrid>
      <w:tr w:rsidR="007A3BDB" w:rsidRPr="00C368C7" w14:paraId="4D55DAF0" w14:textId="77777777" w:rsidTr="00716E6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6486F715" w14:textId="77777777" w:rsidR="007A3BDB" w:rsidRPr="00C368C7" w:rsidRDefault="007A3BDB" w:rsidP="00716E6F">
            <w:pPr>
              <w:jc w:val="center"/>
              <w:rPr>
                <w:b w:val="0"/>
              </w:rPr>
            </w:pPr>
            <w:r w:rsidRPr="00C368C7">
              <w:rPr>
                <w:b w:val="0"/>
              </w:rPr>
              <w:t>Variabel</w:t>
            </w:r>
          </w:p>
        </w:tc>
        <w:tc>
          <w:tcPr>
            <w:tcW w:w="1271" w:type="dxa"/>
            <w:vAlign w:val="center"/>
          </w:tcPr>
          <w:p w14:paraId="28C1DE36" w14:textId="77777777" w:rsidR="007A3BDB" w:rsidRPr="00C368C7" w:rsidRDefault="007A3BDB" w:rsidP="00716E6F">
            <w:pPr>
              <w:jc w:val="center"/>
              <w:cnfStyle w:val="100000000000" w:firstRow="1" w:lastRow="0" w:firstColumn="0" w:lastColumn="0" w:oddVBand="0" w:evenVBand="0" w:oddHBand="0" w:evenHBand="0" w:firstRowFirstColumn="0" w:firstRowLastColumn="0" w:lastRowFirstColumn="0" w:lastRowLastColumn="0"/>
              <w:rPr>
                <w:b w:val="0"/>
                <w:i/>
              </w:rPr>
            </w:pPr>
            <w:r w:rsidRPr="00C368C7">
              <w:rPr>
                <w:b w:val="0"/>
                <w:i/>
              </w:rPr>
              <w:t>P Values</w:t>
            </w:r>
          </w:p>
        </w:tc>
        <w:tc>
          <w:tcPr>
            <w:tcW w:w="1490" w:type="dxa"/>
            <w:vAlign w:val="center"/>
          </w:tcPr>
          <w:p w14:paraId="30768194" w14:textId="41147659" w:rsidR="007A3BDB" w:rsidRPr="00C368C7" w:rsidRDefault="0033727C" w:rsidP="00716E6F">
            <w:pPr>
              <w:jc w:val="center"/>
              <w:cnfStyle w:val="100000000000" w:firstRow="1" w:lastRow="0" w:firstColumn="0" w:lastColumn="0" w:oddVBand="0" w:evenVBand="0" w:oddHBand="0" w:evenHBand="0" w:firstRowFirstColumn="0" w:firstRowLastColumn="0" w:lastRowFirstColumn="0" w:lastRowLastColumn="0"/>
              <w:rPr>
                <w:b w:val="0"/>
              </w:rPr>
            </w:pPr>
            <w:r w:rsidRPr="00C368C7">
              <w:rPr>
                <w:b w:val="0"/>
              </w:rPr>
              <w:t>Hasil</w:t>
            </w:r>
          </w:p>
        </w:tc>
      </w:tr>
      <w:tr w:rsidR="007A3BDB" w:rsidRPr="00C368C7" w14:paraId="6441C7B7" w14:textId="77777777" w:rsidTr="00716E6F">
        <w:trPr>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71BD10A9" w14:textId="131E214C" w:rsidR="007A3BDB" w:rsidRPr="00C368C7" w:rsidRDefault="00924F38" w:rsidP="00716E6F">
            <w:pPr>
              <w:jc w:val="center"/>
              <w:rPr>
                <w:b w:val="0"/>
              </w:rPr>
            </w:pPr>
            <w:r w:rsidRPr="00C368C7">
              <w:rPr>
                <w:b w:val="0"/>
              </w:rPr>
              <w:t>BI →</w:t>
            </w:r>
            <w:r w:rsidR="007A3BDB" w:rsidRPr="00C368C7">
              <w:rPr>
                <w:b w:val="0"/>
              </w:rPr>
              <w:t xml:space="preserve"> BT</w:t>
            </w:r>
          </w:p>
        </w:tc>
        <w:tc>
          <w:tcPr>
            <w:tcW w:w="1271" w:type="dxa"/>
            <w:vAlign w:val="center"/>
          </w:tcPr>
          <w:p w14:paraId="7D351DAD"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pPr>
            <w:r w:rsidRPr="00C368C7">
              <w:t>0.027</w:t>
            </w:r>
          </w:p>
        </w:tc>
        <w:tc>
          <w:tcPr>
            <w:tcW w:w="1490" w:type="dxa"/>
            <w:vAlign w:val="center"/>
          </w:tcPr>
          <w:p w14:paraId="79C06078"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rPr>
                <w:i/>
              </w:rPr>
            </w:pPr>
            <w:r w:rsidRPr="00C368C7">
              <w:rPr>
                <w:i/>
              </w:rPr>
              <w:t>Accepted</w:t>
            </w:r>
          </w:p>
        </w:tc>
      </w:tr>
      <w:tr w:rsidR="007A3BDB" w:rsidRPr="00C368C7" w14:paraId="0BF2AD8F" w14:textId="77777777" w:rsidTr="00716E6F">
        <w:trPr>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4A979584" w14:textId="6B9C3DEC" w:rsidR="007A3BDB" w:rsidRPr="00C368C7" w:rsidRDefault="007A3BDB" w:rsidP="00716E6F">
            <w:pPr>
              <w:jc w:val="center"/>
              <w:rPr>
                <w:b w:val="0"/>
              </w:rPr>
            </w:pPr>
            <w:r w:rsidRPr="00C368C7">
              <w:rPr>
                <w:b w:val="0"/>
              </w:rPr>
              <w:t xml:space="preserve">SQ </w:t>
            </w:r>
            <w:r w:rsidR="00924F38" w:rsidRPr="00C368C7">
              <w:rPr>
                <w:b w:val="0"/>
              </w:rPr>
              <w:t>→</w:t>
            </w:r>
            <w:r w:rsidRPr="00C368C7">
              <w:rPr>
                <w:b w:val="0"/>
              </w:rPr>
              <w:t xml:space="preserve"> BT</w:t>
            </w:r>
          </w:p>
        </w:tc>
        <w:tc>
          <w:tcPr>
            <w:tcW w:w="1271" w:type="dxa"/>
            <w:vAlign w:val="center"/>
          </w:tcPr>
          <w:p w14:paraId="344FC138"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pPr>
            <w:r w:rsidRPr="00C368C7">
              <w:t>0.011</w:t>
            </w:r>
          </w:p>
        </w:tc>
        <w:tc>
          <w:tcPr>
            <w:tcW w:w="1490" w:type="dxa"/>
            <w:vAlign w:val="center"/>
          </w:tcPr>
          <w:p w14:paraId="72B45A22"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rPr>
                <w:i/>
              </w:rPr>
            </w:pPr>
            <w:r w:rsidRPr="00C368C7">
              <w:rPr>
                <w:i/>
              </w:rPr>
              <w:t>Accepted</w:t>
            </w:r>
          </w:p>
        </w:tc>
      </w:tr>
      <w:tr w:rsidR="007A3BDB" w:rsidRPr="00C368C7" w14:paraId="74AAFA91" w14:textId="77777777" w:rsidTr="00716E6F">
        <w:trPr>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77F90D4E" w14:textId="5253104F" w:rsidR="007A3BDB" w:rsidRPr="00C368C7" w:rsidRDefault="007A3BDB" w:rsidP="00716E6F">
            <w:pPr>
              <w:jc w:val="center"/>
              <w:rPr>
                <w:b w:val="0"/>
              </w:rPr>
            </w:pPr>
            <w:r w:rsidRPr="00C368C7">
              <w:rPr>
                <w:b w:val="0"/>
              </w:rPr>
              <w:t xml:space="preserve">DRC </w:t>
            </w:r>
            <w:r w:rsidR="00924F38" w:rsidRPr="00C368C7">
              <w:rPr>
                <w:b w:val="0"/>
              </w:rPr>
              <w:t>→</w:t>
            </w:r>
            <w:r w:rsidRPr="00C368C7">
              <w:rPr>
                <w:b w:val="0"/>
              </w:rPr>
              <w:t xml:space="preserve"> BT</w:t>
            </w:r>
          </w:p>
        </w:tc>
        <w:tc>
          <w:tcPr>
            <w:tcW w:w="1271" w:type="dxa"/>
            <w:vAlign w:val="center"/>
          </w:tcPr>
          <w:p w14:paraId="288058AE"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pPr>
            <w:r w:rsidRPr="00C368C7">
              <w:t>0.069</w:t>
            </w:r>
          </w:p>
        </w:tc>
        <w:tc>
          <w:tcPr>
            <w:tcW w:w="1490" w:type="dxa"/>
            <w:vAlign w:val="center"/>
          </w:tcPr>
          <w:p w14:paraId="5ED6E20D"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rPr>
                <w:i/>
              </w:rPr>
            </w:pPr>
            <w:r w:rsidRPr="00C368C7">
              <w:rPr>
                <w:i/>
              </w:rPr>
              <w:t>Rejected</w:t>
            </w:r>
          </w:p>
        </w:tc>
      </w:tr>
      <w:tr w:rsidR="007A3BDB" w:rsidRPr="00C368C7" w14:paraId="14A583AD" w14:textId="77777777" w:rsidTr="00716E6F">
        <w:trPr>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5E5B7174" w14:textId="2DE4FC3E" w:rsidR="007A3BDB" w:rsidRPr="00C368C7" w:rsidRDefault="007A3BDB" w:rsidP="00716E6F">
            <w:pPr>
              <w:jc w:val="center"/>
              <w:rPr>
                <w:b w:val="0"/>
              </w:rPr>
            </w:pPr>
            <w:r w:rsidRPr="00C368C7">
              <w:rPr>
                <w:b w:val="0"/>
              </w:rPr>
              <w:t xml:space="preserve">BT </w:t>
            </w:r>
            <w:r w:rsidR="00924F38" w:rsidRPr="00C368C7">
              <w:rPr>
                <w:b w:val="0"/>
              </w:rPr>
              <w:t>→</w:t>
            </w:r>
            <w:r w:rsidRPr="00C368C7">
              <w:rPr>
                <w:b w:val="0"/>
              </w:rPr>
              <w:t xml:space="preserve"> LD</w:t>
            </w:r>
          </w:p>
        </w:tc>
        <w:tc>
          <w:tcPr>
            <w:tcW w:w="1271" w:type="dxa"/>
            <w:vAlign w:val="center"/>
          </w:tcPr>
          <w:p w14:paraId="751C54D1"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pPr>
            <w:r w:rsidRPr="00C368C7">
              <w:t>0.013</w:t>
            </w:r>
          </w:p>
        </w:tc>
        <w:tc>
          <w:tcPr>
            <w:tcW w:w="1490" w:type="dxa"/>
            <w:vAlign w:val="center"/>
          </w:tcPr>
          <w:p w14:paraId="5AEEC26C"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rPr>
                <w:i/>
              </w:rPr>
            </w:pPr>
            <w:r w:rsidRPr="00C368C7">
              <w:rPr>
                <w:i/>
              </w:rPr>
              <w:t>Accepted</w:t>
            </w:r>
          </w:p>
        </w:tc>
      </w:tr>
      <w:tr w:rsidR="007A3BDB" w:rsidRPr="00C368C7" w14:paraId="7C17B128" w14:textId="77777777" w:rsidTr="00716E6F">
        <w:trPr>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2CB9408B" w14:textId="30D15992" w:rsidR="007A3BDB" w:rsidRPr="00C368C7" w:rsidRDefault="007A3BDB" w:rsidP="00716E6F">
            <w:pPr>
              <w:jc w:val="center"/>
              <w:rPr>
                <w:b w:val="0"/>
              </w:rPr>
            </w:pPr>
            <w:r w:rsidRPr="00C368C7">
              <w:rPr>
                <w:b w:val="0"/>
              </w:rPr>
              <w:t xml:space="preserve">BI </w:t>
            </w:r>
            <w:r w:rsidR="00924F38" w:rsidRPr="00C368C7">
              <w:rPr>
                <w:b w:val="0"/>
              </w:rPr>
              <w:t>→</w:t>
            </w:r>
            <w:r w:rsidRPr="00C368C7">
              <w:rPr>
                <w:b w:val="0"/>
              </w:rPr>
              <w:t xml:space="preserve"> LD</w:t>
            </w:r>
          </w:p>
        </w:tc>
        <w:tc>
          <w:tcPr>
            <w:tcW w:w="1271" w:type="dxa"/>
            <w:vAlign w:val="center"/>
          </w:tcPr>
          <w:p w14:paraId="59EDCCEA"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pPr>
            <w:r w:rsidRPr="00C368C7">
              <w:t>0.176</w:t>
            </w:r>
          </w:p>
        </w:tc>
        <w:tc>
          <w:tcPr>
            <w:tcW w:w="1490" w:type="dxa"/>
            <w:vAlign w:val="center"/>
          </w:tcPr>
          <w:p w14:paraId="12DB2499"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rPr>
                <w:i/>
              </w:rPr>
            </w:pPr>
            <w:r w:rsidRPr="00C368C7">
              <w:rPr>
                <w:i/>
              </w:rPr>
              <w:t>Rejected</w:t>
            </w:r>
          </w:p>
        </w:tc>
      </w:tr>
      <w:tr w:rsidR="007A3BDB" w:rsidRPr="00C368C7" w14:paraId="0EC93D8A" w14:textId="77777777" w:rsidTr="00716E6F">
        <w:trPr>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33F458D9" w14:textId="6C8EFEDE" w:rsidR="007A3BDB" w:rsidRPr="00C368C7" w:rsidRDefault="007A3BDB" w:rsidP="00716E6F">
            <w:pPr>
              <w:jc w:val="center"/>
              <w:rPr>
                <w:b w:val="0"/>
              </w:rPr>
            </w:pPr>
            <w:r w:rsidRPr="00C368C7">
              <w:rPr>
                <w:b w:val="0"/>
              </w:rPr>
              <w:t xml:space="preserve">SQ </w:t>
            </w:r>
            <w:r w:rsidR="00924F38" w:rsidRPr="00C368C7">
              <w:rPr>
                <w:b w:val="0"/>
              </w:rPr>
              <w:t>→</w:t>
            </w:r>
            <w:r w:rsidRPr="00C368C7">
              <w:rPr>
                <w:b w:val="0"/>
              </w:rPr>
              <w:t xml:space="preserve"> LD</w:t>
            </w:r>
          </w:p>
        </w:tc>
        <w:tc>
          <w:tcPr>
            <w:tcW w:w="1271" w:type="dxa"/>
            <w:vAlign w:val="center"/>
          </w:tcPr>
          <w:p w14:paraId="4001467D"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pPr>
            <w:r w:rsidRPr="00C368C7">
              <w:t>0.865</w:t>
            </w:r>
          </w:p>
        </w:tc>
        <w:tc>
          <w:tcPr>
            <w:tcW w:w="1490" w:type="dxa"/>
            <w:vAlign w:val="center"/>
          </w:tcPr>
          <w:p w14:paraId="0BF9F218"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rPr>
                <w:i/>
              </w:rPr>
            </w:pPr>
            <w:r w:rsidRPr="00C368C7">
              <w:rPr>
                <w:i/>
              </w:rPr>
              <w:t>Rejected</w:t>
            </w:r>
          </w:p>
        </w:tc>
      </w:tr>
      <w:tr w:rsidR="007A3BDB" w:rsidRPr="00C368C7" w14:paraId="403A1DAE" w14:textId="77777777" w:rsidTr="00716E6F">
        <w:trPr>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594AA129" w14:textId="1F442C84" w:rsidR="007A3BDB" w:rsidRPr="00C368C7" w:rsidRDefault="007A3BDB" w:rsidP="00716E6F">
            <w:pPr>
              <w:jc w:val="center"/>
              <w:rPr>
                <w:b w:val="0"/>
              </w:rPr>
            </w:pPr>
            <w:r w:rsidRPr="00C368C7">
              <w:rPr>
                <w:b w:val="0"/>
              </w:rPr>
              <w:t xml:space="preserve">DRC </w:t>
            </w:r>
            <w:r w:rsidR="00924F38" w:rsidRPr="00C368C7">
              <w:rPr>
                <w:b w:val="0"/>
              </w:rPr>
              <w:t>→</w:t>
            </w:r>
            <w:r w:rsidRPr="00C368C7">
              <w:rPr>
                <w:b w:val="0"/>
              </w:rPr>
              <w:t xml:space="preserve"> LD</w:t>
            </w:r>
          </w:p>
        </w:tc>
        <w:tc>
          <w:tcPr>
            <w:tcW w:w="1271" w:type="dxa"/>
            <w:vAlign w:val="center"/>
          </w:tcPr>
          <w:p w14:paraId="1F158D6B"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pPr>
            <w:r w:rsidRPr="00C368C7">
              <w:t>0.000</w:t>
            </w:r>
          </w:p>
        </w:tc>
        <w:tc>
          <w:tcPr>
            <w:tcW w:w="1490" w:type="dxa"/>
            <w:vAlign w:val="center"/>
          </w:tcPr>
          <w:p w14:paraId="18DF0E73" w14:textId="77777777" w:rsidR="007A3BDB" w:rsidRPr="00C368C7" w:rsidRDefault="007A3BDB" w:rsidP="00716E6F">
            <w:pPr>
              <w:jc w:val="center"/>
              <w:cnfStyle w:val="000000000000" w:firstRow="0" w:lastRow="0" w:firstColumn="0" w:lastColumn="0" w:oddVBand="0" w:evenVBand="0" w:oddHBand="0" w:evenHBand="0" w:firstRowFirstColumn="0" w:firstRowLastColumn="0" w:lastRowFirstColumn="0" w:lastRowLastColumn="0"/>
              <w:rPr>
                <w:i/>
              </w:rPr>
            </w:pPr>
            <w:r w:rsidRPr="00C368C7">
              <w:rPr>
                <w:i/>
              </w:rPr>
              <w:t>Accepted</w:t>
            </w:r>
          </w:p>
        </w:tc>
      </w:tr>
    </w:tbl>
    <w:p w14:paraId="376D8244" w14:textId="189DAC80" w:rsidR="007A3BDB" w:rsidRPr="00716E6F" w:rsidRDefault="00871416" w:rsidP="00716E6F">
      <w:pPr>
        <w:spacing w:after="120" w:line="360" w:lineRule="auto"/>
        <w:ind w:right="-28"/>
        <w:jc w:val="center"/>
        <w:rPr>
          <w:sz w:val="22"/>
          <w:szCs w:val="22"/>
        </w:rPr>
      </w:pPr>
      <w:r w:rsidRPr="002849FF">
        <w:rPr>
          <w:i/>
        </w:rPr>
        <w:t xml:space="preserve">Sumber: </w:t>
      </w:r>
      <w:r>
        <w:rPr>
          <w:i/>
        </w:rPr>
        <w:t xml:space="preserve">Hasil olah data peneliti </w:t>
      </w:r>
      <w:r w:rsidRPr="004C1617">
        <w:rPr>
          <w:i/>
          <w:szCs w:val="22"/>
        </w:rPr>
        <w:t>(2021)</w:t>
      </w:r>
    </w:p>
    <w:p w14:paraId="64B479B0" w14:textId="0CE8952E" w:rsidR="00E21D91" w:rsidRDefault="007A3BDB" w:rsidP="00E21D91">
      <w:pPr>
        <w:spacing w:after="120" w:line="360" w:lineRule="auto"/>
        <w:ind w:right="-28" w:firstLine="720"/>
        <w:jc w:val="both"/>
        <w:rPr>
          <w:sz w:val="22"/>
          <w:szCs w:val="22"/>
        </w:rPr>
      </w:pPr>
      <w:r w:rsidRPr="00FB2507">
        <w:rPr>
          <w:sz w:val="22"/>
          <w:szCs w:val="22"/>
        </w:rPr>
        <w:lastRenderedPageBreak/>
        <w:t xml:space="preserve">Berdasarkan hasil pengujian membuktikan bahwa variabel </w:t>
      </w:r>
      <w:r w:rsidR="00D5176B" w:rsidRPr="00D5176B">
        <w:rPr>
          <w:i/>
          <w:sz w:val="22"/>
          <w:szCs w:val="22"/>
        </w:rPr>
        <w:t>brand image</w:t>
      </w:r>
      <w:r w:rsidRPr="00FB2507">
        <w:rPr>
          <w:i/>
          <w:sz w:val="22"/>
          <w:szCs w:val="22"/>
        </w:rPr>
        <w:t xml:space="preserve"> </w:t>
      </w:r>
      <w:r w:rsidRPr="00FB2507">
        <w:rPr>
          <w:sz w:val="22"/>
          <w:szCs w:val="22"/>
        </w:rPr>
        <w:t xml:space="preserve">memiliki pengaruh positif signifikan terhadap </w:t>
      </w:r>
      <w:r w:rsidR="00546711" w:rsidRPr="00546711">
        <w:rPr>
          <w:i/>
          <w:sz w:val="22"/>
          <w:szCs w:val="22"/>
        </w:rPr>
        <w:t>brand trust</w:t>
      </w:r>
      <w:r w:rsidRPr="00FB2507">
        <w:rPr>
          <w:sz w:val="22"/>
          <w:szCs w:val="22"/>
        </w:rPr>
        <w:t xml:space="preserve">. Hal ini sesuai dengan yang dilakukan oleh YDSF Al Falah Surabaya, yang mana YDSF telah menunjukkan </w:t>
      </w:r>
      <w:r w:rsidR="00D5176B" w:rsidRPr="00D5176B">
        <w:rPr>
          <w:i/>
          <w:iCs/>
          <w:sz w:val="22"/>
          <w:szCs w:val="22"/>
        </w:rPr>
        <w:t>brand image</w:t>
      </w:r>
      <w:r w:rsidRPr="00FB2507">
        <w:rPr>
          <w:sz w:val="22"/>
          <w:szCs w:val="22"/>
        </w:rPr>
        <w:t xml:space="preserve"> nya salah satunya dengan memasang iklan melalui media instagram dan memuat konten-konten positif yang dapat menarik perhatian calon donatur maupun donatur yang sudah bergabung. Sehingga dengan melihat konten tersebut, mere</w:t>
      </w:r>
      <w:r w:rsidR="00E21D91">
        <w:rPr>
          <w:sz w:val="22"/>
          <w:szCs w:val="22"/>
        </w:rPr>
        <w:t xml:space="preserve">ka dapat percaya terhadap </w:t>
      </w:r>
      <w:r w:rsidR="00E21D91" w:rsidRPr="00E21D91">
        <w:rPr>
          <w:i/>
          <w:sz w:val="22"/>
          <w:szCs w:val="22"/>
        </w:rPr>
        <w:t>brand</w:t>
      </w:r>
      <w:r w:rsidR="00E21D91">
        <w:rPr>
          <w:sz w:val="22"/>
          <w:szCs w:val="22"/>
        </w:rPr>
        <w:t xml:space="preserve"> YDSF. </w:t>
      </w:r>
      <w:r w:rsidRPr="00FB2507">
        <w:rPr>
          <w:sz w:val="22"/>
          <w:szCs w:val="22"/>
        </w:rPr>
        <w:t xml:space="preserve">Jika lembaga dapat menunjukkan citra yang baik kepada para donaturnya, maka donatur tersebut akan percaya terhadap brand YDSF yang dihasilkan seperti memutuskan untuk berdonasi dalam jangka panjang, menunjukkan rasa tulus dan jujur dalam menggunakan layanan YDSF. Jika dilihat dari jawaban responden nilai tertinggi pada variabel </w:t>
      </w:r>
      <w:r w:rsidR="00D5176B" w:rsidRPr="00D5176B">
        <w:rPr>
          <w:i/>
          <w:iCs/>
          <w:sz w:val="22"/>
          <w:szCs w:val="22"/>
        </w:rPr>
        <w:t>brand image</w:t>
      </w:r>
      <w:r w:rsidRPr="00FB2507">
        <w:rPr>
          <w:sz w:val="22"/>
          <w:szCs w:val="22"/>
        </w:rPr>
        <w:t xml:space="preserve"> adalah pada indikator kesan yang dirasakan donatur selama ini terhadap YDSF Al Falah Surabaya dapat dapat membuat donatur terp</w:t>
      </w:r>
      <w:r w:rsidR="0033727C">
        <w:rPr>
          <w:sz w:val="22"/>
          <w:szCs w:val="22"/>
        </w:rPr>
        <w:t>engaruh untuk berdonasi kembali</w:t>
      </w:r>
      <w:r w:rsidRPr="00FB2507">
        <w:rPr>
          <w:sz w:val="22"/>
          <w:szCs w:val="22"/>
        </w:rPr>
        <w:t xml:space="preserve"> sebesar 4.45. Dari hasil tersebut dapat digambarkan bahwa adanya kesan yang baik dapat mempengaruhi </w:t>
      </w:r>
      <w:r w:rsidR="00D5176B" w:rsidRPr="00D5176B">
        <w:rPr>
          <w:i/>
          <w:sz w:val="22"/>
          <w:szCs w:val="22"/>
        </w:rPr>
        <w:t>brand image</w:t>
      </w:r>
      <w:r w:rsidRPr="00FB2507">
        <w:rPr>
          <w:sz w:val="22"/>
          <w:szCs w:val="22"/>
        </w:rPr>
        <w:t xml:space="preserve"> donatur terhadap kepercayaan donatur YDSF Al Falah Surabaya. Dari hal ini didapat bahwa YDSF harus terus mempertahankan dan meningkatkan kesan yang baik dibenak donatur agar donatur memiliki kepercayaan terhadap </w:t>
      </w:r>
      <w:r w:rsidR="00D5176B" w:rsidRPr="00D5176B">
        <w:rPr>
          <w:i/>
          <w:sz w:val="22"/>
          <w:szCs w:val="22"/>
        </w:rPr>
        <w:t>brand image</w:t>
      </w:r>
      <w:r w:rsidRPr="00FB2507">
        <w:rPr>
          <w:sz w:val="22"/>
          <w:szCs w:val="22"/>
        </w:rPr>
        <w:t xml:space="preserve"> YDSF Al Falah Surabaya.</w:t>
      </w:r>
    </w:p>
    <w:p w14:paraId="2538FE62" w14:textId="024E627D" w:rsidR="00E21D91" w:rsidRDefault="00E21D91" w:rsidP="00E21D91">
      <w:pPr>
        <w:spacing w:after="120" w:line="360" w:lineRule="auto"/>
        <w:ind w:right="-28" w:firstLine="720"/>
        <w:jc w:val="both"/>
        <w:rPr>
          <w:sz w:val="22"/>
          <w:szCs w:val="22"/>
        </w:rPr>
      </w:pPr>
      <w:r w:rsidRPr="00FB2507">
        <w:rPr>
          <w:sz w:val="22"/>
          <w:szCs w:val="22"/>
        </w:rPr>
        <w:t xml:space="preserve">Variabel </w:t>
      </w:r>
      <w:r w:rsidRPr="00FB2507">
        <w:rPr>
          <w:i/>
          <w:iCs/>
          <w:sz w:val="22"/>
          <w:szCs w:val="22"/>
        </w:rPr>
        <w:t>service quality</w:t>
      </w:r>
      <w:r w:rsidRPr="00FB2507">
        <w:rPr>
          <w:sz w:val="22"/>
          <w:szCs w:val="22"/>
        </w:rPr>
        <w:t xml:space="preserve"> memiliki pengaruh positif signifikan terhadap </w:t>
      </w:r>
      <w:r w:rsidR="00546711" w:rsidRPr="00546711">
        <w:rPr>
          <w:i/>
          <w:sz w:val="22"/>
          <w:szCs w:val="22"/>
        </w:rPr>
        <w:t>brand trust</w:t>
      </w:r>
      <w:r w:rsidRPr="00FB2507">
        <w:rPr>
          <w:sz w:val="22"/>
          <w:szCs w:val="22"/>
        </w:rPr>
        <w:t xml:space="preserve">. Hal ini sesuai dengan yang dilakukan oleh YDSF Al Falah Surabaya, yang mana YDSF telah memberikan kualitas layanan yang memudahkan donatur untuk berdonasi. YDSF memberikan layanan jemput zakat yang dimana layanan ini dapat memudahkan donatur ketika ingin berdonasi namun terkendala waktu atau transportasi yang membuat donatur tidak dapat berkunjung ke kantor YDSF. Layanan ini berjalan secara rutin setiap bulan tergantung keinginan donatur. Serta kualitas pelayanan dalam berinteraksi dengan donatur YDSF Al Falah Surabaya membudayakan senyum, sapa, salam sopan dan santun sehingga hal ini membuat donatur semakin dekat dan timbul kepercayaan di benak donatur. </w:t>
      </w:r>
    </w:p>
    <w:p w14:paraId="0CE4F0E3" w14:textId="7148C8D5" w:rsidR="00E21D91" w:rsidRDefault="00E21D91" w:rsidP="00E21D91">
      <w:pPr>
        <w:spacing w:after="120" w:line="360" w:lineRule="auto"/>
        <w:ind w:right="-28" w:firstLine="720"/>
        <w:jc w:val="both"/>
        <w:rPr>
          <w:sz w:val="22"/>
          <w:szCs w:val="22"/>
        </w:rPr>
      </w:pPr>
      <w:r w:rsidRPr="00FB2507">
        <w:rPr>
          <w:sz w:val="22"/>
          <w:szCs w:val="22"/>
        </w:rPr>
        <w:t xml:space="preserve">Variabel </w:t>
      </w:r>
      <w:r w:rsidRPr="00FB2507">
        <w:rPr>
          <w:i/>
          <w:sz w:val="22"/>
          <w:szCs w:val="22"/>
        </w:rPr>
        <w:t xml:space="preserve">donor religious commitment </w:t>
      </w:r>
      <w:r w:rsidRPr="00FB2507">
        <w:rPr>
          <w:sz w:val="22"/>
          <w:szCs w:val="22"/>
        </w:rPr>
        <w:t xml:space="preserve">memiliki pengaruh tidak signifikan terhadap </w:t>
      </w:r>
      <w:r w:rsidR="00546711" w:rsidRPr="00546711">
        <w:rPr>
          <w:i/>
          <w:sz w:val="22"/>
          <w:szCs w:val="22"/>
        </w:rPr>
        <w:t>brand trust</w:t>
      </w:r>
      <w:r w:rsidRPr="00FB2507">
        <w:rPr>
          <w:sz w:val="22"/>
          <w:szCs w:val="22"/>
        </w:rPr>
        <w:t xml:space="preserve">. Namun adanya hasil yang tidak signifikan dalam penelitian ini, dikarenakan YDSF Al Falah Surabaya kurang </w:t>
      </w:r>
      <w:r w:rsidRPr="00FB2507">
        <w:rPr>
          <w:i/>
          <w:iCs/>
          <w:sz w:val="22"/>
          <w:szCs w:val="22"/>
        </w:rPr>
        <w:t>friendly</w:t>
      </w:r>
      <w:r w:rsidRPr="00FB2507">
        <w:rPr>
          <w:sz w:val="22"/>
          <w:szCs w:val="22"/>
        </w:rPr>
        <w:t xml:space="preserve"> atau kurangnya hubungan persahabatan antara penyedia jasa dan penerima jasa. Sehingga rasa percaya dibenak donatur lemah dan akhirnya donatur merasa kurang dihargai serta komitmen donatur lemah dan ikatan secara emosional donatur rendah sehingga kepercayaan donatur dalam melakukan donasi juga lemah. Donatur belum merasakan ikut memiliki YDSF dan kurangnya kepercayaan dari  donatur dalam penyaluran dana yang bersifat syariah yang dilakukan oleh YDSF. Dan hal ini dapat diperkuat lagi dengan menggunakan variabel lain yang menghubungkan </w:t>
      </w:r>
      <w:r w:rsidRPr="00FB2507">
        <w:rPr>
          <w:i/>
          <w:iCs/>
          <w:sz w:val="22"/>
          <w:szCs w:val="22"/>
        </w:rPr>
        <w:t>donor religious commitment</w:t>
      </w:r>
      <w:r w:rsidRPr="00FB2507">
        <w:rPr>
          <w:sz w:val="22"/>
          <w:szCs w:val="22"/>
        </w:rPr>
        <w:t xml:space="preserve"> dengan </w:t>
      </w:r>
      <w:r w:rsidR="00546711" w:rsidRPr="00546711">
        <w:rPr>
          <w:i/>
          <w:iCs/>
          <w:sz w:val="22"/>
          <w:szCs w:val="22"/>
        </w:rPr>
        <w:t>brand trust</w:t>
      </w:r>
      <w:r w:rsidRPr="00FB2507">
        <w:rPr>
          <w:sz w:val="22"/>
          <w:szCs w:val="22"/>
        </w:rPr>
        <w:t xml:space="preserve"> seperti variabel pengalaman berdonasi. Apabila donatur memiliki pengalaman yang baik dalam berdonasi, maka akan memperkuat variabel antara </w:t>
      </w:r>
      <w:r w:rsidRPr="00FB2507">
        <w:rPr>
          <w:i/>
          <w:iCs/>
          <w:sz w:val="22"/>
          <w:szCs w:val="22"/>
        </w:rPr>
        <w:t>donor religious commitment</w:t>
      </w:r>
      <w:r w:rsidRPr="00FB2507">
        <w:rPr>
          <w:sz w:val="22"/>
          <w:szCs w:val="22"/>
        </w:rPr>
        <w:t xml:space="preserve"> terhadap </w:t>
      </w:r>
      <w:r w:rsidR="00546711" w:rsidRPr="00546711">
        <w:rPr>
          <w:i/>
          <w:iCs/>
          <w:sz w:val="22"/>
          <w:szCs w:val="22"/>
        </w:rPr>
        <w:t>brand trust</w:t>
      </w:r>
      <w:r w:rsidRPr="00FB2507">
        <w:rPr>
          <w:sz w:val="22"/>
          <w:szCs w:val="22"/>
        </w:rPr>
        <w:t xml:space="preserve"> donatur ke YDSF Al Falah Surabaya itu sendiri.</w:t>
      </w:r>
    </w:p>
    <w:p w14:paraId="01A00C2D" w14:textId="2426FC61" w:rsidR="00E21D91" w:rsidRDefault="00E21D91" w:rsidP="00E21D91">
      <w:pPr>
        <w:spacing w:after="120" w:line="360" w:lineRule="auto"/>
        <w:ind w:right="-28" w:firstLine="720"/>
        <w:jc w:val="both"/>
        <w:rPr>
          <w:sz w:val="22"/>
          <w:szCs w:val="22"/>
        </w:rPr>
      </w:pPr>
      <w:r w:rsidRPr="00FB2507">
        <w:rPr>
          <w:sz w:val="22"/>
          <w:szCs w:val="22"/>
        </w:rPr>
        <w:t xml:space="preserve">Variabel </w:t>
      </w:r>
      <w:r w:rsidR="00546711" w:rsidRPr="00546711">
        <w:rPr>
          <w:i/>
          <w:iCs/>
          <w:sz w:val="22"/>
          <w:szCs w:val="22"/>
        </w:rPr>
        <w:t>brand trust</w:t>
      </w:r>
      <w:r w:rsidRPr="00FB2507">
        <w:rPr>
          <w:sz w:val="22"/>
          <w:szCs w:val="22"/>
        </w:rPr>
        <w:t xml:space="preserve"> memiliki pengaruh positif terhadap loyalitas donatur. Kepercayaan donatur terhadap YDSF akan terlihat pada sikap atau keputusannya dalam berdonasi secara jangka panjang, hal </w:t>
      </w:r>
      <w:r w:rsidRPr="00FB2507">
        <w:rPr>
          <w:sz w:val="22"/>
          <w:szCs w:val="22"/>
        </w:rPr>
        <w:lastRenderedPageBreak/>
        <w:t xml:space="preserve">ini menunjukkan ketulusan dan kejujurannya dalam berlangganan. Keputusan donatur untuk berdonasi secara terus menerus hanya ungkapan kepuasannya setelah merasakan pernah berdonasi dengan YDSF. Sikap tulus donatur ditunjukkan dengan puasnya setelah berdonasi atau tidak menunjukkan kekecewaan terhadap YDSF. Sehingga hal ini dapat dijelaskan bahwa </w:t>
      </w:r>
      <w:r w:rsidR="00546711" w:rsidRPr="00546711">
        <w:rPr>
          <w:i/>
          <w:iCs/>
          <w:sz w:val="22"/>
          <w:szCs w:val="22"/>
        </w:rPr>
        <w:t>brand trust</w:t>
      </w:r>
      <w:r w:rsidRPr="00FB2507">
        <w:rPr>
          <w:sz w:val="22"/>
          <w:szCs w:val="22"/>
        </w:rPr>
        <w:t xml:space="preserve"> YDSF Al Falah dapat mempengaruhi loyalitas donatur. </w:t>
      </w:r>
    </w:p>
    <w:p w14:paraId="7438897B" w14:textId="0A5574FF" w:rsidR="00E21D91" w:rsidRDefault="00E21D91" w:rsidP="00E21D91">
      <w:pPr>
        <w:spacing w:after="120" w:line="360" w:lineRule="auto"/>
        <w:ind w:right="-28" w:firstLine="720"/>
        <w:jc w:val="both"/>
        <w:rPr>
          <w:sz w:val="22"/>
          <w:szCs w:val="22"/>
        </w:rPr>
      </w:pPr>
      <w:r w:rsidRPr="00FB2507">
        <w:rPr>
          <w:sz w:val="22"/>
          <w:szCs w:val="22"/>
        </w:rPr>
        <w:t xml:space="preserve">Variabel </w:t>
      </w:r>
      <w:r w:rsidR="00D5176B" w:rsidRPr="00D5176B">
        <w:rPr>
          <w:i/>
          <w:sz w:val="22"/>
          <w:szCs w:val="22"/>
        </w:rPr>
        <w:t>brand image</w:t>
      </w:r>
      <w:r w:rsidRPr="00FB2507">
        <w:rPr>
          <w:i/>
          <w:sz w:val="22"/>
          <w:szCs w:val="22"/>
        </w:rPr>
        <w:t xml:space="preserve"> </w:t>
      </w:r>
      <w:r w:rsidRPr="00FB2507">
        <w:rPr>
          <w:sz w:val="22"/>
          <w:szCs w:val="22"/>
        </w:rPr>
        <w:t xml:space="preserve">memiliki pengaruh tidak signifikan terhadap loyalitas donatur. Hasil penelitian ini menyatakan bahwa ternyata donatur lebih dominan berdonasi kepada YDSF Al Falah Surabaya atas dasar keinginannya dan keikhlasannya sendiri bukan atas </w:t>
      </w:r>
      <w:r w:rsidR="00D5176B" w:rsidRPr="00D5176B">
        <w:rPr>
          <w:i/>
          <w:iCs/>
          <w:sz w:val="22"/>
          <w:szCs w:val="22"/>
        </w:rPr>
        <w:t>brand image</w:t>
      </w:r>
      <w:r w:rsidRPr="00FB2507">
        <w:rPr>
          <w:sz w:val="22"/>
          <w:szCs w:val="22"/>
        </w:rPr>
        <w:t xml:space="preserve"> lembaga. Pada beberapa donatur memiliki pandangan bahwa berdonasi secara ikhlas tidak memandang </w:t>
      </w:r>
      <w:r w:rsidR="00D5176B" w:rsidRPr="00D5176B">
        <w:rPr>
          <w:i/>
          <w:iCs/>
          <w:sz w:val="22"/>
          <w:szCs w:val="22"/>
        </w:rPr>
        <w:t>brand image</w:t>
      </w:r>
      <w:r w:rsidRPr="00FB2507">
        <w:rPr>
          <w:sz w:val="22"/>
          <w:szCs w:val="22"/>
        </w:rPr>
        <w:t xml:space="preserve"> lembaga selama lembaga tersebut sudah memiliki izin secara sah dan donatur yang sudah terlanjur nyaman dengan YDSF menghiraukan </w:t>
      </w:r>
      <w:r w:rsidR="00D5176B" w:rsidRPr="00D5176B">
        <w:rPr>
          <w:i/>
          <w:iCs/>
          <w:sz w:val="22"/>
          <w:szCs w:val="22"/>
        </w:rPr>
        <w:t>brand image</w:t>
      </w:r>
      <w:r w:rsidRPr="00FB2507">
        <w:rPr>
          <w:sz w:val="22"/>
          <w:szCs w:val="22"/>
        </w:rPr>
        <w:t xml:space="preserve"> tersebut. Sehingga loyalitas donatur dapat terjadi dengan keikhlasan, dan ketulusan donatur dalam berdonasi.</w:t>
      </w:r>
    </w:p>
    <w:p w14:paraId="2BD6941B" w14:textId="027843E6" w:rsidR="00E21D91" w:rsidRDefault="00E21D91" w:rsidP="00E21D91">
      <w:pPr>
        <w:spacing w:after="120" w:line="360" w:lineRule="auto"/>
        <w:ind w:right="-28" w:firstLine="720"/>
        <w:jc w:val="both"/>
        <w:rPr>
          <w:sz w:val="22"/>
          <w:szCs w:val="22"/>
        </w:rPr>
      </w:pPr>
      <w:r w:rsidRPr="00FB2507">
        <w:rPr>
          <w:sz w:val="22"/>
          <w:szCs w:val="22"/>
        </w:rPr>
        <w:t xml:space="preserve">Variabel </w:t>
      </w:r>
      <w:r w:rsidRPr="00FB2507">
        <w:rPr>
          <w:i/>
          <w:sz w:val="22"/>
          <w:szCs w:val="22"/>
        </w:rPr>
        <w:t xml:space="preserve">service quality </w:t>
      </w:r>
      <w:r w:rsidRPr="00FB2507">
        <w:rPr>
          <w:sz w:val="22"/>
          <w:szCs w:val="22"/>
        </w:rPr>
        <w:t>memiliki pengaruh tidak signifikan terhadap loyalitas donatur. Dengan demikian, layanan yang berkualitas tidak menjamin donatur akan menjadi loyal. Adapun penyebab pengaruh yang sangat lemah dari kualitas layanan dapat dianalisis karena ada faktor-faktor lain (di luar faktor kualitas layanan seperti kepuasan dan pengalaman donatur) yang memberikan pengaruh yang lebih kuat dalam menciptakan loyalitas dibandingkan dengan faktor kualitas layanan. Karena dengan faktor kepuasan donatur, dapat mempengaruhi loyalitas donatur. Apabila donatur telah merasa puas terhadap pelayanan YDSF, maka hal ini dapat mendorong loyalitas donatur dalam berdonasi kemb</w:t>
      </w:r>
      <w:r w:rsidR="0033727C">
        <w:rPr>
          <w:sz w:val="22"/>
          <w:szCs w:val="22"/>
        </w:rPr>
        <w:t xml:space="preserve">ali ke YDSF Al Falah Surabaya. </w:t>
      </w:r>
      <w:r w:rsidRPr="00FB2507">
        <w:rPr>
          <w:sz w:val="22"/>
          <w:szCs w:val="22"/>
        </w:rPr>
        <w:t>Dengan demikian menunjukkan pula bahwa kualitas layanan yang semakin baik, tidak meningkatkan secara langsung loyalitas donatur YDSF Al Falah Surabaya.</w:t>
      </w:r>
    </w:p>
    <w:p w14:paraId="5AD204E0" w14:textId="2F5094E2" w:rsidR="007A3BDB" w:rsidRPr="00E21D91" w:rsidRDefault="00E21D91" w:rsidP="00E21D91">
      <w:pPr>
        <w:spacing w:after="240" w:line="360" w:lineRule="auto"/>
        <w:ind w:right="-28" w:firstLine="720"/>
        <w:jc w:val="both"/>
        <w:rPr>
          <w:sz w:val="22"/>
          <w:szCs w:val="22"/>
        </w:rPr>
      </w:pPr>
      <w:r w:rsidRPr="00FB2507">
        <w:rPr>
          <w:sz w:val="22"/>
          <w:szCs w:val="22"/>
        </w:rPr>
        <w:t xml:space="preserve">Variabel </w:t>
      </w:r>
      <w:r w:rsidRPr="00FB2507">
        <w:rPr>
          <w:i/>
          <w:sz w:val="22"/>
          <w:szCs w:val="22"/>
        </w:rPr>
        <w:t xml:space="preserve">donor religious commitment </w:t>
      </w:r>
      <w:r w:rsidRPr="00FB2507">
        <w:rPr>
          <w:sz w:val="22"/>
          <w:szCs w:val="22"/>
        </w:rPr>
        <w:t>memiliki pengaruh positif secara signifikan terhadap loyalitas donatur. Donatur yang memiliki komitmen yang kuat terhadap YDSF diprediksikan akan meningkatkan loyalitasnya sebagai donatur tetap sehingga akan tetap loyal (setia) untuk menggunakan jasa YDSF Al Falah Surabaya. Hal ini didasarkan rasionalitas bahwa setelah mereka memiliki komitmen yang kuat terhadap lembaga YDSF, maka akan meningkatkan loyalitasnya terhadap YDSF itu sendiri. sehingga mereka tidak ragu lagi untuk tetap berdonasi</w:t>
      </w:r>
    </w:p>
    <w:p w14:paraId="14447F74" w14:textId="77777777" w:rsidR="00735814" w:rsidRPr="00FC0122" w:rsidRDefault="00FC0122" w:rsidP="00E21D91">
      <w:pPr>
        <w:spacing w:after="120" w:line="360" w:lineRule="auto"/>
        <w:jc w:val="both"/>
        <w:rPr>
          <w:rFonts w:eastAsia="Calibri"/>
          <w:b/>
          <w:sz w:val="24"/>
          <w:szCs w:val="24"/>
        </w:rPr>
      </w:pPr>
      <w:r>
        <w:rPr>
          <w:rFonts w:eastAsia="Calibri"/>
          <w:b/>
          <w:sz w:val="24"/>
          <w:szCs w:val="24"/>
        </w:rPr>
        <w:t>KESIMPULAN DAN SARAN</w:t>
      </w:r>
      <w:r w:rsidR="00735814" w:rsidRPr="00D827CE">
        <w:rPr>
          <w:b/>
          <w:sz w:val="22"/>
          <w:szCs w:val="24"/>
          <w:lang w:val="id-ID"/>
        </w:rPr>
        <w:t xml:space="preserve"> </w:t>
      </w:r>
    </w:p>
    <w:p w14:paraId="2109279B" w14:textId="47D90BBF" w:rsidR="00E21D91" w:rsidRPr="00E21D91" w:rsidRDefault="00E21D91" w:rsidP="00E21D91">
      <w:pPr>
        <w:tabs>
          <w:tab w:val="left" w:pos="0"/>
        </w:tabs>
        <w:spacing w:line="360" w:lineRule="auto"/>
        <w:jc w:val="both"/>
        <w:rPr>
          <w:b/>
          <w:sz w:val="22"/>
          <w:szCs w:val="22"/>
        </w:rPr>
      </w:pPr>
      <w:r>
        <w:rPr>
          <w:b/>
          <w:sz w:val="22"/>
          <w:szCs w:val="22"/>
        </w:rPr>
        <w:t>Kesimpulan</w:t>
      </w:r>
    </w:p>
    <w:p w14:paraId="5A6C26BA" w14:textId="3F136732" w:rsidR="00E21D91" w:rsidRDefault="00E21D91" w:rsidP="00E21D91">
      <w:pPr>
        <w:pBdr>
          <w:top w:val="nil"/>
          <w:left w:val="nil"/>
          <w:bottom w:val="nil"/>
          <w:right w:val="nil"/>
          <w:between w:val="nil"/>
        </w:pBdr>
        <w:spacing w:after="120" w:line="360" w:lineRule="auto"/>
        <w:ind w:right="-45" w:firstLine="720"/>
        <w:jc w:val="both"/>
        <w:rPr>
          <w:i/>
          <w:iCs/>
          <w:color w:val="000000"/>
          <w:sz w:val="22"/>
          <w:szCs w:val="22"/>
        </w:rPr>
      </w:pPr>
      <w:r w:rsidRPr="00FB2507">
        <w:rPr>
          <w:color w:val="000000"/>
          <w:sz w:val="22"/>
          <w:szCs w:val="22"/>
        </w:rPr>
        <w:t xml:space="preserve">Hasil analisis menunjukkan bahwa terdapat pengaruh positif signifikan antara variabel </w:t>
      </w:r>
      <w:r w:rsidR="00D5176B" w:rsidRPr="00D5176B">
        <w:rPr>
          <w:i/>
          <w:iCs/>
          <w:color w:val="000000"/>
          <w:sz w:val="22"/>
          <w:szCs w:val="22"/>
        </w:rPr>
        <w:t>brand image</w:t>
      </w:r>
      <w:r w:rsidRPr="00FB2507">
        <w:rPr>
          <w:color w:val="000000"/>
          <w:sz w:val="22"/>
          <w:szCs w:val="22"/>
        </w:rPr>
        <w:t xml:space="preserve"> dan </w:t>
      </w:r>
      <w:r w:rsidRPr="00FB2507">
        <w:rPr>
          <w:i/>
          <w:iCs/>
          <w:color w:val="000000"/>
          <w:sz w:val="22"/>
          <w:szCs w:val="22"/>
        </w:rPr>
        <w:t>service quality</w:t>
      </w:r>
      <w:r w:rsidRPr="00FB2507">
        <w:rPr>
          <w:color w:val="000000"/>
          <w:sz w:val="22"/>
          <w:szCs w:val="22"/>
        </w:rPr>
        <w:t xml:space="preserve"> terhadap </w:t>
      </w:r>
      <w:r w:rsidR="00546711" w:rsidRPr="00546711">
        <w:rPr>
          <w:i/>
          <w:iCs/>
          <w:color w:val="000000"/>
          <w:sz w:val="22"/>
          <w:szCs w:val="22"/>
        </w:rPr>
        <w:t>brand trust</w:t>
      </w:r>
      <w:r w:rsidR="0033727C">
        <w:rPr>
          <w:color w:val="000000"/>
          <w:sz w:val="22"/>
          <w:szCs w:val="22"/>
        </w:rPr>
        <w:t>.</w:t>
      </w:r>
      <w:r w:rsidRPr="00FB2507">
        <w:rPr>
          <w:color w:val="000000"/>
          <w:sz w:val="22"/>
          <w:szCs w:val="22"/>
        </w:rPr>
        <w:t xml:space="preserve"> Hal ini berarti semakin baik </w:t>
      </w:r>
      <w:r w:rsidR="00D5176B" w:rsidRPr="00D5176B">
        <w:rPr>
          <w:i/>
          <w:iCs/>
          <w:color w:val="000000"/>
          <w:sz w:val="22"/>
          <w:szCs w:val="22"/>
        </w:rPr>
        <w:t>brand image</w:t>
      </w:r>
      <w:r w:rsidRPr="00FB2507">
        <w:rPr>
          <w:color w:val="000000"/>
          <w:sz w:val="22"/>
          <w:szCs w:val="22"/>
        </w:rPr>
        <w:t xml:space="preserve"> dan </w:t>
      </w:r>
      <w:r w:rsidRPr="0033727C">
        <w:rPr>
          <w:i/>
          <w:color w:val="000000"/>
          <w:sz w:val="22"/>
          <w:szCs w:val="22"/>
        </w:rPr>
        <w:t>service quality</w:t>
      </w:r>
      <w:r w:rsidRPr="00FB2507">
        <w:rPr>
          <w:color w:val="000000"/>
          <w:sz w:val="22"/>
          <w:szCs w:val="22"/>
        </w:rPr>
        <w:t xml:space="preserve"> yang dilakukan, maka akan baik pula </w:t>
      </w:r>
      <w:r w:rsidR="00546711" w:rsidRPr="00546711">
        <w:rPr>
          <w:i/>
          <w:color w:val="000000"/>
          <w:sz w:val="22"/>
          <w:szCs w:val="22"/>
        </w:rPr>
        <w:t>brand trust</w:t>
      </w:r>
      <w:r w:rsidRPr="00FB2507">
        <w:rPr>
          <w:color w:val="000000"/>
          <w:sz w:val="22"/>
          <w:szCs w:val="22"/>
        </w:rPr>
        <w:t xml:space="preserve"> </w:t>
      </w:r>
      <w:r w:rsidRPr="00FB2507">
        <w:rPr>
          <w:sz w:val="22"/>
          <w:szCs w:val="22"/>
        </w:rPr>
        <w:t>dibenci</w:t>
      </w:r>
      <w:r w:rsidRPr="00FB2507">
        <w:rPr>
          <w:color w:val="000000"/>
          <w:sz w:val="22"/>
          <w:szCs w:val="22"/>
        </w:rPr>
        <w:t xml:space="preserve"> donatur. Hal ini membuktikan bahwa </w:t>
      </w:r>
      <w:r w:rsidR="00D5176B" w:rsidRPr="00D5176B">
        <w:rPr>
          <w:i/>
          <w:iCs/>
          <w:color w:val="000000"/>
          <w:sz w:val="22"/>
          <w:szCs w:val="22"/>
        </w:rPr>
        <w:t>brand image</w:t>
      </w:r>
      <w:r w:rsidRPr="00FB2507">
        <w:rPr>
          <w:color w:val="000000"/>
          <w:sz w:val="22"/>
          <w:szCs w:val="22"/>
        </w:rPr>
        <w:t xml:space="preserve"> dan </w:t>
      </w:r>
      <w:r w:rsidRPr="00FB2507">
        <w:rPr>
          <w:i/>
          <w:iCs/>
          <w:color w:val="000000"/>
          <w:sz w:val="22"/>
          <w:szCs w:val="22"/>
        </w:rPr>
        <w:t>service quality</w:t>
      </w:r>
      <w:r w:rsidRPr="00FB2507">
        <w:rPr>
          <w:color w:val="000000"/>
          <w:sz w:val="22"/>
          <w:szCs w:val="22"/>
        </w:rPr>
        <w:t xml:space="preserve"> yang telah dilakukan dan diter</w:t>
      </w:r>
      <w:r w:rsidR="0033727C">
        <w:rPr>
          <w:color w:val="000000"/>
          <w:sz w:val="22"/>
          <w:szCs w:val="22"/>
        </w:rPr>
        <w:t>ima</w:t>
      </w:r>
      <w:r w:rsidRPr="00FB2507">
        <w:rPr>
          <w:color w:val="000000"/>
          <w:sz w:val="22"/>
          <w:szCs w:val="22"/>
        </w:rPr>
        <w:t xml:space="preserve"> YDSF Al Falah Surabaya dapat menciptakan </w:t>
      </w:r>
      <w:r w:rsidR="00546711" w:rsidRPr="00546711">
        <w:rPr>
          <w:i/>
          <w:iCs/>
          <w:color w:val="000000"/>
          <w:sz w:val="22"/>
          <w:szCs w:val="22"/>
        </w:rPr>
        <w:t>brand trust</w:t>
      </w:r>
      <w:r w:rsidRPr="00FB2507">
        <w:rPr>
          <w:color w:val="000000"/>
          <w:sz w:val="22"/>
          <w:szCs w:val="22"/>
        </w:rPr>
        <w:t xml:space="preserve"> positif mengenai YDSF Al Falah Surabaya di pandangan donatur.</w:t>
      </w:r>
      <w:r w:rsidRPr="00FB2507">
        <w:rPr>
          <w:i/>
          <w:iCs/>
          <w:color w:val="000000"/>
          <w:sz w:val="22"/>
          <w:szCs w:val="22"/>
        </w:rPr>
        <w:t xml:space="preserve"> </w:t>
      </w:r>
      <w:r w:rsidRPr="00FB2507">
        <w:rPr>
          <w:color w:val="000000"/>
          <w:sz w:val="22"/>
          <w:szCs w:val="22"/>
        </w:rPr>
        <w:t>Sedangkan</w:t>
      </w:r>
      <w:r w:rsidRPr="00FB2507">
        <w:rPr>
          <w:i/>
          <w:iCs/>
          <w:color w:val="000000"/>
          <w:sz w:val="22"/>
          <w:szCs w:val="22"/>
        </w:rPr>
        <w:t xml:space="preserve"> </w:t>
      </w:r>
      <w:r w:rsidRPr="00FB2507">
        <w:rPr>
          <w:sz w:val="22"/>
          <w:szCs w:val="22"/>
        </w:rPr>
        <w:t xml:space="preserve">variabel </w:t>
      </w:r>
      <w:r w:rsidRPr="00FB2507">
        <w:rPr>
          <w:i/>
          <w:iCs/>
          <w:sz w:val="22"/>
          <w:szCs w:val="22"/>
        </w:rPr>
        <w:t>donor religious commitment</w:t>
      </w:r>
      <w:r w:rsidRPr="00FB2507">
        <w:rPr>
          <w:sz w:val="22"/>
          <w:szCs w:val="22"/>
        </w:rPr>
        <w:t xml:space="preserve"> dan </w:t>
      </w:r>
      <w:r w:rsidR="00546711" w:rsidRPr="00546711">
        <w:rPr>
          <w:i/>
          <w:iCs/>
          <w:sz w:val="22"/>
          <w:szCs w:val="22"/>
        </w:rPr>
        <w:t>brand trust</w:t>
      </w:r>
      <w:r w:rsidRPr="00FB2507">
        <w:rPr>
          <w:sz w:val="22"/>
          <w:szCs w:val="22"/>
        </w:rPr>
        <w:t xml:space="preserve"> pengaruh positif tidak signifikan. Hal ini berarti  </w:t>
      </w:r>
      <w:r w:rsidRPr="00FB2507">
        <w:rPr>
          <w:sz w:val="22"/>
          <w:szCs w:val="22"/>
        </w:rPr>
        <w:lastRenderedPageBreak/>
        <w:t xml:space="preserve">kepercayaan YDSF Al Falah Surabaya tidak dipengaruhi secara langsung oleh </w:t>
      </w:r>
      <w:r w:rsidRPr="00FB2507">
        <w:rPr>
          <w:i/>
          <w:iCs/>
          <w:sz w:val="22"/>
          <w:szCs w:val="22"/>
        </w:rPr>
        <w:t xml:space="preserve">donor religious commitment. </w:t>
      </w:r>
      <w:r w:rsidRPr="00FB2507">
        <w:rPr>
          <w:sz w:val="22"/>
          <w:szCs w:val="22"/>
        </w:rPr>
        <w:t xml:space="preserve">Adapaun variabel </w:t>
      </w:r>
      <w:r w:rsidR="00546711" w:rsidRPr="00546711">
        <w:rPr>
          <w:i/>
          <w:iCs/>
          <w:sz w:val="22"/>
          <w:szCs w:val="22"/>
        </w:rPr>
        <w:t>brand trust</w:t>
      </w:r>
      <w:r w:rsidRPr="00FB2507">
        <w:rPr>
          <w:sz w:val="22"/>
          <w:szCs w:val="22"/>
        </w:rPr>
        <w:t xml:space="preserve"> dan loyalitas donator pengaruh positif signifikan. Hal ini membuktikan semakin tinggi </w:t>
      </w:r>
      <w:r w:rsidR="00546711" w:rsidRPr="00546711">
        <w:rPr>
          <w:i/>
          <w:sz w:val="22"/>
          <w:szCs w:val="22"/>
        </w:rPr>
        <w:t>brand trust</w:t>
      </w:r>
      <w:r w:rsidRPr="00FB2507">
        <w:rPr>
          <w:sz w:val="22"/>
          <w:szCs w:val="22"/>
        </w:rPr>
        <w:t xml:space="preserve"> dibenak donatur menyebabkan meningkatnya donatur yang loyal kepada YDSF Al Falah Surabaya.</w:t>
      </w:r>
    </w:p>
    <w:p w14:paraId="2CB6B26D" w14:textId="46D462C6" w:rsidR="00E21D91" w:rsidRDefault="00D5176B" w:rsidP="00E21D91">
      <w:pPr>
        <w:pBdr>
          <w:top w:val="nil"/>
          <w:left w:val="nil"/>
          <w:bottom w:val="nil"/>
          <w:right w:val="nil"/>
          <w:between w:val="nil"/>
        </w:pBdr>
        <w:spacing w:after="120" w:line="360" w:lineRule="auto"/>
        <w:ind w:right="-45" w:firstLine="720"/>
        <w:jc w:val="both"/>
        <w:rPr>
          <w:i/>
          <w:iCs/>
          <w:color w:val="000000"/>
          <w:sz w:val="22"/>
          <w:szCs w:val="22"/>
        </w:rPr>
      </w:pPr>
      <w:r w:rsidRPr="00D5176B">
        <w:rPr>
          <w:i/>
          <w:iCs/>
          <w:sz w:val="22"/>
          <w:szCs w:val="22"/>
        </w:rPr>
        <w:t>Brand image</w:t>
      </w:r>
      <w:r w:rsidR="00E21D91" w:rsidRPr="00FB2507">
        <w:rPr>
          <w:sz w:val="22"/>
          <w:szCs w:val="22"/>
        </w:rPr>
        <w:t xml:space="preserve"> dan </w:t>
      </w:r>
      <w:r w:rsidR="00E21D91" w:rsidRPr="00FB2507">
        <w:rPr>
          <w:i/>
          <w:iCs/>
          <w:sz w:val="22"/>
          <w:szCs w:val="22"/>
        </w:rPr>
        <w:t>service quality</w:t>
      </w:r>
      <w:r w:rsidR="00E21D91" w:rsidRPr="00FB2507">
        <w:rPr>
          <w:sz w:val="22"/>
          <w:szCs w:val="22"/>
        </w:rPr>
        <w:t xml:space="preserve"> memiliki pengaruh tidak signifikan terhadap loya</w:t>
      </w:r>
      <w:r w:rsidR="0033727C">
        <w:rPr>
          <w:sz w:val="22"/>
          <w:szCs w:val="22"/>
        </w:rPr>
        <w:t xml:space="preserve">litas donatur. Hal ini berarti </w:t>
      </w:r>
      <w:r w:rsidRPr="00D5176B">
        <w:rPr>
          <w:i/>
          <w:iCs/>
          <w:sz w:val="22"/>
          <w:szCs w:val="22"/>
        </w:rPr>
        <w:t>brand image</w:t>
      </w:r>
      <w:r w:rsidR="00E21D91" w:rsidRPr="00FB2507">
        <w:rPr>
          <w:sz w:val="22"/>
          <w:szCs w:val="22"/>
        </w:rPr>
        <w:t xml:space="preserve"> dan </w:t>
      </w:r>
      <w:r w:rsidR="00E21D91" w:rsidRPr="00FB2507">
        <w:rPr>
          <w:i/>
          <w:iCs/>
          <w:sz w:val="22"/>
          <w:szCs w:val="22"/>
        </w:rPr>
        <w:t>service quality</w:t>
      </w:r>
      <w:r w:rsidR="00E21D91" w:rsidRPr="00FB2507">
        <w:rPr>
          <w:sz w:val="22"/>
          <w:szCs w:val="22"/>
        </w:rPr>
        <w:t xml:space="preserve"> YDSF Al Falah Surabaya tidak dipengaruhi secara langsung oleh loyalitas donatur. Sedangkan </w:t>
      </w:r>
      <w:r w:rsidR="00E21D91" w:rsidRPr="00FB2507">
        <w:rPr>
          <w:i/>
          <w:iCs/>
          <w:sz w:val="22"/>
          <w:szCs w:val="22"/>
        </w:rPr>
        <w:t>donor religious commitment</w:t>
      </w:r>
      <w:r w:rsidR="00E21D91" w:rsidRPr="00FB2507">
        <w:rPr>
          <w:sz w:val="22"/>
          <w:szCs w:val="22"/>
        </w:rPr>
        <w:t xml:space="preserve"> memiliki pengaruh secara signifikan terhadap loyalitas donatur. Hal ini menunjukkan bahwa semakin tinggi </w:t>
      </w:r>
      <w:r w:rsidR="00E21D91" w:rsidRPr="00FB2507">
        <w:rPr>
          <w:i/>
          <w:iCs/>
          <w:sz w:val="22"/>
          <w:szCs w:val="22"/>
        </w:rPr>
        <w:t>donor religious commitment</w:t>
      </w:r>
      <w:r w:rsidR="00E21D91" w:rsidRPr="00FB2507">
        <w:rPr>
          <w:sz w:val="22"/>
          <w:szCs w:val="22"/>
        </w:rPr>
        <w:t xml:space="preserve"> yang diterima oleh YDSF Al Falah Surabaya, maka akan semakin meningkatnya loyalitas donatur kepada YDSF Al Falah Surabaya.</w:t>
      </w:r>
      <w:bookmarkStart w:id="4" w:name="_heading=h.3znysh7" w:colFirst="0" w:colLast="0"/>
      <w:bookmarkEnd w:id="4"/>
    </w:p>
    <w:p w14:paraId="49FE0995" w14:textId="77777777" w:rsidR="00E21D91" w:rsidRDefault="00E21D91" w:rsidP="00E21D91">
      <w:pPr>
        <w:pBdr>
          <w:top w:val="nil"/>
          <w:left w:val="nil"/>
          <w:bottom w:val="nil"/>
          <w:right w:val="nil"/>
          <w:between w:val="nil"/>
        </w:pBdr>
        <w:spacing w:line="360" w:lineRule="auto"/>
        <w:ind w:right="-45"/>
        <w:jc w:val="both"/>
        <w:rPr>
          <w:i/>
          <w:iCs/>
          <w:color w:val="000000"/>
          <w:sz w:val="22"/>
          <w:szCs w:val="22"/>
        </w:rPr>
      </w:pPr>
      <w:r w:rsidRPr="00FB2507">
        <w:rPr>
          <w:b/>
          <w:sz w:val="22"/>
          <w:szCs w:val="22"/>
        </w:rPr>
        <w:t>Saran</w:t>
      </w:r>
    </w:p>
    <w:p w14:paraId="6FD9CC98" w14:textId="4EEF0ED4" w:rsidR="00735814" w:rsidRPr="00E21D91" w:rsidRDefault="00E21D91" w:rsidP="00E21D91">
      <w:pPr>
        <w:pBdr>
          <w:top w:val="nil"/>
          <w:left w:val="nil"/>
          <w:bottom w:val="nil"/>
          <w:right w:val="nil"/>
          <w:between w:val="nil"/>
        </w:pBdr>
        <w:spacing w:after="120" w:line="360" w:lineRule="auto"/>
        <w:ind w:right="-45" w:firstLine="720"/>
        <w:jc w:val="both"/>
        <w:rPr>
          <w:i/>
          <w:iCs/>
          <w:color w:val="000000"/>
          <w:sz w:val="22"/>
          <w:szCs w:val="22"/>
        </w:rPr>
      </w:pPr>
      <w:r w:rsidRPr="00FB2507">
        <w:rPr>
          <w:sz w:val="22"/>
          <w:szCs w:val="22"/>
        </w:rPr>
        <w:t xml:space="preserve">Dalam analisis karakteristik responden, akan lebih baik jika YDSF melakukan pendekatan melalui donatur yang lebih dominan yakni langsung menuju ke target yang memiliki kepastian dalam berdonasi seperti langsung membidik pasar donatur laki-laki yang berusia 25-45 tahun dan memiliki pekerjaan tetap dengan penghasilan yang stabil. Selain itu YDSF perlu melakukan perbaikan </w:t>
      </w:r>
      <w:r w:rsidR="00D5176B" w:rsidRPr="00D5176B">
        <w:rPr>
          <w:i/>
          <w:iCs/>
          <w:sz w:val="22"/>
          <w:szCs w:val="22"/>
        </w:rPr>
        <w:t>brand image</w:t>
      </w:r>
      <w:r w:rsidRPr="00FB2507">
        <w:rPr>
          <w:sz w:val="22"/>
          <w:szCs w:val="22"/>
        </w:rPr>
        <w:t xml:space="preserve"> yang baik dengan menciptakan berbag</w:t>
      </w:r>
      <w:r w:rsidR="0033727C">
        <w:rPr>
          <w:sz w:val="22"/>
          <w:szCs w:val="22"/>
        </w:rPr>
        <w:t xml:space="preserve">ai fitur unik bagi donaturnya. </w:t>
      </w:r>
      <w:r w:rsidRPr="00FB2507">
        <w:rPr>
          <w:sz w:val="22"/>
          <w:szCs w:val="22"/>
        </w:rPr>
        <w:t>YDSF juga perlu meningkatkan kualitas layanan berdonasi, dikarenakan selama ini donatur merasa karyawan belum mampu untuk menjalin relasi dan memberik</w:t>
      </w:r>
      <w:r w:rsidR="000204A0">
        <w:rPr>
          <w:sz w:val="22"/>
          <w:szCs w:val="22"/>
        </w:rPr>
        <w:t>an arahan atau bimbingan secara</w:t>
      </w:r>
      <w:r w:rsidRPr="00FB2507">
        <w:rPr>
          <w:sz w:val="22"/>
          <w:szCs w:val="22"/>
        </w:rPr>
        <w:t xml:space="preserve"> personal</w:t>
      </w:r>
      <w:r w:rsidR="00735814" w:rsidRPr="00D827CE">
        <w:rPr>
          <w:sz w:val="22"/>
          <w:szCs w:val="24"/>
        </w:rPr>
        <w:t>.</w:t>
      </w:r>
    </w:p>
    <w:p w14:paraId="118AE3E0" w14:textId="77777777" w:rsidR="00735814" w:rsidRPr="00D827CE" w:rsidRDefault="00735814" w:rsidP="00735814">
      <w:pPr>
        <w:tabs>
          <w:tab w:val="left" w:pos="0"/>
        </w:tabs>
        <w:spacing w:line="360" w:lineRule="auto"/>
        <w:jc w:val="both"/>
        <w:rPr>
          <w:b/>
          <w:szCs w:val="22"/>
        </w:rPr>
        <w:sectPr w:rsidR="00735814" w:rsidRPr="00D827CE" w:rsidSect="00735814">
          <w:headerReference w:type="default" r:id="rId28"/>
          <w:type w:val="continuous"/>
          <w:pgSz w:w="11907" w:h="16839" w:code="9"/>
          <w:pgMar w:top="1440" w:right="1440" w:bottom="1440" w:left="1440" w:header="708" w:footer="708" w:gutter="0"/>
          <w:cols w:space="708"/>
          <w:docGrid w:linePitch="360"/>
        </w:sectPr>
      </w:pPr>
    </w:p>
    <w:p w14:paraId="58C45840" w14:textId="0DF4102E" w:rsidR="006434E8" w:rsidRDefault="00735814" w:rsidP="0033727C">
      <w:pPr>
        <w:tabs>
          <w:tab w:val="left" w:pos="0"/>
        </w:tabs>
        <w:spacing w:after="100" w:afterAutospacing="1" w:line="480" w:lineRule="auto"/>
        <w:jc w:val="center"/>
        <w:rPr>
          <w:b/>
          <w:sz w:val="22"/>
          <w:szCs w:val="22"/>
        </w:rPr>
      </w:pPr>
      <w:r>
        <w:rPr>
          <w:b/>
          <w:sz w:val="22"/>
          <w:szCs w:val="22"/>
        </w:rPr>
        <w:lastRenderedPageBreak/>
        <w:br w:type="page"/>
      </w:r>
      <w:r w:rsidRPr="002F30F3">
        <w:rPr>
          <w:b/>
          <w:sz w:val="24"/>
          <w:szCs w:val="22"/>
        </w:rPr>
        <w:lastRenderedPageBreak/>
        <w:t>DAFTAR PUSTAKA</w:t>
      </w:r>
    </w:p>
    <w:sdt>
      <w:sdtPr>
        <w:rPr>
          <w:sz w:val="22"/>
        </w:rPr>
        <w:tag w:val="MENDELEY_BIBLIOGRAPHY"/>
        <w:id w:val="1297408107"/>
        <w:placeholder>
          <w:docPart w:val="895DAED070FD42F5BE0B7CB29A70613D"/>
        </w:placeholder>
      </w:sdtPr>
      <w:sdtEndPr>
        <w:rPr>
          <w:sz w:val="20"/>
        </w:rPr>
      </w:sdtEndPr>
      <w:sdtContent>
        <w:p w14:paraId="557963C9" w14:textId="77777777" w:rsidR="00257C88" w:rsidRPr="0039620A" w:rsidRDefault="00257C88" w:rsidP="00D5176B">
          <w:pPr>
            <w:autoSpaceDE w:val="0"/>
            <w:autoSpaceDN w:val="0"/>
            <w:spacing w:before="100" w:beforeAutospacing="1" w:after="100" w:afterAutospacing="1" w:line="276" w:lineRule="auto"/>
            <w:ind w:left="567" w:hanging="567"/>
            <w:jc w:val="both"/>
            <w:rPr>
              <w:b/>
              <w:sz w:val="24"/>
            </w:rPr>
          </w:pPr>
          <w:r w:rsidRPr="0039620A">
            <w:rPr>
              <w:sz w:val="22"/>
            </w:rPr>
            <w:t xml:space="preserve">Abdullah, Thamrin, &amp; Tantri, Francis. (2012). </w:t>
          </w:r>
          <w:r w:rsidRPr="0039620A">
            <w:rPr>
              <w:i/>
              <w:iCs/>
              <w:sz w:val="22"/>
            </w:rPr>
            <w:t>Manajemen Pemasaran</w:t>
          </w:r>
          <w:r w:rsidRPr="0039620A">
            <w:rPr>
              <w:sz w:val="22"/>
            </w:rPr>
            <w:t>. Jakarta: PT. Raja Grafindo Persada.</w:t>
          </w:r>
        </w:p>
        <w:p w14:paraId="2CF5F6D4" w14:textId="2622A340"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Aeni, N., &amp; Ekhsan, M. (2020).</w:t>
          </w:r>
          <w:r w:rsidRPr="00A136F5">
            <w:rPr>
              <w:i/>
              <w:sz w:val="22"/>
            </w:rPr>
            <w:t xml:space="preserve"> </w:t>
          </w:r>
          <w:r w:rsidRPr="00A136F5">
            <w:rPr>
              <w:sz w:val="22"/>
            </w:rPr>
            <w:t xml:space="preserve">Pengaruh </w:t>
          </w:r>
          <w:r w:rsidR="00A136F5" w:rsidRPr="00A136F5">
            <w:rPr>
              <w:sz w:val="22"/>
            </w:rPr>
            <w:t>Brand I</w:t>
          </w:r>
          <w:r w:rsidR="00D5176B" w:rsidRPr="00A136F5">
            <w:rPr>
              <w:sz w:val="22"/>
            </w:rPr>
            <w:t>mage</w:t>
          </w:r>
          <w:r w:rsidR="00A136F5" w:rsidRPr="00A136F5">
            <w:rPr>
              <w:sz w:val="22"/>
            </w:rPr>
            <w:t xml:space="preserve"> t</w:t>
          </w:r>
          <w:r w:rsidRPr="00A136F5">
            <w:rPr>
              <w:sz w:val="22"/>
            </w:rPr>
            <w:t xml:space="preserve">erhadap Keputusan Pembelian yang dimediasi </w:t>
          </w:r>
          <w:r w:rsidR="00A136F5" w:rsidRPr="00A136F5">
            <w:rPr>
              <w:sz w:val="22"/>
            </w:rPr>
            <w:t>Brand T</w:t>
          </w:r>
          <w:r w:rsidR="00546711" w:rsidRPr="00A136F5">
            <w:rPr>
              <w:sz w:val="22"/>
            </w:rPr>
            <w:t>rust</w:t>
          </w:r>
          <w:r w:rsidRPr="0039620A">
            <w:rPr>
              <w:sz w:val="22"/>
            </w:rPr>
            <w:t xml:space="preserve">. </w:t>
          </w:r>
          <w:r w:rsidRPr="0039620A">
            <w:rPr>
              <w:i/>
              <w:iCs/>
              <w:sz w:val="22"/>
            </w:rPr>
            <w:t>Jesya (Jurnal Ekonomi &amp; Ekonomi Syariah)</w:t>
          </w:r>
          <w:r w:rsidRPr="0039620A">
            <w:rPr>
              <w:sz w:val="22"/>
            </w:rPr>
            <w:t xml:space="preserve">, </w:t>
          </w:r>
          <w:r w:rsidRPr="0039620A">
            <w:rPr>
              <w:i/>
              <w:iCs/>
              <w:sz w:val="22"/>
            </w:rPr>
            <w:t>4</w:t>
          </w:r>
          <w:r w:rsidRPr="0039620A">
            <w:rPr>
              <w:sz w:val="22"/>
            </w:rPr>
            <w:t>(1), 377–386. https://doi.org/10.36778/jesya.v4i1.331</w:t>
          </w:r>
        </w:p>
        <w:p w14:paraId="730AF090" w14:textId="77777777"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Anshori, M. Y. (2020). The Readiness of Nahdlatul Ulama Surabaya University (UNUSA) to Be the Centre of Development of Rahmatan Lil Alamin Entrepreneur (EnPlus). </w:t>
          </w:r>
          <w:r w:rsidRPr="0039620A">
            <w:rPr>
              <w:i/>
              <w:iCs/>
              <w:sz w:val="22"/>
            </w:rPr>
            <w:t>Business and Finance Journal</w:t>
          </w:r>
          <w:r w:rsidRPr="0039620A">
            <w:rPr>
              <w:sz w:val="22"/>
            </w:rPr>
            <w:t xml:space="preserve">, </w:t>
          </w:r>
          <w:r w:rsidRPr="0039620A">
            <w:rPr>
              <w:i/>
              <w:iCs/>
              <w:sz w:val="22"/>
            </w:rPr>
            <w:t>5</w:t>
          </w:r>
          <w:r w:rsidRPr="0039620A">
            <w:rPr>
              <w:sz w:val="22"/>
            </w:rPr>
            <w:t>(1), 77–84. https://doi.org/10.33086/bfj.v5i1.1490</w:t>
          </w:r>
        </w:p>
        <w:p w14:paraId="05BBC472" w14:textId="0AA58BD1"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Chinomona, R. (2016). Brand Communication</w:t>
          </w:r>
          <w:r w:rsidR="00A136F5">
            <w:rPr>
              <w:sz w:val="22"/>
            </w:rPr>
            <w:t>, Brand Image a</w:t>
          </w:r>
          <w:r w:rsidR="00A136F5" w:rsidRPr="00A136F5">
            <w:rPr>
              <w:sz w:val="22"/>
            </w:rPr>
            <w:t>nd Brand Trust</w:t>
          </w:r>
          <w:r w:rsidR="00A136F5">
            <w:rPr>
              <w:sz w:val="22"/>
            </w:rPr>
            <w:t xml:space="preserve"> a</w:t>
          </w:r>
          <w:r w:rsidR="00A136F5" w:rsidRPr="00A136F5">
            <w:rPr>
              <w:sz w:val="22"/>
            </w:rPr>
            <w:t>s Ant</w:t>
          </w:r>
          <w:r w:rsidR="00A136F5">
            <w:rPr>
              <w:sz w:val="22"/>
            </w:rPr>
            <w:t>ecedents of Brand Loyalty i</w:t>
          </w:r>
          <w:r w:rsidR="00A136F5" w:rsidRPr="0039620A">
            <w:rPr>
              <w:sz w:val="22"/>
            </w:rPr>
            <w:t xml:space="preserve">n </w:t>
          </w:r>
          <w:r w:rsidRPr="0039620A">
            <w:rPr>
              <w:sz w:val="22"/>
            </w:rPr>
            <w:t xml:space="preserve">Gauteng Province </w:t>
          </w:r>
          <w:r w:rsidR="00A136F5">
            <w:rPr>
              <w:sz w:val="22"/>
            </w:rPr>
            <w:t>o</w:t>
          </w:r>
          <w:r w:rsidR="00A136F5" w:rsidRPr="0039620A">
            <w:rPr>
              <w:sz w:val="22"/>
            </w:rPr>
            <w:t xml:space="preserve">f </w:t>
          </w:r>
          <w:r w:rsidRPr="0039620A">
            <w:rPr>
              <w:sz w:val="22"/>
            </w:rPr>
            <w:t xml:space="preserve">South Africa. </w:t>
          </w:r>
          <w:r w:rsidRPr="0039620A">
            <w:rPr>
              <w:i/>
              <w:iCs/>
              <w:sz w:val="22"/>
            </w:rPr>
            <w:t>African Journal of Economic and Management Studies</w:t>
          </w:r>
          <w:r w:rsidRPr="0039620A">
            <w:rPr>
              <w:sz w:val="22"/>
            </w:rPr>
            <w:t xml:space="preserve">, </w:t>
          </w:r>
          <w:r w:rsidRPr="0039620A">
            <w:rPr>
              <w:i/>
              <w:iCs/>
              <w:sz w:val="22"/>
            </w:rPr>
            <w:t>7</w:t>
          </w:r>
          <w:r w:rsidRPr="0039620A">
            <w:rPr>
              <w:sz w:val="22"/>
            </w:rPr>
            <w:t>(1), 124–139.</w:t>
          </w:r>
          <w:r w:rsidR="00796DEC">
            <w:rPr>
              <w:sz w:val="22"/>
            </w:rPr>
            <w:t xml:space="preserve"> </w:t>
          </w:r>
          <w:r w:rsidR="00796DEC" w:rsidRPr="00796DEC">
            <w:rPr>
              <w:sz w:val="22"/>
            </w:rPr>
            <w:t>https://doi.org/10.1108/AJEMS-03-2013-0031</w:t>
          </w:r>
        </w:p>
        <w:p w14:paraId="0F6BEDE8" w14:textId="3D4D022C"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Ghozali, I. (2016). </w:t>
          </w:r>
          <w:r w:rsidR="00A136F5">
            <w:rPr>
              <w:i/>
              <w:iCs/>
              <w:sz w:val="22"/>
            </w:rPr>
            <w:t>Konsep, Teknik d</w:t>
          </w:r>
          <w:r w:rsidRPr="0039620A">
            <w:rPr>
              <w:i/>
              <w:iCs/>
              <w:sz w:val="22"/>
            </w:rPr>
            <w:t>an Aplikasi Menggunakan Program SmartPLS 3.0.</w:t>
          </w:r>
          <w:r w:rsidRPr="0039620A">
            <w:rPr>
              <w:sz w:val="22"/>
            </w:rPr>
            <w:t xml:space="preserve"> Semarang: Badan Penerbit Universitas diponegoro.</w:t>
          </w:r>
        </w:p>
        <w:p w14:paraId="3A92A25E" w14:textId="77777777"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Ghozali, I., &amp; Latan, H. (2014). </w:t>
          </w:r>
          <w:r w:rsidRPr="0039620A">
            <w:rPr>
              <w:i/>
              <w:iCs/>
              <w:sz w:val="22"/>
            </w:rPr>
            <w:t>Partial Squares Konsep, Teknik dan Aplikasi Menggunakan Program SmartPLS 3.0</w:t>
          </w:r>
          <w:r w:rsidRPr="0039620A">
            <w:rPr>
              <w:sz w:val="22"/>
            </w:rPr>
            <w:t>. Semarang: Badan Penerbit Universitas diponegoro.</w:t>
          </w:r>
        </w:p>
        <w:p w14:paraId="266BB5C2" w14:textId="77777777"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Hair, J. F., Hult, G. T., Ringle, C.M., Ringle, C. M., &amp; Sarstedet, M. (2014). </w:t>
          </w:r>
          <w:r w:rsidRPr="0039620A">
            <w:rPr>
              <w:i/>
              <w:iCs/>
              <w:sz w:val="22"/>
            </w:rPr>
            <w:t>A Premier On Partial Least Squares Structural Equation Modeling (PLS-SEM).</w:t>
          </w:r>
          <w:r w:rsidRPr="0039620A">
            <w:rPr>
              <w:sz w:val="22"/>
            </w:rPr>
            <w:t xml:space="preserve"> California: Sage Publication, Inc.</w:t>
          </w:r>
        </w:p>
        <w:p w14:paraId="0D28A381" w14:textId="0E3D8A0E"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Handriana, T. (2</w:t>
          </w:r>
          <w:r w:rsidR="00A136F5">
            <w:rPr>
              <w:sz w:val="22"/>
            </w:rPr>
            <w:t>016). Bentuk Loyalitas Donatur p</w:t>
          </w:r>
          <w:r w:rsidRPr="0039620A">
            <w:rPr>
              <w:sz w:val="22"/>
            </w:rPr>
            <w:t xml:space="preserve">ada Organisasi Filantropi. </w:t>
          </w:r>
          <w:r w:rsidRPr="0039620A">
            <w:rPr>
              <w:i/>
              <w:iCs/>
              <w:sz w:val="22"/>
            </w:rPr>
            <w:t>Jurnal Manajemen T</w:t>
          </w:r>
          <w:r w:rsidR="00A136F5">
            <w:rPr>
              <w:i/>
              <w:iCs/>
              <w:sz w:val="22"/>
            </w:rPr>
            <w:t>eori d</w:t>
          </w:r>
          <w:r w:rsidRPr="0039620A">
            <w:rPr>
              <w:i/>
              <w:iCs/>
              <w:sz w:val="22"/>
            </w:rPr>
            <w:t>an Terapan| Journal of Theory and Applied Management</w:t>
          </w:r>
          <w:r w:rsidRPr="0039620A">
            <w:rPr>
              <w:sz w:val="22"/>
            </w:rPr>
            <w:t xml:space="preserve">, </w:t>
          </w:r>
          <w:r w:rsidRPr="0039620A">
            <w:rPr>
              <w:i/>
              <w:iCs/>
              <w:sz w:val="22"/>
            </w:rPr>
            <w:t>8</w:t>
          </w:r>
          <w:r w:rsidRPr="0039620A">
            <w:rPr>
              <w:sz w:val="22"/>
            </w:rPr>
            <w:t>(3), 165–182. https://doi.org/10.20473/jmtt.v8i3.2734</w:t>
          </w:r>
        </w:p>
        <w:p w14:paraId="6B153F09" w14:textId="77777777"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Hawkins, D. I., &amp; Mothersbaugh, D. L. (2013). </w:t>
          </w:r>
          <w:r w:rsidRPr="0039620A">
            <w:rPr>
              <w:i/>
              <w:iCs/>
              <w:sz w:val="22"/>
            </w:rPr>
            <w:t>Consumer Behaviour</w:t>
          </w:r>
          <w:r w:rsidRPr="0039620A">
            <w:rPr>
              <w:sz w:val="22"/>
            </w:rPr>
            <w:t xml:space="preserve"> </w:t>
          </w:r>
          <w:r w:rsidRPr="001A6472">
            <w:rPr>
              <w:i/>
              <w:sz w:val="22"/>
            </w:rPr>
            <w:t xml:space="preserve">(12th edition). </w:t>
          </w:r>
          <w:r w:rsidRPr="0039620A">
            <w:rPr>
              <w:sz w:val="22"/>
            </w:rPr>
            <w:t>McGrawHill.</w:t>
          </w:r>
        </w:p>
        <w:p w14:paraId="29203ECC" w14:textId="7C156876"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Holly, H., Kim, S. S., Elliot, S., &amp; Han, H. (2012). C</w:t>
          </w:r>
          <w:r w:rsidR="00A136F5" w:rsidRPr="0039620A">
            <w:rPr>
              <w:sz w:val="22"/>
            </w:rPr>
            <w:t>onceptualizing Desti</w:t>
          </w:r>
          <w:r w:rsidR="00A136F5">
            <w:rPr>
              <w:sz w:val="22"/>
            </w:rPr>
            <w:t>nation Brand Equity Dimensions from a</w:t>
          </w:r>
          <w:r w:rsidR="00A136F5" w:rsidRPr="0039620A">
            <w:rPr>
              <w:sz w:val="22"/>
            </w:rPr>
            <w:t xml:space="preserve"> Consumer-Based Brand Equity Perspective</w:t>
          </w:r>
          <w:r w:rsidRPr="0039620A">
            <w:rPr>
              <w:sz w:val="22"/>
            </w:rPr>
            <w:t xml:space="preserve">. </w:t>
          </w:r>
          <w:r w:rsidRPr="0039620A">
            <w:rPr>
              <w:i/>
              <w:iCs/>
              <w:sz w:val="22"/>
            </w:rPr>
            <w:t>Journal of Travel &amp; Tourism Marketing</w:t>
          </w:r>
          <w:r w:rsidRPr="0039620A">
            <w:rPr>
              <w:sz w:val="22"/>
            </w:rPr>
            <w:t xml:space="preserve">, </w:t>
          </w:r>
          <w:r w:rsidRPr="0039620A">
            <w:rPr>
              <w:i/>
              <w:iCs/>
              <w:sz w:val="22"/>
            </w:rPr>
            <w:t>29</w:t>
          </w:r>
          <w:r w:rsidRPr="0039620A">
            <w:rPr>
              <w:sz w:val="22"/>
            </w:rPr>
            <w:t>(4), 385–403.</w:t>
          </w:r>
          <w:r w:rsidR="00463200">
            <w:rPr>
              <w:sz w:val="22"/>
            </w:rPr>
            <w:t xml:space="preserve"> </w:t>
          </w:r>
          <w:r w:rsidR="00463200" w:rsidRPr="00463200">
            <w:rPr>
              <w:sz w:val="22"/>
            </w:rPr>
            <w:t>https://doi.org/10.1080/10548408.2012.674884</w:t>
          </w:r>
        </w:p>
        <w:p w14:paraId="5515DBC5" w14:textId="18DE5D29"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Hussain R., A., A., N., &amp; Hussain Y.K. (2015).</w:t>
          </w:r>
          <w:r w:rsidR="00A136F5" w:rsidRPr="0039620A">
            <w:rPr>
              <w:sz w:val="22"/>
            </w:rPr>
            <w:t xml:space="preserve"> </w:t>
          </w:r>
          <w:r w:rsidRPr="0039620A">
            <w:rPr>
              <w:sz w:val="22"/>
            </w:rPr>
            <w:t xml:space="preserve">Service </w:t>
          </w:r>
          <w:r w:rsidR="00A136F5">
            <w:rPr>
              <w:sz w:val="22"/>
            </w:rPr>
            <w:t>Quality and Customer Satisfaction of a</w:t>
          </w:r>
          <w:r w:rsidR="00A136F5" w:rsidRPr="0039620A">
            <w:rPr>
              <w:sz w:val="22"/>
            </w:rPr>
            <w:t xml:space="preserve"> </w:t>
          </w:r>
          <w:r w:rsidRPr="0039620A">
            <w:rPr>
              <w:sz w:val="22"/>
            </w:rPr>
            <w:t>UAE</w:t>
          </w:r>
          <w:r w:rsidR="00A136F5" w:rsidRPr="0039620A">
            <w:rPr>
              <w:sz w:val="22"/>
            </w:rPr>
            <w:t xml:space="preserve">-Based Airline: </w:t>
          </w:r>
          <w:r w:rsidRPr="0039620A">
            <w:rPr>
              <w:sz w:val="22"/>
            </w:rPr>
            <w:t xml:space="preserve">An </w:t>
          </w:r>
          <w:r w:rsidR="00A136F5" w:rsidRPr="0039620A">
            <w:rPr>
              <w:sz w:val="22"/>
            </w:rPr>
            <w:t>Empirical Investigation.</w:t>
          </w:r>
          <w:r w:rsidRPr="0039620A">
            <w:rPr>
              <w:sz w:val="22"/>
            </w:rPr>
            <w:t xml:space="preserve"> </w:t>
          </w:r>
          <w:r w:rsidRPr="0039620A">
            <w:rPr>
              <w:i/>
              <w:iCs/>
              <w:sz w:val="22"/>
            </w:rPr>
            <w:t>Journal of Air Transport Management</w:t>
          </w:r>
          <w:r w:rsidRPr="0039620A">
            <w:rPr>
              <w:sz w:val="22"/>
            </w:rPr>
            <w:t xml:space="preserve">, </w:t>
          </w:r>
          <w:r w:rsidR="00605CA6">
            <w:rPr>
              <w:sz w:val="22"/>
            </w:rPr>
            <w:t xml:space="preserve">Vol 42, </w:t>
          </w:r>
          <w:r w:rsidRPr="0039620A">
            <w:rPr>
              <w:sz w:val="22"/>
            </w:rPr>
            <w:t>167–175.</w:t>
          </w:r>
          <w:r w:rsidR="00605CA6">
            <w:rPr>
              <w:sz w:val="22"/>
            </w:rPr>
            <w:t xml:space="preserve"> January 2015, </w:t>
          </w:r>
          <w:r w:rsidR="00605CA6" w:rsidRPr="00605CA6">
            <w:rPr>
              <w:sz w:val="22"/>
            </w:rPr>
            <w:t>https://doi.org/10.1016/j.jairtraman.2014.10.001</w:t>
          </w:r>
        </w:p>
        <w:p w14:paraId="429CEF3B" w14:textId="7DCE6517"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Karya, D. F. (2016). Analisis Kualitas Layanan dan Kepuasan Pengunjung Perpustakaan Kampus A Universitas Nahdlatul Ulama Surabaya (UNUSA). </w:t>
          </w:r>
          <w:r w:rsidRPr="0039620A">
            <w:rPr>
              <w:i/>
              <w:iCs/>
              <w:sz w:val="22"/>
            </w:rPr>
            <w:t>Business and Finance Journal</w:t>
          </w:r>
          <w:r w:rsidR="001E1C66">
            <w:rPr>
              <w:sz w:val="22"/>
            </w:rPr>
            <w:t>, 1 (2), 87–100</w:t>
          </w:r>
          <w:r w:rsidRPr="0039620A">
            <w:rPr>
              <w:sz w:val="22"/>
            </w:rPr>
            <w:t>.</w:t>
          </w:r>
          <w:r w:rsidR="00C61ADE">
            <w:rPr>
              <w:sz w:val="22"/>
            </w:rPr>
            <w:t xml:space="preserve"> </w:t>
          </w:r>
          <w:r w:rsidR="00C61ADE" w:rsidRPr="00605CA6">
            <w:rPr>
              <w:sz w:val="22"/>
            </w:rPr>
            <w:t>https://doi.org/</w:t>
          </w:r>
          <w:r w:rsidR="00C61ADE" w:rsidRPr="00C61ADE">
            <w:rPr>
              <w:sz w:val="22"/>
            </w:rPr>
            <w:t>10.33086/bfj.v1i2.280</w:t>
          </w:r>
          <w:r w:rsidR="00C61ADE">
            <w:rPr>
              <w:sz w:val="22"/>
            </w:rPr>
            <w:t xml:space="preserve"> </w:t>
          </w:r>
        </w:p>
        <w:p w14:paraId="19927C08" w14:textId="34B9AD6C"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Karya, D. F. (2020). </w:t>
          </w:r>
          <w:r w:rsidRPr="001E1C66">
            <w:rPr>
              <w:iCs/>
              <w:sz w:val="22"/>
            </w:rPr>
            <w:t>Customer</w:t>
          </w:r>
          <w:r w:rsidR="00A136F5" w:rsidRPr="001E1C66">
            <w:rPr>
              <w:iCs/>
              <w:sz w:val="22"/>
            </w:rPr>
            <w:t xml:space="preserve"> Loyalty Perspective Developed f</w:t>
          </w:r>
          <w:r w:rsidRPr="001E1C66">
            <w:rPr>
              <w:iCs/>
              <w:sz w:val="22"/>
            </w:rPr>
            <w:t>rom Customer Commitment</w:t>
          </w:r>
          <w:r w:rsidRPr="0039620A">
            <w:rPr>
              <w:sz w:val="22"/>
            </w:rPr>
            <w:t xml:space="preserve">. </w:t>
          </w:r>
          <w:r w:rsidR="001E1C66" w:rsidRPr="001E1C66">
            <w:rPr>
              <w:i/>
              <w:sz w:val="22"/>
            </w:rPr>
            <w:t>Jou</w:t>
          </w:r>
          <w:r w:rsidR="001E1C66">
            <w:rPr>
              <w:i/>
              <w:sz w:val="22"/>
            </w:rPr>
            <w:t>rnal of Advanced Management</w:t>
          </w:r>
          <w:r w:rsidR="001E1C66">
            <w:rPr>
              <w:i/>
              <w:sz w:val="22"/>
            </w:rPr>
            <w:tab/>
            <w:t xml:space="preserve"> and </w:t>
          </w:r>
          <w:r w:rsidR="001E1C66" w:rsidRPr="001E1C66">
            <w:rPr>
              <w:i/>
              <w:sz w:val="22"/>
            </w:rPr>
            <w:t>Business</w:t>
          </w:r>
          <w:r w:rsidR="001E1C66">
            <w:rPr>
              <w:i/>
              <w:iCs/>
              <w:sz w:val="22"/>
            </w:rPr>
            <w:t xml:space="preserve">, </w:t>
          </w:r>
          <w:r w:rsidRPr="0039620A">
            <w:rPr>
              <w:i/>
              <w:iCs/>
              <w:sz w:val="22"/>
            </w:rPr>
            <w:t>1</w:t>
          </w:r>
          <w:r w:rsidRPr="0039620A">
            <w:rPr>
              <w:sz w:val="22"/>
            </w:rPr>
            <w:t>(1), 20–26.</w:t>
          </w:r>
          <w:r w:rsidR="00F72689">
            <w:rPr>
              <w:sz w:val="22"/>
            </w:rPr>
            <w:t xml:space="preserve"> </w:t>
          </w:r>
          <w:r w:rsidR="00F72689" w:rsidRPr="00F72689">
            <w:rPr>
              <w:sz w:val="22"/>
            </w:rPr>
            <w:t>https://doi.org/10.37802/jamb.v1i1.61</w:t>
          </w:r>
        </w:p>
        <w:p w14:paraId="23AD1154" w14:textId="0515E59A"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lastRenderedPageBreak/>
            <w:t xml:space="preserve">Kotler, P., &amp; Keller., K. L. (2013). </w:t>
          </w:r>
          <w:r w:rsidRPr="0039620A">
            <w:rPr>
              <w:i/>
              <w:iCs/>
              <w:sz w:val="22"/>
            </w:rPr>
            <w:t>Marketing Management Global Edition</w:t>
          </w:r>
          <w:r w:rsidRPr="0039620A">
            <w:rPr>
              <w:sz w:val="22"/>
            </w:rPr>
            <w:t xml:space="preserve">. </w:t>
          </w:r>
          <w:r w:rsidRPr="0039620A">
            <w:rPr>
              <w:i/>
              <w:iCs/>
              <w:sz w:val="22"/>
            </w:rPr>
            <w:t>15</w:t>
          </w:r>
          <w:r w:rsidR="00F72689" w:rsidRPr="00F72689">
            <w:rPr>
              <w:sz w:val="22"/>
              <w:vertAlign w:val="superscript"/>
            </w:rPr>
            <w:t>th</w:t>
          </w:r>
          <w:r w:rsidR="00F72689">
            <w:rPr>
              <w:sz w:val="22"/>
            </w:rPr>
            <w:t xml:space="preserve"> </w:t>
          </w:r>
          <w:r w:rsidR="00F72689" w:rsidRPr="00A76350">
            <w:rPr>
              <w:i/>
              <w:sz w:val="22"/>
            </w:rPr>
            <w:t>Ed</w:t>
          </w:r>
          <w:r w:rsidR="00A76350" w:rsidRPr="00A76350">
            <w:rPr>
              <w:i/>
              <w:sz w:val="22"/>
            </w:rPr>
            <w:t>ition.</w:t>
          </w:r>
          <w:r w:rsidR="00A76350">
            <w:rPr>
              <w:sz w:val="22"/>
            </w:rPr>
            <w:t xml:space="preserve"> </w:t>
          </w:r>
          <w:r w:rsidR="00A76350" w:rsidRPr="0039620A">
            <w:rPr>
              <w:sz w:val="22"/>
            </w:rPr>
            <w:t>Pearson.</w:t>
          </w:r>
        </w:p>
        <w:p w14:paraId="417E95DD" w14:textId="77777777"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Kotler, Philip, K. L. Keller. (2012). </w:t>
          </w:r>
          <w:r w:rsidRPr="0039620A">
            <w:rPr>
              <w:i/>
              <w:iCs/>
              <w:sz w:val="22"/>
            </w:rPr>
            <w:t xml:space="preserve">Marketing </w:t>
          </w:r>
          <w:r w:rsidRPr="00A76350">
            <w:rPr>
              <w:i/>
              <w:iCs/>
              <w:sz w:val="22"/>
            </w:rPr>
            <w:t>Management</w:t>
          </w:r>
          <w:r w:rsidRPr="00A76350">
            <w:rPr>
              <w:i/>
              <w:sz w:val="22"/>
            </w:rPr>
            <w:t xml:space="preserve"> (14th Edition).</w:t>
          </w:r>
          <w:r w:rsidRPr="0039620A">
            <w:rPr>
              <w:sz w:val="22"/>
            </w:rPr>
            <w:t xml:space="preserve"> United States of America : Pearson.</w:t>
          </w:r>
        </w:p>
        <w:p w14:paraId="30480AAA" w14:textId="09142E13"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Kwan Soo Shin, S., Amenuvor, F. E., Basilisco, R., &amp; Owusu-Antwi, K. (2019). </w:t>
          </w:r>
          <w:r w:rsidR="00A136F5">
            <w:rPr>
              <w:sz w:val="22"/>
            </w:rPr>
            <w:t>Brand T</w:t>
          </w:r>
          <w:r w:rsidR="00546711" w:rsidRPr="00A136F5">
            <w:rPr>
              <w:sz w:val="22"/>
            </w:rPr>
            <w:t>rust</w:t>
          </w:r>
          <w:r w:rsidRPr="00A136F5">
            <w:rPr>
              <w:sz w:val="22"/>
            </w:rPr>
            <w:t xml:space="preserve"> and Brand Loyalty: A Moderation and Mediation Perspective</w:t>
          </w:r>
          <w:r w:rsidRPr="0039620A">
            <w:rPr>
              <w:sz w:val="22"/>
            </w:rPr>
            <w:t xml:space="preserve">. </w:t>
          </w:r>
          <w:r w:rsidRPr="0039620A">
            <w:rPr>
              <w:i/>
              <w:iCs/>
              <w:sz w:val="22"/>
            </w:rPr>
            <w:t>Current Journal of Applied Science and Technology</w:t>
          </w:r>
          <w:r w:rsidRPr="0039620A">
            <w:rPr>
              <w:sz w:val="22"/>
            </w:rPr>
            <w:t>, 1–17. https://doi.org/10.9734/cjast/2019/v38i430376</w:t>
          </w:r>
        </w:p>
        <w:p w14:paraId="56CDEB41" w14:textId="77777777"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Lovelock, C., &amp; Wirtz, J. (2011). </w:t>
          </w:r>
          <w:r w:rsidRPr="0039620A">
            <w:rPr>
              <w:i/>
              <w:iCs/>
              <w:sz w:val="22"/>
            </w:rPr>
            <w:t>Service Marketing: People, Technology, Strategy</w:t>
          </w:r>
          <w:r w:rsidRPr="0039620A">
            <w:rPr>
              <w:sz w:val="22"/>
            </w:rPr>
            <w:t xml:space="preserve"> (7th edition). Pearson.</w:t>
          </w:r>
        </w:p>
        <w:p w14:paraId="34C7121A" w14:textId="77777777"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Mahanani, P., &amp; Karya, D. F. (2016). Loyalitas Pasien Rawat Inap Melalui Layanan BPJS Kesehatan (Studi pada RSI Jemursari Surabaya). </w:t>
          </w:r>
          <w:r w:rsidRPr="0039620A">
            <w:rPr>
              <w:i/>
              <w:iCs/>
              <w:sz w:val="22"/>
            </w:rPr>
            <w:t>Business and Finance Journal</w:t>
          </w:r>
          <w:r w:rsidRPr="0039620A">
            <w:rPr>
              <w:sz w:val="22"/>
            </w:rPr>
            <w:t xml:space="preserve">, </w:t>
          </w:r>
          <w:r w:rsidRPr="0039620A">
            <w:rPr>
              <w:i/>
              <w:iCs/>
              <w:sz w:val="22"/>
            </w:rPr>
            <w:t>1</w:t>
          </w:r>
          <w:r w:rsidRPr="0039620A">
            <w:rPr>
              <w:sz w:val="22"/>
            </w:rPr>
            <w:t>(1), 1–10. https://doi.org/10.33086/bfj.v1i1.266</w:t>
          </w:r>
        </w:p>
        <w:p w14:paraId="540E4217" w14:textId="77C67EA8"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Marliawati, A., &amp; Cahyaningdyah, D. (2020). Impacts the Brand of Experience and </w:t>
          </w:r>
          <w:r w:rsidR="00A136F5">
            <w:rPr>
              <w:sz w:val="22"/>
            </w:rPr>
            <w:t>Brand I</w:t>
          </w:r>
          <w:r w:rsidR="00D5176B" w:rsidRPr="00A136F5">
            <w:rPr>
              <w:sz w:val="22"/>
            </w:rPr>
            <w:t>mage</w:t>
          </w:r>
          <w:r w:rsidRPr="0039620A">
            <w:rPr>
              <w:sz w:val="22"/>
            </w:rPr>
            <w:t xml:space="preserve"> on Brand Loyalty: Mediators Brand</w:t>
          </w:r>
          <w:r w:rsidR="00A136F5">
            <w:rPr>
              <w:sz w:val="22"/>
            </w:rPr>
            <w:t xml:space="preserve"> of Trust. </w:t>
          </w:r>
          <w:r w:rsidRPr="0039620A">
            <w:rPr>
              <w:i/>
              <w:iCs/>
              <w:sz w:val="22"/>
            </w:rPr>
            <w:t>Management Analysis Journal</w:t>
          </w:r>
          <w:r w:rsidR="00C02164">
            <w:rPr>
              <w:sz w:val="22"/>
            </w:rPr>
            <w:t>, Vol. 9, Issue 2,</w:t>
          </w:r>
          <w:r w:rsidRPr="0039620A">
            <w:rPr>
              <w:sz w:val="22"/>
            </w:rPr>
            <w:t xml:space="preserve"> http://maj.unnes.ac.id</w:t>
          </w:r>
        </w:p>
        <w:p w14:paraId="420A539B" w14:textId="506F6EEE"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Noor, M. F. (2014). Pen</w:t>
          </w:r>
          <w:r w:rsidRPr="00A136F5">
            <w:rPr>
              <w:sz w:val="22"/>
            </w:rPr>
            <w:t xml:space="preserve">garuh </w:t>
          </w:r>
          <w:r w:rsidR="00A136F5">
            <w:rPr>
              <w:sz w:val="22"/>
            </w:rPr>
            <w:t>Brand I</w:t>
          </w:r>
          <w:r w:rsidR="00D5176B" w:rsidRPr="00A136F5">
            <w:rPr>
              <w:sz w:val="22"/>
            </w:rPr>
            <w:t>mage</w:t>
          </w:r>
          <w:r w:rsidR="00A136F5">
            <w:rPr>
              <w:sz w:val="22"/>
            </w:rPr>
            <w:t xml:space="preserve"> dan Brand T</w:t>
          </w:r>
          <w:r w:rsidR="00546711" w:rsidRPr="00A136F5">
            <w:rPr>
              <w:sz w:val="22"/>
            </w:rPr>
            <w:t>rust</w:t>
          </w:r>
          <w:r w:rsidRPr="00A136F5">
            <w:rPr>
              <w:sz w:val="22"/>
            </w:rPr>
            <w:t xml:space="preserve"> </w:t>
          </w:r>
          <w:r w:rsidR="00A136F5">
            <w:rPr>
              <w:sz w:val="22"/>
            </w:rPr>
            <w:t>t</w:t>
          </w:r>
          <w:r w:rsidRPr="0039620A">
            <w:rPr>
              <w:sz w:val="22"/>
            </w:rPr>
            <w:t xml:space="preserve">erhadap Brand Loyalty King Thai Tea Bandung. </w:t>
          </w:r>
          <w:r w:rsidRPr="0039620A">
            <w:rPr>
              <w:i/>
              <w:iCs/>
              <w:sz w:val="22"/>
            </w:rPr>
            <w:t>Jurnal Riset Manajemen</w:t>
          </w:r>
          <w:r w:rsidRPr="0039620A">
            <w:rPr>
              <w:sz w:val="22"/>
            </w:rPr>
            <w:t xml:space="preserve">, </w:t>
          </w:r>
          <w:r w:rsidRPr="0039620A">
            <w:rPr>
              <w:i/>
              <w:iCs/>
              <w:sz w:val="22"/>
            </w:rPr>
            <w:t>3</w:t>
          </w:r>
          <w:r w:rsidRPr="0039620A">
            <w:rPr>
              <w:sz w:val="22"/>
            </w:rPr>
            <w:t>(2). https://doi.org/https://doi.org/10.17509/image.v3i2.1121</w:t>
          </w:r>
        </w:p>
        <w:p w14:paraId="213646B0" w14:textId="77777777"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O’Sullivan, E., Rassel, G., Berner, M., &amp; Taliaferro, J. (2016). </w:t>
          </w:r>
          <w:r w:rsidRPr="0039620A">
            <w:rPr>
              <w:i/>
              <w:iCs/>
              <w:sz w:val="22"/>
            </w:rPr>
            <w:t>Research Methods for Public Administrators</w:t>
          </w:r>
          <w:r w:rsidRPr="0039620A">
            <w:rPr>
              <w:sz w:val="22"/>
            </w:rPr>
            <w:t>. Routledge. https://doi.org/10.4324/9781315563534</w:t>
          </w:r>
        </w:p>
        <w:p w14:paraId="3A429E90" w14:textId="08E1761E"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Rodiques, Y., &amp; Rahanatha, G. B. (2018). Peran </w:t>
          </w:r>
          <w:r w:rsidR="00A136F5">
            <w:rPr>
              <w:sz w:val="22"/>
            </w:rPr>
            <w:t>Brand T</w:t>
          </w:r>
          <w:r w:rsidR="00546711" w:rsidRPr="00A136F5">
            <w:rPr>
              <w:sz w:val="22"/>
            </w:rPr>
            <w:t>rust</w:t>
          </w:r>
          <w:r w:rsidRPr="00A136F5">
            <w:rPr>
              <w:sz w:val="22"/>
            </w:rPr>
            <w:t xml:space="preserve"> Memediasi Hubungan </w:t>
          </w:r>
          <w:r w:rsidR="00A136F5">
            <w:rPr>
              <w:sz w:val="22"/>
            </w:rPr>
            <w:t>Brand I</w:t>
          </w:r>
          <w:r w:rsidR="00D5176B" w:rsidRPr="00A136F5">
            <w:rPr>
              <w:sz w:val="22"/>
            </w:rPr>
            <w:t>mage</w:t>
          </w:r>
          <w:r w:rsidR="00A136F5">
            <w:rPr>
              <w:sz w:val="22"/>
            </w:rPr>
            <w:t xml:space="preserve"> d</w:t>
          </w:r>
          <w:r w:rsidRPr="0039620A">
            <w:rPr>
              <w:sz w:val="22"/>
            </w:rPr>
            <w:t xml:space="preserve">engan Brand Loyalty (Studi Pada Konsumen iPhone di Kota Denpasar). </w:t>
          </w:r>
          <w:r w:rsidRPr="0039620A">
            <w:rPr>
              <w:i/>
              <w:iCs/>
              <w:sz w:val="22"/>
            </w:rPr>
            <w:t>E-Jurnal Manajemen Universitas Udayana</w:t>
          </w:r>
          <w:r w:rsidRPr="0039620A">
            <w:rPr>
              <w:sz w:val="22"/>
            </w:rPr>
            <w:t xml:space="preserve">, </w:t>
          </w:r>
          <w:r w:rsidRPr="0039620A">
            <w:rPr>
              <w:i/>
              <w:iCs/>
              <w:sz w:val="22"/>
            </w:rPr>
            <w:t>7</w:t>
          </w:r>
          <w:r w:rsidRPr="0039620A">
            <w:rPr>
              <w:sz w:val="22"/>
            </w:rPr>
            <w:t>(3), 1310. https://doi.org/10.24843/ejmunud.2018.v7.i03.p07</w:t>
          </w:r>
        </w:p>
        <w:p w14:paraId="28C9BEE0" w14:textId="082ABA19"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Şahin, A., Zehir, C., &amp; Kitapçi, H. (2011). The </w:t>
          </w:r>
          <w:r w:rsidR="00A136F5">
            <w:rPr>
              <w:sz w:val="22"/>
            </w:rPr>
            <w:t>Effects of Brand Experiences, Trust a</w:t>
          </w:r>
          <w:r w:rsidR="00A136F5" w:rsidRPr="0039620A">
            <w:rPr>
              <w:sz w:val="22"/>
            </w:rPr>
            <w:t xml:space="preserve">nd Satisfaction On Building Brand </w:t>
          </w:r>
          <w:r w:rsidR="00A136F5">
            <w:rPr>
              <w:sz w:val="22"/>
            </w:rPr>
            <w:t>Loyalty; An Empirical Research o</w:t>
          </w:r>
          <w:r w:rsidR="00A136F5" w:rsidRPr="0039620A">
            <w:rPr>
              <w:sz w:val="22"/>
            </w:rPr>
            <w:t>n Global Brands</w:t>
          </w:r>
          <w:r w:rsidRPr="0039620A">
            <w:rPr>
              <w:sz w:val="22"/>
            </w:rPr>
            <w:t xml:space="preserve">. </w:t>
          </w:r>
          <w:r w:rsidRPr="0039620A">
            <w:rPr>
              <w:i/>
              <w:iCs/>
              <w:sz w:val="22"/>
            </w:rPr>
            <w:t>Procedia - Social and Behavioral Sciences</w:t>
          </w:r>
          <w:r w:rsidRPr="0039620A">
            <w:rPr>
              <w:sz w:val="22"/>
            </w:rPr>
            <w:t xml:space="preserve">, </w:t>
          </w:r>
          <w:r w:rsidRPr="0039620A">
            <w:rPr>
              <w:i/>
              <w:iCs/>
              <w:sz w:val="22"/>
            </w:rPr>
            <w:t>24</w:t>
          </w:r>
          <w:r w:rsidRPr="0039620A">
            <w:rPr>
              <w:sz w:val="22"/>
            </w:rPr>
            <w:t>, 1288–1301. https://doi.org/10.1016/j.sbspro.2011.09.143</w:t>
          </w:r>
        </w:p>
        <w:p w14:paraId="5EAC5291" w14:textId="30E546FF" w:rsidR="00257C88" w:rsidRPr="0039620A" w:rsidRDefault="00257C88" w:rsidP="00D5176B">
          <w:pPr>
            <w:autoSpaceDE w:val="0"/>
            <w:autoSpaceDN w:val="0"/>
            <w:spacing w:before="100" w:beforeAutospacing="1" w:after="100" w:afterAutospacing="1" w:line="276" w:lineRule="auto"/>
            <w:ind w:left="567" w:hanging="567"/>
            <w:jc w:val="both"/>
            <w:rPr>
              <w:sz w:val="22"/>
            </w:rPr>
          </w:pPr>
          <w:r w:rsidRPr="0039620A">
            <w:rPr>
              <w:sz w:val="22"/>
            </w:rPr>
            <w:t xml:space="preserve">Sumaedi, S., Bakti, I. G. M. Y., Rakhmawati, T., J., N., Astrini, Widianti, T., &amp; Yarmen, M. (2014). The Empirical Study on Patient Loyalty: The Role of Trust, Perceived Value, and Satisfaction (A Case Study from Bekasi, Indonesia). </w:t>
          </w:r>
          <w:r w:rsidR="00F72689" w:rsidRPr="00F72689">
            <w:rPr>
              <w:i/>
              <w:iCs/>
              <w:sz w:val="22"/>
            </w:rPr>
            <w:t>Clinical Governance: An International Journal,</w:t>
          </w:r>
          <w:r w:rsidR="00F72689" w:rsidRPr="00C02164">
            <w:rPr>
              <w:iCs/>
              <w:sz w:val="22"/>
            </w:rPr>
            <w:t xml:space="preserve"> Vol. 19 No. 3, pp. 269-283. https://doi.org/10.1108/CGIJ-04-2014-0018</w:t>
          </w:r>
        </w:p>
        <w:p w14:paraId="13E8718D" w14:textId="2DC2683B" w:rsidR="00257C88" w:rsidRDefault="00257C88" w:rsidP="00D5176B">
          <w:pPr>
            <w:autoSpaceDE w:val="0"/>
            <w:autoSpaceDN w:val="0"/>
            <w:spacing w:before="100" w:beforeAutospacing="1" w:after="100" w:afterAutospacing="1" w:line="276" w:lineRule="auto"/>
            <w:ind w:left="567" w:hanging="567"/>
            <w:jc w:val="both"/>
          </w:pPr>
          <w:r w:rsidRPr="0039620A">
            <w:rPr>
              <w:sz w:val="22"/>
            </w:rPr>
            <w:t>Verriana, R. I., &amp; Anshori, M. Y. (2018). Pengaruh Kual</w:t>
          </w:r>
          <w:r w:rsidR="000949C2">
            <w:rPr>
              <w:sz w:val="22"/>
            </w:rPr>
            <w:t>itas Layanan (Service Quality) t</w:t>
          </w:r>
          <w:r w:rsidRPr="0039620A">
            <w:rPr>
              <w:sz w:val="22"/>
            </w:rPr>
            <w:t>erha</w:t>
          </w:r>
          <w:r w:rsidR="000949C2">
            <w:rPr>
              <w:sz w:val="22"/>
            </w:rPr>
            <w:t>dap Loyalitas Melalui Kepuasan pada Mahasiswa Universitas NU</w:t>
          </w:r>
          <w:r w:rsidRPr="0039620A">
            <w:rPr>
              <w:sz w:val="22"/>
            </w:rPr>
            <w:t xml:space="preserve"> Surabaya. </w:t>
          </w:r>
          <w:r w:rsidRPr="0039620A">
            <w:rPr>
              <w:i/>
              <w:iCs/>
              <w:sz w:val="22"/>
            </w:rPr>
            <w:t>Accounting and Management Journal</w:t>
          </w:r>
          <w:r w:rsidRPr="0039620A">
            <w:rPr>
              <w:sz w:val="22"/>
            </w:rPr>
            <w:t xml:space="preserve">, </w:t>
          </w:r>
          <w:r w:rsidRPr="0039620A">
            <w:rPr>
              <w:i/>
              <w:iCs/>
              <w:sz w:val="22"/>
            </w:rPr>
            <w:t>1</w:t>
          </w:r>
          <w:r w:rsidRPr="0039620A">
            <w:rPr>
              <w:sz w:val="22"/>
            </w:rPr>
            <w:t>(1), 63–79. https://doi.org/10.33086/amj.v1i1.73</w:t>
          </w:r>
        </w:p>
      </w:sdtContent>
    </w:sdt>
    <w:p w14:paraId="671D6842" w14:textId="77777777" w:rsidR="00257C88" w:rsidRPr="00257C88" w:rsidRDefault="00257C88" w:rsidP="00257C88">
      <w:pPr>
        <w:tabs>
          <w:tab w:val="left" w:pos="0"/>
        </w:tabs>
        <w:spacing w:after="100" w:afterAutospacing="1" w:line="360" w:lineRule="auto"/>
        <w:rPr>
          <w:b/>
          <w:sz w:val="22"/>
          <w:szCs w:val="22"/>
        </w:rPr>
      </w:pPr>
    </w:p>
    <w:sectPr w:rsidR="00257C88" w:rsidRPr="00257C88" w:rsidSect="00762420">
      <w:footerReference w:type="default" r:id="rId29"/>
      <w:type w:val="continuous"/>
      <w:pgSz w:w="11907" w:h="16839" w:code="9"/>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CB3C2F" w16cid:durableId="2676D1AA"/>
  <w16cid:commentId w16cid:paraId="11F017EC" w16cid:durableId="2676D1A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8B3F3E" w14:textId="77777777" w:rsidR="00A614C5" w:rsidRDefault="00A614C5" w:rsidP="00082CEC">
      <w:r>
        <w:separator/>
      </w:r>
    </w:p>
  </w:endnote>
  <w:endnote w:type="continuationSeparator" w:id="0">
    <w:p w14:paraId="234D03DE" w14:textId="77777777" w:rsidR="00A614C5" w:rsidRDefault="00A614C5" w:rsidP="00082C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2C319" w14:textId="1A386878" w:rsidR="00816C6A" w:rsidRDefault="00816C6A">
    <w:pPr>
      <w:pStyle w:val="Footer"/>
      <w:jc w:val="center"/>
    </w:pPr>
    <w:r>
      <w:rPr>
        <w:noProof/>
      </w:rPr>
      <mc:AlternateContent>
        <mc:Choice Requires="wps">
          <w:drawing>
            <wp:anchor distT="0" distB="0" distL="114300" distR="114300" simplePos="0" relativeHeight="251659776" behindDoc="0" locked="0" layoutInCell="1" allowOverlap="1" wp14:anchorId="2E4DC083" wp14:editId="77DF26F8">
              <wp:simplePos x="0" y="0"/>
              <wp:positionH relativeFrom="column">
                <wp:posOffset>-13970</wp:posOffset>
              </wp:positionH>
              <wp:positionV relativeFrom="paragraph">
                <wp:posOffset>-34925</wp:posOffset>
              </wp:positionV>
              <wp:extent cx="5760085" cy="0"/>
              <wp:effectExtent l="0" t="0" r="31115" b="19050"/>
              <wp:wrapNone/>
              <wp:docPr id="5"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2D300B0" id="_x0000_t32" coordsize="21600,21600" o:spt="32" o:oned="t" path="m,l21600,21600e" filled="f">
              <v:path arrowok="t" fillok="f" o:connecttype="none"/>
              <o:lock v:ext="edit" shapetype="t"/>
            </v:shapetype>
            <v:shape id="AutoShape 20" o:spid="_x0000_s1026" type="#_x0000_t32" style="position:absolute;margin-left:-1.1pt;margin-top:-2.75pt;width:453.5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"/>
          </w:pict>
        </mc:Fallback>
      </mc:AlternateContent>
    </w:r>
    <w:r>
      <w:fldChar w:fldCharType="begin"/>
    </w:r>
    <w:r>
      <w:instrText xml:space="preserve"> PAGE   \* MERGEFORMAT </w:instrText>
    </w:r>
    <w:r>
      <w:fldChar w:fldCharType="separate"/>
    </w:r>
    <w:r w:rsidR="00DC1FF2">
      <w:rPr>
        <w:noProof/>
      </w:rPr>
      <w:t>94</w:t>
    </w:r>
    <w:r>
      <w:rPr>
        <w:noProof/>
      </w:rPr>
      <w:fldChar w:fldCharType="end"/>
    </w:r>
  </w:p>
  <w:p w14:paraId="06536895" w14:textId="77777777" w:rsidR="00816C6A" w:rsidRDefault="00816C6A">
    <w:pPr>
      <w:pStyle w:val="Footer"/>
    </w:pPr>
  </w:p>
  <w:p w14:paraId="48DFCF14" w14:textId="77777777" w:rsidR="00816C6A" w:rsidRDefault="00816C6A"/>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6724572"/>
      <w:docPartObj>
        <w:docPartGallery w:val="Page Numbers (Bottom of Page)"/>
        <w:docPartUnique/>
      </w:docPartObj>
    </w:sdtPr>
    <w:sdtEndPr>
      <w:rPr>
        <w:noProof/>
      </w:rPr>
    </w:sdtEndPr>
    <w:sdtContent>
      <w:p w14:paraId="318C1757" w14:textId="61AFF3EE" w:rsidR="00816C6A" w:rsidRDefault="00816C6A">
        <w:pPr>
          <w:pStyle w:val="Footer"/>
          <w:jc w:val="center"/>
        </w:pPr>
        <w:r>
          <w:rPr>
            <w:noProof/>
          </w:rPr>
          <mc:AlternateContent>
            <mc:Choice Requires="wps">
              <w:drawing>
                <wp:anchor distT="0" distB="0" distL="114300" distR="114300" simplePos="0" relativeHeight="251665920" behindDoc="0" locked="0" layoutInCell="1" allowOverlap="1" wp14:anchorId="46E6FFF0" wp14:editId="26F5802B">
                  <wp:simplePos x="0" y="0"/>
                  <wp:positionH relativeFrom="column">
                    <wp:posOffset>-9525</wp:posOffset>
                  </wp:positionH>
                  <wp:positionV relativeFrom="paragraph">
                    <wp:posOffset>-19050</wp:posOffset>
                  </wp:positionV>
                  <wp:extent cx="5760085" cy="0"/>
                  <wp:effectExtent l="0" t="0" r="31115" b="19050"/>
                  <wp:wrapNone/>
                  <wp:docPr id="57"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FB74CD9" id="_x0000_t32" coordsize="21600,21600" o:spt="32" o:oned="t" path="m,l21600,21600e" filled="f">
                  <v:path arrowok="t" fillok="f" o:connecttype="none"/>
                  <o:lock v:ext="edit" shapetype="t"/>
                </v:shapetype>
                <v:shape id="AutoShape 20" o:spid="_x0000_s1026" type="#_x0000_t32" style="position:absolute;margin-left:-.75pt;margin-top:-1.5pt;width:453.55pt;height: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"/>
              </w:pict>
            </mc:Fallback>
          </mc:AlternateContent>
        </w:r>
        <w:r>
          <w:fldChar w:fldCharType="begin"/>
        </w:r>
        <w:r>
          <w:instrText xml:space="preserve"> PAGE   \* MERGEFORMAT </w:instrText>
        </w:r>
        <w:r>
          <w:fldChar w:fldCharType="separate"/>
        </w:r>
        <w:r w:rsidR="00DC1FF2">
          <w:rPr>
            <w:noProof/>
          </w:rPr>
          <w:t>93</w:t>
        </w:r>
        <w:r>
          <w:rPr>
            <w:noProof/>
          </w:rPr>
          <w:fldChar w:fldCharType="end"/>
        </w:r>
      </w:p>
    </w:sdtContent>
  </w:sdt>
  <w:p w14:paraId="66683035" w14:textId="77777777" w:rsidR="00816C6A" w:rsidRDefault="00816C6A">
    <w:pPr>
      <w:pStyle w:val="Footer"/>
    </w:pPr>
  </w:p>
  <w:p w14:paraId="460E45A8" w14:textId="77777777" w:rsidR="00816C6A" w:rsidRDefault="00816C6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9AC88" w14:textId="0E96B90B" w:rsidR="00816C6A" w:rsidRDefault="00816C6A">
    <w:pPr>
      <w:pStyle w:val="Footer"/>
      <w:jc w:val="center"/>
      <w:rPr>
        <w:noProof/>
      </w:rPr>
    </w:pPr>
    <w:r>
      <w:rPr>
        <w:noProof/>
      </w:rPr>
      <mc:AlternateContent>
        <mc:Choice Requires="wps">
          <w:drawing>
            <wp:anchor distT="0" distB="0" distL="114300" distR="114300" simplePos="0" relativeHeight="251658752" behindDoc="0" locked="0" layoutInCell="1" allowOverlap="1" wp14:anchorId="67ADB895" wp14:editId="0E8F2331">
              <wp:simplePos x="0" y="0"/>
              <wp:positionH relativeFrom="column">
                <wp:posOffset>42545</wp:posOffset>
              </wp:positionH>
              <wp:positionV relativeFrom="paragraph">
                <wp:posOffset>-52705</wp:posOffset>
              </wp:positionV>
              <wp:extent cx="5760085" cy="0"/>
              <wp:effectExtent l="0" t="0" r="31115" b="19050"/>
              <wp:wrapNone/>
              <wp:docPr id="3"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54D5A8D" id="_x0000_t32" coordsize="21600,21600" o:spt="32" o:oned="t" path="m,l21600,21600e" filled="f">
              <v:path arrowok="t" fillok="f" o:connecttype="none"/>
              <o:lock v:ext="edit" shapetype="t"/>
            </v:shapetype>
            <v:shape id="AutoShape 19" o:spid="_x0000_s1026" type="#_x0000_t32" style="position:absolute;margin-left:3.35pt;margin-top:-4.15pt;width:453.5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"/>
          </w:pict>
        </mc:Fallback>
      </mc:AlternateContent>
    </w:r>
    <w:r>
      <w:fldChar w:fldCharType="begin"/>
    </w:r>
    <w:r>
      <w:instrText xml:space="preserve"> PAGE   \* MERGEFORMAT </w:instrText>
    </w:r>
    <w:r>
      <w:fldChar w:fldCharType="separate"/>
    </w:r>
    <w:r w:rsidR="00DC1FF2">
      <w:rPr>
        <w:noProof/>
      </w:rPr>
      <w:t>92</w:t>
    </w:r>
    <w:r>
      <w:rPr>
        <w:noProof/>
      </w:rPr>
      <w:fldChar w:fldCharType="end"/>
    </w:r>
  </w:p>
  <w:p w14:paraId="5D5CC003" w14:textId="77777777" w:rsidR="00816C6A" w:rsidRDefault="00816C6A">
    <w:pPr>
      <w:pStyle w:val="Footer"/>
      <w:jc w:val="center"/>
    </w:pPr>
  </w:p>
  <w:p w14:paraId="4A3F0E6D" w14:textId="77777777" w:rsidR="00816C6A" w:rsidRDefault="00816C6A" w:rsidP="007412A6">
    <w:pPr>
      <w:pStyle w:val="Footer"/>
      <w:jc w:val="right"/>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0ECF7" w14:textId="787B0F10" w:rsidR="00816C6A" w:rsidRDefault="00816C6A">
    <w:pPr>
      <w:pStyle w:val="Footer"/>
      <w:jc w:val="center"/>
    </w:pPr>
    <w:r>
      <w:rPr>
        <w:noProof/>
      </w:rPr>
      <mc:AlternateContent>
        <mc:Choice Requires="wps">
          <w:drawing>
            <wp:anchor distT="0" distB="0" distL="114300" distR="114300" simplePos="0" relativeHeight="251660800" behindDoc="0" locked="0" layoutInCell="1" allowOverlap="1" wp14:anchorId="32808930" wp14:editId="081BB994">
              <wp:simplePos x="0" y="0"/>
              <wp:positionH relativeFrom="column">
                <wp:posOffset>-103505</wp:posOffset>
              </wp:positionH>
              <wp:positionV relativeFrom="paragraph">
                <wp:posOffset>-44450</wp:posOffset>
              </wp:positionV>
              <wp:extent cx="5760085" cy="0"/>
              <wp:effectExtent l="0" t="0" r="31115" b="19050"/>
              <wp:wrapNone/>
              <wp:docPr id="1"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A7764DB" id="_x0000_t32" coordsize="21600,21600" o:spt="32" o:oned="t" path="m,l21600,21600e" filled="f">
              <v:path arrowok="t" fillok="f" o:connecttype="none"/>
              <o:lock v:ext="edit" shapetype="t"/>
            </v:shapetype>
            <v:shape id="AutoShape 21" o:spid="_x0000_s1026" type="#_x0000_t32" style="position:absolute;margin-left:-8.15pt;margin-top:-3.5pt;width:453.55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"/>
          </w:pict>
        </mc:Fallback>
      </mc:AlternateContent>
    </w:r>
    <w:r>
      <w:fldChar w:fldCharType="begin"/>
    </w:r>
    <w:r>
      <w:instrText xml:space="preserve"> PAGE   \* MERGEFORMAT </w:instrText>
    </w:r>
    <w:r>
      <w:fldChar w:fldCharType="separate"/>
    </w:r>
    <w:r w:rsidR="00DC1FF2">
      <w:rPr>
        <w:noProof/>
      </w:rPr>
      <w:t>107</w:t>
    </w:r>
    <w:r>
      <w:rPr>
        <w:noProof/>
      </w:rPr>
      <w:fldChar w:fldCharType="end"/>
    </w:r>
  </w:p>
  <w:p w14:paraId="658FAE8C" w14:textId="77777777" w:rsidR="00816C6A" w:rsidRDefault="00816C6A">
    <w:pPr>
      <w:pStyle w:val="Footer"/>
    </w:pPr>
  </w:p>
  <w:p w14:paraId="54282380" w14:textId="77777777" w:rsidR="00816C6A" w:rsidRDefault="00816C6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DD06F" w14:textId="77777777" w:rsidR="00A614C5" w:rsidRDefault="00A614C5" w:rsidP="00082CEC">
      <w:r>
        <w:separator/>
      </w:r>
    </w:p>
  </w:footnote>
  <w:footnote w:type="continuationSeparator" w:id="0">
    <w:p w14:paraId="7D0EA77C" w14:textId="77777777" w:rsidR="00A614C5" w:rsidRDefault="00A614C5" w:rsidP="00082CE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45785" w14:textId="77777777" w:rsidR="00816C6A" w:rsidRDefault="00816C6A" w:rsidP="00293001">
    <w:pPr>
      <w:pStyle w:val="Header"/>
      <w:jc w:val="right"/>
    </w:pPr>
  </w:p>
  <w:p w14:paraId="5B5E7B22" w14:textId="11BFC1F3" w:rsidR="00816C6A" w:rsidRPr="00746DBA" w:rsidRDefault="00816C6A" w:rsidP="00DA1854">
    <w:pPr>
      <w:pStyle w:val="Header"/>
      <w:tabs>
        <w:tab w:val="center" w:pos="4513"/>
        <w:tab w:val="left" w:pos="7620"/>
      </w:tabs>
      <w:jc w:val="right"/>
      <w:rPr>
        <w:sz w:val="24"/>
      </w:rPr>
    </w:pPr>
    <w:r>
      <w:rPr>
        <w:i/>
        <w:iCs/>
        <w:sz w:val="22"/>
      </w:rPr>
      <w:tab/>
    </w:r>
    <w:r w:rsidRPr="00746DBA">
      <w:rPr>
        <w:i/>
        <w:noProof/>
        <w:sz w:val="24"/>
      </w:rPr>
      <mc:AlternateContent>
        <mc:Choice Requires="wps">
          <w:drawing>
            <wp:anchor distT="0" distB="0" distL="114300" distR="114300" simplePos="0" relativeHeight="251655680" behindDoc="0" locked="0" layoutInCell="1" allowOverlap="1" wp14:anchorId="3C85FC36" wp14:editId="7B2986F8">
              <wp:simplePos x="0" y="0"/>
              <wp:positionH relativeFrom="column">
                <wp:posOffset>13335</wp:posOffset>
              </wp:positionH>
              <wp:positionV relativeFrom="paragraph">
                <wp:posOffset>230505</wp:posOffset>
              </wp:positionV>
              <wp:extent cx="5760085" cy="0"/>
              <wp:effectExtent l="13335" t="6985" r="8255" b="12065"/>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C120E70" id="_x0000_t32" coordsize="21600,21600" o:spt="32" o:oned="t" path="m,l21600,21600e" filled="f">
              <v:path arrowok="t" fillok="f" o:connecttype="none"/>
              <o:lock v:ext="edit" shapetype="t"/>
            </v:shapetype>
            <v:shape id="AutoShape 6" o:spid="_x0000_s1026" type="#_x0000_t32" style="position:absolute;margin-left:1.05pt;margin-top:18.15pt;width:453.55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"/>
          </w:pict>
        </mc:Fallback>
      </mc:AlternateContent>
    </w:r>
    <w:r w:rsidRPr="00746DBA">
      <w:rPr>
        <w:i/>
        <w:noProof/>
        <w:sz w:val="22"/>
      </w:rPr>
      <w:t xml:space="preserve"> </w:t>
    </w:r>
    <w:r w:rsidR="00DC1FF2">
      <w:rPr>
        <w:i/>
        <w:noProof/>
        <w:sz w:val="22"/>
      </w:rPr>
      <w:t xml:space="preserve">Anshori, M.Y., et.al. </w:t>
    </w:r>
    <w:r>
      <w:rPr>
        <w:i/>
        <w:noProof/>
        <w:sz w:val="22"/>
      </w:rPr>
      <w:t>(2022</w:t>
    </w:r>
    <w:r w:rsidRPr="00735814">
      <w:rPr>
        <w:i/>
        <w:noProof/>
        <w:sz w:val="22"/>
      </w:rPr>
      <w:t xml:space="preserve">). </w:t>
    </w:r>
    <w:r w:rsidRPr="00816C6A">
      <w:rPr>
        <w:i/>
        <w:noProof/>
        <w:sz w:val="22"/>
      </w:rPr>
      <w:t xml:space="preserve">Analisis Loyalitas Donatur dan Brand Trust </w:t>
    </w:r>
    <w:r w:rsidRPr="00735814">
      <w:rPr>
        <w:i/>
        <w:noProof/>
        <w:sz w:val="22"/>
      </w:rPr>
      <w: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14C4A" w14:textId="77777777" w:rsidR="00816C6A" w:rsidRDefault="00816C6A">
    <w:pPr>
      <w:pStyle w:val="Header"/>
      <w:jc w:val="right"/>
    </w:pPr>
  </w:p>
  <w:p w14:paraId="15D8AC45" w14:textId="124E573C" w:rsidR="00816C6A" w:rsidRPr="00746DBA" w:rsidRDefault="00816C6A" w:rsidP="00DA1854">
    <w:pPr>
      <w:pStyle w:val="Header"/>
      <w:jc w:val="center"/>
      <w:rPr>
        <w:sz w:val="22"/>
      </w:rPr>
    </w:pPr>
    <w:r w:rsidRPr="00746DBA">
      <w:rPr>
        <w:i/>
        <w:iCs/>
        <w:sz w:val="22"/>
      </w:rPr>
      <w:t xml:space="preserve">Journal of Management and Business Review, </w:t>
    </w:r>
    <w:r>
      <w:rPr>
        <w:iCs/>
        <w:sz w:val="22"/>
      </w:rPr>
      <w:t>19 (2</w:t>
    </w:r>
    <w:r w:rsidRPr="00746DBA">
      <w:rPr>
        <w:iCs/>
        <w:sz w:val="22"/>
      </w:rPr>
      <w:t>), 2022</w:t>
    </w:r>
    <w:r>
      <w:rPr>
        <w:iCs/>
        <w:sz w:val="22"/>
      </w:rPr>
      <w:t>, 92-107</w:t>
    </w:r>
    <w:r>
      <w:rPr>
        <w:i/>
        <w:iCs/>
        <w:noProof/>
      </w:rPr>
      <mc:AlternateContent>
        <mc:Choice Requires="wps">
          <w:drawing>
            <wp:anchor distT="0" distB="0" distL="114300" distR="114300" simplePos="0" relativeHeight="251656704" behindDoc="0" locked="0" layoutInCell="1" allowOverlap="1" wp14:anchorId="032BD2C1" wp14:editId="4340F6ED">
              <wp:simplePos x="0" y="0"/>
              <wp:positionH relativeFrom="column">
                <wp:posOffset>-1270</wp:posOffset>
              </wp:positionH>
              <wp:positionV relativeFrom="paragraph">
                <wp:posOffset>217170</wp:posOffset>
              </wp:positionV>
              <wp:extent cx="5760085" cy="0"/>
              <wp:effectExtent l="8255" t="12700" r="13335" b="6350"/>
              <wp:wrapNone/>
              <wp:docPr id="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00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216A7F9" id="_x0000_t32" coordsize="21600,21600" o:spt="32" o:oned="t" path="m,l21600,21600e" filled="f">
              <v:path arrowok="t" fillok="f" o:connecttype="none"/>
              <o:lock v:ext="edit" shapetype="t"/>
            </v:shapetype>
            <v:shape id="AutoShape 8" o:spid="_x0000_s1026" type="#_x0000_t32" style="position:absolute;margin-left:-.1pt;margin-top:17.1pt;width:453.55pt;height:0;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"/>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1FD4E" w14:textId="77777777" w:rsidR="00816C6A" w:rsidRPr="00AC12C4" w:rsidRDefault="00816C6A" w:rsidP="007412A6">
    <w:pPr>
      <w:pStyle w:val="Header"/>
      <w:jc w:val="right"/>
      <w:rPr>
        <w:i/>
      </w:rPr>
    </w:pPr>
    <w:r w:rsidRPr="004D5825">
      <w:rPr>
        <w:noProof/>
      </w:rPr>
      <w:drawing>
        <wp:anchor distT="0" distB="0" distL="114300" distR="114300" simplePos="0" relativeHeight="251661824" behindDoc="0" locked="0" layoutInCell="1" allowOverlap="1" wp14:anchorId="3342AD44" wp14:editId="1FFDD3A9">
          <wp:simplePos x="0" y="0"/>
          <wp:positionH relativeFrom="column">
            <wp:posOffset>161925</wp:posOffset>
          </wp:positionH>
          <wp:positionV relativeFrom="paragraph">
            <wp:posOffset>83820</wp:posOffset>
          </wp:positionV>
          <wp:extent cx="1590675" cy="3810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590675" cy="381000"/>
                  </a:xfrm>
                  <a:prstGeom prst="rect">
                    <a:avLst/>
                  </a:prstGeom>
                </pic:spPr>
              </pic:pic>
            </a:graphicData>
          </a:graphic>
          <wp14:sizeRelH relativeFrom="page">
            <wp14:pctWidth>0</wp14:pctWidth>
          </wp14:sizeRelH>
          <wp14:sizeRelV relativeFrom="page">
            <wp14:pctHeight>0</wp14:pctHeight>
          </wp14:sizeRelV>
        </wp:anchor>
      </w:drawing>
    </w:r>
    <w:r w:rsidRPr="00AC12C4">
      <w:rPr>
        <w:i/>
      </w:rPr>
      <w:t>Journal of Management and Business Review</w:t>
    </w:r>
  </w:p>
  <w:p w14:paraId="786F4FA8" w14:textId="5BC9D32A" w:rsidR="00816C6A" w:rsidRDefault="00816C6A" w:rsidP="007412A6">
    <w:pPr>
      <w:pStyle w:val="Header"/>
      <w:jc w:val="right"/>
    </w:pPr>
    <w:r>
      <w:t>Volume 19, Nomor 2 (2022) Hal: 92-107</w:t>
    </w:r>
  </w:p>
  <w:p w14:paraId="614FD451" w14:textId="77777777" w:rsidR="00816C6A" w:rsidRDefault="00816C6A" w:rsidP="007412A6">
    <w:pPr>
      <w:pStyle w:val="Header"/>
      <w:jc w:val="right"/>
      <w:rPr>
        <w:rStyle w:val="Strong"/>
        <w:b w:val="0"/>
      </w:rPr>
    </w:pPr>
    <w:r>
      <w:t>ISSN:</w:t>
    </w:r>
    <w:r w:rsidRPr="00B55EDE">
      <w:t xml:space="preserve"> </w:t>
    </w:r>
    <w:hyperlink r:id="rId2" w:tgtFrame="_blank" w:history="1">
      <w:r>
        <w:rPr>
          <w:rStyle w:val="Hyperlink"/>
          <w:b/>
          <w:bCs/>
        </w:rPr>
        <w:t>2503-0736</w:t>
      </w:r>
    </w:hyperlink>
    <w:r>
      <w:rPr>
        <w:rStyle w:val="Strong"/>
      </w:rPr>
      <w:t xml:space="preserve"> (Online); </w:t>
    </w:r>
    <w:r w:rsidRPr="00B55EDE">
      <w:rPr>
        <w:rStyle w:val="Strong"/>
        <w:b w:val="0"/>
      </w:rPr>
      <w:t>ISSN</w:t>
    </w:r>
    <w:r>
      <w:rPr>
        <w:rStyle w:val="Strong"/>
        <w:b w:val="0"/>
      </w:rPr>
      <w:t xml:space="preserve">: </w:t>
    </w:r>
    <w:hyperlink r:id="rId3" w:tgtFrame="_blank" w:history="1">
      <w:r>
        <w:rPr>
          <w:rStyle w:val="Hyperlink"/>
          <w:b/>
          <w:bCs/>
        </w:rPr>
        <w:t>1829-8176</w:t>
      </w:r>
    </w:hyperlink>
    <w:r>
      <w:rPr>
        <w:rStyle w:val="Strong"/>
      </w:rPr>
      <w:t xml:space="preserve"> (Cetak)</w:t>
    </w:r>
  </w:p>
  <w:p w14:paraId="4E912408" w14:textId="5E583BFE" w:rsidR="00816C6A" w:rsidRDefault="00816C6A" w:rsidP="00735814">
    <w:pPr>
      <w:pStyle w:val="Header"/>
      <w:jc w:val="right"/>
    </w:pPr>
    <w:r>
      <w:rPr>
        <w:rStyle w:val="Strong"/>
        <w:b w:val="0"/>
      </w:rPr>
      <w:t>doi:</w:t>
    </w:r>
    <w:r>
      <w:rPr>
        <w:rStyle w:val="Hyperlink"/>
      </w:rPr>
      <w:t xml:space="preserve"> </w:t>
    </w:r>
    <w:r w:rsidRPr="00735814">
      <w:rPr>
        <w:rStyle w:val="Hyperlink"/>
      </w:rPr>
      <w:t>h</w:t>
    </w:r>
    <w:r>
      <w:rPr>
        <w:rStyle w:val="Hyperlink"/>
      </w:rPr>
      <w:t xml:space="preserve">ttps://doi.org/10.34149/jmbr.v19i2.316 </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E35F7" w14:textId="77777777" w:rsidR="001D1E12" w:rsidRDefault="001D1E12" w:rsidP="001D1E12">
    <w:pPr>
      <w:pStyle w:val="Header"/>
      <w:jc w:val="right"/>
    </w:pPr>
  </w:p>
  <w:p w14:paraId="45391162" w14:textId="77777777" w:rsidR="001D1E12" w:rsidRPr="00746DBA" w:rsidRDefault="001D1E12" w:rsidP="001D1E12">
    <w:pPr>
      <w:pStyle w:val="Header"/>
      <w:jc w:val="center"/>
      <w:rPr>
        <w:sz w:val="22"/>
      </w:rPr>
    </w:pPr>
    <w:r w:rsidRPr="00746DBA">
      <w:rPr>
        <w:i/>
        <w:iCs/>
        <w:sz w:val="22"/>
      </w:rPr>
      <w:t xml:space="preserve">Journal of Management and Business Review, </w:t>
    </w:r>
    <w:r>
      <w:rPr>
        <w:iCs/>
        <w:sz w:val="22"/>
      </w:rPr>
      <w:t>19 (2</w:t>
    </w:r>
    <w:r w:rsidRPr="00746DBA">
      <w:rPr>
        <w:iCs/>
        <w:sz w:val="22"/>
      </w:rPr>
      <w:t>), 2022</w:t>
    </w:r>
    <w:r>
      <w:rPr>
        <w:iCs/>
        <w:sz w:val="22"/>
      </w:rPr>
      <w:t>, 92-107</w:t>
    </w:r>
    <w:r>
      <w:rPr>
        <w:i/>
        <w:iCs/>
        <w:noProof/>
      </w:rPr>
      <mc:AlternateContent>
        <mc:Choice Requires="wps">
          <w:drawing>
            <wp:anchor distT="0" distB="0" distL="114300" distR="114300" simplePos="0" relativeHeight="251667968" behindDoc="0" locked="0" layoutInCell="1" allowOverlap="1" wp14:anchorId="395CAF79" wp14:editId="33C48AC0">
              <wp:simplePos x="0" y="0"/>
              <wp:positionH relativeFrom="column">
                <wp:posOffset>-1270</wp:posOffset>
              </wp:positionH>
              <wp:positionV relativeFrom="paragraph">
                <wp:posOffset>217170</wp:posOffset>
              </wp:positionV>
              <wp:extent cx="5760085" cy="0"/>
              <wp:effectExtent l="8255" t="12700" r="13335" b="6350"/>
              <wp:wrapNone/>
              <wp:docPr id="8"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00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E24E26" id="_x0000_t32" coordsize="21600,21600" o:spt="32" o:oned="t" path="m,l21600,21600e" filled="f">
              <v:path arrowok="t" fillok="f" o:connecttype="none"/>
              <o:lock v:ext="edit" shapetype="t"/>
            </v:shapetype>
            <v:shape id="AutoShape 8" o:spid="_x0000_s1026" type="#_x0000_t32" style="position:absolute;margin-left:-.1pt;margin-top:17.1pt;width:453.55pt;height:0;flip:y;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"/>
          </w:pict>
        </mc:Fallback>
      </mc:AlternateContent>
    </w:r>
  </w:p>
  <w:p w14:paraId="270DFEC8" w14:textId="75A6DA36" w:rsidR="00816C6A" w:rsidRPr="001D1E12" w:rsidRDefault="00816C6A" w:rsidP="001D1E1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951B3"/>
    <w:multiLevelType w:val="multilevel"/>
    <w:tmpl w:val="15CEE8A8"/>
    <w:lvl w:ilvl="0">
      <w:start w:val="1"/>
      <w:numFmt w:val="decimal"/>
      <w:lvlText w:val="%1."/>
      <w:lvlJc w:val="left"/>
      <w:pPr>
        <w:ind w:left="1440" w:hanging="360"/>
      </w:pPr>
      <w:rPr>
        <w:rFonts w:hint="default"/>
      </w:r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 w15:restartNumberingAfterBreak="0">
    <w:nsid w:val="1302581A"/>
    <w:multiLevelType w:val="hybridMultilevel"/>
    <w:tmpl w:val="27622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331299"/>
    <w:multiLevelType w:val="hybridMultilevel"/>
    <w:tmpl w:val="F4A03F2A"/>
    <w:lvl w:ilvl="0" w:tplc="2FA8997E">
      <w:numFmt w:val="bullet"/>
      <w:lvlText w:val=""/>
      <w:lvlJc w:val="left"/>
      <w:pPr>
        <w:ind w:left="720" w:hanging="360"/>
      </w:pPr>
      <w:rPr>
        <w:rFonts w:ascii="Wingdings" w:eastAsia="Times New Roman" w:hAnsi="Wingdings"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9975CC2"/>
    <w:multiLevelType w:val="multilevel"/>
    <w:tmpl w:val="836C6698"/>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4" w15:restartNumberingAfterBreak="0">
    <w:nsid w:val="1A68444E"/>
    <w:multiLevelType w:val="hybridMultilevel"/>
    <w:tmpl w:val="F68C1C0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707FE9"/>
    <w:multiLevelType w:val="hybridMultilevel"/>
    <w:tmpl w:val="E6FE5CB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 w15:restartNumberingAfterBreak="0">
    <w:nsid w:val="22DC165E"/>
    <w:multiLevelType w:val="hybridMultilevel"/>
    <w:tmpl w:val="29505808"/>
    <w:lvl w:ilvl="0" w:tplc="0786F1B4">
      <w:start w:val="1"/>
      <w:numFmt w:val="decimal"/>
      <w:lvlText w:val="%1."/>
      <w:lvlJc w:val="left"/>
      <w:pPr>
        <w:ind w:left="1932" w:hanging="360"/>
      </w:pPr>
      <w:rPr>
        <w:rFonts w:hint="default"/>
      </w:rPr>
    </w:lvl>
    <w:lvl w:ilvl="1" w:tplc="38090019" w:tentative="1">
      <w:start w:val="1"/>
      <w:numFmt w:val="lowerLetter"/>
      <w:lvlText w:val="%2."/>
      <w:lvlJc w:val="left"/>
      <w:pPr>
        <w:ind w:left="2652" w:hanging="360"/>
      </w:pPr>
    </w:lvl>
    <w:lvl w:ilvl="2" w:tplc="3809001B" w:tentative="1">
      <w:start w:val="1"/>
      <w:numFmt w:val="lowerRoman"/>
      <w:lvlText w:val="%3."/>
      <w:lvlJc w:val="right"/>
      <w:pPr>
        <w:ind w:left="3372" w:hanging="180"/>
      </w:pPr>
    </w:lvl>
    <w:lvl w:ilvl="3" w:tplc="3809000F" w:tentative="1">
      <w:start w:val="1"/>
      <w:numFmt w:val="decimal"/>
      <w:lvlText w:val="%4."/>
      <w:lvlJc w:val="left"/>
      <w:pPr>
        <w:ind w:left="4092" w:hanging="360"/>
      </w:pPr>
    </w:lvl>
    <w:lvl w:ilvl="4" w:tplc="38090019" w:tentative="1">
      <w:start w:val="1"/>
      <w:numFmt w:val="lowerLetter"/>
      <w:lvlText w:val="%5."/>
      <w:lvlJc w:val="left"/>
      <w:pPr>
        <w:ind w:left="4812" w:hanging="360"/>
      </w:pPr>
    </w:lvl>
    <w:lvl w:ilvl="5" w:tplc="3809001B" w:tentative="1">
      <w:start w:val="1"/>
      <w:numFmt w:val="lowerRoman"/>
      <w:lvlText w:val="%6."/>
      <w:lvlJc w:val="right"/>
      <w:pPr>
        <w:ind w:left="5532" w:hanging="180"/>
      </w:pPr>
    </w:lvl>
    <w:lvl w:ilvl="6" w:tplc="3809000F" w:tentative="1">
      <w:start w:val="1"/>
      <w:numFmt w:val="decimal"/>
      <w:lvlText w:val="%7."/>
      <w:lvlJc w:val="left"/>
      <w:pPr>
        <w:ind w:left="6252" w:hanging="360"/>
      </w:pPr>
    </w:lvl>
    <w:lvl w:ilvl="7" w:tplc="38090019" w:tentative="1">
      <w:start w:val="1"/>
      <w:numFmt w:val="lowerLetter"/>
      <w:lvlText w:val="%8."/>
      <w:lvlJc w:val="left"/>
      <w:pPr>
        <w:ind w:left="6972" w:hanging="360"/>
      </w:pPr>
    </w:lvl>
    <w:lvl w:ilvl="8" w:tplc="3809001B" w:tentative="1">
      <w:start w:val="1"/>
      <w:numFmt w:val="lowerRoman"/>
      <w:lvlText w:val="%9."/>
      <w:lvlJc w:val="right"/>
      <w:pPr>
        <w:ind w:left="7692" w:hanging="180"/>
      </w:pPr>
    </w:lvl>
  </w:abstractNum>
  <w:abstractNum w:abstractNumId="7" w15:restartNumberingAfterBreak="0">
    <w:nsid w:val="4245178E"/>
    <w:multiLevelType w:val="hybridMultilevel"/>
    <w:tmpl w:val="3910A39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31F12C1"/>
    <w:multiLevelType w:val="hybridMultilevel"/>
    <w:tmpl w:val="7BD6550C"/>
    <w:lvl w:ilvl="0" w:tplc="04090001">
      <w:start w:val="1"/>
      <w:numFmt w:val="bullet"/>
      <w:lvlText w:val=""/>
      <w:lvlJc w:val="left"/>
      <w:pPr>
        <w:ind w:left="732" w:hanging="360"/>
      </w:pPr>
      <w:rPr>
        <w:rFonts w:ascii="Symbol" w:hAnsi="Symbol" w:hint="default"/>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abstractNum w:abstractNumId="9" w15:restartNumberingAfterBreak="0">
    <w:nsid w:val="55F55135"/>
    <w:multiLevelType w:val="hybridMultilevel"/>
    <w:tmpl w:val="7CC05E1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9CF6C8C"/>
    <w:multiLevelType w:val="hybridMultilevel"/>
    <w:tmpl w:val="A39069DA"/>
    <w:lvl w:ilvl="0" w:tplc="D548E1D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9D35EBF"/>
    <w:multiLevelType w:val="hybridMultilevel"/>
    <w:tmpl w:val="B7CC7CCA"/>
    <w:lvl w:ilvl="0" w:tplc="D236E034">
      <w:start w:val="1"/>
      <w:numFmt w:val="decimal"/>
      <w:lvlText w:val="%1."/>
      <w:lvlJc w:val="left"/>
      <w:pPr>
        <w:ind w:left="1658" w:hanging="360"/>
      </w:pPr>
      <w:rPr>
        <w:rFonts w:hint="default"/>
      </w:rPr>
    </w:lvl>
    <w:lvl w:ilvl="1" w:tplc="38090019" w:tentative="1">
      <w:start w:val="1"/>
      <w:numFmt w:val="lowerLetter"/>
      <w:lvlText w:val="%2."/>
      <w:lvlJc w:val="left"/>
      <w:pPr>
        <w:ind w:left="2378" w:hanging="360"/>
      </w:pPr>
    </w:lvl>
    <w:lvl w:ilvl="2" w:tplc="3809001B" w:tentative="1">
      <w:start w:val="1"/>
      <w:numFmt w:val="lowerRoman"/>
      <w:lvlText w:val="%3."/>
      <w:lvlJc w:val="right"/>
      <w:pPr>
        <w:ind w:left="3098" w:hanging="180"/>
      </w:pPr>
    </w:lvl>
    <w:lvl w:ilvl="3" w:tplc="3809000F" w:tentative="1">
      <w:start w:val="1"/>
      <w:numFmt w:val="decimal"/>
      <w:lvlText w:val="%4."/>
      <w:lvlJc w:val="left"/>
      <w:pPr>
        <w:ind w:left="3818" w:hanging="360"/>
      </w:pPr>
    </w:lvl>
    <w:lvl w:ilvl="4" w:tplc="38090019" w:tentative="1">
      <w:start w:val="1"/>
      <w:numFmt w:val="lowerLetter"/>
      <w:lvlText w:val="%5."/>
      <w:lvlJc w:val="left"/>
      <w:pPr>
        <w:ind w:left="4538" w:hanging="360"/>
      </w:pPr>
    </w:lvl>
    <w:lvl w:ilvl="5" w:tplc="3809001B" w:tentative="1">
      <w:start w:val="1"/>
      <w:numFmt w:val="lowerRoman"/>
      <w:lvlText w:val="%6."/>
      <w:lvlJc w:val="right"/>
      <w:pPr>
        <w:ind w:left="5258" w:hanging="180"/>
      </w:pPr>
    </w:lvl>
    <w:lvl w:ilvl="6" w:tplc="3809000F" w:tentative="1">
      <w:start w:val="1"/>
      <w:numFmt w:val="decimal"/>
      <w:lvlText w:val="%7."/>
      <w:lvlJc w:val="left"/>
      <w:pPr>
        <w:ind w:left="5978" w:hanging="360"/>
      </w:pPr>
    </w:lvl>
    <w:lvl w:ilvl="7" w:tplc="38090019" w:tentative="1">
      <w:start w:val="1"/>
      <w:numFmt w:val="lowerLetter"/>
      <w:lvlText w:val="%8."/>
      <w:lvlJc w:val="left"/>
      <w:pPr>
        <w:ind w:left="6698" w:hanging="360"/>
      </w:pPr>
    </w:lvl>
    <w:lvl w:ilvl="8" w:tplc="3809001B" w:tentative="1">
      <w:start w:val="1"/>
      <w:numFmt w:val="lowerRoman"/>
      <w:lvlText w:val="%9."/>
      <w:lvlJc w:val="right"/>
      <w:pPr>
        <w:ind w:left="7418" w:hanging="180"/>
      </w:pPr>
    </w:lvl>
  </w:abstractNum>
  <w:abstractNum w:abstractNumId="12" w15:restartNumberingAfterBreak="0">
    <w:nsid w:val="7A9900BE"/>
    <w:multiLevelType w:val="hybridMultilevel"/>
    <w:tmpl w:val="DFB83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2"/>
  </w:num>
  <w:num w:numId="4">
    <w:abstractNumId w:val="1"/>
  </w:num>
  <w:num w:numId="5">
    <w:abstractNumId w:val="4"/>
  </w:num>
  <w:num w:numId="6">
    <w:abstractNumId w:val="9"/>
  </w:num>
  <w:num w:numId="7">
    <w:abstractNumId w:val="7"/>
  </w:num>
  <w:num w:numId="8">
    <w:abstractNumId w:val="5"/>
  </w:num>
  <w:num w:numId="9">
    <w:abstractNumId w:val="8"/>
  </w:num>
  <w:num w:numId="10">
    <w:abstractNumId w:val="11"/>
  </w:num>
  <w:num w:numId="11">
    <w:abstractNumId w:val="12"/>
  </w:num>
  <w:num w:numId="12">
    <w:abstractNumId w:val="6"/>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ID" w:vendorID="64" w:dllVersion="6" w:nlCheck="1" w:checkStyle="1"/>
  <w:activeWritingStyle w:appName="MSWord" w:lang="en-US" w:vendorID="64" w:dllVersion="4096" w:nlCheck="1" w:checkStyle="0"/>
  <w:activeWritingStyle w:appName="MSWord" w:lang="en-ID" w:vendorID="64" w:dllVersion="4096" w:nlCheck="1" w:checkStyle="0"/>
  <w:defaultTabStop w:val="720"/>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MjQ2MDAzMDI3NjFR0lEKTi0uzszPAykwMqgFAJice/QtAAAA"/>
  </w:docVars>
  <w:rsids>
    <w:rsidRoot w:val="00294F46"/>
    <w:rsid w:val="000021B9"/>
    <w:rsid w:val="000055F9"/>
    <w:rsid w:val="0000796C"/>
    <w:rsid w:val="000163E7"/>
    <w:rsid w:val="00017199"/>
    <w:rsid w:val="000204A0"/>
    <w:rsid w:val="0003125F"/>
    <w:rsid w:val="00035E9E"/>
    <w:rsid w:val="00036CE3"/>
    <w:rsid w:val="000408F3"/>
    <w:rsid w:val="000422B6"/>
    <w:rsid w:val="00042B84"/>
    <w:rsid w:val="00042BC0"/>
    <w:rsid w:val="00043968"/>
    <w:rsid w:val="000449FB"/>
    <w:rsid w:val="00046400"/>
    <w:rsid w:val="00053BBF"/>
    <w:rsid w:val="00053BEC"/>
    <w:rsid w:val="000546A8"/>
    <w:rsid w:val="00054958"/>
    <w:rsid w:val="0006039E"/>
    <w:rsid w:val="000636F7"/>
    <w:rsid w:val="00067142"/>
    <w:rsid w:val="00072279"/>
    <w:rsid w:val="00072F93"/>
    <w:rsid w:val="000732E8"/>
    <w:rsid w:val="00077E5D"/>
    <w:rsid w:val="00082CEC"/>
    <w:rsid w:val="00085444"/>
    <w:rsid w:val="000949C2"/>
    <w:rsid w:val="000A0444"/>
    <w:rsid w:val="000A6F00"/>
    <w:rsid w:val="000A7E20"/>
    <w:rsid w:val="000D2F09"/>
    <w:rsid w:val="000D3385"/>
    <w:rsid w:val="000D7A04"/>
    <w:rsid w:val="000E282B"/>
    <w:rsid w:val="000E657C"/>
    <w:rsid w:val="000F64DF"/>
    <w:rsid w:val="001001C2"/>
    <w:rsid w:val="001012EC"/>
    <w:rsid w:val="00102C10"/>
    <w:rsid w:val="001050FC"/>
    <w:rsid w:val="0011298A"/>
    <w:rsid w:val="00116541"/>
    <w:rsid w:val="0011655E"/>
    <w:rsid w:val="0012772C"/>
    <w:rsid w:val="00131828"/>
    <w:rsid w:val="001378FD"/>
    <w:rsid w:val="00142316"/>
    <w:rsid w:val="001441BD"/>
    <w:rsid w:val="0015136D"/>
    <w:rsid w:val="00160310"/>
    <w:rsid w:val="00164940"/>
    <w:rsid w:val="001724D9"/>
    <w:rsid w:val="001731F2"/>
    <w:rsid w:val="00177AA2"/>
    <w:rsid w:val="0019130C"/>
    <w:rsid w:val="00191D58"/>
    <w:rsid w:val="00192862"/>
    <w:rsid w:val="00193EB0"/>
    <w:rsid w:val="00194786"/>
    <w:rsid w:val="001A6335"/>
    <w:rsid w:val="001A6472"/>
    <w:rsid w:val="001B2D87"/>
    <w:rsid w:val="001B7371"/>
    <w:rsid w:val="001C0CB4"/>
    <w:rsid w:val="001C6F4F"/>
    <w:rsid w:val="001D1050"/>
    <w:rsid w:val="001D1E12"/>
    <w:rsid w:val="001D655E"/>
    <w:rsid w:val="001E1C66"/>
    <w:rsid w:val="001E2F2B"/>
    <w:rsid w:val="001E45D4"/>
    <w:rsid w:val="001E63C8"/>
    <w:rsid w:val="001F0800"/>
    <w:rsid w:val="001F36D3"/>
    <w:rsid w:val="001F4074"/>
    <w:rsid w:val="001F7DAD"/>
    <w:rsid w:val="002035EE"/>
    <w:rsid w:val="00206540"/>
    <w:rsid w:val="002106EB"/>
    <w:rsid w:val="00213709"/>
    <w:rsid w:val="002138DC"/>
    <w:rsid w:val="00214330"/>
    <w:rsid w:val="00217511"/>
    <w:rsid w:val="002176CC"/>
    <w:rsid w:val="00227150"/>
    <w:rsid w:val="00231DAC"/>
    <w:rsid w:val="002336CA"/>
    <w:rsid w:val="00240F5B"/>
    <w:rsid w:val="00247112"/>
    <w:rsid w:val="00251582"/>
    <w:rsid w:val="00255935"/>
    <w:rsid w:val="00256A0A"/>
    <w:rsid w:val="00257C88"/>
    <w:rsid w:val="0026270E"/>
    <w:rsid w:val="00263267"/>
    <w:rsid w:val="00263EB3"/>
    <w:rsid w:val="002711DA"/>
    <w:rsid w:val="00271E2A"/>
    <w:rsid w:val="00277A1C"/>
    <w:rsid w:val="00280407"/>
    <w:rsid w:val="002804AB"/>
    <w:rsid w:val="00280939"/>
    <w:rsid w:val="00282344"/>
    <w:rsid w:val="00293001"/>
    <w:rsid w:val="00293008"/>
    <w:rsid w:val="00294F46"/>
    <w:rsid w:val="0029726C"/>
    <w:rsid w:val="002A0F2F"/>
    <w:rsid w:val="002A2CAB"/>
    <w:rsid w:val="002A5F7A"/>
    <w:rsid w:val="002B0F1C"/>
    <w:rsid w:val="002B265E"/>
    <w:rsid w:val="002B4C0F"/>
    <w:rsid w:val="002B5A32"/>
    <w:rsid w:val="002B7CD7"/>
    <w:rsid w:val="002C37CC"/>
    <w:rsid w:val="002C64FD"/>
    <w:rsid w:val="002C7718"/>
    <w:rsid w:val="002D122B"/>
    <w:rsid w:val="002D496A"/>
    <w:rsid w:val="002D70C6"/>
    <w:rsid w:val="002E4BFA"/>
    <w:rsid w:val="002E4C1F"/>
    <w:rsid w:val="002E7AC5"/>
    <w:rsid w:val="002F39A4"/>
    <w:rsid w:val="002F430B"/>
    <w:rsid w:val="00302A17"/>
    <w:rsid w:val="00303315"/>
    <w:rsid w:val="00307D79"/>
    <w:rsid w:val="0031255A"/>
    <w:rsid w:val="00317F8D"/>
    <w:rsid w:val="003234F6"/>
    <w:rsid w:val="00330733"/>
    <w:rsid w:val="0033727C"/>
    <w:rsid w:val="003420CD"/>
    <w:rsid w:val="00347396"/>
    <w:rsid w:val="00357970"/>
    <w:rsid w:val="00361506"/>
    <w:rsid w:val="0036456E"/>
    <w:rsid w:val="00364D2B"/>
    <w:rsid w:val="0036579B"/>
    <w:rsid w:val="00367A4D"/>
    <w:rsid w:val="00372A37"/>
    <w:rsid w:val="0037470D"/>
    <w:rsid w:val="0037706B"/>
    <w:rsid w:val="00384355"/>
    <w:rsid w:val="00385D31"/>
    <w:rsid w:val="00385E9B"/>
    <w:rsid w:val="00395DD5"/>
    <w:rsid w:val="0039620A"/>
    <w:rsid w:val="003A297B"/>
    <w:rsid w:val="003A629D"/>
    <w:rsid w:val="003A6F3F"/>
    <w:rsid w:val="003C0F5D"/>
    <w:rsid w:val="003C381D"/>
    <w:rsid w:val="003D1F31"/>
    <w:rsid w:val="003D3ED0"/>
    <w:rsid w:val="003D4254"/>
    <w:rsid w:val="003D4BB5"/>
    <w:rsid w:val="003D620B"/>
    <w:rsid w:val="003D75BB"/>
    <w:rsid w:val="003E45D3"/>
    <w:rsid w:val="003E4AC1"/>
    <w:rsid w:val="003F5114"/>
    <w:rsid w:val="00402B09"/>
    <w:rsid w:val="00402EF4"/>
    <w:rsid w:val="004108AA"/>
    <w:rsid w:val="00411861"/>
    <w:rsid w:val="0042136A"/>
    <w:rsid w:val="00424DCC"/>
    <w:rsid w:val="00437E48"/>
    <w:rsid w:val="004407B6"/>
    <w:rsid w:val="0044143F"/>
    <w:rsid w:val="004475F1"/>
    <w:rsid w:val="004510A5"/>
    <w:rsid w:val="0045494F"/>
    <w:rsid w:val="00463200"/>
    <w:rsid w:val="00470110"/>
    <w:rsid w:val="00472C60"/>
    <w:rsid w:val="00473C40"/>
    <w:rsid w:val="00473DFD"/>
    <w:rsid w:val="00482955"/>
    <w:rsid w:val="0048498D"/>
    <w:rsid w:val="00486A9D"/>
    <w:rsid w:val="00491C35"/>
    <w:rsid w:val="00495574"/>
    <w:rsid w:val="00496C62"/>
    <w:rsid w:val="0049731D"/>
    <w:rsid w:val="00497988"/>
    <w:rsid w:val="00497F4A"/>
    <w:rsid w:val="004A7FCC"/>
    <w:rsid w:val="004B090B"/>
    <w:rsid w:val="004B5215"/>
    <w:rsid w:val="004B7599"/>
    <w:rsid w:val="004C0D70"/>
    <w:rsid w:val="004C1617"/>
    <w:rsid w:val="004C17E3"/>
    <w:rsid w:val="004C1C0E"/>
    <w:rsid w:val="004C4C5B"/>
    <w:rsid w:val="004C590D"/>
    <w:rsid w:val="004C7603"/>
    <w:rsid w:val="004D3913"/>
    <w:rsid w:val="004D5825"/>
    <w:rsid w:val="004E6C0E"/>
    <w:rsid w:val="004F2028"/>
    <w:rsid w:val="004F663B"/>
    <w:rsid w:val="00513655"/>
    <w:rsid w:val="00513E79"/>
    <w:rsid w:val="00515B6E"/>
    <w:rsid w:val="00515D80"/>
    <w:rsid w:val="00517021"/>
    <w:rsid w:val="00520557"/>
    <w:rsid w:val="0052123E"/>
    <w:rsid w:val="00524B5B"/>
    <w:rsid w:val="00531832"/>
    <w:rsid w:val="0053503C"/>
    <w:rsid w:val="00543E32"/>
    <w:rsid w:val="00546711"/>
    <w:rsid w:val="00553318"/>
    <w:rsid w:val="00557E6A"/>
    <w:rsid w:val="00561E57"/>
    <w:rsid w:val="0056290D"/>
    <w:rsid w:val="005630EA"/>
    <w:rsid w:val="00564B8D"/>
    <w:rsid w:val="005675B6"/>
    <w:rsid w:val="00570619"/>
    <w:rsid w:val="00571C20"/>
    <w:rsid w:val="00574F8C"/>
    <w:rsid w:val="00577EA0"/>
    <w:rsid w:val="00580E2F"/>
    <w:rsid w:val="00581E9F"/>
    <w:rsid w:val="00585FA7"/>
    <w:rsid w:val="005A0323"/>
    <w:rsid w:val="005A4CA8"/>
    <w:rsid w:val="005A4E24"/>
    <w:rsid w:val="005A51A9"/>
    <w:rsid w:val="005A6CFE"/>
    <w:rsid w:val="005B11CF"/>
    <w:rsid w:val="005B5D1C"/>
    <w:rsid w:val="005C42CE"/>
    <w:rsid w:val="005D00D8"/>
    <w:rsid w:val="005D11A3"/>
    <w:rsid w:val="005D587B"/>
    <w:rsid w:val="005D6CFF"/>
    <w:rsid w:val="005D7191"/>
    <w:rsid w:val="005E08BF"/>
    <w:rsid w:val="005E0FB6"/>
    <w:rsid w:val="005E32DB"/>
    <w:rsid w:val="005E5F3A"/>
    <w:rsid w:val="005F1D54"/>
    <w:rsid w:val="006037BD"/>
    <w:rsid w:val="00605B6F"/>
    <w:rsid w:val="00605CA6"/>
    <w:rsid w:val="00607290"/>
    <w:rsid w:val="00610608"/>
    <w:rsid w:val="00611AF7"/>
    <w:rsid w:val="00612B6C"/>
    <w:rsid w:val="00615226"/>
    <w:rsid w:val="00620992"/>
    <w:rsid w:val="00620B82"/>
    <w:rsid w:val="006232AD"/>
    <w:rsid w:val="00624A54"/>
    <w:rsid w:val="00630F49"/>
    <w:rsid w:val="006332E9"/>
    <w:rsid w:val="00635B06"/>
    <w:rsid w:val="006434E8"/>
    <w:rsid w:val="00643F10"/>
    <w:rsid w:val="00644D17"/>
    <w:rsid w:val="00650CFF"/>
    <w:rsid w:val="00654D53"/>
    <w:rsid w:val="006574AA"/>
    <w:rsid w:val="006759DB"/>
    <w:rsid w:val="00683FE1"/>
    <w:rsid w:val="00684E75"/>
    <w:rsid w:val="0068691D"/>
    <w:rsid w:val="00687340"/>
    <w:rsid w:val="00690250"/>
    <w:rsid w:val="00691F53"/>
    <w:rsid w:val="006A389F"/>
    <w:rsid w:val="006B0213"/>
    <w:rsid w:val="006B72D1"/>
    <w:rsid w:val="006B7C85"/>
    <w:rsid w:val="006C2F45"/>
    <w:rsid w:val="006C3779"/>
    <w:rsid w:val="006C50DD"/>
    <w:rsid w:val="006C6B19"/>
    <w:rsid w:val="006D1204"/>
    <w:rsid w:val="006D6F4F"/>
    <w:rsid w:val="006E0C4E"/>
    <w:rsid w:val="006E5801"/>
    <w:rsid w:val="006E7E41"/>
    <w:rsid w:val="006F544C"/>
    <w:rsid w:val="006F7106"/>
    <w:rsid w:val="007028A0"/>
    <w:rsid w:val="00703A42"/>
    <w:rsid w:val="00704A8E"/>
    <w:rsid w:val="00706614"/>
    <w:rsid w:val="00706766"/>
    <w:rsid w:val="00707563"/>
    <w:rsid w:val="0071148F"/>
    <w:rsid w:val="0071251B"/>
    <w:rsid w:val="00713353"/>
    <w:rsid w:val="00715B69"/>
    <w:rsid w:val="00716383"/>
    <w:rsid w:val="00716BEA"/>
    <w:rsid w:val="00716E6F"/>
    <w:rsid w:val="00723DDD"/>
    <w:rsid w:val="0072541C"/>
    <w:rsid w:val="00727034"/>
    <w:rsid w:val="007302D1"/>
    <w:rsid w:val="0073411C"/>
    <w:rsid w:val="00735814"/>
    <w:rsid w:val="007412A6"/>
    <w:rsid w:val="00746DBA"/>
    <w:rsid w:val="00760738"/>
    <w:rsid w:val="00762420"/>
    <w:rsid w:val="007666F9"/>
    <w:rsid w:val="00783719"/>
    <w:rsid w:val="0078422A"/>
    <w:rsid w:val="00785B21"/>
    <w:rsid w:val="00790B05"/>
    <w:rsid w:val="0079323B"/>
    <w:rsid w:val="00793BB3"/>
    <w:rsid w:val="00796DEC"/>
    <w:rsid w:val="007A0B12"/>
    <w:rsid w:val="007A1A2F"/>
    <w:rsid w:val="007A2C32"/>
    <w:rsid w:val="007A3BDB"/>
    <w:rsid w:val="007A70C5"/>
    <w:rsid w:val="007B0467"/>
    <w:rsid w:val="007B0FC6"/>
    <w:rsid w:val="007B391B"/>
    <w:rsid w:val="007B5663"/>
    <w:rsid w:val="007C39D0"/>
    <w:rsid w:val="007C5786"/>
    <w:rsid w:val="007D04DC"/>
    <w:rsid w:val="007D6608"/>
    <w:rsid w:val="007D68C6"/>
    <w:rsid w:val="007E364D"/>
    <w:rsid w:val="007E424F"/>
    <w:rsid w:val="007E732E"/>
    <w:rsid w:val="007F4ABD"/>
    <w:rsid w:val="007F4CD1"/>
    <w:rsid w:val="007F51FF"/>
    <w:rsid w:val="007F5443"/>
    <w:rsid w:val="008007E4"/>
    <w:rsid w:val="008046F1"/>
    <w:rsid w:val="00805520"/>
    <w:rsid w:val="00814124"/>
    <w:rsid w:val="00815A96"/>
    <w:rsid w:val="00816C6A"/>
    <w:rsid w:val="00816CC9"/>
    <w:rsid w:val="008175AC"/>
    <w:rsid w:val="00825313"/>
    <w:rsid w:val="00826C84"/>
    <w:rsid w:val="00827084"/>
    <w:rsid w:val="008312AC"/>
    <w:rsid w:val="00831449"/>
    <w:rsid w:val="00844ED2"/>
    <w:rsid w:val="00845E85"/>
    <w:rsid w:val="00846ECC"/>
    <w:rsid w:val="00847CF7"/>
    <w:rsid w:val="008519C4"/>
    <w:rsid w:val="00852751"/>
    <w:rsid w:val="00852811"/>
    <w:rsid w:val="0085317E"/>
    <w:rsid w:val="00853943"/>
    <w:rsid w:val="008610AA"/>
    <w:rsid w:val="00871416"/>
    <w:rsid w:val="00874784"/>
    <w:rsid w:val="0087554F"/>
    <w:rsid w:val="0087762A"/>
    <w:rsid w:val="00881A20"/>
    <w:rsid w:val="008828F3"/>
    <w:rsid w:val="00886752"/>
    <w:rsid w:val="00890762"/>
    <w:rsid w:val="008A2C16"/>
    <w:rsid w:val="008B3F85"/>
    <w:rsid w:val="008B60FA"/>
    <w:rsid w:val="008C1C39"/>
    <w:rsid w:val="008C3FE9"/>
    <w:rsid w:val="008C6677"/>
    <w:rsid w:val="008D01D2"/>
    <w:rsid w:val="008D28F7"/>
    <w:rsid w:val="008D6A34"/>
    <w:rsid w:val="008E1EDE"/>
    <w:rsid w:val="008E5E3A"/>
    <w:rsid w:val="008E6AFE"/>
    <w:rsid w:val="00906CEE"/>
    <w:rsid w:val="00906D66"/>
    <w:rsid w:val="009121BC"/>
    <w:rsid w:val="00913ADD"/>
    <w:rsid w:val="00913D26"/>
    <w:rsid w:val="0091477D"/>
    <w:rsid w:val="009172CC"/>
    <w:rsid w:val="00920C6E"/>
    <w:rsid w:val="00922546"/>
    <w:rsid w:val="009237C2"/>
    <w:rsid w:val="00924487"/>
    <w:rsid w:val="00924F38"/>
    <w:rsid w:val="00925433"/>
    <w:rsid w:val="0092616E"/>
    <w:rsid w:val="0092663C"/>
    <w:rsid w:val="00934249"/>
    <w:rsid w:val="009609D1"/>
    <w:rsid w:val="009620DE"/>
    <w:rsid w:val="00962682"/>
    <w:rsid w:val="009674EF"/>
    <w:rsid w:val="00970934"/>
    <w:rsid w:val="0097144E"/>
    <w:rsid w:val="0097766B"/>
    <w:rsid w:val="0098664A"/>
    <w:rsid w:val="00991D25"/>
    <w:rsid w:val="009928D4"/>
    <w:rsid w:val="00996DD2"/>
    <w:rsid w:val="009978DA"/>
    <w:rsid w:val="009A2BDD"/>
    <w:rsid w:val="009A50DE"/>
    <w:rsid w:val="009A55CE"/>
    <w:rsid w:val="009B7657"/>
    <w:rsid w:val="009C0B16"/>
    <w:rsid w:val="009E08A1"/>
    <w:rsid w:val="009E3213"/>
    <w:rsid w:val="009E54FE"/>
    <w:rsid w:val="009E5C37"/>
    <w:rsid w:val="009E75E2"/>
    <w:rsid w:val="009F00CB"/>
    <w:rsid w:val="009F6F09"/>
    <w:rsid w:val="00A136F5"/>
    <w:rsid w:val="00A13DA4"/>
    <w:rsid w:val="00A147E7"/>
    <w:rsid w:val="00A15417"/>
    <w:rsid w:val="00A1702A"/>
    <w:rsid w:val="00A23279"/>
    <w:rsid w:val="00A23898"/>
    <w:rsid w:val="00A2524E"/>
    <w:rsid w:val="00A27C4A"/>
    <w:rsid w:val="00A34D45"/>
    <w:rsid w:val="00A3539F"/>
    <w:rsid w:val="00A36A9A"/>
    <w:rsid w:val="00A44C56"/>
    <w:rsid w:val="00A44FCF"/>
    <w:rsid w:val="00A4603F"/>
    <w:rsid w:val="00A55A10"/>
    <w:rsid w:val="00A5642C"/>
    <w:rsid w:val="00A57A91"/>
    <w:rsid w:val="00A60400"/>
    <w:rsid w:val="00A614C5"/>
    <w:rsid w:val="00A61CE5"/>
    <w:rsid w:val="00A71111"/>
    <w:rsid w:val="00A7311B"/>
    <w:rsid w:val="00A76350"/>
    <w:rsid w:val="00A90A8F"/>
    <w:rsid w:val="00A92510"/>
    <w:rsid w:val="00A94141"/>
    <w:rsid w:val="00A97E73"/>
    <w:rsid w:val="00AA111F"/>
    <w:rsid w:val="00AA1A76"/>
    <w:rsid w:val="00AA3B30"/>
    <w:rsid w:val="00AA5D7B"/>
    <w:rsid w:val="00AB35FC"/>
    <w:rsid w:val="00AB4111"/>
    <w:rsid w:val="00AB754B"/>
    <w:rsid w:val="00AC033A"/>
    <w:rsid w:val="00AC12C4"/>
    <w:rsid w:val="00AC18F2"/>
    <w:rsid w:val="00AC1D5A"/>
    <w:rsid w:val="00AC431D"/>
    <w:rsid w:val="00AC7B06"/>
    <w:rsid w:val="00AE0723"/>
    <w:rsid w:val="00AE0C59"/>
    <w:rsid w:val="00AE27B5"/>
    <w:rsid w:val="00AE304A"/>
    <w:rsid w:val="00AF4E8A"/>
    <w:rsid w:val="00AF4EE1"/>
    <w:rsid w:val="00B01331"/>
    <w:rsid w:val="00B01E01"/>
    <w:rsid w:val="00B06ADA"/>
    <w:rsid w:val="00B07699"/>
    <w:rsid w:val="00B121A0"/>
    <w:rsid w:val="00B205ED"/>
    <w:rsid w:val="00B22C12"/>
    <w:rsid w:val="00B27B97"/>
    <w:rsid w:val="00B34D3C"/>
    <w:rsid w:val="00B4251D"/>
    <w:rsid w:val="00B42818"/>
    <w:rsid w:val="00B45670"/>
    <w:rsid w:val="00B46BBA"/>
    <w:rsid w:val="00B51A5D"/>
    <w:rsid w:val="00B55EDE"/>
    <w:rsid w:val="00B60CF2"/>
    <w:rsid w:val="00B61C70"/>
    <w:rsid w:val="00B621C3"/>
    <w:rsid w:val="00B63B6A"/>
    <w:rsid w:val="00B64762"/>
    <w:rsid w:val="00B65DCC"/>
    <w:rsid w:val="00B7126D"/>
    <w:rsid w:val="00B729CA"/>
    <w:rsid w:val="00B758BE"/>
    <w:rsid w:val="00B81E69"/>
    <w:rsid w:val="00B9214F"/>
    <w:rsid w:val="00B97CF7"/>
    <w:rsid w:val="00BA13C4"/>
    <w:rsid w:val="00BA1F6D"/>
    <w:rsid w:val="00BA5A4C"/>
    <w:rsid w:val="00BA634C"/>
    <w:rsid w:val="00BB13AA"/>
    <w:rsid w:val="00BD4C26"/>
    <w:rsid w:val="00BD5AB1"/>
    <w:rsid w:val="00BE0B2A"/>
    <w:rsid w:val="00BE2C32"/>
    <w:rsid w:val="00BE2FA7"/>
    <w:rsid w:val="00BE681A"/>
    <w:rsid w:val="00BE698A"/>
    <w:rsid w:val="00BF2FBB"/>
    <w:rsid w:val="00BF6208"/>
    <w:rsid w:val="00C00200"/>
    <w:rsid w:val="00C02164"/>
    <w:rsid w:val="00C15156"/>
    <w:rsid w:val="00C152DD"/>
    <w:rsid w:val="00C2275F"/>
    <w:rsid w:val="00C368C7"/>
    <w:rsid w:val="00C414AE"/>
    <w:rsid w:val="00C47B6F"/>
    <w:rsid w:val="00C5037B"/>
    <w:rsid w:val="00C53117"/>
    <w:rsid w:val="00C60E95"/>
    <w:rsid w:val="00C61ADE"/>
    <w:rsid w:val="00C65CAC"/>
    <w:rsid w:val="00C73E8C"/>
    <w:rsid w:val="00C75D17"/>
    <w:rsid w:val="00C84449"/>
    <w:rsid w:val="00C8491D"/>
    <w:rsid w:val="00C86646"/>
    <w:rsid w:val="00C870E3"/>
    <w:rsid w:val="00C94E4E"/>
    <w:rsid w:val="00C96DDE"/>
    <w:rsid w:val="00CA3DE9"/>
    <w:rsid w:val="00CB1B3F"/>
    <w:rsid w:val="00CB2A5D"/>
    <w:rsid w:val="00CC1B6E"/>
    <w:rsid w:val="00CC682D"/>
    <w:rsid w:val="00CC70E3"/>
    <w:rsid w:val="00CC7DE5"/>
    <w:rsid w:val="00CD7693"/>
    <w:rsid w:val="00CE5881"/>
    <w:rsid w:val="00D1016A"/>
    <w:rsid w:val="00D11950"/>
    <w:rsid w:val="00D13453"/>
    <w:rsid w:val="00D17ACD"/>
    <w:rsid w:val="00D24890"/>
    <w:rsid w:val="00D25CC9"/>
    <w:rsid w:val="00D3118A"/>
    <w:rsid w:val="00D40147"/>
    <w:rsid w:val="00D406C3"/>
    <w:rsid w:val="00D407C2"/>
    <w:rsid w:val="00D4121B"/>
    <w:rsid w:val="00D45CA9"/>
    <w:rsid w:val="00D5176B"/>
    <w:rsid w:val="00D51806"/>
    <w:rsid w:val="00D5285C"/>
    <w:rsid w:val="00D53486"/>
    <w:rsid w:val="00D56C00"/>
    <w:rsid w:val="00D57F49"/>
    <w:rsid w:val="00D634E7"/>
    <w:rsid w:val="00D64721"/>
    <w:rsid w:val="00D66C8D"/>
    <w:rsid w:val="00D6744E"/>
    <w:rsid w:val="00D779EB"/>
    <w:rsid w:val="00D822D7"/>
    <w:rsid w:val="00D8246F"/>
    <w:rsid w:val="00D84722"/>
    <w:rsid w:val="00D86FAC"/>
    <w:rsid w:val="00D87827"/>
    <w:rsid w:val="00D904EF"/>
    <w:rsid w:val="00D95BFB"/>
    <w:rsid w:val="00D96328"/>
    <w:rsid w:val="00DA1854"/>
    <w:rsid w:val="00DA32D5"/>
    <w:rsid w:val="00DA5080"/>
    <w:rsid w:val="00DA5AB7"/>
    <w:rsid w:val="00DC0D40"/>
    <w:rsid w:val="00DC1FF2"/>
    <w:rsid w:val="00DC6A0D"/>
    <w:rsid w:val="00DC7F4A"/>
    <w:rsid w:val="00DD2A0D"/>
    <w:rsid w:val="00DD5C0F"/>
    <w:rsid w:val="00DD63FB"/>
    <w:rsid w:val="00DE0CB5"/>
    <w:rsid w:val="00DE1F2E"/>
    <w:rsid w:val="00DE32EF"/>
    <w:rsid w:val="00DE3604"/>
    <w:rsid w:val="00E00638"/>
    <w:rsid w:val="00E02C0C"/>
    <w:rsid w:val="00E03E89"/>
    <w:rsid w:val="00E045C7"/>
    <w:rsid w:val="00E15EF6"/>
    <w:rsid w:val="00E1778F"/>
    <w:rsid w:val="00E1794E"/>
    <w:rsid w:val="00E21D91"/>
    <w:rsid w:val="00E22601"/>
    <w:rsid w:val="00E22CEB"/>
    <w:rsid w:val="00E2411C"/>
    <w:rsid w:val="00E245AF"/>
    <w:rsid w:val="00E33C8F"/>
    <w:rsid w:val="00E4135C"/>
    <w:rsid w:val="00E42E5B"/>
    <w:rsid w:val="00E45252"/>
    <w:rsid w:val="00E46A53"/>
    <w:rsid w:val="00E55332"/>
    <w:rsid w:val="00E560B7"/>
    <w:rsid w:val="00E66C0C"/>
    <w:rsid w:val="00E92A7C"/>
    <w:rsid w:val="00EA038A"/>
    <w:rsid w:val="00EA329A"/>
    <w:rsid w:val="00EA4840"/>
    <w:rsid w:val="00EA5B07"/>
    <w:rsid w:val="00EA5BE8"/>
    <w:rsid w:val="00EC386A"/>
    <w:rsid w:val="00EC3C51"/>
    <w:rsid w:val="00EC7B7C"/>
    <w:rsid w:val="00ED2979"/>
    <w:rsid w:val="00EE2469"/>
    <w:rsid w:val="00EE24BE"/>
    <w:rsid w:val="00EE5732"/>
    <w:rsid w:val="00EE60EC"/>
    <w:rsid w:val="00EF11FF"/>
    <w:rsid w:val="00EF4844"/>
    <w:rsid w:val="00F007FE"/>
    <w:rsid w:val="00F02446"/>
    <w:rsid w:val="00F02C45"/>
    <w:rsid w:val="00F03125"/>
    <w:rsid w:val="00F03618"/>
    <w:rsid w:val="00F05E41"/>
    <w:rsid w:val="00F11C75"/>
    <w:rsid w:val="00F12F5A"/>
    <w:rsid w:val="00F1327E"/>
    <w:rsid w:val="00F2087C"/>
    <w:rsid w:val="00F23988"/>
    <w:rsid w:val="00F24215"/>
    <w:rsid w:val="00F258B8"/>
    <w:rsid w:val="00F25A16"/>
    <w:rsid w:val="00F33DAE"/>
    <w:rsid w:val="00F40400"/>
    <w:rsid w:val="00F40A30"/>
    <w:rsid w:val="00F43957"/>
    <w:rsid w:val="00F43FA4"/>
    <w:rsid w:val="00F5369B"/>
    <w:rsid w:val="00F72689"/>
    <w:rsid w:val="00F72E01"/>
    <w:rsid w:val="00F81100"/>
    <w:rsid w:val="00F832CA"/>
    <w:rsid w:val="00F83BD7"/>
    <w:rsid w:val="00F87C8A"/>
    <w:rsid w:val="00F90909"/>
    <w:rsid w:val="00F92AD8"/>
    <w:rsid w:val="00F948E6"/>
    <w:rsid w:val="00F97E5E"/>
    <w:rsid w:val="00FA0F94"/>
    <w:rsid w:val="00FA1EDB"/>
    <w:rsid w:val="00FA23AA"/>
    <w:rsid w:val="00FB1538"/>
    <w:rsid w:val="00FB75A6"/>
    <w:rsid w:val="00FC0122"/>
    <w:rsid w:val="00FC3FF2"/>
    <w:rsid w:val="00FC71DF"/>
    <w:rsid w:val="00FD073C"/>
    <w:rsid w:val="00FD3CC1"/>
    <w:rsid w:val="00FD6083"/>
    <w:rsid w:val="00FE484B"/>
    <w:rsid w:val="00FE5739"/>
    <w:rsid w:val="00FF27AF"/>
    <w:rsid w:val="00FF5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4B99F5"/>
  <w15:chartTrackingRefBased/>
  <w15:docId w15:val="{EE013D2F-9467-4999-98E7-5E1555B46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5D80"/>
    <w:rPr>
      <w:rFonts w:ascii="Times New Roman" w:eastAsia="Times New Roman" w:hAnsi="Times New Roman"/>
    </w:rPr>
  </w:style>
  <w:style w:type="paragraph" w:styleId="Heading2">
    <w:name w:val="heading 2"/>
    <w:basedOn w:val="Normal"/>
    <w:next w:val="Normal"/>
    <w:link w:val="Heading2Char"/>
    <w:uiPriority w:val="9"/>
    <w:unhideWhenUsed/>
    <w:qFormat/>
    <w:rsid w:val="00F02C45"/>
    <w:pPr>
      <w:keepNext/>
      <w:keepLines/>
      <w:spacing w:before="40" w:line="259" w:lineRule="auto"/>
      <w:outlineLvl w:val="1"/>
    </w:pPr>
    <w:rPr>
      <w:rFonts w:eastAsiaTheme="majorEastAsia" w:cstheme="majorBidi"/>
      <w:b/>
      <w:color w:val="000000" w:themeColor="text1"/>
      <w:sz w:val="24"/>
      <w:szCs w:val="26"/>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25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2CEC"/>
    <w:pPr>
      <w:tabs>
        <w:tab w:val="center" w:pos="4680"/>
        <w:tab w:val="right" w:pos="9360"/>
      </w:tabs>
    </w:pPr>
  </w:style>
  <w:style w:type="character" w:customStyle="1" w:styleId="HeaderChar">
    <w:name w:val="Header Char"/>
    <w:link w:val="Header"/>
    <w:uiPriority w:val="99"/>
    <w:rsid w:val="00082CEC"/>
    <w:rPr>
      <w:rFonts w:ascii="Times New Roman" w:eastAsia="Times New Roman" w:hAnsi="Times New Roman"/>
    </w:rPr>
  </w:style>
  <w:style w:type="paragraph" w:styleId="Footer">
    <w:name w:val="footer"/>
    <w:basedOn w:val="Normal"/>
    <w:link w:val="FooterChar"/>
    <w:uiPriority w:val="99"/>
    <w:unhideWhenUsed/>
    <w:rsid w:val="00082CEC"/>
    <w:pPr>
      <w:tabs>
        <w:tab w:val="center" w:pos="4680"/>
        <w:tab w:val="right" w:pos="9360"/>
      </w:tabs>
    </w:pPr>
  </w:style>
  <w:style w:type="character" w:customStyle="1" w:styleId="FooterChar">
    <w:name w:val="Footer Char"/>
    <w:link w:val="Footer"/>
    <w:uiPriority w:val="99"/>
    <w:rsid w:val="00082CEC"/>
    <w:rPr>
      <w:rFonts w:ascii="Times New Roman" w:eastAsia="Times New Roman" w:hAnsi="Times New Roman"/>
    </w:rPr>
  </w:style>
  <w:style w:type="character" w:styleId="Hyperlink">
    <w:name w:val="Hyperlink"/>
    <w:uiPriority w:val="99"/>
    <w:unhideWhenUsed/>
    <w:rsid w:val="0045494F"/>
    <w:rPr>
      <w:color w:val="0563C1"/>
      <w:u w:val="single"/>
    </w:rPr>
  </w:style>
  <w:style w:type="character" w:customStyle="1" w:styleId="UnresolvedMention1">
    <w:name w:val="Unresolved Mention1"/>
    <w:uiPriority w:val="99"/>
    <w:semiHidden/>
    <w:unhideWhenUsed/>
    <w:rsid w:val="0045494F"/>
    <w:rPr>
      <w:color w:val="605E5C"/>
      <w:shd w:val="clear" w:color="auto" w:fill="E1DFDD"/>
    </w:rPr>
  </w:style>
  <w:style w:type="character" w:styleId="CommentReference">
    <w:name w:val="annotation reference"/>
    <w:uiPriority w:val="99"/>
    <w:semiHidden/>
    <w:unhideWhenUsed/>
    <w:rsid w:val="000A7E20"/>
    <w:rPr>
      <w:sz w:val="16"/>
      <w:szCs w:val="16"/>
    </w:rPr>
  </w:style>
  <w:style w:type="paragraph" w:styleId="CommentText">
    <w:name w:val="annotation text"/>
    <w:basedOn w:val="Normal"/>
    <w:link w:val="CommentTextChar"/>
    <w:uiPriority w:val="99"/>
    <w:unhideWhenUsed/>
    <w:rsid w:val="000A7E20"/>
  </w:style>
  <w:style w:type="character" w:customStyle="1" w:styleId="CommentTextChar">
    <w:name w:val="Comment Text Char"/>
    <w:link w:val="CommentText"/>
    <w:uiPriority w:val="99"/>
    <w:rsid w:val="000A7E20"/>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0A7E20"/>
    <w:rPr>
      <w:b/>
      <w:bCs/>
    </w:rPr>
  </w:style>
  <w:style w:type="character" w:customStyle="1" w:styleId="CommentSubjectChar">
    <w:name w:val="Comment Subject Char"/>
    <w:link w:val="CommentSubject"/>
    <w:uiPriority w:val="99"/>
    <w:semiHidden/>
    <w:rsid w:val="000A7E20"/>
    <w:rPr>
      <w:rFonts w:ascii="Times New Roman" w:eastAsia="Times New Roman" w:hAnsi="Times New Roman"/>
      <w:b/>
      <w:bCs/>
      <w:lang w:val="en-US" w:eastAsia="en-US"/>
    </w:rPr>
  </w:style>
  <w:style w:type="paragraph" w:styleId="BalloonText">
    <w:name w:val="Balloon Text"/>
    <w:basedOn w:val="Normal"/>
    <w:link w:val="BalloonTextChar"/>
    <w:uiPriority w:val="99"/>
    <w:unhideWhenUsed/>
    <w:rsid w:val="000A7E20"/>
    <w:rPr>
      <w:rFonts w:ascii="Tahoma" w:hAnsi="Tahoma" w:cs="Tahoma"/>
      <w:sz w:val="16"/>
      <w:szCs w:val="16"/>
    </w:rPr>
  </w:style>
  <w:style w:type="character" w:customStyle="1" w:styleId="BalloonTextChar">
    <w:name w:val="Balloon Text Char"/>
    <w:link w:val="BalloonText"/>
    <w:uiPriority w:val="99"/>
    <w:rsid w:val="000A7E20"/>
    <w:rPr>
      <w:rFonts w:ascii="Tahoma" w:eastAsia="Times New Roman" w:hAnsi="Tahoma" w:cs="Tahoma"/>
      <w:sz w:val="16"/>
      <w:szCs w:val="16"/>
      <w:lang w:val="en-US" w:eastAsia="en-US"/>
    </w:rPr>
  </w:style>
  <w:style w:type="paragraph" w:styleId="ListParagraph">
    <w:name w:val="List Paragraph"/>
    <w:basedOn w:val="Normal"/>
    <w:link w:val="ListParagraphChar"/>
    <w:uiPriority w:val="34"/>
    <w:qFormat/>
    <w:rsid w:val="00BA634C"/>
    <w:pPr>
      <w:spacing w:after="160" w:line="259" w:lineRule="auto"/>
      <w:ind w:left="720"/>
      <w:contextualSpacing/>
    </w:pPr>
    <w:rPr>
      <w:rFonts w:ascii="Calibri" w:eastAsia="Calibri" w:hAnsi="Calibri"/>
      <w:sz w:val="22"/>
      <w:szCs w:val="22"/>
    </w:rPr>
  </w:style>
  <w:style w:type="character" w:customStyle="1" w:styleId="lrzxr">
    <w:name w:val="lrzxr"/>
    <w:rsid w:val="00271E2A"/>
  </w:style>
  <w:style w:type="character" w:styleId="Strong">
    <w:name w:val="Strong"/>
    <w:uiPriority w:val="22"/>
    <w:qFormat/>
    <w:rsid w:val="00B55EDE"/>
    <w:rPr>
      <w:b/>
      <w:bCs/>
    </w:rPr>
  </w:style>
  <w:style w:type="character" w:customStyle="1" w:styleId="ListParagraphChar">
    <w:name w:val="List Paragraph Char"/>
    <w:link w:val="ListParagraph"/>
    <w:uiPriority w:val="34"/>
    <w:locked/>
    <w:rsid w:val="00735814"/>
    <w:rPr>
      <w:sz w:val="22"/>
      <w:szCs w:val="22"/>
    </w:rPr>
  </w:style>
  <w:style w:type="paragraph" w:styleId="Caption">
    <w:name w:val="caption"/>
    <w:basedOn w:val="Normal"/>
    <w:next w:val="Normal"/>
    <w:uiPriority w:val="35"/>
    <w:unhideWhenUsed/>
    <w:qFormat/>
    <w:rsid w:val="003234F6"/>
    <w:pPr>
      <w:spacing w:after="200"/>
      <w:jc w:val="both"/>
    </w:pPr>
    <w:rPr>
      <w:rFonts w:eastAsia="Calibri"/>
      <w:i/>
      <w:iCs/>
      <w:color w:val="44546A"/>
      <w:sz w:val="18"/>
      <w:szCs w:val="18"/>
      <w:lang w:val="id-ID"/>
    </w:rPr>
  </w:style>
  <w:style w:type="paragraph" w:customStyle="1" w:styleId="Paragrafsubsubab">
    <w:name w:val="Paragraf subsubab"/>
    <w:basedOn w:val="Normal"/>
    <w:link w:val="ParagrafsubsubabChar"/>
    <w:qFormat/>
    <w:rsid w:val="0012772C"/>
    <w:pPr>
      <w:ind w:left="284" w:firstLine="567"/>
      <w:jc w:val="both"/>
    </w:pPr>
    <w:rPr>
      <w:rFonts w:eastAsiaTheme="minorEastAsia" w:cstheme="minorBidi"/>
      <w:sz w:val="24"/>
      <w:szCs w:val="22"/>
      <w:lang w:eastAsia="ja-JP"/>
    </w:rPr>
  </w:style>
  <w:style w:type="character" w:customStyle="1" w:styleId="ParagrafsubsubabChar">
    <w:name w:val="Paragraf subsubab Char"/>
    <w:basedOn w:val="DefaultParagraphFont"/>
    <w:link w:val="Paragrafsubsubab"/>
    <w:rsid w:val="0012772C"/>
    <w:rPr>
      <w:rFonts w:ascii="Times New Roman" w:eastAsiaTheme="minorEastAsia" w:hAnsi="Times New Roman" w:cstheme="minorBidi"/>
      <w:sz w:val="24"/>
      <w:szCs w:val="22"/>
      <w:lang w:eastAsia="ja-JP"/>
    </w:rPr>
  </w:style>
  <w:style w:type="character" w:customStyle="1" w:styleId="Heading2Char">
    <w:name w:val="Heading 2 Char"/>
    <w:basedOn w:val="DefaultParagraphFont"/>
    <w:link w:val="Heading2"/>
    <w:uiPriority w:val="9"/>
    <w:rsid w:val="00F02C45"/>
    <w:rPr>
      <w:rFonts w:ascii="Times New Roman" w:eastAsiaTheme="majorEastAsia" w:hAnsi="Times New Roman" w:cstheme="majorBidi"/>
      <w:b/>
      <w:color w:val="000000" w:themeColor="text1"/>
      <w:sz w:val="24"/>
      <w:szCs w:val="26"/>
      <w:lang w:val="en-ID"/>
    </w:rPr>
  </w:style>
  <w:style w:type="paragraph" w:customStyle="1" w:styleId="Paragraf">
    <w:name w:val="Paragraf"/>
    <w:basedOn w:val="Normal"/>
    <w:link w:val="ParagrafChar"/>
    <w:qFormat/>
    <w:rsid w:val="00F02C45"/>
    <w:pPr>
      <w:ind w:firstLine="567"/>
      <w:jc w:val="both"/>
    </w:pPr>
    <w:rPr>
      <w:rFonts w:eastAsia="MS Mincho" w:cs="Arial"/>
      <w:sz w:val="24"/>
      <w:szCs w:val="22"/>
      <w:lang w:val="id-ID"/>
    </w:rPr>
  </w:style>
  <w:style w:type="character" w:customStyle="1" w:styleId="ParagrafChar">
    <w:name w:val="Paragraf Char"/>
    <w:link w:val="Paragraf"/>
    <w:rsid w:val="00F02C45"/>
    <w:rPr>
      <w:rFonts w:ascii="Times New Roman" w:eastAsia="MS Mincho" w:hAnsi="Times New Roman" w:cs="Arial"/>
      <w:sz w:val="24"/>
      <w:szCs w:val="22"/>
      <w:lang w:val="id-ID"/>
    </w:rPr>
  </w:style>
  <w:style w:type="table" w:customStyle="1" w:styleId="TableGrid14">
    <w:name w:val="Table Grid14"/>
    <w:basedOn w:val="TableNormal"/>
    <w:uiPriority w:val="39"/>
    <w:rsid w:val="0071148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AC1D5A"/>
    <w:rPr>
      <w:color w:val="605E5C"/>
      <w:shd w:val="clear" w:color="auto" w:fill="E1DFDD"/>
    </w:rPr>
  </w:style>
  <w:style w:type="table" w:customStyle="1" w:styleId="PlainTable21">
    <w:name w:val="Plain Table 21"/>
    <w:basedOn w:val="TableNormal"/>
    <w:uiPriority w:val="42"/>
    <w:rsid w:val="007A3BDB"/>
    <w:rPr>
      <w:rFonts w:ascii="Times New Roman" w:eastAsia="Times New Roman" w:hAnsi="Times New Roma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Subtitle">
    <w:name w:val="Subtitle"/>
    <w:basedOn w:val="Normal"/>
    <w:next w:val="Normal"/>
    <w:link w:val="SubtitleChar"/>
    <w:rsid w:val="00E21D9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E21D91"/>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2583">
      <w:bodyDiv w:val="1"/>
      <w:marLeft w:val="0"/>
      <w:marRight w:val="0"/>
      <w:marTop w:val="0"/>
      <w:marBottom w:val="0"/>
      <w:divBdr>
        <w:top w:val="none" w:sz="0" w:space="0" w:color="auto"/>
        <w:left w:val="none" w:sz="0" w:space="0" w:color="auto"/>
        <w:bottom w:val="none" w:sz="0" w:space="0" w:color="auto"/>
        <w:right w:val="none" w:sz="0" w:space="0" w:color="auto"/>
      </w:divBdr>
    </w:div>
    <w:div w:id="72431236">
      <w:bodyDiv w:val="1"/>
      <w:marLeft w:val="0"/>
      <w:marRight w:val="0"/>
      <w:marTop w:val="0"/>
      <w:marBottom w:val="0"/>
      <w:divBdr>
        <w:top w:val="none" w:sz="0" w:space="0" w:color="auto"/>
        <w:left w:val="none" w:sz="0" w:space="0" w:color="auto"/>
        <w:bottom w:val="none" w:sz="0" w:space="0" w:color="auto"/>
        <w:right w:val="none" w:sz="0" w:space="0" w:color="auto"/>
      </w:divBdr>
      <w:divsChild>
        <w:div w:id="1288974129">
          <w:marLeft w:val="0"/>
          <w:marRight w:val="0"/>
          <w:marTop w:val="0"/>
          <w:marBottom w:val="0"/>
          <w:divBdr>
            <w:top w:val="none" w:sz="0" w:space="0" w:color="auto"/>
            <w:left w:val="none" w:sz="0" w:space="0" w:color="auto"/>
            <w:bottom w:val="none" w:sz="0" w:space="0" w:color="auto"/>
            <w:right w:val="none" w:sz="0" w:space="0" w:color="auto"/>
          </w:divBdr>
        </w:div>
      </w:divsChild>
    </w:div>
    <w:div w:id="672953530">
      <w:bodyDiv w:val="1"/>
      <w:marLeft w:val="0"/>
      <w:marRight w:val="0"/>
      <w:marTop w:val="0"/>
      <w:marBottom w:val="0"/>
      <w:divBdr>
        <w:top w:val="none" w:sz="0" w:space="0" w:color="auto"/>
        <w:left w:val="none" w:sz="0" w:space="0" w:color="auto"/>
        <w:bottom w:val="none" w:sz="0" w:space="0" w:color="auto"/>
        <w:right w:val="none" w:sz="0" w:space="0" w:color="auto"/>
      </w:divBdr>
    </w:div>
    <w:div w:id="156305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4.0/" TargetMode="External"/><Relationship Id="rId18" Type="http://schemas.openxmlformats.org/officeDocument/2006/relationships/header" Target="header3.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8.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3.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header" Target="header4.xml"/><Relationship Id="rId10" Type="http://schemas.openxmlformats.org/officeDocument/2006/relationships/hyperlink" Target="mailto:elfita@unusa.ac.id" TargetMode="External"/><Relationship Id="rId19" Type="http://schemas.openxmlformats.org/officeDocument/2006/relationships/footer" Target="footer3.xm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azridarahma@gmail.com" TargetMode="External"/><Relationship Id="rId14" Type="http://schemas.openxmlformats.org/officeDocument/2006/relationships/header" Target="header1.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ntTable" Target="fontTable.xml"/><Relationship Id="rId8" Type="http://schemas.openxmlformats.org/officeDocument/2006/relationships/hyperlink" Target="mailto:denisfk@unusa.ac.id"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180427385" TargetMode="External"/><Relationship Id="rId2" Type="http://schemas.openxmlformats.org/officeDocument/2006/relationships/hyperlink" Target="http://u.lipi.go.id/1457427638" TargetMode="External"/><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E33ED8646C1465A81087CD77D5BAB06"/>
        <w:category>
          <w:name w:val="General"/>
          <w:gallery w:val="placeholder"/>
        </w:category>
        <w:types>
          <w:type w:val="bbPlcHdr"/>
        </w:types>
        <w:behaviors>
          <w:behavior w:val="content"/>
        </w:behaviors>
        <w:guid w:val="{502337CD-36F1-487F-A419-5681D76E04CE}"/>
      </w:docPartPr>
      <w:docPartBody>
        <w:p w:rsidR="00242953" w:rsidRDefault="00E80D2D" w:rsidP="00E80D2D">
          <w:pPr>
            <w:pStyle w:val="2E33ED8646C1465A81087CD77D5BAB06"/>
          </w:pPr>
          <w:r w:rsidRPr="00D51074">
            <w:rPr>
              <w:rStyle w:val="PlaceholderText"/>
            </w:rPr>
            <w:t>Click or tap here to enter text.</w:t>
          </w:r>
        </w:p>
      </w:docPartBody>
    </w:docPart>
    <w:docPart>
      <w:docPartPr>
        <w:name w:val="4BFA1276555A4324A512303038AA9276"/>
        <w:category>
          <w:name w:val="General"/>
          <w:gallery w:val="placeholder"/>
        </w:category>
        <w:types>
          <w:type w:val="bbPlcHdr"/>
        </w:types>
        <w:behaviors>
          <w:behavior w:val="content"/>
        </w:behaviors>
        <w:guid w:val="{4E146DC1-BDC4-4DCF-B9D9-2F0EC4616189}"/>
      </w:docPartPr>
      <w:docPartBody>
        <w:p w:rsidR="00242953" w:rsidRDefault="00E80D2D" w:rsidP="00E80D2D">
          <w:pPr>
            <w:pStyle w:val="4BFA1276555A4324A512303038AA9276"/>
          </w:pPr>
          <w:r w:rsidRPr="00D51074">
            <w:rPr>
              <w:rStyle w:val="PlaceholderText"/>
            </w:rPr>
            <w:t>Click or tap here to enter text.</w:t>
          </w:r>
        </w:p>
      </w:docPartBody>
    </w:docPart>
    <w:docPart>
      <w:docPartPr>
        <w:name w:val="AA9111C9D9CA450F969662CF051CB2B9"/>
        <w:category>
          <w:name w:val="General"/>
          <w:gallery w:val="placeholder"/>
        </w:category>
        <w:types>
          <w:type w:val="bbPlcHdr"/>
        </w:types>
        <w:behaviors>
          <w:behavior w:val="content"/>
        </w:behaviors>
        <w:guid w:val="{F7925984-28EA-4E84-8B9F-DA7E27375F7C}"/>
      </w:docPartPr>
      <w:docPartBody>
        <w:p w:rsidR="00242953" w:rsidRDefault="00E80D2D" w:rsidP="00E80D2D">
          <w:pPr>
            <w:pStyle w:val="AA9111C9D9CA450F969662CF051CB2B9"/>
          </w:pPr>
          <w:r w:rsidRPr="00D51074">
            <w:rPr>
              <w:rStyle w:val="PlaceholderText"/>
            </w:rPr>
            <w:t>Click or tap here to enter text.</w:t>
          </w:r>
        </w:p>
      </w:docPartBody>
    </w:docPart>
    <w:docPart>
      <w:docPartPr>
        <w:name w:val="751284FDD81E4A5AA77AAA6E768F2273"/>
        <w:category>
          <w:name w:val="General"/>
          <w:gallery w:val="placeholder"/>
        </w:category>
        <w:types>
          <w:type w:val="bbPlcHdr"/>
        </w:types>
        <w:behaviors>
          <w:behavior w:val="content"/>
        </w:behaviors>
        <w:guid w:val="{7ECC5DB5-6088-400A-A9EA-6603318D71AA}"/>
      </w:docPartPr>
      <w:docPartBody>
        <w:p w:rsidR="00242953" w:rsidRDefault="00E80D2D" w:rsidP="00E80D2D">
          <w:pPr>
            <w:pStyle w:val="751284FDD81E4A5AA77AAA6E768F2273"/>
          </w:pPr>
          <w:r w:rsidRPr="00D51074">
            <w:rPr>
              <w:rStyle w:val="PlaceholderText"/>
            </w:rPr>
            <w:t>Click or tap here to enter text.</w:t>
          </w:r>
        </w:p>
      </w:docPartBody>
    </w:docPart>
    <w:docPart>
      <w:docPartPr>
        <w:name w:val="895DAED070FD42F5BE0B7CB29A70613D"/>
        <w:category>
          <w:name w:val="General"/>
          <w:gallery w:val="placeholder"/>
        </w:category>
        <w:types>
          <w:type w:val="bbPlcHdr"/>
        </w:types>
        <w:behaviors>
          <w:behavior w:val="content"/>
        </w:behaviors>
        <w:guid w:val="{0A093CD6-08C1-4952-AA76-FBC50CDF5B9B}"/>
      </w:docPartPr>
      <w:docPartBody>
        <w:p w:rsidR="00242953" w:rsidRDefault="00E80D2D" w:rsidP="00E80D2D">
          <w:pPr>
            <w:pStyle w:val="895DAED070FD42F5BE0B7CB29A70613D"/>
          </w:pPr>
          <w:r w:rsidRPr="00D510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0D2D"/>
    <w:rsid w:val="00137443"/>
    <w:rsid w:val="00242953"/>
    <w:rsid w:val="0037616C"/>
    <w:rsid w:val="00460CAE"/>
    <w:rsid w:val="0050400F"/>
    <w:rsid w:val="00533508"/>
    <w:rsid w:val="00AA1922"/>
    <w:rsid w:val="00C051E4"/>
    <w:rsid w:val="00E80D2D"/>
    <w:rsid w:val="00EA2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0D2D"/>
    <w:rPr>
      <w:color w:val="808080"/>
    </w:rPr>
  </w:style>
  <w:style w:type="paragraph" w:customStyle="1" w:styleId="2E33ED8646C1465A81087CD77D5BAB06">
    <w:name w:val="2E33ED8646C1465A81087CD77D5BAB06"/>
    <w:rsid w:val="00E80D2D"/>
  </w:style>
  <w:style w:type="paragraph" w:customStyle="1" w:styleId="4BFA1276555A4324A512303038AA9276">
    <w:name w:val="4BFA1276555A4324A512303038AA9276"/>
    <w:rsid w:val="00E80D2D"/>
  </w:style>
  <w:style w:type="paragraph" w:customStyle="1" w:styleId="AA9111C9D9CA450F969662CF051CB2B9">
    <w:name w:val="AA9111C9D9CA450F969662CF051CB2B9"/>
    <w:rsid w:val="00E80D2D"/>
  </w:style>
  <w:style w:type="paragraph" w:customStyle="1" w:styleId="751284FDD81E4A5AA77AAA6E768F2273">
    <w:name w:val="751284FDD81E4A5AA77AAA6E768F2273"/>
    <w:rsid w:val="00E80D2D"/>
  </w:style>
  <w:style w:type="paragraph" w:customStyle="1" w:styleId="895DAED070FD42F5BE0B7CB29A70613D">
    <w:name w:val="895DAED070FD42F5BE0B7CB29A70613D"/>
    <w:rsid w:val="00E80D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9AD40-535D-4D04-86DD-EB4E39B85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6</Pages>
  <Words>5402</Words>
  <Characters>30793</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6123</CharactersWithSpaces>
  <SharedDoc>false</SharedDoc>
  <HLinks>
    <vt:vector size="24" baseType="variant">
      <vt:variant>
        <vt:i4>720934</vt:i4>
      </vt:variant>
      <vt:variant>
        <vt:i4>3</vt:i4>
      </vt:variant>
      <vt:variant>
        <vt:i4>0</vt:i4>
      </vt:variant>
      <vt:variant>
        <vt:i4>5</vt:i4>
      </vt:variant>
      <vt:variant>
        <vt:lpwstr>mailto:luki.adiati@trisakti.ac.id</vt:lpwstr>
      </vt:variant>
      <vt:variant>
        <vt:lpwstr/>
      </vt:variant>
      <vt:variant>
        <vt:i4>852091</vt:i4>
      </vt:variant>
      <vt:variant>
        <vt:i4>0</vt:i4>
      </vt:variant>
      <vt:variant>
        <vt:i4>0</vt:i4>
      </vt:variant>
      <vt:variant>
        <vt:i4>5</vt:i4>
      </vt:variant>
      <vt:variant>
        <vt:lpwstr>mailto:astarinidyah275@gmail.com</vt:lpwstr>
      </vt:variant>
      <vt:variant>
        <vt:lpwstr/>
      </vt:variant>
      <vt:variant>
        <vt:i4>7340088</vt:i4>
      </vt:variant>
      <vt:variant>
        <vt:i4>6</vt:i4>
      </vt:variant>
      <vt:variant>
        <vt:i4>0</vt:i4>
      </vt:variant>
      <vt:variant>
        <vt:i4>5</vt:i4>
      </vt:variant>
      <vt:variant>
        <vt:lpwstr>http://u.lipi.go.id/1180427385</vt:lpwstr>
      </vt:variant>
      <vt:variant>
        <vt:lpwstr/>
      </vt:variant>
      <vt:variant>
        <vt:i4>7995454</vt:i4>
      </vt:variant>
      <vt:variant>
        <vt:i4>3</vt:i4>
      </vt:variant>
      <vt:variant>
        <vt:i4>0</vt:i4>
      </vt:variant>
      <vt:variant>
        <vt:i4>5</vt:i4>
      </vt:variant>
      <vt:variant>
        <vt:lpwstr>http://u.lipi.go.id/145742763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NB-RCCCH</cp:lastModifiedBy>
  <cp:revision>13</cp:revision>
  <cp:lastPrinted>2022-07-18T07:37:00Z</cp:lastPrinted>
  <dcterms:created xsi:type="dcterms:W3CDTF">2022-07-11T14:49:00Z</dcterms:created>
  <dcterms:modified xsi:type="dcterms:W3CDTF">2022-07-28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2e16711-2cdf-360b-bf32-9153acbb68b7</vt:lpwstr>
  </property>
  <property fmtid="{D5CDD505-2E9C-101B-9397-08002B2CF9AE}" pid="24" name="Mendeley Citation Style_1">
    <vt:lpwstr>http://www.zotero.org/styles/apa</vt:lpwstr>
  </property>
</Properties>
</file>